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7CA0" w:rsidRPr="0011553B" w:rsidRDefault="002E7CA0" w:rsidP="00156A77">
      <w:pPr>
        <w:jc w:val="center"/>
        <w:rPr>
          <w:rFonts w:eastAsia="Calibri"/>
        </w:rPr>
      </w:pPr>
      <w:r w:rsidRPr="0011553B">
        <w:rPr>
          <w:rFonts w:eastAsia="Calibri"/>
        </w:rPr>
        <w:t>CALIFORNIA STATE UNIVERSITY, FRESNO</w:t>
      </w:r>
    </w:p>
    <w:p w:rsidR="002E7CA0" w:rsidRPr="0011553B" w:rsidRDefault="002E7CA0" w:rsidP="00156A77">
      <w:pPr>
        <w:jc w:val="center"/>
        <w:rPr>
          <w:sz w:val="32"/>
          <w:szCs w:val="32"/>
        </w:rPr>
      </w:pPr>
      <w:r w:rsidRPr="0011553B">
        <w:rPr>
          <w:rFonts w:eastAsia="Calibri"/>
          <w:sz w:val="32"/>
          <w:szCs w:val="32"/>
        </w:rPr>
        <w:t xml:space="preserve">Electrical and Computer Engineering </w:t>
      </w:r>
      <w:r w:rsidR="00156A77" w:rsidRPr="0011553B">
        <w:rPr>
          <w:rFonts w:eastAsia="Calibri"/>
          <w:sz w:val="32"/>
          <w:szCs w:val="32"/>
        </w:rPr>
        <w:t>D</w:t>
      </w:r>
      <w:r w:rsidRPr="0011553B">
        <w:rPr>
          <w:rFonts w:eastAsia="Calibri"/>
          <w:sz w:val="32"/>
          <w:szCs w:val="32"/>
        </w:rPr>
        <w:t>epartment</w:t>
      </w:r>
    </w:p>
    <w:p w:rsidR="002E7CA0" w:rsidRPr="0011553B" w:rsidRDefault="002E7CA0" w:rsidP="009F56FD"/>
    <w:p w:rsidR="002E7CA0" w:rsidRPr="0011553B" w:rsidRDefault="00D55585" w:rsidP="009F56FD">
      <w:pPr>
        <w:rPr>
          <w:rFonts w:eastAsia="Calibri"/>
          <w:sz w:val="52"/>
        </w:rPr>
      </w:pPr>
      <w:r w:rsidRPr="0011553B">
        <w:rPr>
          <w:noProof/>
        </w:rPr>
        <w:t xml:space="preserve">                </w:t>
      </w:r>
      <w:r w:rsidR="002E7CA0" w:rsidRPr="0011553B">
        <w:rPr>
          <w:noProof/>
        </w:rPr>
        <w:drawing>
          <wp:inline distT="0" distB="0" distL="0" distR="0">
            <wp:extent cx="4348480" cy="899160"/>
            <wp:effectExtent l="0" t="0" r="0" b="0"/>
            <wp:docPr id="3" name="Picture 3" descr="C:\Users\harpreetuppal\AppData\Local\Microsoft\Windows\INetCache\Content.Word\g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rpreetuppal\AppData\Local\Microsoft\Windows\INetCache\Content.Word\g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53534" cy="900205"/>
                    </a:xfrm>
                    <a:prstGeom prst="rect">
                      <a:avLst/>
                    </a:prstGeom>
                    <a:noFill/>
                    <a:ln>
                      <a:noFill/>
                    </a:ln>
                  </pic:spPr>
                </pic:pic>
              </a:graphicData>
            </a:graphic>
          </wp:inline>
        </w:drawing>
      </w:r>
    </w:p>
    <w:p w:rsidR="00D86085" w:rsidRPr="0011553B" w:rsidRDefault="00D55585" w:rsidP="009F56FD">
      <w:r w:rsidRPr="0011553B">
        <w:rPr>
          <w:rFonts w:eastAsia="Calibri"/>
          <w:sz w:val="52"/>
        </w:rPr>
        <w:t xml:space="preserve">                 </w:t>
      </w:r>
      <w:r w:rsidR="002E7CA0" w:rsidRPr="0011553B">
        <w:rPr>
          <w:rFonts w:eastAsia="Calibri"/>
          <w:sz w:val="52"/>
        </w:rPr>
        <w:t>ECE 298: PROJECT</w:t>
      </w:r>
    </w:p>
    <w:p w:rsidR="00D86085" w:rsidRPr="0011553B" w:rsidRDefault="00D55585" w:rsidP="00156A77">
      <w:pPr>
        <w:jc w:val="center"/>
        <w:rPr>
          <w:b/>
          <w:sz w:val="40"/>
          <w:szCs w:val="40"/>
        </w:rPr>
      </w:pPr>
      <w:r w:rsidRPr="0011553B">
        <w:rPr>
          <w:b/>
          <w:sz w:val="40"/>
          <w:szCs w:val="40"/>
        </w:rPr>
        <w:t>Real-time Applications of Wireless Sensor Networking for Smart Irrigation Monitoring and Control</w:t>
      </w:r>
    </w:p>
    <w:p w:rsidR="00D55585" w:rsidRPr="0011553B" w:rsidRDefault="00D55585" w:rsidP="009F56FD">
      <w:pPr>
        <w:rPr>
          <w:sz w:val="40"/>
          <w:szCs w:val="40"/>
        </w:rPr>
      </w:pPr>
    </w:p>
    <w:p w:rsidR="002E7CA0" w:rsidRPr="0011553B" w:rsidRDefault="002E7CA0" w:rsidP="007D6F0C">
      <w:pPr>
        <w:jc w:val="center"/>
        <w:rPr>
          <w:sz w:val="40"/>
          <w:szCs w:val="40"/>
        </w:rPr>
      </w:pPr>
      <w:r w:rsidRPr="0011553B">
        <w:rPr>
          <w:sz w:val="40"/>
          <w:szCs w:val="40"/>
        </w:rPr>
        <w:t>Student Name: Manasa Thatipamula</w:t>
      </w:r>
    </w:p>
    <w:p w:rsidR="002E7CA0" w:rsidRPr="0011553B" w:rsidRDefault="002E7CA0" w:rsidP="007D6F0C">
      <w:pPr>
        <w:jc w:val="center"/>
        <w:rPr>
          <w:sz w:val="44"/>
          <w:szCs w:val="44"/>
        </w:rPr>
      </w:pPr>
      <w:r w:rsidRPr="0011553B">
        <w:rPr>
          <w:sz w:val="40"/>
          <w:szCs w:val="40"/>
        </w:rPr>
        <w:t>Student ID: 109551721</w:t>
      </w:r>
    </w:p>
    <w:p w:rsidR="002E7CA0" w:rsidRPr="0011553B" w:rsidRDefault="002E7CA0" w:rsidP="007D6F0C">
      <w:pPr>
        <w:jc w:val="center"/>
        <w:rPr>
          <w:sz w:val="40"/>
          <w:szCs w:val="40"/>
        </w:rPr>
      </w:pPr>
      <w:r w:rsidRPr="0011553B">
        <w:rPr>
          <w:sz w:val="40"/>
          <w:szCs w:val="40"/>
        </w:rPr>
        <w:t>Project Advisor: Dr. Hovannes Kulhandjian</w:t>
      </w:r>
    </w:p>
    <w:p w:rsidR="002E7CA0" w:rsidRPr="0011553B" w:rsidRDefault="002E7CA0" w:rsidP="009F56FD">
      <w:pPr>
        <w:rPr>
          <w:sz w:val="40"/>
          <w:szCs w:val="40"/>
        </w:rPr>
      </w:pPr>
    </w:p>
    <w:p w:rsidR="002E7CA0" w:rsidRPr="0011553B" w:rsidRDefault="005D6C15" w:rsidP="00E94106">
      <w:pPr>
        <w:jc w:val="center"/>
        <w:rPr>
          <w:rFonts w:cs="CIDFont+F1"/>
          <w:color w:val="000000"/>
          <w:sz w:val="32"/>
          <w:szCs w:val="32"/>
          <w:lang w:bidi="he-IL"/>
        </w:rPr>
      </w:pPr>
      <w:r w:rsidRPr="0011553B">
        <w:rPr>
          <w:rFonts w:cs="CIDFont+F1"/>
          <w:color w:val="000000"/>
          <w:sz w:val="32"/>
          <w:szCs w:val="32"/>
          <w:lang w:bidi="he-IL"/>
        </w:rPr>
        <w:t>A Project R</w:t>
      </w:r>
      <w:r w:rsidR="002E7CA0" w:rsidRPr="0011553B">
        <w:rPr>
          <w:rFonts w:cs="CIDFont+F1"/>
          <w:color w:val="000000"/>
          <w:sz w:val="32"/>
          <w:szCs w:val="32"/>
          <w:lang w:bidi="he-IL"/>
        </w:rPr>
        <w:t>eport</w:t>
      </w:r>
      <w:r w:rsidRPr="0011553B">
        <w:rPr>
          <w:rFonts w:cs="CIDFont+F1"/>
          <w:color w:val="000000"/>
          <w:sz w:val="32"/>
          <w:szCs w:val="32"/>
          <w:lang w:bidi="he-IL"/>
        </w:rPr>
        <w:t xml:space="preserve"> Submitted In P</w:t>
      </w:r>
      <w:r w:rsidR="002E7CA0" w:rsidRPr="0011553B">
        <w:rPr>
          <w:rFonts w:cs="CIDFont+F1"/>
          <w:color w:val="000000"/>
          <w:sz w:val="32"/>
          <w:szCs w:val="32"/>
          <w:lang w:bidi="he-IL"/>
        </w:rPr>
        <w:t>artial</w:t>
      </w:r>
    </w:p>
    <w:p w:rsidR="002E7CA0" w:rsidRPr="0011553B" w:rsidRDefault="005D6C15" w:rsidP="00E94106">
      <w:pPr>
        <w:jc w:val="center"/>
        <w:rPr>
          <w:rFonts w:cs="CIDFont+F1"/>
          <w:color w:val="000000"/>
          <w:sz w:val="32"/>
          <w:szCs w:val="32"/>
          <w:lang w:bidi="he-IL"/>
        </w:rPr>
      </w:pPr>
      <w:r w:rsidRPr="0011553B">
        <w:rPr>
          <w:rFonts w:cs="CIDFont+F1"/>
          <w:color w:val="000000"/>
          <w:sz w:val="32"/>
          <w:szCs w:val="32"/>
          <w:lang w:bidi="he-IL"/>
        </w:rPr>
        <w:t>Fulfillment of the Requirements for the D</w:t>
      </w:r>
      <w:r w:rsidR="002E7CA0" w:rsidRPr="0011553B">
        <w:rPr>
          <w:rFonts w:cs="CIDFont+F1"/>
          <w:color w:val="000000"/>
          <w:sz w:val="32"/>
          <w:szCs w:val="32"/>
          <w:lang w:bidi="he-IL"/>
        </w:rPr>
        <w:t>egree of</w:t>
      </w:r>
      <w:r w:rsidRPr="0011553B">
        <w:rPr>
          <w:rFonts w:cs="CIDFont+F1"/>
          <w:color w:val="000000"/>
          <w:sz w:val="32"/>
          <w:szCs w:val="32"/>
          <w:lang w:bidi="he-IL"/>
        </w:rPr>
        <w:t xml:space="preserve"> </w:t>
      </w:r>
      <w:r w:rsidR="002E7CA0" w:rsidRPr="0011553B">
        <w:rPr>
          <w:rFonts w:cs="CIDFont+F1"/>
          <w:color w:val="000000"/>
          <w:sz w:val="32"/>
          <w:szCs w:val="32"/>
          <w:lang w:bidi="he-IL"/>
        </w:rPr>
        <w:t>Master of Science</w:t>
      </w:r>
    </w:p>
    <w:p w:rsidR="002E7CA0" w:rsidRPr="0011553B" w:rsidRDefault="002E7CA0" w:rsidP="00E94106">
      <w:pPr>
        <w:jc w:val="center"/>
        <w:rPr>
          <w:rFonts w:cs="CIDFont+F1"/>
          <w:color w:val="000000"/>
          <w:sz w:val="32"/>
          <w:szCs w:val="32"/>
          <w:lang w:bidi="he-IL"/>
        </w:rPr>
      </w:pPr>
      <w:r w:rsidRPr="0011553B">
        <w:rPr>
          <w:rFonts w:cs="CIDFont+F1"/>
          <w:color w:val="000000"/>
          <w:sz w:val="32"/>
          <w:szCs w:val="32"/>
          <w:lang w:bidi="he-IL"/>
        </w:rPr>
        <w:t>in the Lyles College of Engineering</w:t>
      </w:r>
    </w:p>
    <w:p w:rsidR="002E7CA0" w:rsidRPr="0011553B" w:rsidRDefault="002E7CA0" w:rsidP="00E94106">
      <w:pPr>
        <w:jc w:val="center"/>
        <w:rPr>
          <w:rFonts w:cs="CIDFont+F1"/>
          <w:color w:val="000000"/>
          <w:sz w:val="32"/>
          <w:szCs w:val="32"/>
          <w:lang w:bidi="he-IL"/>
        </w:rPr>
      </w:pPr>
      <w:r w:rsidRPr="0011553B">
        <w:rPr>
          <w:rFonts w:cs="CIDFont+F1"/>
          <w:color w:val="000000"/>
          <w:sz w:val="32"/>
          <w:szCs w:val="32"/>
          <w:lang w:bidi="he-IL"/>
        </w:rPr>
        <w:t>California State University, Fresno</w:t>
      </w:r>
    </w:p>
    <w:p w:rsidR="002E7CA0" w:rsidRPr="0011553B" w:rsidRDefault="002E7CA0" w:rsidP="009F56FD">
      <w:pPr>
        <w:rPr>
          <w:rFonts w:cs="CIDFont+F1"/>
          <w:color w:val="000000"/>
          <w:sz w:val="32"/>
          <w:szCs w:val="32"/>
          <w:lang w:bidi="he-IL"/>
        </w:rPr>
      </w:pPr>
      <w:r w:rsidRPr="0011553B">
        <w:rPr>
          <w:rFonts w:cs="CIDFont+F1"/>
          <w:color w:val="000000"/>
          <w:sz w:val="32"/>
          <w:szCs w:val="32"/>
          <w:lang w:bidi="he-IL"/>
        </w:rPr>
        <w:t xml:space="preserve">                                               December 2017</w:t>
      </w:r>
    </w:p>
    <w:p w:rsidR="00D86085" w:rsidRPr="0011553B" w:rsidRDefault="00D86085" w:rsidP="009F56FD">
      <w:pPr>
        <w:rPr>
          <w:color w:val="000000"/>
          <w:sz w:val="28"/>
          <w:szCs w:val="28"/>
          <w:lang w:bidi="he-IL"/>
        </w:rPr>
      </w:pPr>
    </w:p>
    <w:p w:rsidR="00D86085" w:rsidRPr="0011553B" w:rsidRDefault="00D86085" w:rsidP="009F56FD">
      <w:pPr>
        <w:rPr>
          <w:b/>
          <w:color w:val="000000"/>
          <w:sz w:val="32"/>
          <w:szCs w:val="32"/>
          <w:lang w:bidi="he-IL"/>
        </w:rPr>
      </w:pPr>
      <w:r w:rsidRPr="0011553B">
        <w:rPr>
          <w:b/>
          <w:color w:val="000000"/>
          <w:sz w:val="32"/>
          <w:szCs w:val="32"/>
          <w:lang w:bidi="he-IL"/>
        </w:rPr>
        <w:lastRenderedPageBreak/>
        <w:t xml:space="preserve"> Abstract</w:t>
      </w:r>
    </w:p>
    <w:p w:rsidR="003E2FCB" w:rsidRPr="0099148B" w:rsidRDefault="003E2FCB" w:rsidP="003E2FCB">
      <w:pPr>
        <w:jc w:val="both"/>
      </w:pPr>
      <w:r>
        <w:t>Wireless sensor networking (WSN) has many useful applications in many different areas</w:t>
      </w:r>
      <w:r w:rsidRPr="0099148B">
        <w:t xml:space="preserve">. WSNs proliferated due to the availability of inexpensive, low powered, and small components like processors, radios and sensors that were often integrated on a single chip (SOC). The small size and low power consumption of wireless sensor nodes (motes) </w:t>
      </w:r>
      <w:r>
        <w:t xml:space="preserve">allows creation of </w:t>
      </w:r>
      <w:r w:rsidRPr="0099148B">
        <w:t xml:space="preserve">multi-hop message transmission </w:t>
      </w:r>
      <w:r>
        <w:t>and provides capability</w:t>
      </w:r>
      <w:r w:rsidRPr="0099148B">
        <w:t xml:space="preserve"> of ad-hoc networking. </w:t>
      </w:r>
      <w:r>
        <w:t>The</w:t>
      </w:r>
      <w:r w:rsidRPr="0099148B">
        <w:t xml:space="preserve"> data transfer occurs within low power RF transmissions in a 2.4 GHz radio spectrum. </w:t>
      </w:r>
      <w:r>
        <w:t>M</w:t>
      </w:r>
      <w:r w:rsidRPr="0099148B">
        <w:t xml:space="preserve">otes are applicable </w:t>
      </w:r>
      <w:r>
        <w:t>of</w:t>
      </w:r>
      <w:r w:rsidRPr="0099148B">
        <w:t xml:space="preserve"> long term autonomous operations </w:t>
      </w:r>
      <w:r>
        <w:t>in</w:t>
      </w:r>
      <w:r w:rsidRPr="0099148B">
        <w:t xml:space="preserve"> </w:t>
      </w:r>
      <w:r>
        <w:t xml:space="preserve">military, </w:t>
      </w:r>
      <w:r w:rsidRPr="0099148B">
        <w:t>health monitoring</w:t>
      </w:r>
      <w:r>
        <w:t xml:space="preserve"> as well as smart irrigation applications</w:t>
      </w:r>
      <w:r w:rsidRPr="0099148B">
        <w:t xml:space="preserve">. </w:t>
      </w:r>
      <w:r>
        <w:t>One of the</w:t>
      </w:r>
      <w:r w:rsidRPr="0099148B">
        <w:t xml:space="preserve"> significant feature </w:t>
      </w:r>
      <w:r>
        <w:t>of motes is that it</w:t>
      </w:r>
      <w:r w:rsidRPr="0099148B">
        <w:t xml:space="preserve"> </w:t>
      </w:r>
      <w:r>
        <w:t>goes to the sleep mode</w:t>
      </w:r>
      <w:r w:rsidRPr="0099148B">
        <w:t xml:space="preserve"> in low power mode for long period</w:t>
      </w:r>
      <w:r>
        <w:t>s</w:t>
      </w:r>
      <w:r w:rsidRPr="0099148B">
        <w:t xml:space="preserve"> of time helps in achieving power management.</w:t>
      </w:r>
    </w:p>
    <w:p w:rsidR="003E2FCB" w:rsidRDefault="003E2FCB" w:rsidP="003E2FCB">
      <w:pPr>
        <w:jc w:val="both"/>
      </w:pPr>
      <w:r w:rsidRPr="0099148B">
        <w:t xml:space="preserve">The main objective of this project is to </w:t>
      </w:r>
      <w:r>
        <w:t xml:space="preserve">wirelessly </w:t>
      </w:r>
      <w:r w:rsidRPr="0099148B">
        <w:t xml:space="preserve">collect data from the sensors on </w:t>
      </w:r>
      <w:r>
        <w:t xml:space="preserve">the </w:t>
      </w:r>
      <w:r w:rsidRPr="0099148B">
        <w:t xml:space="preserve">XM1000 mote and transmit </w:t>
      </w:r>
      <w:r>
        <w:t>the</w:t>
      </w:r>
      <w:r w:rsidRPr="0099148B">
        <w:t xml:space="preserve"> data to </w:t>
      </w:r>
      <w:r>
        <w:t xml:space="preserve">the </w:t>
      </w:r>
      <w:r w:rsidRPr="0099148B">
        <w:t>base station</w:t>
      </w:r>
      <w:r>
        <w:t>,</w:t>
      </w:r>
      <w:r w:rsidRPr="0099148B">
        <w:t xml:space="preserve"> which is connected to </w:t>
      </w:r>
      <w:r>
        <w:t xml:space="preserve">a </w:t>
      </w:r>
      <w:r w:rsidRPr="0099148B">
        <w:t xml:space="preserve">PC.  </w:t>
      </w:r>
      <w:r w:rsidRPr="0099148B">
        <w:rPr>
          <w:color w:val="222222"/>
          <w:shd w:val="clear" w:color="auto" w:fill="FFFFFF"/>
        </w:rPr>
        <w:t xml:space="preserve">The collected data </w:t>
      </w:r>
      <w:r>
        <w:rPr>
          <w:color w:val="222222"/>
          <w:shd w:val="clear" w:color="auto" w:fill="FFFFFF"/>
        </w:rPr>
        <w:t xml:space="preserve">range from temperature, humidity, and </w:t>
      </w:r>
      <w:r w:rsidRPr="0099148B">
        <w:rPr>
          <w:color w:val="222222"/>
          <w:shd w:val="clear" w:color="auto" w:fill="FFFFFF"/>
        </w:rPr>
        <w:t>light</w:t>
      </w:r>
      <w:r>
        <w:rPr>
          <w:color w:val="222222"/>
          <w:shd w:val="clear" w:color="auto" w:fill="FFFFFF"/>
        </w:rPr>
        <w:t>, additional sensor can also be incorporated e.g., the salinity of the soil</w:t>
      </w:r>
      <w:r w:rsidRPr="0099148B">
        <w:rPr>
          <w:color w:val="222222"/>
          <w:shd w:val="clear" w:color="auto" w:fill="FFFFFF"/>
        </w:rPr>
        <w:t xml:space="preserve">. </w:t>
      </w:r>
      <w:r>
        <w:t>In this work we implement</w:t>
      </w:r>
      <w:r w:rsidR="009954BC">
        <w:t>ed</w:t>
      </w:r>
      <w:r>
        <w:t xml:space="preserve"> a multi-hop</w:t>
      </w:r>
      <w:r w:rsidRPr="0099148B">
        <w:t xml:space="preserve"> networking </w:t>
      </w:r>
      <w:r w:rsidR="009954BC">
        <w:t>in which an</w:t>
      </w:r>
      <w:r>
        <w:t xml:space="preserve"> intermediate sensor</w:t>
      </w:r>
      <w:r w:rsidR="009954BC">
        <w:t xml:space="preserve"> node is</w:t>
      </w:r>
      <w:r>
        <w:t xml:space="preserve"> used to relay the measured sensed data to the destination node. A GUI is created to display the</w:t>
      </w:r>
      <w:r w:rsidRPr="0099148B">
        <w:t xml:space="preserve"> received data </w:t>
      </w:r>
      <w:r>
        <w:t>on a PC</w:t>
      </w:r>
      <w:r w:rsidRPr="0099148B">
        <w:t xml:space="preserve">. The </w:t>
      </w:r>
      <w:r>
        <w:t>gathered</w:t>
      </w:r>
      <w:r w:rsidRPr="0099148B">
        <w:t xml:space="preserve"> data is then </w:t>
      </w:r>
      <w:r>
        <w:t>uploaded onto</w:t>
      </w:r>
      <w:r w:rsidRPr="0099148B">
        <w:t xml:space="preserve"> on the web by creating a remote web application</w:t>
      </w:r>
      <w:r>
        <w:t>, which can be accessed from anywhere in</w:t>
      </w:r>
      <w:r w:rsidRPr="0099148B">
        <w:t xml:space="preserve"> the world</w:t>
      </w:r>
      <w:r>
        <w:t xml:space="preserve"> having Internet connectivity</w:t>
      </w:r>
      <w:r w:rsidRPr="0099148B">
        <w:t xml:space="preserve">. </w:t>
      </w:r>
      <w:r>
        <w:t xml:space="preserve">After gathering the data and analyzing one can remotely control in a smart way the irrigation of the crops.  </w:t>
      </w:r>
      <w:r>
        <w:rPr>
          <w:color w:val="222222"/>
          <w:shd w:val="clear" w:color="auto" w:fill="FFFFFF"/>
        </w:rPr>
        <w:t xml:space="preserve">We have also implemented the </w:t>
      </w:r>
      <w:r w:rsidRPr="00D10F62">
        <w:rPr>
          <w:color w:val="222222"/>
          <w:shd w:val="clear" w:color="auto" w:fill="FFFFFF"/>
        </w:rPr>
        <w:t xml:space="preserve">Dijkstra's algorithm </w:t>
      </w:r>
      <w:r>
        <w:rPr>
          <w:color w:val="222222"/>
          <w:shd w:val="clear" w:color="auto" w:fill="FFFFFF"/>
        </w:rPr>
        <w:t xml:space="preserve">in multi-hop networking to route the packets through the shortest path from the source node </w:t>
      </w:r>
      <w:r w:rsidRPr="0099148B">
        <w:rPr>
          <w:color w:val="222222"/>
          <w:shd w:val="clear" w:color="auto" w:fill="FFFFFF"/>
        </w:rPr>
        <w:t>to the destination</w:t>
      </w:r>
      <w:r>
        <w:rPr>
          <w:color w:val="222222"/>
          <w:shd w:val="clear" w:color="auto" w:fill="FFFFFF"/>
        </w:rPr>
        <w:t>,</w:t>
      </w:r>
      <w:r w:rsidRPr="0099148B">
        <w:rPr>
          <w:color w:val="222222"/>
          <w:shd w:val="clear" w:color="auto" w:fill="FFFFFF"/>
        </w:rPr>
        <w:t xml:space="preserve"> the PC. </w:t>
      </w:r>
      <w:r w:rsidRPr="0099148B">
        <w:t>Analytical results of the implementation of the codes on the XM1000 mote</w:t>
      </w:r>
      <w:r>
        <w:t>s</w:t>
      </w:r>
      <w:r w:rsidRPr="0099148B">
        <w:t xml:space="preserve"> are</w:t>
      </w:r>
      <w:r>
        <w:t xml:space="preserve"> also</w:t>
      </w:r>
      <w:r w:rsidRPr="0099148B">
        <w:t xml:space="preserve"> presented in this </w:t>
      </w:r>
      <w:r>
        <w:t>work</w:t>
      </w:r>
      <w:r w:rsidRPr="0099148B">
        <w:t>.</w:t>
      </w:r>
    </w:p>
    <w:p w:rsidR="008B1860" w:rsidRPr="0011553B" w:rsidRDefault="008B1860" w:rsidP="00E01194">
      <w:pPr>
        <w:jc w:val="both"/>
      </w:pPr>
    </w:p>
    <w:p w:rsidR="00D86085" w:rsidRPr="0011553B" w:rsidRDefault="00D86085" w:rsidP="009F56FD">
      <w:pPr>
        <w:rPr>
          <w:color w:val="222222"/>
          <w:shd w:val="clear" w:color="auto" w:fill="FFFFFF"/>
        </w:rPr>
      </w:pPr>
    </w:p>
    <w:p w:rsidR="00D86085" w:rsidRPr="0011553B" w:rsidRDefault="00D86085" w:rsidP="009F56FD"/>
    <w:p w:rsidR="00D86085" w:rsidRPr="0011553B" w:rsidRDefault="00D86085" w:rsidP="009F56FD"/>
    <w:p w:rsidR="00D86085" w:rsidRPr="0011553B" w:rsidRDefault="00D86085" w:rsidP="009F56FD"/>
    <w:p w:rsidR="007D6F0C" w:rsidRPr="0011553B" w:rsidRDefault="007D6F0C" w:rsidP="009F56FD"/>
    <w:p w:rsidR="007D6F0C" w:rsidRPr="0011553B" w:rsidRDefault="007D6F0C" w:rsidP="009F56FD"/>
    <w:p w:rsidR="00D86085" w:rsidRPr="0011553B" w:rsidRDefault="00D86085" w:rsidP="009F56FD"/>
    <w:p w:rsidR="008B1860" w:rsidRPr="0011553B" w:rsidRDefault="008B1860" w:rsidP="009F56FD">
      <w:pPr>
        <w:rPr>
          <w:sz w:val="36"/>
          <w:szCs w:val="36"/>
        </w:rPr>
      </w:pPr>
    </w:p>
    <w:p w:rsidR="00E640A2" w:rsidRPr="0011553B" w:rsidRDefault="00E640A2" w:rsidP="009F56FD">
      <w:pPr>
        <w:rPr>
          <w:sz w:val="32"/>
          <w:szCs w:val="32"/>
        </w:rPr>
      </w:pPr>
    </w:p>
    <w:p w:rsidR="00F94A91" w:rsidRPr="0011553B" w:rsidRDefault="00F94A91" w:rsidP="009F56FD">
      <w:pPr>
        <w:rPr>
          <w:b/>
          <w:sz w:val="32"/>
          <w:szCs w:val="32"/>
        </w:rPr>
      </w:pPr>
      <w:r w:rsidRPr="0011553B">
        <w:rPr>
          <w:b/>
          <w:sz w:val="32"/>
          <w:szCs w:val="32"/>
        </w:rPr>
        <w:t>Acknowledgements</w:t>
      </w:r>
    </w:p>
    <w:p w:rsidR="00F94A91" w:rsidRPr="0011553B" w:rsidRDefault="00F94A91" w:rsidP="00470849">
      <w:pPr>
        <w:jc w:val="both"/>
      </w:pPr>
      <w:r w:rsidRPr="0011553B">
        <w:t xml:space="preserve">I would like to thank Dr. Hovannes Kulhandjian </w:t>
      </w:r>
      <w:r w:rsidR="00462412" w:rsidRPr="0011553B">
        <w:t>for assigning me this project</w:t>
      </w:r>
      <w:r w:rsidR="003A5C61" w:rsidRPr="0011553B">
        <w:t xml:space="preserve"> and providing me the</w:t>
      </w:r>
      <w:r w:rsidRPr="0011553B">
        <w:t xml:space="preserve"> hardware used in the project. He constantly </w:t>
      </w:r>
      <w:r w:rsidR="00462412" w:rsidRPr="0011553B">
        <w:t xml:space="preserve">supported and </w:t>
      </w:r>
      <w:r w:rsidRPr="0011553B">
        <w:t>guided me to ov</w:t>
      </w:r>
      <w:r w:rsidR="00462412" w:rsidRPr="0011553B">
        <w:t xml:space="preserve">ercome the difficulties faced throughout </w:t>
      </w:r>
      <w:r w:rsidRPr="0011553B">
        <w:t>the project. Under his supervision, project was completed successfully.</w:t>
      </w:r>
    </w:p>
    <w:p w:rsidR="00F94A91" w:rsidRPr="0011553B" w:rsidRDefault="00F94A91" w:rsidP="00470849">
      <w:pPr>
        <w:jc w:val="both"/>
      </w:pPr>
      <w:r w:rsidRPr="0011553B">
        <w:t>I would also like to thank my pare</w:t>
      </w:r>
      <w:r w:rsidR="00462412" w:rsidRPr="0011553B">
        <w:t>nts and friends who helped and encouraged</w:t>
      </w:r>
      <w:r w:rsidRPr="0011553B">
        <w:t xml:space="preserve"> me </w:t>
      </w:r>
      <w:r w:rsidR="001D06BF" w:rsidRPr="0011553B">
        <w:t>all the times</w:t>
      </w:r>
      <w:r w:rsidRPr="0011553B">
        <w:t xml:space="preserve"> in any possible way.</w:t>
      </w:r>
    </w:p>
    <w:p w:rsidR="00D86085" w:rsidRPr="0011553B" w:rsidRDefault="00D86085" w:rsidP="009F56FD"/>
    <w:p w:rsidR="00492224" w:rsidRPr="0011553B" w:rsidRDefault="00492224" w:rsidP="009F56FD"/>
    <w:p w:rsidR="00492224" w:rsidRPr="0011553B" w:rsidRDefault="00492224" w:rsidP="009F56FD"/>
    <w:p w:rsidR="00492224" w:rsidRPr="0011553B" w:rsidRDefault="00492224" w:rsidP="009F56FD"/>
    <w:p w:rsidR="00492224" w:rsidRPr="0011553B" w:rsidRDefault="00492224" w:rsidP="009F56FD"/>
    <w:p w:rsidR="00492224" w:rsidRPr="0011553B" w:rsidRDefault="00492224" w:rsidP="009F56FD"/>
    <w:p w:rsidR="00492224" w:rsidRPr="0011553B" w:rsidRDefault="00492224" w:rsidP="009F56FD"/>
    <w:p w:rsidR="00492224" w:rsidRPr="0011553B" w:rsidRDefault="00492224" w:rsidP="009F56FD"/>
    <w:p w:rsidR="00492224" w:rsidRPr="0011553B" w:rsidRDefault="00492224" w:rsidP="009F56FD"/>
    <w:p w:rsidR="00492224" w:rsidRPr="0011553B" w:rsidRDefault="00492224" w:rsidP="009F56FD"/>
    <w:p w:rsidR="00492224" w:rsidRPr="0011553B" w:rsidRDefault="00492224" w:rsidP="009F56FD"/>
    <w:p w:rsidR="00492224" w:rsidRPr="0011553B" w:rsidRDefault="00492224" w:rsidP="009F56FD"/>
    <w:p w:rsidR="00A919BB" w:rsidRPr="0011553B" w:rsidRDefault="00A919BB" w:rsidP="009F56FD"/>
    <w:p w:rsidR="00492224" w:rsidRPr="0011553B" w:rsidRDefault="00492224" w:rsidP="009F56FD"/>
    <w:p w:rsidR="00492224" w:rsidRPr="0011553B" w:rsidRDefault="00492224" w:rsidP="009F56FD"/>
    <w:p w:rsidR="007D6F0C" w:rsidRDefault="007D6F0C" w:rsidP="009F56FD"/>
    <w:p w:rsidR="00A252EF" w:rsidRDefault="00A252EF" w:rsidP="009F56FD"/>
    <w:sdt>
      <w:sdtPr>
        <w:rPr>
          <w:rFonts w:ascii="Times New Roman" w:eastAsiaTheme="minorEastAsia" w:hAnsi="Times New Roman" w:cs="Times New Roman"/>
          <w:color w:val="auto"/>
          <w:sz w:val="24"/>
          <w:szCs w:val="24"/>
        </w:rPr>
        <w:id w:val="-2032859579"/>
        <w:docPartObj>
          <w:docPartGallery w:val="Table of Contents"/>
          <w:docPartUnique/>
        </w:docPartObj>
      </w:sdtPr>
      <w:sdtEndPr>
        <w:rPr>
          <w:b/>
          <w:bCs/>
          <w:noProof/>
        </w:rPr>
      </w:sdtEndPr>
      <w:sdtContent>
        <w:p w:rsidR="00A252EF" w:rsidRPr="00B017F1" w:rsidRDefault="00A252EF" w:rsidP="00A252EF">
          <w:pPr>
            <w:pStyle w:val="TOCHeading"/>
            <w:rPr>
              <w:rFonts w:ascii="Times New Roman" w:eastAsiaTheme="minorEastAsia" w:hAnsi="Times New Roman" w:cs="Times New Roman"/>
              <w:b/>
              <w:color w:val="auto"/>
              <w:sz w:val="28"/>
              <w:szCs w:val="28"/>
            </w:rPr>
          </w:pPr>
          <w:r w:rsidRPr="00B017F1">
            <w:rPr>
              <w:rFonts w:ascii="Times New Roman" w:hAnsi="Times New Roman" w:cs="Times New Roman"/>
              <w:b/>
              <w:color w:val="auto"/>
              <w:sz w:val="28"/>
              <w:szCs w:val="28"/>
            </w:rPr>
            <w:t>Contents</w:t>
          </w:r>
        </w:p>
        <w:p w:rsidR="00A252EF" w:rsidRPr="00DC140A" w:rsidRDefault="00A252EF" w:rsidP="00DC140A">
          <w:pPr>
            <w:pStyle w:val="TOC1"/>
            <w:spacing w:line="240" w:lineRule="auto"/>
            <w:rPr>
              <w:b w:val="0"/>
              <w:noProof/>
              <w:sz w:val="24"/>
              <w:szCs w:val="24"/>
            </w:rPr>
          </w:pPr>
          <w:r w:rsidRPr="00A252EF">
            <w:fldChar w:fldCharType="begin"/>
          </w:r>
          <w:r w:rsidRPr="00A252EF">
            <w:instrText xml:space="preserve"> TOC \o "1-3" \h \z \u </w:instrText>
          </w:r>
          <w:r w:rsidRPr="00A252EF">
            <w:fldChar w:fldCharType="separate"/>
          </w:r>
          <w:hyperlink w:anchor="_Toc500630205" w:history="1">
            <w:r w:rsidRPr="00DC140A">
              <w:rPr>
                <w:rStyle w:val="Hyperlink"/>
                <w:b w:val="0"/>
                <w:noProof/>
                <w:sz w:val="24"/>
                <w:szCs w:val="24"/>
              </w:rPr>
              <w:t>1. Introduction</w:t>
            </w:r>
            <w:r w:rsidRPr="00DC140A">
              <w:rPr>
                <w:b w:val="0"/>
                <w:noProof/>
                <w:webHidden/>
                <w:sz w:val="24"/>
                <w:szCs w:val="24"/>
              </w:rPr>
              <w:tab/>
            </w:r>
          </w:hyperlink>
          <w:r w:rsidRPr="00DC140A">
            <w:rPr>
              <w:b w:val="0"/>
              <w:noProof/>
              <w:sz w:val="24"/>
              <w:szCs w:val="24"/>
            </w:rPr>
            <w:t>7</w:t>
          </w:r>
        </w:p>
        <w:p w:rsidR="00A252EF" w:rsidRPr="00DC140A" w:rsidRDefault="00A252EF" w:rsidP="00DC140A">
          <w:pPr>
            <w:pStyle w:val="TOC1"/>
            <w:spacing w:line="240" w:lineRule="auto"/>
            <w:rPr>
              <w:b w:val="0"/>
              <w:noProof/>
              <w:sz w:val="24"/>
              <w:szCs w:val="24"/>
            </w:rPr>
          </w:pPr>
          <w:hyperlink w:anchor="_Toc500630206" w:history="1">
            <w:r w:rsidRPr="00DC140A">
              <w:rPr>
                <w:rStyle w:val="Hyperlink"/>
                <w:b w:val="0"/>
                <w:noProof/>
                <w:sz w:val="24"/>
                <w:szCs w:val="24"/>
              </w:rPr>
              <w:t>2. Applications of Wireless Sensor Networks</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630206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8</w:t>
            </w:r>
            <w:r w:rsidRPr="00DC140A">
              <w:rPr>
                <w:b w:val="0"/>
                <w:noProof/>
                <w:webHidden/>
                <w:sz w:val="24"/>
                <w:szCs w:val="24"/>
              </w:rPr>
              <w:fldChar w:fldCharType="end"/>
            </w:r>
          </w:hyperlink>
        </w:p>
        <w:p w:rsidR="00A252EF" w:rsidRPr="00DC140A" w:rsidRDefault="00A252EF" w:rsidP="00DC140A">
          <w:pPr>
            <w:pStyle w:val="TOC1"/>
            <w:spacing w:line="240" w:lineRule="auto"/>
            <w:rPr>
              <w:b w:val="0"/>
              <w:noProof/>
              <w:sz w:val="24"/>
              <w:szCs w:val="24"/>
            </w:rPr>
          </w:pPr>
          <w:hyperlink w:anchor="_Toc500630207" w:history="1">
            <w:r w:rsidRPr="00DC140A">
              <w:rPr>
                <w:rStyle w:val="Hyperlink"/>
                <w:b w:val="0"/>
                <w:noProof/>
                <w:sz w:val="24"/>
                <w:szCs w:val="24"/>
              </w:rPr>
              <w:t>3. Wireless Sensor Node</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630207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10</w:t>
            </w:r>
            <w:r w:rsidRPr="00DC140A">
              <w:rPr>
                <w:b w:val="0"/>
                <w:noProof/>
                <w:webHidden/>
                <w:sz w:val="24"/>
                <w:szCs w:val="24"/>
              </w:rPr>
              <w:fldChar w:fldCharType="end"/>
            </w:r>
          </w:hyperlink>
        </w:p>
        <w:p w:rsidR="00A252EF" w:rsidRPr="00DC140A" w:rsidRDefault="00A252EF" w:rsidP="00DC140A">
          <w:pPr>
            <w:pStyle w:val="TOC1"/>
            <w:spacing w:line="240" w:lineRule="auto"/>
            <w:rPr>
              <w:b w:val="0"/>
              <w:noProof/>
              <w:sz w:val="24"/>
              <w:szCs w:val="24"/>
            </w:rPr>
          </w:pPr>
          <w:hyperlink w:anchor="_Toc500630208" w:history="1">
            <w:r w:rsidRPr="00DC140A">
              <w:rPr>
                <w:rStyle w:val="Hyperlink"/>
                <w:b w:val="0"/>
                <w:noProof/>
                <w:sz w:val="24"/>
                <w:szCs w:val="24"/>
              </w:rPr>
              <w:t>4. Technologies</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630208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12</w:t>
            </w:r>
            <w:r w:rsidRPr="00DC140A">
              <w:rPr>
                <w:b w:val="0"/>
                <w:noProof/>
                <w:webHidden/>
                <w:sz w:val="24"/>
                <w:szCs w:val="24"/>
              </w:rPr>
              <w:fldChar w:fldCharType="end"/>
            </w:r>
          </w:hyperlink>
        </w:p>
        <w:p w:rsidR="00A252EF" w:rsidRPr="00DC140A" w:rsidRDefault="00A252EF" w:rsidP="00DC140A">
          <w:pPr>
            <w:pStyle w:val="TOC2"/>
            <w:spacing w:line="240" w:lineRule="auto"/>
            <w:rPr>
              <w:b w:val="0"/>
              <w:noProof/>
              <w:sz w:val="24"/>
              <w:szCs w:val="24"/>
            </w:rPr>
          </w:pPr>
          <w:hyperlink w:anchor="_Toc500630209" w:history="1">
            <w:r w:rsidRPr="00DC140A">
              <w:rPr>
                <w:rStyle w:val="Hyperlink"/>
                <w:b w:val="0"/>
                <w:noProof/>
                <w:sz w:val="24"/>
                <w:szCs w:val="24"/>
              </w:rPr>
              <w:t>4.1 Sensor Nodes</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630209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12</w:t>
            </w:r>
            <w:r w:rsidRPr="00DC140A">
              <w:rPr>
                <w:b w:val="0"/>
                <w:noProof/>
                <w:webHidden/>
                <w:sz w:val="24"/>
                <w:szCs w:val="24"/>
              </w:rPr>
              <w:fldChar w:fldCharType="end"/>
            </w:r>
          </w:hyperlink>
        </w:p>
        <w:p w:rsidR="00A252EF" w:rsidRPr="00DC140A" w:rsidRDefault="00A252EF" w:rsidP="00DC140A">
          <w:pPr>
            <w:pStyle w:val="TOC2"/>
            <w:spacing w:line="240" w:lineRule="auto"/>
            <w:rPr>
              <w:b w:val="0"/>
              <w:noProof/>
              <w:sz w:val="24"/>
              <w:szCs w:val="24"/>
            </w:rPr>
          </w:pPr>
          <w:hyperlink w:anchor="_Toc500630210" w:history="1">
            <w:r w:rsidRPr="00DC140A">
              <w:rPr>
                <w:rStyle w:val="Hyperlink"/>
                <w:b w:val="0"/>
                <w:noProof/>
                <w:sz w:val="24"/>
                <w:szCs w:val="24"/>
              </w:rPr>
              <w:t>4.2 TinyOS</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630210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13</w:t>
            </w:r>
            <w:r w:rsidRPr="00DC140A">
              <w:rPr>
                <w:b w:val="0"/>
                <w:noProof/>
                <w:webHidden/>
                <w:sz w:val="24"/>
                <w:szCs w:val="24"/>
              </w:rPr>
              <w:fldChar w:fldCharType="end"/>
            </w:r>
          </w:hyperlink>
        </w:p>
        <w:p w:rsidR="00A252EF" w:rsidRPr="00DC140A" w:rsidRDefault="00A252EF" w:rsidP="00DC140A">
          <w:pPr>
            <w:pStyle w:val="TOC2"/>
            <w:spacing w:line="240" w:lineRule="auto"/>
            <w:rPr>
              <w:b w:val="0"/>
              <w:noProof/>
              <w:sz w:val="24"/>
              <w:szCs w:val="24"/>
            </w:rPr>
          </w:pPr>
          <w:hyperlink w:anchor="_Toc500630211" w:history="1">
            <w:r w:rsidRPr="00DC140A">
              <w:rPr>
                <w:rStyle w:val="Hyperlink"/>
                <w:b w:val="0"/>
                <w:noProof/>
                <w:sz w:val="24"/>
                <w:szCs w:val="24"/>
              </w:rPr>
              <w:t>4.3 NESC</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630211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14</w:t>
            </w:r>
            <w:r w:rsidRPr="00DC140A">
              <w:rPr>
                <w:b w:val="0"/>
                <w:noProof/>
                <w:webHidden/>
                <w:sz w:val="24"/>
                <w:szCs w:val="24"/>
              </w:rPr>
              <w:fldChar w:fldCharType="end"/>
            </w:r>
          </w:hyperlink>
        </w:p>
        <w:p w:rsidR="00A252EF" w:rsidRPr="00DC140A" w:rsidRDefault="00A252EF" w:rsidP="00DC140A">
          <w:pPr>
            <w:pStyle w:val="TOC2"/>
            <w:spacing w:line="240" w:lineRule="auto"/>
            <w:rPr>
              <w:b w:val="0"/>
              <w:noProof/>
              <w:sz w:val="24"/>
              <w:szCs w:val="24"/>
            </w:rPr>
          </w:pPr>
          <w:hyperlink w:anchor="_Toc500630212" w:history="1">
            <w:r w:rsidRPr="00DC140A">
              <w:rPr>
                <w:rStyle w:val="Hyperlink"/>
                <w:b w:val="0"/>
                <w:noProof/>
                <w:sz w:val="24"/>
                <w:szCs w:val="24"/>
              </w:rPr>
              <w:t>4.4 Python</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630212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15</w:t>
            </w:r>
            <w:r w:rsidRPr="00DC140A">
              <w:rPr>
                <w:b w:val="0"/>
                <w:noProof/>
                <w:webHidden/>
                <w:sz w:val="24"/>
                <w:szCs w:val="24"/>
              </w:rPr>
              <w:fldChar w:fldCharType="end"/>
            </w:r>
          </w:hyperlink>
        </w:p>
        <w:p w:rsidR="00A252EF" w:rsidRPr="00DC140A" w:rsidRDefault="00A252EF" w:rsidP="00DC140A">
          <w:pPr>
            <w:pStyle w:val="TOC2"/>
            <w:spacing w:line="240" w:lineRule="auto"/>
            <w:rPr>
              <w:b w:val="0"/>
              <w:noProof/>
              <w:sz w:val="24"/>
              <w:szCs w:val="24"/>
            </w:rPr>
          </w:pPr>
          <w:hyperlink w:anchor="_Toc500630213" w:history="1">
            <w:r w:rsidRPr="00DC140A">
              <w:rPr>
                <w:rStyle w:val="Hyperlink"/>
                <w:b w:val="0"/>
                <w:noProof/>
                <w:sz w:val="24"/>
                <w:szCs w:val="24"/>
              </w:rPr>
              <w:t>4.5 TKINTER Python</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630213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15</w:t>
            </w:r>
            <w:r w:rsidRPr="00DC140A">
              <w:rPr>
                <w:b w:val="0"/>
                <w:noProof/>
                <w:webHidden/>
                <w:sz w:val="24"/>
                <w:szCs w:val="24"/>
              </w:rPr>
              <w:fldChar w:fldCharType="end"/>
            </w:r>
          </w:hyperlink>
        </w:p>
        <w:p w:rsidR="00A252EF" w:rsidRPr="00DC140A" w:rsidRDefault="00A252EF" w:rsidP="00DC140A">
          <w:pPr>
            <w:pStyle w:val="TOC2"/>
            <w:spacing w:line="240" w:lineRule="auto"/>
            <w:rPr>
              <w:b w:val="0"/>
              <w:noProof/>
              <w:sz w:val="24"/>
              <w:szCs w:val="24"/>
            </w:rPr>
          </w:pPr>
          <w:hyperlink w:anchor="_Toc500630214" w:history="1">
            <w:r w:rsidRPr="00DC140A">
              <w:rPr>
                <w:rStyle w:val="Hyperlink"/>
                <w:b w:val="0"/>
                <w:noProof/>
                <w:sz w:val="24"/>
                <w:szCs w:val="24"/>
              </w:rPr>
              <w:t>4.6 Adafruit IO</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630214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15</w:t>
            </w:r>
            <w:r w:rsidRPr="00DC140A">
              <w:rPr>
                <w:b w:val="0"/>
                <w:noProof/>
                <w:webHidden/>
                <w:sz w:val="24"/>
                <w:szCs w:val="24"/>
              </w:rPr>
              <w:fldChar w:fldCharType="end"/>
            </w:r>
          </w:hyperlink>
        </w:p>
        <w:p w:rsidR="00A252EF" w:rsidRPr="00DC140A" w:rsidRDefault="00A252EF" w:rsidP="00DC140A">
          <w:pPr>
            <w:pStyle w:val="TOC2"/>
            <w:spacing w:line="240" w:lineRule="auto"/>
            <w:rPr>
              <w:b w:val="0"/>
              <w:noProof/>
              <w:sz w:val="24"/>
              <w:szCs w:val="24"/>
            </w:rPr>
          </w:pPr>
          <w:hyperlink w:anchor="_Toc500630215" w:history="1">
            <w:r w:rsidRPr="00DC140A">
              <w:rPr>
                <w:rStyle w:val="Hyperlink"/>
                <w:b w:val="0"/>
                <w:noProof/>
                <w:sz w:val="24"/>
                <w:szCs w:val="24"/>
              </w:rPr>
              <w:t xml:space="preserve">4.7 MQTT (Message </w:t>
            </w:r>
            <w:r w:rsidRPr="00DC140A">
              <w:rPr>
                <w:rStyle w:val="Hyperlink"/>
                <w:b w:val="0"/>
                <w:noProof/>
                <w:sz w:val="24"/>
                <w:szCs w:val="24"/>
                <w:shd w:val="clear" w:color="auto" w:fill="FFFFFF"/>
              </w:rPr>
              <w:t>Queue Telemetry Transport)</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630215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16</w:t>
            </w:r>
            <w:r w:rsidRPr="00DC140A">
              <w:rPr>
                <w:b w:val="0"/>
                <w:noProof/>
                <w:webHidden/>
                <w:sz w:val="24"/>
                <w:szCs w:val="24"/>
              </w:rPr>
              <w:fldChar w:fldCharType="end"/>
            </w:r>
          </w:hyperlink>
        </w:p>
        <w:p w:rsidR="00A252EF" w:rsidRPr="00DC140A" w:rsidRDefault="00A252EF" w:rsidP="00DC140A">
          <w:pPr>
            <w:pStyle w:val="TOC1"/>
            <w:spacing w:line="240" w:lineRule="auto"/>
            <w:rPr>
              <w:b w:val="0"/>
              <w:noProof/>
              <w:sz w:val="24"/>
              <w:szCs w:val="24"/>
            </w:rPr>
          </w:pPr>
          <w:hyperlink w:anchor="_Toc500630216" w:history="1">
            <w:r w:rsidRPr="00DC140A">
              <w:rPr>
                <w:rStyle w:val="Hyperlink"/>
                <w:b w:val="0"/>
                <w:noProof/>
                <w:sz w:val="24"/>
                <w:szCs w:val="24"/>
              </w:rPr>
              <w:t>5. Architecture and Design</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630216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16</w:t>
            </w:r>
            <w:r w:rsidRPr="00DC140A">
              <w:rPr>
                <w:b w:val="0"/>
                <w:noProof/>
                <w:webHidden/>
                <w:sz w:val="24"/>
                <w:szCs w:val="24"/>
              </w:rPr>
              <w:fldChar w:fldCharType="end"/>
            </w:r>
          </w:hyperlink>
        </w:p>
        <w:p w:rsidR="00A252EF" w:rsidRPr="00DC140A" w:rsidRDefault="00A252EF" w:rsidP="00DC140A">
          <w:pPr>
            <w:pStyle w:val="TOC2"/>
            <w:spacing w:line="240" w:lineRule="auto"/>
            <w:rPr>
              <w:b w:val="0"/>
              <w:noProof/>
              <w:sz w:val="24"/>
              <w:szCs w:val="24"/>
            </w:rPr>
          </w:pPr>
          <w:hyperlink w:anchor="_Toc500630217" w:history="1">
            <w:r w:rsidRPr="00DC140A">
              <w:rPr>
                <w:rStyle w:val="Hyperlink"/>
                <w:b w:val="0"/>
                <w:noProof/>
                <w:sz w:val="24"/>
                <w:szCs w:val="24"/>
              </w:rPr>
              <w:t>5.1 Requirements</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630217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16</w:t>
            </w:r>
            <w:r w:rsidRPr="00DC140A">
              <w:rPr>
                <w:b w:val="0"/>
                <w:noProof/>
                <w:webHidden/>
                <w:sz w:val="24"/>
                <w:szCs w:val="24"/>
              </w:rPr>
              <w:fldChar w:fldCharType="end"/>
            </w:r>
          </w:hyperlink>
        </w:p>
        <w:p w:rsidR="00A252EF" w:rsidRPr="00DC140A" w:rsidRDefault="00A252EF" w:rsidP="00DC140A">
          <w:pPr>
            <w:pStyle w:val="TOC2"/>
            <w:spacing w:line="240" w:lineRule="auto"/>
            <w:rPr>
              <w:b w:val="0"/>
              <w:noProof/>
              <w:sz w:val="24"/>
              <w:szCs w:val="24"/>
            </w:rPr>
          </w:pPr>
          <w:hyperlink w:anchor="_Toc500630218" w:history="1">
            <w:r w:rsidRPr="00DC140A">
              <w:rPr>
                <w:rStyle w:val="Hyperlink"/>
                <w:b w:val="0"/>
                <w:noProof/>
                <w:sz w:val="24"/>
                <w:szCs w:val="24"/>
              </w:rPr>
              <w:t>5.2 Architecture</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630218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16</w:t>
            </w:r>
            <w:r w:rsidRPr="00DC140A">
              <w:rPr>
                <w:b w:val="0"/>
                <w:noProof/>
                <w:webHidden/>
                <w:sz w:val="24"/>
                <w:szCs w:val="24"/>
              </w:rPr>
              <w:fldChar w:fldCharType="end"/>
            </w:r>
          </w:hyperlink>
        </w:p>
        <w:p w:rsidR="00A252EF" w:rsidRPr="00DC140A" w:rsidRDefault="00A252EF" w:rsidP="00DC140A">
          <w:pPr>
            <w:pStyle w:val="TOC1"/>
            <w:spacing w:line="240" w:lineRule="auto"/>
            <w:rPr>
              <w:b w:val="0"/>
              <w:noProof/>
              <w:sz w:val="24"/>
              <w:szCs w:val="24"/>
            </w:rPr>
          </w:pPr>
          <w:hyperlink w:anchor="_Toc500630219" w:history="1">
            <w:r w:rsidRPr="00DC140A">
              <w:rPr>
                <w:rStyle w:val="Hyperlink"/>
                <w:b w:val="0"/>
                <w:noProof/>
                <w:sz w:val="24"/>
                <w:szCs w:val="24"/>
              </w:rPr>
              <w:t xml:space="preserve">6. </w:t>
            </w:r>
            <w:r w:rsidRPr="00DC140A">
              <w:rPr>
                <w:b w:val="0"/>
                <w:noProof/>
                <w:sz w:val="24"/>
                <w:szCs w:val="24"/>
              </w:rPr>
              <w:t>Transporting data from Mobile Mote to Base Station Mote.</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630219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17</w:t>
            </w:r>
            <w:r w:rsidRPr="00DC140A">
              <w:rPr>
                <w:b w:val="0"/>
                <w:noProof/>
                <w:webHidden/>
                <w:sz w:val="24"/>
                <w:szCs w:val="24"/>
              </w:rPr>
              <w:fldChar w:fldCharType="end"/>
            </w:r>
          </w:hyperlink>
        </w:p>
        <w:p w:rsidR="00A252EF" w:rsidRPr="00DC140A" w:rsidRDefault="00A252EF" w:rsidP="00DC140A">
          <w:pPr>
            <w:pStyle w:val="TOC1"/>
            <w:spacing w:line="240" w:lineRule="auto"/>
            <w:rPr>
              <w:b w:val="0"/>
              <w:noProof/>
              <w:sz w:val="24"/>
              <w:szCs w:val="24"/>
            </w:rPr>
          </w:pPr>
          <w:hyperlink w:anchor="_Toc500630220" w:history="1">
            <w:r w:rsidRPr="00DC140A">
              <w:rPr>
                <w:rStyle w:val="Hyperlink"/>
                <w:b w:val="0"/>
                <w:noProof/>
                <w:sz w:val="24"/>
                <w:szCs w:val="24"/>
              </w:rPr>
              <w:t>7. Multi Hop Routing in Wireless Sensor Networks</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630220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18</w:t>
            </w:r>
            <w:r w:rsidRPr="00DC140A">
              <w:rPr>
                <w:b w:val="0"/>
                <w:noProof/>
                <w:webHidden/>
                <w:sz w:val="24"/>
                <w:szCs w:val="24"/>
              </w:rPr>
              <w:fldChar w:fldCharType="end"/>
            </w:r>
          </w:hyperlink>
        </w:p>
        <w:p w:rsidR="00A252EF" w:rsidRPr="00DC140A" w:rsidRDefault="00A252EF" w:rsidP="00DC140A">
          <w:pPr>
            <w:pStyle w:val="TOC2"/>
            <w:spacing w:line="240" w:lineRule="auto"/>
            <w:rPr>
              <w:b w:val="0"/>
              <w:noProof/>
              <w:sz w:val="24"/>
              <w:szCs w:val="24"/>
            </w:rPr>
          </w:pPr>
          <w:hyperlink w:anchor="_Toc500630221" w:history="1">
            <w:r w:rsidRPr="00DC140A">
              <w:rPr>
                <w:rStyle w:val="Hyperlink"/>
                <w:b w:val="0"/>
                <w:noProof/>
                <w:sz w:val="24"/>
                <w:szCs w:val="24"/>
              </w:rPr>
              <w:t>7.1 Experiment set up in a closed room:</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630221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18</w:t>
            </w:r>
            <w:r w:rsidRPr="00DC140A">
              <w:rPr>
                <w:b w:val="0"/>
                <w:noProof/>
                <w:webHidden/>
                <w:sz w:val="24"/>
                <w:szCs w:val="24"/>
              </w:rPr>
              <w:fldChar w:fldCharType="end"/>
            </w:r>
          </w:hyperlink>
        </w:p>
        <w:p w:rsidR="00A252EF" w:rsidRPr="00DC140A" w:rsidRDefault="00A252EF" w:rsidP="00DC140A">
          <w:pPr>
            <w:pStyle w:val="TOC2"/>
            <w:spacing w:line="240" w:lineRule="auto"/>
            <w:rPr>
              <w:b w:val="0"/>
              <w:noProof/>
              <w:sz w:val="24"/>
              <w:szCs w:val="24"/>
            </w:rPr>
          </w:pPr>
          <w:hyperlink w:anchor="_Toc500630222" w:history="1">
            <w:r w:rsidRPr="00DC140A">
              <w:rPr>
                <w:rStyle w:val="Hyperlink"/>
                <w:b w:val="0"/>
                <w:noProof/>
                <w:sz w:val="24"/>
                <w:szCs w:val="24"/>
              </w:rPr>
              <w:t>7.2 Experiment setup in field:</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630222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19</w:t>
            </w:r>
            <w:r w:rsidRPr="00DC140A">
              <w:rPr>
                <w:b w:val="0"/>
                <w:noProof/>
                <w:webHidden/>
                <w:sz w:val="24"/>
                <w:szCs w:val="24"/>
              </w:rPr>
              <w:fldChar w:fldCharType="end"/>
            </w:r>
          </w:hyperlink>
        </w:p>
        <w:p w:rsidR="00A252EF" w:rsidRPr="00DC140A" w:rsidRDefault="00A252EF" w:rsidP="00DC140A">
          <w:pPr>
            <w:pStyle w:val="TOC1"/>
            <w:spacing w:line="240" w:lineRule="auto"/>
            <w:rPr>
              <w:b w:val="0"/>
              <w:noProof/>
              <w:sz w:val="24"/>
              <w:szCs w:val="24"/>
            </w:rPr>
          </w:pPr>
          <w:hyperlink w:anchor="_Toc500630223" w:history="1">
            <w:r w:rsidRPr="00DC140A">
              <w:rPr>
                <w:rStyle w:val="Hyperlink"/>
                <w:b w:val="0"/>
                <w:noProof/>
                <w:sz w:val="24"/>
                <w:szCs w:val="24"/>
              </w:rPr>
              <w:t>8. Web Application</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630223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20</w:t>
            </w:r>
            <w:r w:rsidRPr="00DC140A">
              <w:rPr>
                <w:b w:val="0"/>
                <w:noProof/>
                <w:webHidden/>
                <w:sz w:val="24"/>
                <w:szCs w:val="24"/>
              </w:rPr>
              <w:fldChar w:fldCharType="end"/>
            </w:r>
          </w:hyperlink>
        </w:p>
        <w:p w:rsidR="00A252EF" w:rsidRPr="00DC140A" w:rsidRDefault="00A252EF" w:rsidP="00DC140A">
          <w:pPr>
            <w:pStyle w:val="TOC2"/>
            <w:spacing w:line="240" w:lineRule="auto"/>
            <w:rPr>
              <w:b w:val="0"/>
              <w:noProof/>
              <w:sz w:val="24"/>
              <w:szCs w:val="24"/>
            </w:rPr>
          </w:pPr>
          <w:hyperlink w:anchor="_Toc500630224" w:history="1">
            <w:r w:rsidRPr="00DC140A">
              <w:rPr>
                <w:rStyle w:val="Hyperlink"/>
                <w:b w:val="0"/>
                <w:noProof/>
                <w:sz w:val="24"/>
                <w:szCs w:val="24"/>
              </w:rPr>
              <w:t>8.1 Adafruit Io</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630224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20</w:t>
            </w:r>
            <w:r w:rsidRPr="00DC140A">
              <w:rPr>
                <w:b w:val="0"/>
                <w:noProof/>
                <w:webHidden/>
                <w:sz w:val="24"/>
                <w:szCs w:val="24"/>
              </w:rPr>
              <w:fldChar w:fldCharType="end"/>
            </w:r>
          </w:hyperlink>
        </w:p>
        <w:p w:rsidR="00A252EF" w:rsidRPr="00DC140A" w:rsidRDefault="00A252EF" w:rsidP="00DC140A">
          <w:pPr>
            <w:pStyle w:val="TOC2"/>
            <w:spacing w:line="240" w:lineRule="auto"/>
            <w:rPr>
              <w:b w:val="0"/>
              <w:noProof/>
              <w:sz w:val="24"/>
              <w:szCs w:val="24"/>
            </w:rPr>
          </w:pPr>
          <w:hyperlink w:anchor="_Toc500630225" w:history="1">
            <w:r w:rsidRPr="00DC140A">
              <w:rPr>
                <w:rStyle w:val="Hyperlink"/>
                <w:b w:val="0"/>
                <w:noProof/>
                <w:sz w:val="24"/>
                <w:szCs w:val="24"/>
              </w:rPr>
              <w:t>8.2 MQTT</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630225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20</w:t>
            </w:r>
            <w:r w:rsidRPr="00DC140A">
              <w:rPr>
                <w:b w:val="0"/>
                <w:noProof/>
                <w:webHidden/>
                <w:sz w:val="24"/>
                <w:szCs w:val="24"/>
              </w:rPr>
              <w:fldChar w:fldCharType="end"/>
            </w:r>
          </w:hyperlink>
        </w:p>
        <w:p w:rsidR="00A252EF" w:rsidRPr="00DC140A" w:rsidRDefault="00A252EF" w:rsidP="00DC140A">
          <w:pPr>
            <w:pStyle w:val="TOC2"/>
            <w:spacing w:line="240" w:lineRule="auto"/>
            <w:rPr>
              <w:b w:val="0"/>
              <w:noProof/>
              <w:sz w:val="24"/>
              <w:szCs w:val="24"/>
            </w:rPr>
          </w:pPr>
          <w:hyperlink w:anchor="_Toc500630226" w:history="1">
            <w:r w:rsidRPr="00DC140A">
              <w:rPr>
                <w:rStyle w:val="Hyperlink"/>
                <w:rFonts w:eastAsia="Times New Roman"/>
                <w:b w:val="0"/>
                <w:noProof/>
                <w:sz w:val="24"/>
                <w:szCs w:val="24"/>
              </w:rPr>
              <w:t>8.3 Web Application Server</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630226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21</w:t>
            </w:r>
            <w:r w:rsidRPr="00DC140A">
              <w:rPr>
                <w:b w:val="0"/>
                <w:noProof/>
                <w:webHidden/>
                <w:sz w:val="24"/>
                <w:szCs w:val="24"/>
              </w:rPr>
              <w:fldChar w:fldCharType="end"/>
            </w:r>
          </w:hyperlink>
        </w:p>
        <w:p w:rsidR="00A252EF" w:rsidRPr="00DC140A" w:rsidRDefault="00A252EF" w:rsidP="00DC140A">
          <w:pPr>
            <w:pStyle w:val="TOC2"/>
            <w:spacing w:line="240" w:lineRule="auto"/>
            <w:rPr>
              <w:b w:val="0"/>
              <w:noProof/>
              <w:sz w:val="24"/>
              <w:szCs w:val="24"/>
            </w:rPr>
          </w:pPr>
          <w:hyperlink w:anchor="_Toc500630227" w:history="1">
            <w:r w:rsidRPr="00DC140A">
              <w:rPr>
                <w:rStyle w:val="Hyperlink"/>
                <w:b w:val="0"/>
                <w:noProof/>
                <w:sz w:val="24"/>
                <w:szCs w:val="24"/>
              </w:rPr>
              <w:t>8.4 Results:</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630227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22</w:t>
            </w:r>
            <w:r w:rsidRPr="00DC140A">
              <w:rPr>
                <w:b w:val="0"/>
                <w:noProof/>
                <w:webHidden/>
                <w:sz w:val="24"/>
                <w:szCs w:val="24"/>
              </w:rPr>
              <w:fldChar w:fldCharType="end"/>
            </w:r>
          </w:hyperlink>
        </w:p>
        <w:p w:rsidR="00A252EF" w:rsidRPr="00DC140A" w:rsidRDefault="00A252EF" w:rsidP="00DC140A">
          <w:pPr>
            <w:pStyle w:val="TOC1"/>
            <w:spacing w:line="240" w:lineRule="auto"/>
            <w:rPr>
              <w:b w:val="0"/>
              <w:noProof/>
              <w:sz w:val="24"/>
              <w:szCs w:val="24"/>
            </w:rPr>
          </w:pPr>
          <w:hyperlink w:anchor="_Toc500630228" w:history="1">
            <w:r w:rsidRPr="00DC140A">
              <w:rPr>
                <w:rStyle w:val="Hyperlink"/>
                <w:b w:val="0"/>
                <w:noProof/>
                <w:sz w:val="24"/>
                <w:szCs w:val="24"/>
              </w:rPr>
              <w:t>9. Dijkstra’s Algorithm</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630228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22</w:t>
            </w:r>
            <w:r w:rsidRPr="00DC140A">
              <w:rPr>
                <w:b w:val="0"/>
                <w:noProof/>
                <w:webHidden/>
                <w:sz w:val="24"/>
                <w:szCs w:val="24"/>
              </w:rPr>
              <w:fldChar w:fldCharType="end"/>
            </w:r>
          </w:hyperlink>
        </w:p>
        <w:p w:rsidR="00A252EF" w:rsidRPr="00DC140A" w:rsidRDefault="00A252EF" w:rsidP="00DC140A">
          <w:pPr>
            <w:pStyle w:val="TOC2"/>
            <w:spacing w:line="240" w:lineRule="auto"/>
            <w:rPr>
              <w:b w:val="0"/>
              <w:noProof/>
              <w:sz w:val="24"/>
              <w:szCs w:val="24"/>
            </w:rPr>
          </w:pPr>
          <w:hyperlink w:anchor="_Toc500630229" w:history="1">
            <w:r w:rsidRPr="00DC140A">
              <w:rPr>
                <w:rStyle w:val="Hyperlink"/>
                <w:b w:val="0"/>
                <w:noProof/>
                <w:sz w:val="24"/>
                <w:szCs w:val="24"/>
              </w:rPr>
              <w:t>9.1 Algorithm Procedure [15]:</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630229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23</w:t>
            </w:r>
            <w:r w:rsidRPr="00DC140A">
              <w:rPr>
                <w:b w:val="0"/>
                <w:noProof/>
                <w:webHidden/>
                <w:sz w:val="24"/>
                <w:szCs w:val="24"/>
              </w:rPr>
              <w:fldChar w:fldCharType="end"/>
            </w:r>
          </w:hyperlink>
        </w:p>
        <w:p w:rsidR="00A252EF" w:rsidRPr="00DC140A" w:rsidRDefault="00A252EF" w:rsidP="00DC140A">
          <w:pPr>
            <w:pStyle w:val="TOC2"/>
            <w:spacing w:line="240" w:lineRule="auto"/>
            <w:rPr>
              <w:b w:val="0"/>
              <w:noProof/>
              <w:sz w:val="24"/>
              <w:szCs w:val="24"/>
            </w:rPr>
          </w:pPr>
          <w:hyperlink w:anchor="_Toc500630230" w:history="1">
            <w:r w:rsidRPr="00DC140A">
              <w:rPr>
                <w:rStyle w:val="Hyperlink"/>
                <w:rFonts w:eastAsia="Times New Roman"/>
                <w:b w:val="0"/>
                <w:noProof/>
                <w:sz w:val="24"/>
                <w:szCs w:val="24"/>
              </w:rPr>
              <w:t>9.2 Experiment setup Representation:</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630230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24</w:t>
            </w:r>
            <w:r w:rsidRPr="00DC140A">
              <w:rPr>
                <w:b w:val="0"/>
                <w:noProof/>
                <w:webHidden/>
                <w:sz w:val="24"/>
                <w:szCs w:val="24"/>
              </w:rPr>
              <w:fldChar w:fldCharType="end"/>
            </w:r>
          </w:hyperlink>
        </w:p>
        <w:p w:rsidR="00A252EF" w:rsidRPr="00DC140A" w:rsidRDefault="00A252EF" w:rsidP="00DC140A">
          <w:pPr>
            <w:pStyle w:val="TOC2"/>
            <w:spacing w:line="240" w:lineRule="auto"/>
            <w:rPr>
              <w:b w:val="0"/>
              <w:noProof/>
              <w:sz w:val="24"/>
              <w:szCs w:val="24"/>
            </w:rPr>
          </w:pPr>
          <w:hyperlink w:anchor="_Toc500630231" w:history="1">
            <w:r w:rsidRPr="00DC140A">
              <w:rPr>
                <w:rStyle w:val="Hyperlink"/>
                <w:b w:val="0"/>
                <w:noProof/>
                <w:sz w:val="24"/>
                <w:szCs w:val="24"/>
              </w:rPr>
              <w:t>9.3 Experiment Set up:</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630231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25</w:t>
            </w:r>
            <w:r w:rsidRPr="00DC140A">
              <w:rPr>
                <w:b w:val="0"/>
                <w:noProof/>
                <w:webHidden/>
                <w:sz w:val="24"/>
                <w:szCs w:val="24"/>
              </w:rPr>
              <w:fldChar w:fldCharType="end"/>
            </w:r>
          </w:hyperlink>
        </w:p>
        <w:p w:rsidR="00A252EF" w:rsidRPr="00DC140A" w:rsidRDefault="00A252EF" w:rsidP="00DC140A">
          <w:pPr>
            <w:pStyle w:val="TOC2"/>
            <w:spacing w:line="240" w:lineRule="auto"/>
            <w:rPr>
              <w:b w:val="0"/>
              <w:noProof/>
              <w:sz w:val="24"/>
              <w:szCs w:val="24"/>
            </w:rPr>
          </w:pPr>
          <w:hyperlink w:anchor="_Toc500630232" w:history="1">
            <w:r w:rsidRPr="00DC140A">
              <w:rPr>
                <w:rStyle w:val="Hyperlink"/>
                <w:b w:val="0"/>
                <w:noProof/>
                <w:sz w:val="24"/>
                <w:szCs w:val="24"/>
              </w:rPr>
              <w:t>9.4 Experiment setup in field:</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630232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26</w:t>
            </w:r>
            <w:r w:rsidRPr="00DC140A">
              <w:rPr>
                <w:b w:val="0"/>
                <w:noProof/>
                <w:webHidden/>
                <w:sz w:val="24"/>
                <w:szCs w:val="24"/>
              </w:rPr>
              <w:fldChar w:fldCharType="end"/>
            </w:r>
          </w:hyperlink>
        </w:p>
        <w:p w:rsidR="00A252EF" w:rsidRPr="00DC140A" w:rsidRDefault="00A252EF" w:rsidP="00DC140A">
          <w:pPr>
            <w:pStyle w:val="TOC1"/>
            <w:spacing w:line="240" w:lineRule="auto"/>
            <w:rPr>
              <w:b w:val="0"/>
              <w:noProof/>
              <w:sz w:val="24"/>
              <w:szCs w:val="24"/>
            </w:rPr>
          </w:pPr>
          <w:hyperlink w:anchor="_Toc500630233" w:history="1">
            <w:r w:rsidRPr="00DC140A">
              <w:rPr>
                <w:rStyle w:val="Hyperlink"/>
                <w:b w:val="0"/>
                <w:noProof/>
                <w:sz w:val="24"/>
                <w:szCs w:val="24"/>
              </w:rPr>
              <w:t>10. Summary</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630233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27</w:t>
            </w:r>
            <w:r w:rsidRPr="00DC140A">
              <w:rPr>
                <w:b w:val="0"/>
                <w:noProof/>
                <w:webHidden/>
                <w:sz w:val="24"/>
                <w:szCs w:val="24"/>
              </w:rPr>
              <w:fldChar w:fldCharType="end"/>
            </w:r>
          </w:hyperlink>
        </w:p>
        <w:p w:rsidR="00A252EF" w:rsidRPr="00DC140A" w:rsidRDefault="00A252EF" w:rsidP="00DC140A">
          <w:pPr>
            <w:pStyle w:val="TOC2"/>
            <w:spacing w:line="240" w:lineRule="auto"/>
            <w:rPr>
              <w:b w:val="0"/>
              <w:noProof/>
              <w:sz w:val="24"/>
              <w:szCs w:val="24"/>
            </w:rPr>
          </w:pPr>
          <w:hyperlink w:anchor="_Toc500630234" w:history="1">
            <w:r w:rsidRPr="00DC140A">
              <w:rPr>
                <w:rStyle w:val="Hyperlink"/>
                <w:b w:val="0"/>
                <w:noProof/>
                <w:sz w:val="24"/>
                <w:szCs w:val="24"/>
              </w:rPr>
              <w:t>10.1 Analysis</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630234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27</w:t>
            </w:r>
            <w:r w:rsidRPr="00DC140A">
              <w:rPr>
                <w:b w:val="0"/>
                <w:noProof/>
                <w:webHidden/>
                <w:sz w:val="24"/>
                <w:szCs w:val="24"/>
              </w:rPr>
              <w:fldChar w:fldCharType="end"/>
            </w:r>
          </w:hyperlink>
        </w:p>
        <w:p w:rsidR="00A252EF" w:rsidRPr="00DC140A" w:rsidRDefault="00A252EF" w:rsidP="00DC140A">
          <w:pPr>
            <w:pStyle w:val="TOC2"/>
            <w:spacing w:line="240" w:lineRule="auto"/>
            <w:rPr>
              <w:b w:val="0"/>
              <w:noProof/>
              <w:sz w:val="24"/>
              <w:szCs w:val="24"/>
            </w:rPr>
          </w:pPr>
          <w:hyperlink w:anchor="_Toc500630235" w:history="1">
            <w:r w:rsidRPr="00DC140A">
              <w:rPr>
                <w:rStyle w:val="Hyperlink"/>
                <w:b w:val="0"/>
                <w:noProof/>
                <w:sz w:val="24"/>
                <w:szCs w:val="24"/>
              </w:rPr>
              <w:t>10.2 Future Scope</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630235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28</w:t>
            </w:r>
            <w:r w:rsidRPr="00DC140A">
              <w:rPr>
                <w:b w:val="0"/>
                <w:noProof/>
                <w:webHidden/>
                <w:sz w:val="24"/>
                <w:szCs w:val="24"/>
              </w:rPr>
              <w:fldChar w:fldCharType="end"/>
            </w:r>
          </w:hyperlink>
        </w:p>
        <w:p w:rsidR="00A252EF" w:rsidRPr="00DC140A" w:rsidRDefault="00A252EF" w:rsidP="00DC140A">
          <w:pPr>
            <w:pStyle w:val="TOC1"/>
            <w:spacing w:line="240" w:lineRule="auto"/>
            <w:rPr>
              <w:b w:val="0"/>
              <w:noProof/>
            </w:rPr>
          </w:pPr>
          <w:hyperlink w:anchor="_Toc500630236" w:history="1">
            <w:r w:rsidRPr="00DC140A">
              <w:rPr>
                <w:rStyle w:val="Hyperlink"/>
                <w:b w:val="0"/>
                <w:noProof/>
                <w:sz w:val="24"/>
                <w:szCs w:val="24"/>
              </w:rPr>
              <w:t>11. References</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630236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29</w:t>
            </w:r>
            <w:r w:rsidRPr="00DC140A">
              <w:rPr>
                <w:b w:val="0"/>
                <w:noProof/>
                <w:webHidden/>
                <w:sz w:val="24"/>
                <w:szCs w:val="24"/>
              </w:rPr>
              <w:fldChar w:fldCharType="end"/>
            </w:r>
          </w:hyperlink>
        </w:p>
        <w:p w:rsidR="00DC140A" w:rsidRDefault="00A252EF" w:rsidP="009C4922">
          <w:pPr>
            <w:tabs>
              <w:tab w:val="right" w:pos="9360"/>
            </w:tabs>
            <w:rPr>
              <w:b/>
              <w:bCs/>
              <w:noProof/>
            </w:rPr>
          </w:pPr>
          <w:r w:rsidRPr="00A252EF">
            <w:rPr>
              <w:bCs/>
              <w:noProof/>
            </w:rPr>
            <w:fldChar w:fldCharType="end"/>
          </w:r>
          <w:r w:rsidR="009C4922">
            <w:rPr>
              <w:bCs/>
              <w:noProof/>
            </w:rPr>
            <w:tab/>
          </w:r>
        </w:p>
      </w:sdtContent>
    </w:sdt>
    <w:p w:rsidR="000C3DE8" w:rsidRPr="00DC140A" w:rsidRDefault="000C3DE8" w:rsidP="00DC140A">
      <w:pPr>
        <w:jc w:val="center"/>
        <w:rPr>
          <w:b/>
          <w:bCs/>
          <w:noProof/>
        </w:rPr>
      </w:pPr>
      <w:r w:rsidRPr="0011553B">
        <w:rPr>
          <w:b/>
          <w:sz w:val="32"/>
          <w:szCs w:val="32"/>
        </w:rPr>
        <w:lastRenderedPageBreak/>
        <w:t>List of Figure</w:t>
      </w:r>
    </w:p>
    <w:tbl>
      <w:tblPr>
        <w:tblStyle w:val="TableGrid"/>
        <w:tblW w:w="0" w:type="auto"/>
        <w:tblLook w:val="04A0" w:firstRow="1" w:lastRow="0" w:firstColumn="1" w:lastColumn="0" w:noHBand="0" w:noVBand="1"/>
      </w:tblPr>
      <w:tblGrid>
        <w:gridCol w:w="1081"/>
        <w:gridCol w:w="5162"/>
        <w:gridCol w:w="3107"/>
      </w:tblGrid>
      <w:tr w:rsidR="000C3DE8" w:rsidRPr="0011553B" w:rsidTr="000C3DE8">
        <w:trPr>
          <w:trHeight w:val="633"/>
        </w:trPr>
        <w:tc>
          <w:tcPr>
            <w:tcW w:w="109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Fig. No.</w:t>
            </w:r>
          </w:p>
        </w:tc>
        <w:tc>
          <w:tcPr>
            <w:tcW w:w="527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Title</w:t>
            </w:r>
          </w:p>
        </w:tc>
        <w:tc>
          <w:tcPr>
            <w:tcW w:w="318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Page No.</w:t>
            </w:r>
          </w:p>
        </w:tc>
      </w:tr>
      <w:tr w:rsidR="000C3DE8" w:rsidRPr="0011553B" w:rsidTr="000C3DE8">
        <w:trPr>
          <w:trHeight w:val="422"/>
        </w:trPr>
        <w:tc>
          <w:tcPr>
            <w:tcW w:w="109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1</w:t>
            </w:r>
          </w:p>
        </w:tc>
        <w:tc>
          <w:tcPr>
            <w:tcW w:w="527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Wireless Sensor Network</w:t>
            </w:r>
          </w:p>
        </w:tc>
        <w:tc>
          <w:tcPr>
            <w:tcW w:w="3186" w:type="dxa"/>
          </w:tcPr>
          <w:p w:rsidR="000C3DE8" w:rsidRPr="0011553B" w:rsidRDefault="000C3DE8" w:rsidP="000C3DE8">
            <w:pPr>
              <w:jc w:val="center"/>
              <w:rPr>
                <w:rFonts w:ascii="Times New Roman" w:hAnsi="Times New Roman" w:cs="Times New Roman"/>
                <w:sz w:val="24"/>
                <w:szCs w:val="24"/>
              </w:rPr>
            </w:pPr>
            <w:r>
              <w:rPr>
                <w:rFonts w:ascii="Times New Roman" w:hAnsi="Times New Roman" w:cs="Times New Roman"/>
                <w:sz w:val="24"/>
                <w:szCs w:val="24"/>
              </w:rPr>
              <w:t>7</w:t>
            </w:r>
          </w:p>
        </w:tc>
      </w:tr>
      <w:tr w:rsidR="000C3DE8" w:rsidRPr="0011553B" w:rsidTr="000C3DE8">
        <w:trPr>
          <w:trHeight w:val="422"/>
        </w:trPr>
        <w:tc>
          <w:tcPr>
            <w:tcW w:w="109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2</w:t>
            </w:r>
          </w:p>
        </w:tc>
        <w:tc>
          <w:tcPr>
            <w:tcW w:w="527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Wireless Sensor Network Architecture</w:t>
            </w:r>
          </w:p>
        </w:tc>
        <w:tc>
          <w:tcPr>
            <w:tcW w:w="3186" w:type="dxa"/>
          </w:tcPr>
          <w:p w:rsidR="000C3DE8" w:rsidRPr="0011553B" w:rsidRDefault="000C3DE8" w:rsidP="000C3DE8">
            <w:pPr>
              <w:jc w:val="center"/>
              <w:rPr>
                <w:rFonts w:ascii="Times New Roman" w:hAnsi="Times New Roman" w:cs="Times New Roman"/>
                <w:sz w:val="24"/>
                <w:szCs w:val="24"/>
              </w:rPr>
            </w:pPr>
            <w:r>
              <w:rPr>
                <w:rFonts w:ascii="Times New Roman" w:hAnsi="Times New Roman" w:cs="Times New Roman"/>
                <w:sz w:val="24"/>
                <w:szCs w:val="24"/>
              </w:rPr>
              <w:t>8</w:t>
            </w:r>
          </w:p>
        </w:tc>
      </w:tr>
      <w:tr w:rsidR="000C3DE8" w:rsidRPr="0011553B" w:rsidTr="000C3DE8">
        <w:trPr>
          <w:trHeight w:val="422"/>
        </w:trPr>
        <w:tc>
          <w:tcPr>
            <w:tcW w:w="109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3</w:t>
            </w:r>
          </w:p>
        </w:tc>
        <w:tc>
          <w:tcPr>
            <w:tcW w:w="527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Sensor Node Architecture</w:t>
            </w:r>
          </w:p>
        </w:tc>
        <w:tc>
          <w:tcPr>
            <w:tcW w:w="3186" w:type="dxa"/>
          </w:tcPr>
          <w:p w:rsidR="000C3DE8" w:rsidRPr="0011553B" w:rsidRDefault="000C3DE8" w:rsidP="000C3DE8">
            <w:pPr>
              <w:jc w:val="center"/>
              <w:rPr>
                <w:rFonts w:ascii="Times New Roman" w:hAnsi="Times New Roman" w:cs="Times New Roman"/>
                <w:sz w:val="24"/>
                <w:szCs w:val="24"/>
              </w:rPr>
            </w:pPr>
            <w:r>
              <w:rPr>
                <w:rFonts w:ascii="Times New Roman" w:hAnsi="Times New Roman" w:cs="Times New Roman"/>
                <w:sz w:val="24"/>
                <w:szCs w:val="24"/>
              </w:rPr>
              <w:t>10</w:t>
            </w:r>
          </w:p>
        </w:tc>
      </w:tr>
      <w:tr w:rsidR="000C3DE8" w:rsidRPr="0011553B" w:rsidTr="000C3DE8">
        <w:trPr>
          <w:trHeight w:val="422"/>
        </w:trPr>
        <w:tc>
          <w:tcPr>
            <w:tcW w:w="109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4</w:t>
            </w:r>
          </w:p>
        </w:tc>
        <w:tc>
          <w:tcPr>
            <w:tcW w:w="527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XM1000 Mote Module</w:t>
            </w:r>
          </w:p>
        </w:tc>
        <w:tc>
          <w:tcPr>
            <w:tcW w:w="3186" w:type="dxa"/>
          </w:tcPr>
          <w:p w:rsidR="000C3DE8" w:rsidRPr="0011553B" w:rsidRDefault="000C3DE8" w:rsidP="000C3DE8">
            <w:pPr>
              <w:jc w:val="center"/>
              <w:rPr>
                <w:rFonts w:ascii="Times New Roman" w:hAnsi="Times New Roman" w:cs="Times New Roman"/>
                <w:sz w:val="24"/>
                <w:szCs w:val="24"/>
              </w:rPr>
            </w:pPr>
            <w:r>
              <w:rPr>
                <w:rFonts w:ascii="Times New Roman" w:hAnsi="Times New Roman" w:cs="Times New Roman"/>
                <w:sz w:val="24"/>
                <w:szCs w:val="24"/>
              </w:rPr>
              <w:t>12</w:t>
            </w:r>
          </w:p>
        </w:tc>
      </w:tr>
      <w:tr w:rsidR="000C3DE8" w:rsidRPr="0011553B" w:rsidTr="000C3DE8">
        <w:trPr>
          <w:trHeight w:val="422"/>
        </w:trPr>
        <w:tc>
          <w:tcPr>
            <w:tcW w:w="109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5</w:t>
            </w:r>
          </w:p>
        </w:tc>
        <w:tc>
          <w:tcPr>
            <w:tcW w:w="527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Tiny OS application Architecture</w:t>
            </w:r>
          </w:p>
        </w:tc>
        <w:tc>
          <w:tcPr>
            <w:tcW w:w="3186" w:type="dxa"/>
          </w:tcPr>
          <w:p w:rsidR="000C3DE8" w:rsidRPr="0011553B" w:rsidRDefault="000C3DE8" w:rsidP="000C3DE8">
            <w:pPr>
              <w:jc w:val="center"/>
              <w:rPr>
                <w:rFonts w:ascii="Times New Roman" w:hAnsi="Times New Roman" w:cs="Times New Roman"/>
                <w:sz w:val="24"/>
                <w:szCs w:val="24"/>
              </w:rPr>
            </w:pPr>
            <w:r>
              <w:rPr>
                <w:rFonts w:ascii="Times New Roman" w:hAnsi="Times New Roman" w:cs="Times New Roman"/>
                <w:sz w:val="24"/>
                <w:szCs w:val="24"/>
              </w:rPr>
              <w:t>13</w:t>
            </w:r>
          </w:p>
        </w:tc>
      </w:tr>
      <w:tr w:rsidR="000C3DE8" w:rsidRPr="0011553B" w:rsidTr="000C3DE8">
        <w:trPr>
          <w:trHeight w:val="422"/>
        </w:trPr>
        <w:tc>
          <w:tcPr>
            <w:tcW w:w="109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6</w:t>
            </w:r>
          </w:p>
        </w:tc>
        <w:tc>
          <w:tcPr>
            <w:tcW w:w="527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Component Model of NesC</w:t>
            </w:r>
          </w:p>
        </w:tc>
        <w:tc>
          <w:tcPr>
            <w:tcW w:w="3186" w:type="dxa"/>
          </w:tcPr>
          <w:p w:rsidR="000C3DE8" w:rsidRPr="0011553B" w:rsidRDefault="000C3DE8" w:rsidP="000C3DE8">
            <w:pPr>
              <w:jc w:val="center"/>
              <w:rPr>
                <w:rFonts w:ascii="Times New Roman" w:hAnsi="Times New Roman" w:cs="Times New Roman"/>
                <w:sz w:val="24"/>
                <w:szCs w:val="24"/>
              </w:rPr>
            </w:pPr>
            <w:r>
              <w:rPr>
                <w:rFonts w:ascii="Times New Roman" w:hAnsi="Times New Roman" w:cs="Times New Roman"/>
                <w:sz w:val="24"/>
                <w:szCs w:val="24"/>
              </w:rPr>
              <w:t>14</w:t>
            </w:r>
          </w:p>
        </w:tc>
      </w:tr>
      <w:tr w:rsidR="000C3DE8" w:rsidRPr="0011553B" w:rsidTr="000C3DE8">
        <w:trPr>
          <w:trHeight w:val="422"/>
        </w:trPr>
        <w:tc>
          <w:tcPr>
            <w:tcW w:w="109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7</w:t>
            </w:r>
          </w:p>
        </w:tc>
        <w:tc>
          <w:tcPr>
            <w:tcW w:w="527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NesC Components</w:t>
            </w:r>
          </w:p>
        </w:tc>
        <w:tc>
          <w:tcPr>
            <w:tcW w:w="3186" w:type="dxa"/>
          </w:tcPr>
          <w:p w:rsidR="000C3DE8" w:rsidRPr="0011553B" w:rsidRDefault="000C3DE8" w:rsidP="000C3DE8">
            <w:pPr>
              <w:jc w:val="center"/>
              <w:rPr>
                <w:rFonts w:ascii="Times New Roman" w:hAnsi="Times New Roman" w:cs="Times New Roman"/>
                <w:sz w:val="24"/>
                <w:szCs w:val="24"/>
              </w:rPr>
            </w:pPr>
            <w:r>
              <w:rPr>
                <w:rFonts w:ascii="Times New Roman" w:hAnsi="Times New Roman" w:cs="Times New Roman"/>
                <w:sz w:val="24"/>
                <w:szCs w:val="24"/>
              </w:rPr>
              <w:t>14</w:t>
            </w:r>
          </w:p>
        </w:tc>
      </w:tr>
      <w:tr w:rsidR="000C3DE8" w:rsidRPr="0011553B" w:rsidTr="000C3DE8">
        <w:trPr>
          <w:trHeight w:val="452"/>
        </w:trPr>
        <w:tc>
          <w:tcPr>
            <w:tcW w:w="109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8</w:t>
            </w:r>
          </w:p>
        </w:tc>
        <w:tc>
          <w:tcPr>
            <w:tcW w:w="527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Architecture of WSN</w:t>
            </w:r>
          </w:p>
        </w:tc>
        <w:tc>
          <w:tcPr>
            <w:tcW w:w="3186" w:type="dxa"/>
          </w:tcPr>
          <w:p w:rsidR="000C3DE8" w:rsidRPr="0011553B" w:rsidRDefault="000C3DE8" w:rsidP="000C3DE8">
            <w:pPr>
              <w:jc w:val="center"/>
              <w:rPr>
                <w:rFonts w:ascii="Times New Roman" w:hAnsi="Times New Roman" w:cs="Times New Roman"/>
                <w:sz w:val="24"/>
                <w:szCs w:val="24"/>
              </w:rPr>
            </w:pPr>
            <w:r>
              <w:rPr>
                <w:rFonts w:ascii="Times New Roman" w:hAnsi="Times New Roman" w:cs="Times New Roman"/>
                <w:sz w:val="24"/>
                <w:szCs w:val="24"/>
              </w:rPr>
              <w:t>17</w:t>
            </w:r>
          </w:p>
        </w:tc>
      </w:tr>
      <w:tr w:rsidR="000C3DE8" w:rsidRPr="0011553B" w:rsidTr="000C3DE8">
        <w:trPr>
          <w:trHeight w:val="452"/>
        </w:trPr>
        <w:tc>
          <w:tcPr>
            <w:tcW w:w="1096" w:type="dxa"/>
          </w:tcPr>
          <w:p w:rsidR="000C3DE8" w:rsidRPr="0011553B" w:rsidRDefault="000C3DE8" w:rsidP="000C3DE8">
            <w:pPr>
              <w:jc w:val="center"/>
            </w:pPr>
            <w:r w:rsidRPr="0011553B">
              <w:t>9</w:t>
            </w:r>
          </w:p>
        </w:tc>
        <w:tc>
          <w:tcPr>
            <w:tcW w:w="5276" w:type="dxa"/>
          </w:tcPr>
          <w:p w:rsidR="000C3DE8" w:rsidRPr="0011553B" w:rsidRDefault="000C3DE8" w:rsidP="000C3DE8">
            <w:pPr>
              <w:jc w:val="center"/>
            </w:pPr>
            <w:r w:rsidRPr="0011553B">
              <w:rPr>
                <w:rFonts w:ascii="Times New Roman" w:hAnsi="Times New Roman" w:cs="Times New Roman"/>
                <w:sz w:val="24"/>
                <w:szCs w:val="24"/>
              </w:rPr>
              <w:t>GUI of data collected at PC through Base Station Mote</w:t>
            </w:r>
          </w:p>
        </w:tc>
        <w:tc>
          <w:tcPr>
            <w:tcW w:w="3186" w:type="dxa"/>
          </w:tcPr>
          <w:p w:rsidR="000C3DE8" w:rsidRPr="0011553B" w:rsidRDefault="000C3DE8" w:rsidP="000C3DE8">
            <w:pPr>
              <w:jc w:val="center"/>
            </w:pPr>
            <w:r w:rsidRPr="0011553B">
              <w:t>17</w:t>
            </w:r>
          </w:p>
        </w:tc>
      </w:tr>
      <w:tr w:rsidR="000C3DE8" w:rsidRPr="0011553B" w:rsidTr="000C3DE8">
        <w:trPr>
          <w:trHeight w:val="452"/>
        </w:trPr>
        <w:tc>
          <w:tcPr>
            <w:tcW w:w="109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10</w:t>
            </w:r>
          </w:p>
        </w:tc>
        <w:tc>
          <w:tcPr>
            <w:tcW w:w="527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Experiment set up of multi-hop routing in a closed room</w:t>
            </w:r>
          </w:p>
        </w:tc>
        <w:tc>
          <w:tcPr>
            <w:tcW w:w="3186" w:type="dxa"/>
          </w:tcPr>
          <w:p w:rsidR="000C3DE8" w:rsidRPr="0011553B" w:rsidRDefault="000C3DE8" w:rsidP="000C3DE8">
            <w:pPr>
              <w:jc w:val="center"/>
              <w:rPr>
                <w:rFonts w:ascii="Times New Roman" w:hAnsi="Times New Roman" w:cs="Times New Roman"/>
                <w:sz w:val="24"/>
                <w:szCs w:val="24"/>
              </w:rPr>
            </w:pPr>
            <w:r>
              <w:rPr>
                <w:rFonts w:ascii="Times New Roman" w:hAnsi="Times New Roman" w:cs="Times New Roman"/>
                <w:sz w:val="24"/>
                <w:szCs w:val="24"/>
              </w:rPr>
              <w:t>18</w:t>
            </w:r>
          </w:p>
        </w:tc>
      </w:tr>
      <w:tr w:rsidR="000C3DE8" w:rsidRPr="0011553B" w:rsidTr="000C3DE8">
        <w:trPr>
          <w:trHeight w:val="422"/>
        </w:trPr>
        <w:tc>
          <w:tcPr>
            <w:tcW w:w="109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11</w:t>
            </w:r>
          </w:p>
        </w:tc>
        <w:tc>
          <w:tcPr>
            <w:tcW w:w="527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GUI of Multi-hop routing in a closed room</w:t>
            </w:r>
          </w:p>
        </w:tc>
        <w:tc>
          <w:tcPr>
            <w:tcW w:w="3186" w:type="dxa"/>
          </w:tcPr>
          <w:p w:rsidR="000C3DE8" w:rsidRPr="0011553B" w:rsidRDefault="000C3DE8" w:rsidP="000C3DE8">
            <w:pPr>
              <w:jc w:val="center"/>
              <w:rPr>
                <w:rFonts w:ascii="Times New Roman" w:hAnsi="Times New Roman" w:cs="Times New Roman"/>
                <w:sz w:val="24"/>
                <w:szCs w:val="24"/>
              </w:rPr>
            </w:pPr>
            <w:r>
              <w:rPr>
                <w:rFonts w:ascii="Times New Roman" w:hAnsi="Times New Roman" w:cs="Times New Roman"/>
                <w:sz w:val="24"/>
                <w:szCs w:val="24"/>
              </w:rPr>
              <w:t>19</w:t>
            </w:r>
          </w:p>
        </w:tc>
      </w:tr>
      <w:tr w:rsidR="000C3DE8" w:rsidRPr="0011553B" w:rsidTr="000C3DE8">
        <w:trPr>
          <w:trHeight w:val="452"/>
        </w:trPr>
        <w:tc>
          <w:tcPr>
            <w:tcW w:w="109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12</w:t>
            </w:r>
          </w:p>
        </w:tc>
        <w:tc>
          <w:tcPr>
            <w:tcW w:w="527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Experiment setup of multi-hop routing in field.…</w:t>
            </w:r>
          </w:p>
        </w:tc>
        <w:tc>
          <w:tcPr>
            <w:tcW w:w="3186" w:type="dxa"/>
          </w:tcPr>
          <w:p w:rsidR="000C3DE8" w:rsidRPr="0011553B" w:rsidRDefault="000C3DE8" w:rsidP="000C3DE8">
            <w:pPr>
              <w:jc w:val="center"/>
              <w:rPr>
                <w:rFonts w:ascii="Times New Roman" w:hAnsi="Times New Roman" w:cs="Times New Roman"/>
                <w:sz w:val="24"/>
                <w:szCs w:val="24"/>
              </w:rPr>
            </w:pPr>
            <w:r>
              <w:rPr>
                <w:rFonts w:ascii="Times New Roman" w:hAnsi="Times New Roman" w:cs="Times New Roman"/>
                <w:sz w:val="24"/>
                <w:szCs w:val="24"/>
              </w:rPr>
              <w:t>19</w:t>
            </w:r>
          </w:p>
        </w:tc>
      </w:tr>
      <w:tr w:rsidR="000C3DE8" w:rsidRPr="0011553B" w:rsidTr="000C3DE8">
        <w:trPr>
          <w:trHeight w:val="422"/>
        </w:trPr>
        <w:tc>
          <w:tcPr>
            <w:tcW w:w="109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13</w:t>
            </w:r>
          </w:p>
        </w:tc>
        <w:tc>
          <w:tcPr>
            <w:tcW w:w="527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GUI of multi-hop routing in field</w:t>
            </w:r>
          </w:p>
        </w:tc>
        <w:tc>
          <w:tcPr>
            <w:tcW w:w="3186" w:type="dxa"/>
          </w:tcPr>
          <w:p w:rsidR="000C3DE8" w:rsidRPr="0011553B" w:rsidRDefault="000C3DE8" w:rsidP="000C3DE8">
            <w:pPr>
              <w:jc w:val="center"/>
              <w:rPr>
                <w:rFonts w:ascii="Times New Roman" w:hAnsi="Times New Roman" w:cs="Times New Roman"/>
                <w:sz w:val="24"/>
                <w:szCs w:val="24"/>
              </w:rPr>
            </w:pPr>
            <w:r>
              <w:rPr>
                <w:rFonts w:ascii="Times New Roman" w:hAnsi="Times New Roman" w:cs="Times New Roman"/>
                <w:sz w:val="24"/>
                <w:szCs w:val="24"/>
              </w:rPr>
              <w:t>20</w:t>
            </w:r>
          </w:p>
        </w:tc>
      </w:tr>
      <w:tr w:rsidR="000C3DE8" w:rsidRPr="0011553B" w:rsidTr="000C3DE8">
        <w:trPr>
          <w:trHeight w:val="593"/>
        </w:trPr>
        <w:tc>
          <w:tcPr>
            <w:tcW w:w="109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14</w:t>
            </w:r>
          </w:p>
        </w:tc>
        <w:tc>
          <w:tcPr>
            <w:tcW w:w="527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Dashboard for the temperature, humidity and light sensed through multi-hop routing</w:t>
            </w:r>
          </w:p>
        </w:tc>
        <w:tc>
          <w:tcPr>
            <w:tcW w:w="3186" w:type="dxa"/>
          </w:tcPr>
          <w:p w:rsidR="000C3DE8" w:rsidRPr="0011553B" w:rsidRDefault="000C3DE8" w:rsidP="000C3DE8">
            <w:pPr>
              <w:jc w:val="center"/>
              <w:rPr>
                <w:rFonts w:ascii="Times New Roman" w:hAnsi="Times New Roman" w:cs="Times New Roman"/>
                <w:sz w:val="24"/>
                <w:szCs w:val="24"/>
              </w:rPr>
            </w:pPr>
            <w:r>
              <w:rPr>
                <w:rFonts w:ascii="Times New Roman" w:hAnsi="Times New Roman" w:cs="Times New Roman"/>
                <w:sz w:val="24"/>
                <w:szCs w:val="24"/>
              </w:rPr>
              <w:t>22</w:t>
            </w:r>
          </w:p>
        </w:tc>
      </w:tr>
      <w:tr w:rsidR="000C3DE8" w:rsidRPr="0011553B" w:rsidTr="000C3DE8">
        <w:trPr>
          <w:trHeight w:val="452"/>
        </w:trPr>
        <w:tc>
          <w:tcPr>
            <w:tcW w:w="109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15</w:t>
            </w:r>
          </w:p>
        </w:tc>
        <w:tc>
          <w:tcPr>
            <w:tcW w:w="527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Dijkstra Algorithm Procedure</w:t>
            </w:r>
          </w:p>
        </w:tc>
        <w:tc>
          <w:tcPr>
            <w:tcW w:w="3186" w:type="dxa"/>
          </w:tcPr>
          <w:p w:rsidR="000C3DE8" w:rsidRPr="0011553B" w:rsidRDefault="000C3DE8" w:rsidP="000C3DE8">
            <w:pPr>
              <w:jc w:val="center"/>
              <w:rPr>
                <w:rFonts w:ascii="Times New Roman" w:hAnsi="Times New Roman" w:cs="Times New Roman"/>
                <w:sz w:val="24"/>
                <w:szCs w:val="24"/>
              </w:rPr>
            </w:pPr>
            <w:r>
              <w:rPr>
                <w:rFonts w:ascii="Times New Roman" w:hAnsi="Times New Roman" w:cs="Times New Roman"/>
                <w:sz w:val="24"/>
                <w:szCs w:val="24"/>
              </w:rPr>
              <w:t>23</w:t>
            </w:r>
          </w:p>
        </w:tc>
      </w:tr>
      <w:tr w:rsidR="000C3DE8" w:rsidRPr="0011553B" w:rsidTr="000C3DE8">
        <w:trPr>
          <w:trHeight w:val="422"/>
        </w:trPr>
        <w:tc>
          <w:tcPr>
            <w:tcW w:w="109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16</w:t>
            </w:r>
          </w:p>
        </w:tc>
        <w:tc>
          <w:tcPr>
            <w:tcW w:w="527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Algorithm setup Representation</w:t>
            </w:r>
          </w:p>
        </w:tc>
        <w:tc>
          <w:tcPr>
            <w:tcW w:w="3186" w:type="dxa"/>
          </w:tcPr>
          <w:p w:rsidR="000C3DE8" w:rsidRPr="0011553B" w:rsidRDefault="000C3DE8" w:rsidP="000C3DE8">
            <w:pPr>
              <w:jc w:val="center"/>
              <w:rPr>
                <w:rFonts w:ascii="Times New Roman" w:hAnsi="Times New Roman" w:cs="Times New Roman"/>
                <w:sz w:val="24"/>
                <w:szCs w:val="24"/>
              </w:rPr>
            </w:pPr>
            <w:r>
              <w:rPr>
                <w:rFonts w:ascii="Times New Roman" w:hAnsi="Times New Roman" w:cs="Times New Roman"/>
                <w:sz w:val="24"/>
                <w:szCs w:val="24"/>
              </w:rPr>
              <w:t>24</w:t>
            </w:r>
          </w:p>
        </w:tc>
      </w:tr>
      <w:tr w:rsidR="000C3DE8" w:rsidRPr="0011553B" w:rsidTr="000C3DE8">
        <w:trPr>
          <w:trHeight w:val="422"/>
        </w:trPr>
        <w:tc>
          <w:tcPr>
            <w:tcW w:w="109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17</w:t>
            </w:r>
          </w:p>
        </w:tc>
        <w:tc>
          <w:tcPr>
            <w:tcW w:w="527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Algorithm set up in closed room</w:t>
            </w:r>
          </w:p>
        </w:tc>
        <w:tc>
          <w:tcPr>
            <w:tcW w:w="3186" w:type="dxa"/>
          </w:tcPr>
          <w:p w:rsidR="000C3DE8" w:rsidRPr="0011553B" w:rsidRDefault="000C3DE8" w:rsidP="000C3DE8">
            <w:pPr>
              <w:jc w:val="center"/>
              <w:rPr>
                <w:rFonts w:ascii="Times New Roman" w:hAnsi="Times New Roman" w:cs="Times New Roman"/>
                <w:sz w:val="24"/>
                <w:szCs w:val="24"/>
              </w:rPr>
            </w:pPr>
            <w:r>
              <w:rPr>
                <w:rFonts w:ascii="Times New Roman" w:hAnsi="Times New Roman" w:cs="Times New Roman"/>
                <w:sz w:val="24"/>
                <w:szCs w:val="24"/>
              </w:rPr>
              <w:t>25</w:t>
            </w:r>
          </w:p>
        </w:tc>
      </w:tr>
      <w:tr w:rsidR="000C3DE8" w:rsidRPr="0011553B" w:rsidTr="000C3DE8">
        <w:trPr>
          <w:trHeight w:val="422"/>
        </w:trPr>
        <w:tc>
          <w:tcPr>
            <w:tcW w:w="109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18</w:t>
            </w:r>
          </w:p>
        </w:tc>
        <w:tc>
          <w:tcPr>
            <w:tcW w:w="527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Results of Algorithm in closed room</w:t>
            </w:r>
          </w:p>
        </w:tc>
        <w:tc>
          <w:tcPr>
            <w:tcW w:w="3186" w:type="dxa"/>
          </w:tcPr>
          <w:p w:rsidR="000C3DE8" w:rsidRPr="0011553B" w:rsidRDefault="000C3DE8" w:rsidP="000C3DE8">
            <w:pPr>
              <w:jc w:val="center"/>
              <w:rPr>
                <w:rFonts w:ascii="Times New Roman" w:hAnsi="Times New Roman" w:cs="Times New Roman"/>
                <w:sz w:val="24"/>
                <w:szCs w:val="24"/>
              </w:rPr>
            </w:pPr>
            <w:r>
              <w:rPr>
                <w:rFonts w:ascii="Times New Roman" w:hAnsi="Times New Roman" w:cs="Times New Roman"/>
                <w:sz w:val="24"/>
                <w:szCs w:val="24"/>
              </w:rPr>
              <w:t>26</w:t>
            </w:r>
          </w:p>
        </w:tc>
      </w:tr>
      <w:tr w:rsidR="000C3DE8" w:rsidRPr="0011553B" w:rsidTr="000C3DE8">
        <w:trPr>
          <w:trHeight w:val="452"/>
        </w:trPr>
        <w:tc>
          <w:tcPr>
            <w:tcW w:w="109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19</w:t>
            </w:r>
          </w:p>
        </w:tc>
        <w:tc>
          <w:tcPr>
            <w:tcW w:w="527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Algorithm set up in field</w:t>
            </w:r>
          </w:p>
        </w:tc>
        <w:tc>
          <w:tcPr>
            <w:tcW w:w="3186" w:type="dxa"/>
          </w:tcPr>
          <w:p w:rsidR="000C3DE8" w:rsidRPr="0011553B" w:rsidRDefault="000C3DE8" w:rsidP="000C3DE8">
            <w:pPr>
              <w:jc w:val="center"/>
              <w:rPr>
                <w:rFonts w:ascii="Times New Roman" w:hAnsi="Times New Roman" w:cs="Times New Roman"/>
                <w:sz w:val="24"/>
                <w:szCs w:val="24"/>
              </w:rPr>
            </w:pPr>
            <w:r>
              <w:rPr>
                <w:rFonts w:ascii="Times New Roman" w:hAnsi="Times New Roman" w:cs="Times New Roman"/>
                <w:sz w:val="24"/>
                <w:szCs w:val="24"/>
              </w:rPr>
              <w:t>26</w:t>
            </w:r>
          </w:p>
        </w:tc>
      </w:tr>
      <w:tr w:rsidR="000C3DE8" w:rsidRPr="0011553B" w:rsidTr="000C3DE8">
        <w:trPr>
          <w:trHeight w:val="452"/>
        </w:trPr>
        <w:tc>
          <w:tcPr>
            <w:tcW w:w="109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20</w:t>
            </w:r>
          </w:p>
        </w:tc>
        <w:tc>
          <w:tcPr>
            <w:tcW w:w="5276" w:type="dxa"/>
          </w:tcPr>
          <w:p w:rsidR="000C3DE8" w:rsidRPr="0011553B" w:rsidRDefault="000C3DE8" w:rsidP="000C3DE8">
            <w:pPr>
              <w:jc w:val="center"/>
              <w:rPr>
                <w:rFonts w:ascii="Times New Roman" w:hAnsi="Times New Roman" w:cs="Times New Roman"/>
                <w:sz w:val="24"/>
                <w:szCs w:val="24"/>
              </w:rPr>
            </w:pPr>
            <w:r w:rsidRPr="0011553B">
              <w:rPr>
                <w:rFonts w:ascii="Times New Roman" w:hAnsi="Times New Roman" w:cs="Times New Roman"/>
                <w:sz w:val="24"/>
                <w:szCs w:val="24"/>
              </w:rPr>
              <w:t>Results of Algorithm in Field</w:t>
            </w:r>
          </w:p>
        </w:tc>
        <w:tc>
          <w:tcPr>
            <w:tcW w:w="3186" w:type="dxa"/>
          </w:tcPr>
          <w:p w:rsidR="000C3DE8" w:rsidRPr="0011553B" w:rsidRDefault="000C3DE8" w:rsidP="000C3DE8">
            <w:pPr>
              <w:jc w:val="center"/>
              <w:rPr>
                <w:rFonts w:ascii="Times New Roman" w:hAnsi="Times New Roman" w:cs="Times New Roman"/>
                <w:sz w:val="24"/>
                <w:szCs w:val="24"/>
              </w:rPr>
            </w:pPr>
            <w:r>
              <w:rPr>
                <w:rFonts w:ascii="Times New Roman" w:hAnsi="Times New Roman" w:cs="Times New Roman"/>
                <w:sz w:val="24"/>
                <w:szCs w:val="24"/>
              </w:rPr>
              <w:t>27</w:t>
            </w:r>
          </w:p>
        </w:tc>
      </w:tr>
    </w:tbl>
    <w:p w:rsidR="00211A55" w:rsidRPr="0011553B" w:rsidRDefault="00211A55" w:rsidP="00DC140A">
      <w:pPr>
        <w:pStyle w:val="TOC1"/>
        <w:rPr>
          <w:rStyle w:val="Hyperlink"/>
          <w:noProof/>
        </w:rPr>
      </w:pPr>
    </w:p>
    <w:p w:rsidR="00A252EF" w:rsidRDefault="00A252EF" w:rsidP="00DC140A">
      <w:pPr>
        <w:pStyle w:val="TOC1"/>
        <w:rPr>
          <w:rStyle w:val="Hyperlink"/>
          <w:noProof/>
          <w:color w:val="auto"/>
          <w:u w:val="none"/>
        </w:rPr>
      </w:pPr>
    </w:p>
    <w:p w:rsidR="00A252EF" w:rsidRDefault="00A252EF" w:rsidP="00DC140A">
      <w:pPr>
        <w:pStyle w:val="TOC1"/>
        <w:rPr>
          <w:rStyle w:val="Hyperlink"/>
          <w:noProof/>
          <w:color w:val="auto"/>
          <w:u w:val="none"/>
        </w:rPr>
      </w:pPr>
    </w:p>
    <w:p w:rsidR="00A252EF" w:rsidRPr="00DC140A" w:rsidRDefault="00A252EF" w:rsidP="00DC140A">
      <w:pPr>
        <w:pStyle w:val="TOC1"/>
        <w:rPr>
          <w:rStyle w:val="Hyperlink"/>
          <w:b w:val="0"/>
          <w:noProof/>
          <w:color w:val="auto"/>
          <w:sz w:val="24"/>
          <w:szCs w:val="24"/>
          <w:u w:val="none"/>
        </w:rPr>
      </w:pPr>
    </w:p>
    <w:p w:rsidR="00DC140A" w:rsidRDefault="00DC140A" w:rsidP="00DC140A">
      <w:pPr>
        <w:pStyle w:val="TOC1"/>
        <w:rPr>
          <w:rStyle w:val="Hyperlink"/>
          <w:b w:val="0"/>
          <w:noProof/>
          <w:color w:val="auto"/>
          <w:sz w:val="24"/>
          <w:szCs w:val="24"/>
          <w:u w:val="none"/>
        </w:rPr>
      </w:pPr>
    </w:p>
    <w:p w:rsidR="009954BC" w:rsidRPr="00DC140A" w:rsidRDefault="009954BC" w:rsidP="00DC140A">
      <w:pPr>
        <w:pStyle w:val="TOC1"/>
        <w:rPr>
          <w:b w:val="0"/>
          <w:noProof/>
          <w:sz w:val="24"/>
          <w:szCs w:val="24"/>
        </w:rPr>
      </w:pPr>
      <w:hyperlink w:anchor="_Toc500976984" w:history="1">
        <w:r w:rsidRPr="00DC140A">
          <w:rPr>
            <w:rStyle w:val="Hyperlink"/>
            <w:rFonts w:eastAsia="Times New Roman"/>
            <w:b w:val="0"/>
            <w:noProof/>
            <w:color w:val="auto"/>
            <w:sz w:val="24"/>
            <w:szCs w:val="24"/>
            <w:u w:val="none"/>
          </w:rPr>
          <w:t>Appendix 1 Implementation of Base station Mote Program(Appc.nc)</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976984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31</w:t>
        </w:r>
        <w:r w:rsidRPr="00DC140A">
          <w:rPr>
            <w:b w:val="0"/>
            <w:noProof/>
            <w:webHidden/>
            <w:sz w:val="24"/>
            <w:szCs w:val="24"/>
          </w:rPr>
          <w:fldChar w:fldCharType="end"/>
        </w:r>
      </w:hyperlink>
    </w:p>
    <w:p w:rsidR="009954BC" w:rsidRPr="00DC140A" w:rsidRDefault="009954BC" w:rsidP="00DC140A">
      <w:pPr>
        <w:pStyle w:val="TOC2"/>
        <w:rPr>
          <w:b w:val="0"/>
          <w:noProof/>
          <w:sz w:val="24"/>
          <w:szCs w:val="24"/>
        </w:rPr>
      </w:pPr>
      <w:hyperlink w:anchor="_Toc500976985" w:history="1">
        <w:r w:rsidRPr="00DC140A">
          <w:rPr>
            <w:rStyle w:val="Hyperlink"/>
            <w:rFonts w:eastAsia="Times New Roman"/>
            <w:b w:val="0"/>
            <w:noProof/>
            <w:color w:val="auto"/>
            <w:sz w:val="24"/>
            <w:szCs w:val="24"/>
            <w:u w:val="none"/>
          </w:rPr>
          <w:t>A 1.1 Implementation of Base station Mote Program(c.nc)</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976985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31</w:t>
        </w:r>
        <w:r w:rsidRPr="00DC140A">
          <w:rPr>
            <w:b w:val="0"/>
            <w:noProof/>
            <w:webHidden/>
            <w:sz w:val="24"/>
            <w:szCs w:val="24"/>
          </w:rPr>
          <w:fldChar w:fldCharType="end"/>
        </w:r>
      </w:hyperlink>
    </w:p>
    <w:p w:rsidR="009954BC" w:rsidRPr="00DC140A" w:rsidRDefault="009954BC" w:rsidP="00DC140A">
      <w:pPr>
        <w:pStyle w:val="TOC2"/>
        <w:rPr>
          <w:b w:val="0"/>
          <w:noProof/>
          <w:sz w:val="24"/>
          <w:szCs w:val="24"/>
        </w:rPr>
      </w:pPr>
      <w:hyperlink w:anchor="_Toc500976986" w:history="1">
        <w:r w:rsidRPr="00DC140A">
          <w:rPr>
            <w:rStyle w:val="Hyperlink"/>
            <w:b w:val="0"/>
            <w:noProof/>
            <w:color w:val="auto"/>
            <w:sz w:val="24"/>
            <w:szCs w:val="24"/>
            <w:u w:val="none"/>
          </w:rPr>
          <w:t>A 1.2 Implementation of Mobile Motes Program (Appc.nc)</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976986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32</w:t>
        </w:r>
        <w:r w:rsidRPr="00DC140A">
          <w:rPr>
            <w:b w:val="0"/>
            <w:noProof/>
            <w:webHidden/>
            <w:sz w:val="24"/>
            <w:szCs w:val="24"/>
          </w:rPr>
          <w:fldChar w:fldCharType="end"/>
        </w:r>
      </w:hyperlink>
    </w:p>
    <w:p w:rsidR="009954BC" w:rsidRPr="00DC140A" w:rsidRDefault="009954BC" w:rsidP="00DC140A">
      <w:pPr>
        <w:pStyle w:val="TOC2"/>
        <w:rPr>
          <w:b w:val="0"/>
          <w:noProof/>
          <w:sz w:val="24"/>
          <w:szCs w:val="24"/>
        </w:rPr>
      </w:pPr>
      <w:hyperlink w:anchor="_Toc500976987" w:history="1">
        <w:r w:rsidRPr="00DC140A">
          <w:rPr>
            <w:rStyle w:val="Hyperlink"/>
            <w:b w:val="0"/>
            <w:noProof/>
            <w:color w:val="auto"/>
            <w:sz w:val="24"/>
            <w:szCs w:val="24"/>
            <w:u w:val="none"/>
          </w:rPr>
          <w:t>A 1.3 Implementation of Mobile Motes Program(c.nc)</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976987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33</w:t>
        </w:r>
        <w:r w:rsidRPr="00DC140A">
          <w:rPr>
            <w:b w:val="0"/>
            <w:noProof/>
            <w:webHidden/>
            <w:sz w:val="24"/>
            <w:szCs w:val="24"/>
          </w:rPr>
          <w:fldChar w:fldCharType="end"/>
        </w:r>
      </w:hyperlink>
    </w:p>
    <w:p w:rsidR="009954BC" w:rsidRPr="00DC140A" w:rsidRDefault="009954BC" w:rsidP="00DC140A">
      <w:pPr>
        <w:pStyle w:val="TOC2"/>
        <w:rPr>
          <w:b w:val="0"/>
          <w:noProof/>
          <w:sz w:val="24"/>
          <w:szCs w:val="24"/>
        </w:rPr>
      </w:pPr>
      <w:hyperlink w:anchor="_Toc500976988" w:history="1">
        <w:r w:rsidRPr="00DC140A">
          <w:rPr>
            <w:rStyle w:val="Hyperlink"/>
            <w:b w:val="0"/>
            <w:noProof/>
            <w:color w:val="auto"/>
            <w:sz w:val="24"/>
            <w:szCs w:val="24"/>
            <w:u w:val="none"/>
          </w:rPr>
          <w:t>A 1.4 Implementation of Python Program for GUI</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976988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35</w:t>
        </w:r>
        <w:r w:rsidRPr="00DC140A">
          <w:rPr>
            <w:b w:val="0"/>
            <w:noProof/>
            <w:webHidden/>
            <w:sz w:val="24"/>
            <w:szCs w:val="24"/>
          </w:rPr>
          <w:fldChar w:fldCharType="end"/>
        </w:r>
      </w:hyperlink>
    </w:p>
    <w:p w:rsidR="009954BC" w:rsidRPr="00DC140A" w:rsidRDefault="009954BC" w:rsidP="00DC140A">
      <w:pPr>
        <w:pStyle w:val="TOC1"/>
        <w:rPr>
          <w:b w:val="0"/>
          <w:noProof/>
          <w:sz w:val="24"/>
          <w:szCs w:val="24"/>
        </w:rPr>
      </w:pPr>
      <w:hyperlink w:anchor="_Toc500976989" w:history="1">
        <w:r w:rsidRPr="00DC140A">
          <w:rPr>
            <w:rStyle w:val="Hyperlink"/>
            <w:b w:val="0"/>
            <w:noProof/>
            <w:color w:val="auto"/>
            <w:sz w:val="24"/>
            <w:szCs w:val="24"/>
            <w:u w:val="none"/>
          </w:rPr>
          <w:t>Appendix 2 Base station program for bob in multi-hop relay(Appc.nc)</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976989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38</w:t>
        </w:r>
        <w:r w:rsidRPr="00DC140A">
          <w:rPr>
            <w:b w:val="0"/>
            <w:noProof/>
            <w:webHidden/>
            <w:sz w:val="24"/>
            <w:szCs w:val="24"/>
          </w:rPr>
          <w:fldChar w:fldCharType="end"/>
        </w:r>
      </w:hyperlink>
    </w:p>
    <w:p w:rsidR="009954BC" w:rsidRPr="00DC140A" w:rsidRDefault="009954BC" w:rsidP="00DC140A">
      <w:pPr>
        <w:pStyle w:val="TOC2"/>
        <w:rPr>
          <w:b w:val="0"/>
          <w:noProof/>
          <w:sz w:val="24"/>
          <w:szCs w:val="24"/>
        </w:rPr>
      </w:pPr>
      <w:hyperlink w:anchor="_Toc500976990" w:history="1">
        <w:r w:rsidRPr="00DC140A">
          <w:rPr>
            <w:rStyle w:val="Hyperlink"/>
            <w:b w:val="0"/>
            <w:noProof/>
            <w:color w:val="auto"/>
            <w:sz w:val="24"/>
            <w:szCs w:val="24"/>
            <w:u w:val="none"/>
          </w:rPr>
          <w:t>A 2.1 Base station program for bob in multi-hop relay(c.nc)</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976990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39</w:t>
        </w:r>
        <w:r w:rsidRPr="00DC140A">
          <w:rPr>
            <w:b w:val="0"/>
            <w:noProof/>
            <w:webHidden/>
            <w:sz w:val="24"/>
            <w:szCs w:val="24"/>
          </w:rPr>
          <w:fldChar w:fldCharType="end"/>
        </w:r>
      </w:hyperlink>
    </w:p>
    <w:p w:rsidR="009954BC" w:rsidRPr="00DC140A" w:rsidRDefault="009954BC" w:rsidP="00DC140A">
      <w:pPr>
        <w:pStyle w:val="TOC2"/>
        <w:rPr>
          <w:b w:val="0"/>
          <w:noProof/>
          <w:sz w:val="24"/>
          <w:szCs w:val="24"/>
        </w:rPr>
      </w:pPr>
      <w:hyperlink w:anchor="_Toc500976991" w:history="1">
        <w:r w:rsidRPr="00DC140A">
          <w:rPr>
            <w:rStyle w:val="Hyperlink"/>
            <w:b w:val="0"/>
            <w:noProof/>
            <w:color w:val="auto"/>
            <w:sz w:val="24"/>
            <w:szCs w:val="24"/>
            <w:u w:val="none"/>
          </w:rPr>
          <w:t>A 2.2 Mediator Mote program  in multi-hop relay(APPc.nc)</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976991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40</w:t>
        </w:r>
        <w:r w:rsidRPr="00DC140A">
          <w:rPr>
            <w:b w:val="0"/>
            <w:noProof/>
            <w:webHidden/>
            <w:sz w:val="24"/>
            <w:szCs w:val="24"/>
          </w:rPr>
          <w:fldChar w:fldCharType="end"/>
        </w:r>
      </w:hyperlink>
    </w:p>
    <w:p w:rsidR="009954BC" w:rsidRPr="00DC140A" w:rsidRDefault="009954BC" w:rsidP="00DC140A">
      <w:pPr>
        <w:pStyle w:val="TOC2"/>
        <w:rPr>
          <w:b w:val="0"/>
          <w:noProof/>
          <w:sz w:val="24"/>
          <w:szCs w:val="24"/>
        </w:rPr>
      </w:pPr>
      <w:hyperlink w:anchor="_Toc500976992" w:history="1">
        <w:r w:rsidRPr="00DC140A">
          <w:rPr>
            <w:rStyle w:val="Hyperlink"/>
            <w:b w:val="0"/>
            <w:noProof/>
            <w:color w:val="auto"/>
            <w:sz w:val="24"/>
            <w:szCs w:val="24"/>
            <w:u w:val="none"/>
          </w:rPr>
          <w:t>A 2.3 Mediator Mote program in multi-hop relay(c.nc)</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976992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41</w:t>
        </w:r>
        <w:r w:rsidRPr="00DC140A">
          <w:rPr>
            <w:b w:val="0"/>
            <w:noProof/>
            <w:webHidden/>
            <w:sz w:val="24"/>
            <w:szCs w:val="24"/>
          </w:rPr>
          <w:fldChar w:fldCharType="end"/>
        </w:r>
      </w:hyperlink>
    </w:p>
    <w:p w:rsidR="009954BC" w:rsidRPr="00DC140A" w:rsidRDefault="009954BC" w:rsidP="00DC140A">
      <w:pPr>
        <w:pStyle w:val="TOC2"/>
        <w:rPr>
          <w:b w:val="0"/>
          <w:noProof/>
          <w:sz w:val="24"/>
          <w:szCs w:val="24"/>
        </w:rPr>
      </w:pPr>
      <w:hyperlink w:anchor="_Toc500976993" w:history="1">
        <w:r w:rsidRPr="00DC140A">
          <w:rPr>
            <w:rStyle w:val="Hyperlink"/>
            <w:b w:val="0"/>
            <w:noProof/>
            <w:color w:val="auto"/>
            <w:sz w:val="24"/>
            <w:szCs w:val="24"/>
            <w:u w:val="none"/>
          </w:rPr>
          <w:t>A 2.4 Alice Mote program in multi-hop relay(Appc.nc)</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976993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42</w:t>
        </w:r>
        <w:r w:rsidRPr="00DC140A">
          <w:rPr>
            <w:b w:val="0"/>
            <w:noProof/>
            <w:webHidden/>
            <w:sz w:val="24"/>
            <w:szCs w:val="24"/>
          </w:rPr>
          <w:fldChar w:fldCharType="end"/>
        </w:r>
      </w:hyperlink>
    </w:p>
    <w:p w:rsidR="009954BC" w:rsidRPr="00DC140A" w:rsidRDefault="009954BC" w:rsidP="00DC140A">
      <w:pPr>
        <w:pStyle w:val="TOC2"/>
        <w:rPr>
          <w:b w:val="0"/>
          <w:noProof/>
          <w:sz w:val="24"/>
          <w:szCs w:val="24"/>
        </w:rPr>
      </w:pPr>
      <w:hyperlink w:anchor="_Toc500976994" w:history="1">
        <w:r w:rsidRPr="00DC140A">
          <w:rPr>
            <w:rStyle w:val="Hyperlink"/>
            <w:b w:val="0"/>
            <w:noProof/>
            <w:color w:val="auto"/>
            <w:sz w:val="24"/>
            <w:szCs w:val="24"/>
            <w:u w:val="none"/>
          </w:rPr>
          <w:t>A 2.5 Alice Mote program in multi-hop relay(c.nc)</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976994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43</w:t>
        </w:r>
        <w:r w:rsidRPr="00DC140A">
          <w:rPr>
            <w:b w:val="0"/>
            <w:noProof/>
            <w:webHidden/>
            <w:sz w:val="24"/>
            <w:szCs w:val="24"/>
          </w:rPr>
          <w:fldChar w:fldCharType="end"/>
        </w:r>
      </w:hyperlink>
    </w:p>
    <w:p w:rsidR="009954BC" w:rsidRPr="00DC140A" w:rsidRDefault="009954BC" w:rsidP="00DC140A">
      <w:pPr>
        <w:pStyle w:val="TOC2"/>
        <w:rPr>
          <w:b w:val="0"/>
          <w:noProof/>
          <w:sz w:val="24"/>
          <w:szCs w:val="24"/>
        </w:rPr>
      </w:pPr>
      <w:hyperlink w:anchor="_Toc500976995" w:history="1">
        <w:r w:rsidRPr="00DC140A">
          <w:rPr>
            <w:rStyle w:val="Hyperlink"/>
            <w:b w:val="0"/>
            <w:noProof/>
            <w:color w:val="auto"/>
            <w:sz w:val="24"/>
            <w:szCs w:val="24"/>
            <w:u w:val="none"/>
          </w:rPr>
          <w:t>A 2.6 Implementation of Python Program for GUI</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976995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45</w:t>
        </w:r>
        <w:r w:rsidRPr="00DC140A">
          <w:rPr>
            <w:b w:val="0"/>
            <w:noProof/>
            <w:webHidden/>
            <w:sz w:val="24"/>
            <w:szCs w:val="24"/>
          </w:rPr>
          <w:fldChar w:fldCharType="end"/>
        </w:r>
      </w:hyperlink>
    </w:p>
    <w:p w:rsidR="009954BC" w:rsidRPr="00DC140A" w:rsidRDefault="009954BC" w:rsidP="00DC140A">
      <w:pPr>
        <w:pStyle w:val="TOC1"/>
        <w:rPr>
          <w:b w:val="0"/>
          <w:noProof/>
          <w:sz w:val="24"/>
          <w:szCs w:val="24"/>
        </w:rPr>
      </w:pPr>
      <w:hyperlink w:anchor="_Toc500976996" w:history="1">
        <w:r w:rsidRPr="00DC140A">
          <w:rPr>
            <w:rStyle w:val="Hyperlink"/>
            <w:b w:val="0"/>
            <w:noProof/>
            <w:color w:val="auto"/>
            <w:sz w:val="24"/>
            <w:szCs w:val="24"/>
            <w:u w:val="none"/>
          </w:rPr>
          <w:t>Appendix 3 Alice Mote program for Algorithm (Appc.nc)</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976996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49</w:t>
        </w:r>
        <w:r w:rsidRPr="00DC140A">
          <w:rPr>
            <w:b w:val="0"/>
            <w:noProof/>
            <w:webHidden/>
            <w:sz w:val="24"/>
            <w:szCs w:val="24"/>
          </w:rPr>
          <w:fldChar w:fldCharType="end"/>
        </w:r>
      </w:hyperlink>
    </w:p>
    <w:p w:rsidR="009954BC" w:rsidRPr="00DC140A" w:rsidRDefault="009954BC" w:rsidP="00DC140A">
      <w:pPr>
        <w:pStyle w:val="TOC2"/>
        <w:rPr>
          <w:b w:val="0"/>
          <w:noProof/>
          <w:sz w:val="24"/>
          <w:szCs w:val="24"/>
        </w:rPr>
      </w:pPr>
      <w:hyperlink w:anchor="_Toc500976997" w:history="1">
        <w:r w:rsidRPr="00DC140A">
          <w:rPr>
            <w:rStyle w:val="Hyperlink"/>
            <w:b w:val="0"/>
            <w:noProof/>
            <w:color w:val="auto"/>
            <w:sz w:val="24"/>
            <w:szCs w:val="24"/>
            <w:u w:val="none"/>
          </w:rPr>
          <w:t>A 3.1 Alice Mote program for Algorithm (c.nc)</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976997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49</w:t>
        </w:r>
        <w:r w:rsidRPr="00DC140A">
          <w:rPr>
            <w:b w:val="0"/>
            <w:noProof/>
            <w:webHidden/>
            <w:sz w:val="24"/>
            <w:szCs w:val="24"/>
          </w:rPr>
          <w:fldChar w:fldCharType="end"/>
        </w:r>
      </w:hyperlink>
    </w:p>
    <w:p w:rsidR="009954BC" w:rsidRPr="00DC140A" w:rsidRDefault="009954BC" w:rsidP="00DC140A">
      <w:pPr>
        <w:pStyle w:val="TOC2"/>
        <w:rPr>
          <w:b w:val="0"/>
          <w:noProof/>
          <w:sz w:val="24"/>
          <w:szCs w:val="24"/>
        </w:rPr>
      </w:pPr>
      <w:hyperlink w:anchor="_Toc500976998" w:history="1">
        <w:r w:rsidRPr="00DC140A">
          <w:rPr>
            <w:rStyle w:val="Hyperlink"/>
            <w:b w:val="0"/>
            <w:noProof/>
            <w:color w:val="auto"/>
            <w:sz w:val="24"/>
            <w:szCs w:val="24"/>
            <w:u w:val="none"/>
          </w:rPr>
          <w:t>A 3.2  Base station program for Algorithm (Appc.nc)</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976998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52</w:t>
        </w:r>
        <w:r w:rsidRPr="00DC140A">
          <w:rPr>
            <w:b w:val="0"/>
            <w:noProof/>
            <w:webHidden/>
            <w:sz w:val="24"/>
            <w:szCs w:val="24"/>
          </w:rPr>
          <w:fldChar w:fldCharType="end"/>
        </w:r>
      </w:hyperlink>
    </w:p>
    <w:p w:rsidR="009954BC" w:rsidRPr="00DC140A" w:rsidRDefault="009954BC" w:rsidP="00DC140A">
      <w:pPr>
        <w:pStyle w:val="TOC2"/>
        <w:rPr>
          <w:b w:val="0"/>
          <w:noProof/>
          <w:sz w:val="24"/>
          <w:szCs w:val="24"/>
        </w:rPr>
      </w:pPr>
      <w:hyperlink w:anchor="_Toc500976999" w:history="1">
        <w:r w:rsidRPr="00DC140A">
          <w:rPr>
            <w:rStyle w:val="Hyperlink"/>
            <w:b w:val="0"/>
            <w:noProof/>
            <w:color w:val="auto"/>
            <w:sz w:val="24"/>
            <w:szCs w:val="24"/>
            <w:u w:val="none"/>
          </w:rPr>
          <w:t>A 3.3  Base station program for Algorithm (c.nc)</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976999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52</w:t>
        </w:r>
        <w:r w:rsidRPr="00DC140A">
          <w:rPr>
            <w:b w:val="0"/>
            <w:noProof/>
            <w:webHidden/>
            <w:sz w:val="24"/>
            <w:szCs w:val="24"/>
          </w:rPr>
          <w:fldChar w:fldCharType="end"/>
        </w:r>
      </w:hyperlink>
    </w:p>
    <w:p w:rsidR="009954BC" w:rsidRPr="00DC140A" w:rsidRDefault="009954BC" w:rsidP="00DC140A">
      <w:pPr>
        <w:pStyle w:val="TOC2"/>
        <w:rPr>
          <w:b w:val="0"/>
          <w:noProof/>
          <w:sz w:val="24"/>
          <w:szCs w:val="24"/>
        </w:rPr>
      </w:pPr>
      <w:hyperlink w:anchor="_Toc500977000" w:history="1">
        <w:r w:rsidRPr="00DC140A">
          <w:rPr>
            <w:rStyle w:val="Hyperlink"/>
            <w:b w:val="0"/>
            <w:noProof/>
            <w:color w:val="auto"/>
            <w:sz w:val="24"/>
            <w:szCs w:val="24"/>
            <w:u w:val="none"/>
          </w:rPr>
          <w:t>A 3.4 Python program for getting the data from Base station</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977000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54</w:t>
        </w:r>
        <w:r w:rsidRPr="00DC140A">
          <w:rPr>
            <w:b w:val="0"/>
            <w:noProof/>
            <w:webHidden/>
            <w:sz w:val="24"/>
            <w:szCs w:val="24"/>
          </w:rPr>
          <w:fldChar w:fldCharType="end"/>
        </w:r>
      </w:hyperlink>
    </w:p>
    <w:p w:rsidR="00DC140A" w:rsidRPr="00DC140A" w:rsidRDefault="009954BC" w:rsidP="00DC140A">
      <w:pPr>
        <w:pStyle w:val="TOC1"/>
        <w:rPr>
          <w:noProof/>
          <w:sz w:val="24"/>
          <w:szCs w:val="24"/>
        </w:rPr>
      </w:pPr>
      <w:hyperlink w:anchor="_Toc500977001" w:history="1">
        <w:r w:rsidRPr="00DC140A">
          <w:rPr>
            <w:rStyle w:val="Hyperlink"/>
            <w:b w:val="0"/>
            <w:noProof/>
            <w:color w:val="auto"/>
            <w:sz w:val="24"/>
            <w:szCs w:val="24"/>
            <w:u w:val="none"/>
          </w:rPr>
          <w:t>A 3.5 Python program for Algorithm to calculate shortest Distance after getting data.</w:t>
        </w:r>
        <w:r w:rsidRPr="00DC140A">
          <w:rPr>
            <w:b w:val="0"/>
            <w:noProof/>
            <w:webHidden/>
            <w:sz w:val="24"/>
            <w:szCs w:val="24"/>
          </w:rPr>
          <w:tab/>
        </w:r>
        <w:r w:rsidRPr="00DC140A">
          <w:rPr>
            <w:b w:val="0"/>
            <w:noProof/>
            <w:webHidden/>
            <w:sz w:val="24"/>
            <w:szCs w:val="24"/>
          </w:rPr>
          <w:fldChar w:fldCharType="begin"/>
        </w:r>
        <w:r w:rsidRPr="00DC140A">
          <w:rPr>
            <w:b w:val="0"/>
            <w:noProof/>
            <w:webHidden/>
            <w:sz w:val="24"/>
            <w:szCs w:val="24"/>
          </w:rPr>
          <w:instrText xml:space="preserve"> PAGEREF _Toc500977001 \h </w:instrText>
        </w:r>
        <w:r w:rsidRPr="00DC140A">
          <w:rPr>
            <w:b w:val="0"/>
            <w:noProof/>
            <w:webHidden/>
            <w:sz w:val="24"/>
            <w:szCs w:val="24"/>
          </w:rPr>
        </w:r>
        <w:r w:rsidRPr="00DC140A">
          <w:rPr>
            <w:b w:val="0"/>
            <w:noProof/>
            <w:webHidden/>
            <w:sz w:val="24"/>
            <w:szCs w:val="24"/>
          </w:rPr>
          <w:fldChar w:fldCharType="separate"/>
        </w:r>
        <w:r w:rsidRPr="00DC140A">
          <w:rPr>
            <w:b w:val="0"/>
            <w:noProof/>
            <w:webHidden/>
            <w:sz w:val="24"/>
            <w:szCs w:val="24"/>
          </w:rPr>
          <w:t>54</w:t>
        </w:r>
        <w:r w:rsidRPr="00DC140A">
          <w:rPr>
            <w:b w:val="0"/>
            <w:noProof/>
            <w:webHidden/>
            <w:sz w:val="24"/>
            <w:szCs w:val="24"/>
          </w:rPr>
          <w:fldChar w:fldCharType="end"/>
        </w:r>
      </w:hyperlink>
      <w:bookmarkStart w:id="0" w:name="_Toc500630205"/>
    </w:p>
    <w:p w:rsidR="00DC140A" w:rsidRDefault="00DC140A" w:rsidP="00DC140A"/>
    <w:p w:rsidR="00DC140A" w:rsidRDefault="00DC140A" w:rsidP="00DC140A"/>
    <w:p w:rsidR="00DC140A" w:rsidRPr="00DC140A" w:rsidRDefault="00DC140A" w:rsidP="00DC140A"/>
    <w:p w:rsidR="00DC140A" w:rsidRDefault="00DC140A" w:rsidP="00DC140A">
      <w:pPr>
        <w:pStyle w:val="TOC1"/>
      </w:pPr>
    </w:p>
    <w:p w:rsidR="00DC140A" w:rsidRDefault="00DC140A" w:rsidP="00DC140A">
      <w:pPr>
        <w:pStyle w:val="TOC1"/>
      </w:pPr>
    </w:p>
    <w:p w:rsidR="009C4922" w:rsidRDefault="009C4922" w:rsidP="00DC140A">
      <w:pPr>
        <w:pStyle w:val="TOC1"/>
      </w:pPr>
    </w:p>
    <w:p w:rsidR="009C4922" w:rsidRDefault="009C4922" w:rsidP="00DC140A">
      <w:pPr>
        <w:pStyle w:val="TOC1"/>
      </w:pPr>
    </w:p>
    <w:p w:rsidR="009C4922" w:rsidRDefault="009C4922" w:rsidP="00DC140A">
      <w:pPr>
        <w:pStyle w:val="TOC1"/>
      </w:pPr>
    </w:p>
    <w:p w:rsidR="009C4922" w:rsidRDefault="009C4922" w:rsidP="00DC140A">
      <w:pPr>
        <w:pStyle w:val="TOC1"/>
      </w:pPr>
    </w:p>
    <w:p w:rsidR="00C1210F" w:rsidRPr="00DC140A" w:rsidRDefault="00C1210F" w:rsidP="00DC140A">
      <w:pPr>
        <w:pStyle w:val="TOC1"/>
        <w:rPr>
          <w:noProof/>
          <w:u w:val="single"/>
        </w:rPr>
      </w:pPr>
      <w:r w:rsidRPr="00DC140A">
        <w:lastRenderedPageBreak/>
        <w:t>1</w:t>
      </w:r>
      <w:r w:rsidR="000837B4" w:rsidRPr="00DC140A">
        <w:t>.</w:t>
      </w:r>
      <w:r w:rsidRPr="00DC140A">
        <w:t xml:space="preserve"> Introduction</w:t>
      </w:r>
      <w:bookmarkEnd w:id="0"/>
    </w:p>
    <w:p w:rsidR="00E50645" w:rsidRPr="0011553B" w:rsidRDefault="00E50645" w:rsidP="00E42E58">
      <w:pPr>
        <w:jc w:val="both"/>
      </w:pPr>
      <w:r w:rsidRPr="0011553B">
        <w:t>A wireless sensor network (WSN) is</w:t>
      </w:r>
      <w:r w:rsidR="00AB3B5B">
        <w:t xml:space="preserve"> a </w:t>
      </w:r>
      <w:r w:rsidRPr="0011553B">
        <w:t>formation of networks by which sensor data can be transported wirelessly. WSN are built of sensor nodes with small units consisting of three parts namely a radio transceiver connected with an internal or external antenna, a microcontroller and power sources</w:t>
      </w:r>
      <w:r w:rsidR="005D61AF" w:rsidRPr="0011553B">
        <w:t>.</w:t>
      </w:r>
      <w:r w:rsidRPr="0011553B">
        <w:t xml:space="preserve"> These nodes also have modest on-board computing </w:t>
      </w:r>
      <w:r w:rsidR="00AB3B5B">
        <w:t>capabilities</w:t>
      </w:r>
      <w:r w:rsidRPr="0011553B">
        <w:t>. WSN</w:t>
      </w:r>
      <w:r w:rsidR="00AB3B5B">
        <w:t>s</w:t>
      </w:r>
      <w:r w:rsidRPr="0011553B">
        <w:t xml:space="preserve"> are used to </w:t>
      </w:r>
      <w:r w:rsidR="006A5D95" w:rsidRPr="0011553B">
        <w:t>monitor the changes in</w:t>
      </w:r>
      <w:r w:rsidRPr="0011553B">
        <w:t xml:space="preserve"> physical or environmental conditions like sound, pressure, temperature and humidity co-operatively pass data through the network to </w:t>
      </w:r>
      <w:r w:rsidR="00AB3B5B">
        <w:t xml:space="preserve">the </w:t>
      </w:r>
      <w:r w:rsidRPr="0011553B">
        <w:t xml:space="preserve">main </w:t>
      </w:r>
      <w:r w:rsidR="00AB3B5B">
        <w:t>base station</w:t>
      </w:r>
      <w:r w:rsidRPr="0011553B">
        <w:t>.</w:t>
      </w:r>
    </w:p>
    <w:p w:rsidR="00E50645" w:rsidRPr="0011553B" w:rsidRDefault="00E50645" w:rsidP="00E42E58">
      <w:pPr>
        <w:jc w:val="both"/>
        <w:rPr>
          <w:rFonts w:eastAsia="Times New Roman"/>
        </w:rPr>
      </w:pPr>
      <w:r w:rsidRPr="0011553B">
        <w:t xml:space="preserve">Wireless sensor </w:t>
      </w:r>
      <w:r w:rsidR="00266930" w:rsidRPr="0011553B">
        <w:t>nodes require</w:t>
      </w:r>
      <w:r w:rsidRPr="0011553B">
        <w:t xml:space="preserve"> low power and </w:t>
      </w:r>
      <w:r w:rsidR="00AB3B5B">
        <w:t>are</w:t>
      </w:r>
      <w:r w:rsidRPr="0011553B">
        <w:t xml:space="preserve"> software </w:t>
      </w:r>
      <w:r w:rsidR="00AB3B5B">
        <w:t>configurable</w:t>
      </w:r>
      <w:r w:rsidRPr="0011553B">
        <w:t xml:space="preserve">. </w:t>
      </w:r>
      <w:r w:rsidRPr="0011553B">
        <w:rPr>
          <w:rFonts w:eastAsia="Times New Roman"/>
        </w:rPr>
        <w:t xml:space="preserve">Sensor nodes communicate between themselves mainly with radio signals. The </w:t>
      </w:r>
      <w:r w:rsidR="00AB3B5B">
        <w:rPr>
          <w:rFonts w:eastAsia="Times New Roman"/>
        </w:rPr>
        <w:t xml:space="preserve">individual </w:t>
      </w:r>
      <w:r w:rsidRPr="0011553B">
        <w:rPr>
          <w:rFonts w:eastAsia="Times New Roman"/>
        </w:rPr>
        <w:t xml:space="preserve">nodes in WSN are naturally resource constrained: they have restricted processing speed, storage capacity, and communication bandwidth. After the sensor nodes are deployed they are responsible for self-organizing </w:t>
      </w:r>
      <w:r w:rsidR="00AB3B5B" w:rsidRPr="0011553B">
        <w:rPr>
          <w:rFonts w:eastAsia="Times New Roman"/>
        </w:rPr>
        <w:t>a suitable network communication</w:t>
      </w:r>
      <w:r w:rsidRPr="0011553B">
        <w:rPr>
          <w:rFonts w:eastAsia="Times New Roman"/>
        </w:rPr>
        <w:t xml:space="preserve"> often with multi-hop communication with them then sensors of onboard starts collecting the information from the </w:t>
      </w:r>
      <w:r w:rsidR="00AB3B5B">
        <w:rPr>
          <w:rFonts w:eastAsia="Times New Roman"/>
        </w:rPr>
        <w:t>other</w:t>
      </w:r>
      <w:r w:rsidRPr="0011553B">
        <w:rPr>
          <w:rFonts w:eastAsia="Times New Roman"/>
        </w:rPr>
        <w:t xml:space="preserve"> node</w:t>
      </w:r>
      <w:r w:rsidR="00AB3B5B">
        <w:rPr>
          <w:rFonts w:eastAsia="Times New Roman"/>
        </w:rPr>
        <w:t>s</w:t>
      </w:r>
      <w:r w:rsidRPr="0011553B">
        <w:rPr>
          <w:rFonts w:eastAsia="Times New Roman"/>
        </w:rPr>
        <w:t>.</w:t>
      </w:r>
    </w:p>
    <w:p w:rsidR="00470849" w:rsidRPr="0011553B" w:rsidRDefault="00470849" w:rsidP="00E42E58">
      <w:pPr>
        <w:jc w:val="both"/>
        <w:rPr>
          <w:rFonts w:eastAsia="Times New Roman"/>
        </w:rPr>
      </w:pPr>
      <w:r w:rsidRPr="0011553B">
        <w:rPr>
          <w:noProof/>
        </w:rPr>
        <w:drawing>
          <wp:inline distT="0" distB="0" distL="0" distR="0" wp14:anchorId="76A4F1C3" wp14:editId="284E0A70">
            <wp:extent cx="5867400" cy="370607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91045" cy="3721013"/>
                    </a:xfrm>
                    <a:prstGeom prst="rect">
                      <a:avLst/>
                    </a:prstGeom>
                  </pic:spPr>
                </pic:pic>
              </a:graphicData>
            </a:graphic>
          </wp:inline>
        </w:drawing>
      </w:r>
    </w:p>
    <w:p w:rsidR="007957C8" w:rsidRPr="0011553B" w:rsidRDefault="0072517D" w:rsidP="00470849">
      <w:pPr>
        <w:jc w:val="center"/>
        <w:rPr>
          <w:rFonts w:eastAsia="Times New Roman"/>
        </w:rPr>
      </w:pPr>
      <w:r w:rsidRPr="0011553B">
        <w:rPr>
          <w:rFonts w:eastAsia="Times New Roman"/>
        </w:rPr>
        <w:t xml:space="preserve">Fig. </w:t>
      </w:r>
      <w:r w:rsidR="007957C8" w:rsidRPr="0011553B">
        <w:rPr>
          <w:rFonts w:eastAsia="Times New Roman"/>
        </w:rPr>
        <w:t>1: Wireles</w:t>
      </w:r>
      <w:r w:rsidR="002B3C5C" w:rsidRPr="0011553B">
        <w:rPr>
          <w:rFonts w:eastAsia="Times New Roman"/>
        </w:rPr>
        <w:t>s Sensor Networking</w:t>
      </w:r>
      <w:r w:rsidR="009954BC">
        <w:rPr>
          <w:rFonts w:eastAsia="Times New Roman"/>
        </w:rPr>
        <w:t xml:space="preserve"> [1</w:t>
      </w:r>
      <w:r w:rsidR="007957C8" w:rsidRPr="0011553B">
        <w:rPr>
          <w:rFonts w:eastAsia="Times New Roman"/>
        </w:rPr>
        <w:t>]</w:t>
      </w:r>
    </w:p>
    <w:p w:rsidR="00E50645" w:rsidRPr="0011553B" w:rsidRDefault="00E50645" w:rsidP="00E42E58">
      <w:pPr>
        <w:jc w:val="both"/>
        <w:rPr>
          <w:rFonts w:eastAsia="Times New Roman"/>
        </w:rPr>
      </w:pPr>
      <w:r w:rsidRPr="0011553B">
        <w:rPr>
          <w:rFonts w:eastAsia="Times New Roman"/>
        </w:rPr>
        <w:t xml:space="preserve">Wireless sensor devices give quick response to queries sent from a “control site” to perform specific task or supply sensing samples. Working modes of sensor nodes are continuous and sometime or event </w:t>
      </w:r>
      <w:r w:rsidR="00BA6EC3" w:rsidRPr="0011553B">
        <w:rPr>
          <w:rFonts w:eastAsia="Times New Roman"/>
        </w:rPr>
        <w:t>driven. Global</w:t>
      </w:r>
      <w:r w:rsidRPr="0011553B">
        <w:rPr>
          <w:rFonts w:eastAsia="Times New Roman"/>
        </w:rPr>
        <w:t xml:space="preserve"> Positioning System (GPS) and local posit</w:t>
      </w:r>
      <w:r w:rsidR="000C3DE8">
        <w:rPr>
          <w:rFonts w:eastAsia="Times New Roman"/>
        </w:rPr>
        <w:t xml:space="preserve">ioning algorithms can be </w:t>
      </w:r>
      <w:r w:rsidRPr="0011553B">
        <w:rPr>
          <w:rFonts w:eastAsia="Times New Roman"/>
        </w:rPr>
        <w:t>used to acquire location and positioning information</w:t>
      </w:r>
      <w:r w:rsidR="00AB3B5B">
        <w:rPr>
          <w:rFonts w:eastAsia="Times New Roman"/>
        </w:rPr>
        <w:t>.</w:t>
      </w:r>
    </w:p>
    <w:p w:rsidR="007957C8" w:rsidRPr="0011553B" w:rsidRDefault="00E50645" w:rsidP="00E42E58">
      <w:pPr>
        <w:jc w:val="both"/>
      </w:pPr>
      <w:r w:rsidRPr="0011553B">
        <w:lastRenderedPageBreak/>
        <w:t>WSN is a network consisting of dispersedly distributed autonomous devices which uses sensor to monitor physical or environmental conditions such as temperature, pressure, vibrat</w:t>
      </w:r>
      <w:r w:rsidR="000C3DE8">
        <w:t>ion, or pollutants [1</w:t>
      </w:r>
      <w:r w:rsidRPr="0011553B">
        <w:t>]. Military applications motivated the development of wireless sensor networks. I</w:t>
      </w:r>
      <w:r w:rsidR="0072517D" w:rsidRPr="0011553B">
        <w:t>n Fig.</w:t>
      </w:r>
      <w:r w:rsidR="006A5D95" w:rsidRPr="0011553B">
        <w:t xml:space="preserve"> 2</w:t>
      </w:r>
      <w:r w:rsidRPr="0011553B">
        <w:t>, wireless sensor network architecture is depicted which consist of sensor nodes, Base-Station, and Gateway. The sensor nodes which are also called motes collect data from the environment. The data collected is in the form of packets is transmitted to the base station mote which is attached to the computer. The base station and motes are programmed with TinyOS/NesC</w:t>
      </w:r>
      <w:r w:rsidR="007957C8" w:rsidRPr="0011553B">
        <w:t>.</w:t>
      </w:r>
    </w:p>
    <w:p w:rsidR="00C1210F" w:rsidRPr="0011553B" w:rsidRDefault="00C1210F" w:rsidP="00E42E58">
      <w:pPr>
        <w:jc w:val="both"/>
      </w:pPr>
      <w:r w:rsidRPr="0011553B">
        <w:rPr>
          <w:noProof/>
        </w:rPr>
        <w:drawing>
          <wp:inline distT="0" distB="0" distL="0" distR="0" wp14:anchorId="542CBBC5" wp14:editId="532C5CB7">
            <wp:extent cx="5130165" cy="2068786"/>
            <wp:effectExtent l="0" t="0" r="0" b="8255"/>
            <wp:docPr id="1" name="Picture 1" descr="C:\Users\harpreetuppal\AppData\Local\Microsoft\Windows\INetCache\Content.Word\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arpreetuppal\AppData\Local\Microsoft\Windows\INetCache\Content.Word\pic.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64453" cy="2082613"/>
                    </a:xfrm>
                    <a:prstGeom prst="rect">
                      <a:avLst/>
                    </a:prstGeom>
                    <a:noFill/>
                    <a:ln>
                      <a:noFill/>
                    </a:ln>
                  </pic:spPr>
                </pic:pic>
              </a:graphicData>
            </a:graphic>
          </wp:inline>
        </w:drawing>
      </w:r>
    </w:p>
    <w:p w:rsidR="00556B39" w:rsidRPr="0011553B" w:rsidRDefault="00E8180B" w:rsidP="00E42E58">
      <w:pPr>
        <w:jc w:val="both"/>
      </w:pPr>
      <w:r w:rsidRPr="0011553B">
        <w:t xml:space="preserve">                    </w:t>
      </w:r>
      <w:r w:rsidR="0072517D" w:rsidRPr="0011553B">
        <w:t>Fig.</w:t>
      </w:r>
      <w:r w:rsidR="00F37EC1" w:rsidRPr="0011553B">
        <w:t xml:space="preserve"> 2</w:t>
      </w:r>
      <w:r w:rsidR="00556B39" w:rsidRPr="0011553B">
        <w:t>: Wireles</w:t>
      </w:r>
      <w:r w:rsidR="000C3DE8">
        <w:t>s Sensor Network Architecture [2</w:t>
      </w:r>
      <w:r w:rsidR="00556B39" w:rsidRPr="0011553B">
        <w:t>]</w:t>
      </w:r>
    </w:p>
    <w:p w:rsidR="00556B39" w:rsidRPr="0011553B" w:rsidRDefault="000837B4" w:rsidP="00492224">
      <w:pPr>
        <w:pStyle w:val="Heading1"/>
        <w:rPr>
          <w:rFonts w:ascii="Times New Roman" w:hAnsi="Times New Roman" w:cs="Times New Roman"/>
          <w:b/>
          <w:color w:val="auto"/>
          <w:sz w:val="32"/>
          <w:szCs w:val="32"/>
        </w:rPr>
      </w:pPr>
      <w:bookmarkStart w:id="1" w:name="_Toc500630206"/>
      <w:r w:rsidRPr="0011553B">
        <w:rPr>
          <w:rFonts w:ascii="Times New Roman" w:hAnsi="Times New Roman" w:cs="Times New Roman"/>
          <w:b/>
          <w:color w:val="auto"/>
          <w:sz w:val="32"/>
          <w:szCs w:val="32"/>
        </w:rPr>
        <w:t>2.</w:t>
      </w:r>
      <w:r w:rsidR="00CE2DC3" w:rsidRPr="0011553B">
        <w:rPr>
          <w:rFonts w:ascii="Times New Roman" w:hAnsi="Times New Roman" w:cs="Times New Roman"/>
          <w:b/>
          <w:color w:val="auto"/>
          <w:sz w:val="32"/>
          <w:szCs w:val="32"/>
        </w:rPr>
        <w:t xml:space="preserve"> </w:t>
      </w:r>
      <w:r w:rsidR="00556B39" w:rsidRPr="0011553B">
        <w:rPr>
          <w:rFonts w:ascii="Times New Roman" w:hAnsi="Times New Roman" w:cs="Times New Roman"/>
          <w:b/>
          <w:color w:val="auto"/>
          <w:sz w:val="32"/>
          <w:szCs w:val="32"/>
        </w:rPr>
        <w:t>Applications of Wireless Sensor Networks</w:t>
      </w:r>
      <w:bookmarkEnd w:id="1"/>
    </w:p>
    <w:p w:rsidR="00556B39" w:rsidRPr="0011553B" w:rsidRDefault="00462412" w:rsidP="00E42E58">
      <w:pPr>
        <w:jc w:val="both"/>
      </w:pPr>
      <w:r w:rsidRPr="0011553B">
        <w:t xml:space="preserve">There are wide range of </w:t>
      </w:r>
      <w:r w:rsidR="00556B39" w:rsidRPr="0011553B">
        <w:t>applications</w:t>
      </w:r>
      <w:r w:rsidRPr="0011553B">
        <w:t xml:space="preserve"> of WSNs. WSNs are used both </w:t>
      </w:r>
      <w:r w:rsidR="00556B39" w:rsidRPr="0011553B">
        <w:t xml:space="preserve">commercially and in industries to monitor the data that would be difficult to monitor using wired sensors. These sensor motes can be deployed in remote areas without the need to recharge/ </w:t>
      </w:r>
      <w:r w:rsidR="00873E3B">
        <w:t>replace their power supplies [6</w:t>
      </w:r>
      <w:r w:rsidR="00556B39" w:rsidRPr="0011553B">
        <w:t>]. There are various areas where WSNs are used. WSNs are applied for-</w:t>
      </w:r>
    </w:p>
    <w:p w:rsidR="00556B39" w:rsidRPr="0011553B" w:rsidRDefault="00556B39" w:rsidP="00E42E58">
      <w:pPr>
        <w:pStyle w:val="ListParagraph"/>
        <w:numPr>
          <w:ilvl w:val="0"/>
          <w:numId w:val="32"/>
        </w:numPr>
        <w:jc w:val="both"/>
      </w:pPr>
      <w:r w:rsidRPr="0011553B">
        <w:t>Medical monitoring</w:t>
      </w:r>
    </w:p>
    <w:p w:rsidR="00556B39" w:rsidRPr="0011553B" w:rsidRDefault="00556B39" w:rsidP="00E42E58">
      <w:pPr>
        <w:pStyle w:val="ListParagraph"/>
        <w:numPr>
          <w:ilvl w:val="0"/>
          <w:numId w:val="32"/>
        </w:numPr>
        <w:jc w:val="both"/>
      </w:pPr>
      <w:r w:rsidRPr="0011553B">
        <w:t>Agriculture Monitoring</w:t>
      </w:r>
    </w:p>
    <w:p w:rsidR="00556B39" w:rsidRPr="0011553B" w:rsidRDefault="00556B39" w:rsidP="00E42E58">
      <w:pPr>
        <w:pStyle w:val="ListParagraph"/>
        <w:numPr>
          <w:ilvl w:val="0"/>
          <w:numId w:val="32"/>
        </w:numPr>
        <w:jc w:val="both"/>
      </w:pPr>
      <w:r w:rsidRPr="0011553B">
        <w:t>Military surveillance</w:t>
      </w:r>
    </w:p>
    <w:p w:rsidR="00556B39" w:rsidRPr="0011553B" w:rsidRDefault="00556B39" w:rsidP="00E42E58">
      <w:pPr>
        <w:pStyle w:val="ListParagraph"/>
        <w:numPr>
          <w:ilvl w:val="0"/>
          <w:numId w:val="32"/>
        </w:numPr>
        <w:jc w:val="both"/>
      </w:pPr>
      <w:r w:rsidRPr="0011553B">
        <w:t>Environmental monitoring</w:t>
      </w:r>
    </w:p>
    <w:p w:rsidR="00556B39" w:rsidRPr="0011553B" w:rsidRDefault="00556B39" w:rsidP="00E42E58">
      <w:pPr>
        <w:pStyle w:val="ListParagraph"/>
        <w:numPr>
          <w:ilvl w:val="0"/>
          <w:numId w:val="32"/>
        </w:numPr>
        <w:jc w:val="both"/>
      </w:pPr>
      <w:r w:rsidRPr="0011553B">
        <w:t>Structural Health Monitoring</w:t>
      </w:r>
    </w:p>
    <w:p w:rsidR="00462412" w:rsidRPr="0011553B" w:rsidRDefault="00556B39" w:rsidP="00E42E58">
      <w:pPr>
        <w:jc w:val="both"/>
        <w:rPr>
          <w:b/>
          <w:sz w:val="28"/>
          <w:szCs w:val="28"/>
        </w:rPr>
      </w:pPr>
      <w:r w:rsidRPr="0011553B">
        <w:rPr>
          <w:b/>
          <w:sz w:val="28"/>
          <w:szCs w:val="28"/>
        </w:rPr>
        <w:t>Medical Monitoring</w:t>
      </w:r>
    </w:p>
    <w:p w:rsidR="00556B39" w:rsidRPr="0011553B" w:rsidRDefault="00556B39" w:rsidP="00E42E58">
      <w:pPr>
        <w:jc w:val="both"/>
        <w:rPr>
          <w:sz w:val="32"/>
          <w:szCs w:val="32"/>
        </w:rPr>
      </w:pPr>
      <w:r w:rsidRPr="0011553B">
        <w:t>Wireless sensor net</w:t>
      </w:r>
      <w:r w:rsidR="00A54D80" w:rsidRPr="0011553B">
        <w:t xml:space="preserve">work has </w:t>
      </w:r>
      <w:r w:rsidRPr="0011553B">
        <w:t>major application</w:t>
      </w:r>
      <w:r w:rsidR="00462412" w:rsidRPr="0011553B">
        <w:t>s</w:t>
      </w:r>
      <w:r w:rsidRPr="0011553B">
        <w:t xml:space="preserve"> in health sector. There are various sensors deployed in hospitals to track and monitor patients and all medical resources. There are various sensors which can measure blood pressure, electrocardiograph (ECG) and body temperature. These days body sensor network (BSN) is used </w:t>
      </w:r>
      <w:r w:rsidR="004E049A">
        <w:t>in health monitoring system [3</w:t>
      </w:r>
      <w:r w:rsidRPr="0011553B">
        <w:t>].</w:t>
      </w:r>
    </w:p>
    <w:p w:rsidR="00556B39" w:rsidRPr="0011553B" w:rsidRDefault="00556B39" w:rsidP="00E42E58">
      <w:pPr>
        <w:jc w:val="both"/>
        <w:rPr>
          <w:b/>
          <w:sz w:val="28"/>
          <w:szCs w:val="28"/>
        </w:rPr>
      </w:pPr>
      <w:r w:rsidRPr="0011553B">
        <w:rPr>
          <w:b/>
          <w:sz w:val="28"/>
          <w:szCs w:val="28"/>
        </w:rPr>
        <w:lastRenderedPageBreak/>
        <w:t>Agriculture Monitoring</w:t>
      </w:r>
    </w:p>
    <w:p w:rsidR="00556B39" w:rsidRPr="0011553B" w:rsidRDefault="00556B39" w:rsidP="00E42E58">
      <w:pPr>
        <w:jc w:val="both"/>
      </w:pPr>
      <w:r w:rsidRPr="0011553B">
        <w:t>Nowadays, agriculture monitoring field is a significant field of control. A smart WSNs monitor air quality, soil conditions and weather situations. WSNs collect data and process it significantly. The temperature and humidity sensors helps in monitoring the growth of crops, thus increasing their productivity. This real -time monitoring of crops helps in maintaining the precision agriculture.</w:t>
      </w:r>
    </w:p>
    <w:p w:rsidR="00462412" w:rsidRPr="0011553B" w:rsidRDefault="00556B39" w:rsidP="00E42E58">
      <w:pPr>
        <w:jc w:val="both"/>
        <w:rPr>
          <w:b/>
          <w:sz w:val="28"/>
          <w:szCs w:val="28"/>
        </w:rPr>
      </w:pPr>
      <w:r w:rsidRPr="0011553B">
        <w:rPr>
          <w:b/>
          <w:sz w:val="28"/>
          <w:szCs w:val="28"/>
        </w:rPr>
        <w:t>Military surveillance</w:t>
      </w:r>
    </w:p>
    <w:p w:rsidR="00556B39" w:rsidRPr="0011553B" w:rsidRDefault="00556B39" w:rsidP="00E42E58">
      <w:pPr>
        <w:jc w:val="both"/>
        <w:rPr>
          <w:sz w:val="32"/>
          <w:szCs w:val="32"/>
        </w:rPr>
      </w:pPr>
      <w:r w:rsidRPr="0011553B">
        <w:t>The original motivation behind the research of WSNs is the military application. As the time elapsed the cost of communication network and sensor nodes decreased and thus application area increased with this phase. WSNs deployed for surveillance used to provide battlefield intelligence regarding the detection of chemical, nuclear weapons, identity of troops and vehicles.</w:t>
      </w:r>
      <w:r w:rsidR="00AB3B5B">
        <w:t xml:space="preserve"> </w:t>
      </w:r>
      <w:r w:rsidRPr="0011553B">
        <w:t>US Defense Advanced Research Project Agency (DARPA) started several programs [</w:t>
      </w:r>
      <w:r w:rsidR="004E049A">
        <w:t>4</w:t>
      </w:r>
      <w:r w:rsidRPr="0011553B">
        <w:t>].</w:t>
      </w:r>
    </w:p>
    <w:p w:rsidR="00462412" w:rsidRPr="0011553B" w:rsidRDefault="00462412" w:rsidP="00E42E58">
      <w:pPr>
        <w:jc w:val="both"/>
        <w:rPr>
          <w:b/>
          <w:sz w:val="28"/>
          <w:szCs w:val="28"/>
        </w:rPr>
      </w:pPr>
      <w:r w:rsidRPr="0011553B">
        <w:rPr>
          <w:b/>
          <w:sz w:val="28"/>
          <w:szCs w:val="28"/>
        </w:rPr>
        <w:t>Environmental Monitoring</w:t>
      </w:r>
    </w:p>
    <w:p w:rsidR="00462412" w:rsidRPr="0011553B" w:rsidRDefault="00556B39" w:rsidP="00E42E58">
      <w:pPr>
        <w:jc w:val="both"/>
        <w:rPr>
          <w:sz w:val="32"/>
          <w:szCs w:val="32"/>
        </w:rPr>
      </w:pPr>
      <w:r w:rsidRPr="0011553B">
        <w:rPr>
          <w:rFonts w:eastAsia="Times New Roman"/>
          <w:bCs/>
          <w:color w:val="333333"/>
          <w:shd w:val="clear" w:color="auto" w:fill="FFFFFF"/>
        </w:rPr>
        <w:t>WSN is significant in monitoring environmental conditions. The network of sensor nodes helps in monitoring several environmental parameters such as underground water level, wind direction and speed, atmosphere humidity and rainfall etc. WSN introduced inexpensive and low power sensor technology to monitor the environmental conditions. The weather forecasting uses this advanced technology. As the sensors are resource constrained, so we can use multiple sensors to monitor the environment conditions. These sensors can be deployed in different environments such as remote or hostile at the affordable cost. And we can use multi hop communication in the areas where direct communication with th</w:t>
      </w:r>
      <w:r w:rsidR="004E049A">
        <w:rPr>
          <w:rFonts w:eastAsia="Times New Roman"/>
          <w:bCs/>
          <w:color w:val="333333"/>
          <w:shd w:val="clear" w:color="auto" w:fill="FFFFFF"/>
        </w:rPr>
        <w:t>e base station is difficult [5</w:t>
      </w:r>
      <w:r w:rsidRPr="0011553B">
        <w:rPr>
          <w:rFonts w:eastAsia="Times New Roman"/>
          <w:bCs/>
          <w:color w:val="333333"/>
          <w:shd w:val="clear" w:color="auto" w:fill="FFFFFF"/>
        </w:rPr>
        <w:t>].</w:t>
      </w:r>
    </w:p>
    <w:p w:rsidR="00462412" w:rsidRPr="0011553B" w:rsidRDefault="00556B39" w:rsidP="00E42E58">
      <w:pPr>
        <w:jc w:val="both"/>
        <w:rPr>
          <w:rFonts w:eastAsia="Times New Roman"/>
          <w:b/>
          <w:bCs/>
          <w:color w:val="333333"/>
          <w:sz w:val="28"/>
          <w:szCs w:val="28"/>
          <w:shd w:val="clear" w:color="auto" w:fill="FFFFFF"/>
        </w:rPr>
      </w:pPr>
      <w:r w:rsidRPr="0011553B">
        <w:rPr>
          <w:rFonts w:eastAsia="Times New Roman"/>
          <w:b/>
          <w:bCs/>
          <w:color w:val="333333"/>
          <w:sz w:val="28"/>
          <w:szCs w:val="28"/>
          <w:shd w:val="clear" w:color="auto" w:fill="FFFFFF"/>
        </w:rPr>
        <w:t>Structural Health Monitoring</w:t>
      </w:r>
    </w:p>
    <w:p w:rsidR="0089044F" w:rsidRPr="0011553B" w:rsidRDefault="00556B39" w:rsidP="00E42E58">
      <w:pPr>
        <w:jc w:val="both"/>
        <w:rPr>
          <w:rFonts w:eastAsia="Times New Roman"/>
          <w:bCs/>
          <w:color w:val="333333"/>
          <w:sz w:val="32"/>
          <w:szCs w:val="32"/>
          <w:shd w:val="clear" w:color="auto" w:fill="FFFFFF"/>
        </w:rPr>
      </w:pPr>
      <w:r w:rsidRPr="0011553B">
        <w:rPr>
          <w:color w:val="222222"/>
          <w:shd w:val="clear" w:color="auto" w:fill="FFFFFF"/>
        </w:rPr>
        <w:t>The process to determine the damage in structures of buildings or engineering structures is called structural health monitoring. To have the structural monitoring to work in efficient way, we deploy the sensor nodes in the structures</w:t>
      </w:r>
      <w:r w:rsidR="004E049A">
        <w:rPr>
          <w:color w:val="222222"/>
          <w:shd w:val="clear" w:color="auto" w:fill="FFFFFF"/>
        </w:rPr>
        <w:t xml:space="preserve"> [6]</w:t>
      </w:r>
      <w:r w:rsidRPr="0011553B">
        <w:rPr>
          <w:color w:val="222222"/>
          <w:shd w:val="clear" w:color="auto" w:fill="FFFFFF"/>
        </w:rPr>
        <w:t xml:space="preserve">. This will monitor the damages in easy way. For instance, the Golden Gate Bridge uses the sensor nodes, this helps in the maintenance of the bridge. </w:t>
      </w:r>
    </w:p>
    <w:p w:rsidR="00462412" w:rsidRPr="0011553B" w:rsidRDefault="000837B4" w:rsidP="00492224">
      <w:pPr>
        <w:pStyle w:val="Heading1"/>
        <w:rPr>
          <w:rFonts w:ascii="Times New Roman" w:eastAsia="Times New Roman" w:hAnsi="Times New Roman" w:cs="Times New Roman"/>
          <w:b/>
          <w:bCs/>
          <w:color w:val="auto"/>
          <w:sz w:val="32"/>
          <w:szCs w:val="32"/>
          <w:shd w:val="clear" w:color="auto" w:fill="FFFFFF"/>
        </w:rPr>
      </w:pPr>
      <w:bookmarkStart w:id="2" w:name="_Toc500630207"/>
      <w:r w:rsidRPr="0011553B">
        <w:rPr>
          <w:rFonts w:ascii="Times New Roman" w:hAnsi="Times New Roman" w:cs="Times New Roman"/>
          <w:b/>
          <w:color w:val="auto"/>
          <w:sz w:val="32"/>
          <w:szCs w:val="32"/>
        </w:rPr>
        <w:t>3.</w:t>
      </w:r>
      <w:r w:rsidR="002F4245" w:rsidRPr="0011553B">
        <w:rPr>
          <w:rFonts w:ascii="Times New Roman" w:hAnsi="Times New Roman" w:cs="Times New Roman"/>
          <w:b/>
          <w:color w:val="auto"/>
          <w:sz w:val="32"/>
          <w:szCs w:val="32"/>
        </w:rPr>
        <w:t xml:space="preserve"> </w:t>
      </w:r>
      <w:r w:rsidR="00462412" w:rsidRPr="0011553B">
        <w:rPr>
          <w:rFonts w:ascii="Times New Roman" w:hAnsi="Times New Roman" w:cs="Times New Roman"/>
          <w:b/>
          <w:color w:val="auto"/>
          <w:sz w:val="32"/>
          <w:szCs w:val="32"/>
        </w:rPr>
        <w:t>Wireless Sensor Node</w:t>
      </w:r>
      <w:bookmarkEnd w:id="2"/>
    </w:p>
    <w:p w:rsidR="00462412" w:rsidRPr="0011553B" w:rsidRDefault="00462412" w:rsidP="00E42E58">
      <w:pPr>
        <w:jc w:val="both"/>
      </w:pPr>
      <w:r w:rsidRPr="0011553B">
        <w:t>There are various nodes/ sensors deployed in a field that respond to the message sent by the base station. In this network, message is broadcasted throughout the network and the node that is supposed to read it and sends a reply message back to the base station. If the node is not able to make any direct communication with base station, then the message is routed through the nodes to the base station. The data is collected and transferred through motes in the four stages which are:</w:t>
      </w:r>
    </w:p>
    <w:p w:rsidR="00462412" w:rsidRPr="0011553B" w:rsidRDefault="00462412" w:rsidP="00E42E58">
      <w:pPr>
        <w:pStyle w:val="ListParagraph"/>
        <w:numPr>
          <w:ilvl w:val="0"/>
          <w:numId w:val="33"/>
        </w:numPr>
        <w:jc w:val="both"/>
      </w:pPr>
      <w:r w:rsidRPr="0011553B">
        <w:t>Collecting the data</w:t>
      </w:r>
    </w:p>
    <w:p w:rsidR="00462412" w:rsidRPr="0011553B" w:rsidRDefault="00462412" w:rsidP="00E42E58">
      <w:pPr>
        <w:pStyle w:val="ListParagraph"/>
        <w:numPr>
          <w:ilvl w:val="0"/>
          <w:numId w:val="33"/>
        </w:numPr>
        <w:jc w:val="both"/>
      </w:pPr>
      <w:r w:rsidRPr="0011553B">
        <w:lastRenderedPageBreak/>
        <w:t>Processing the data</w:t>
      </w:r>
    </w:p>
    <w:p w:rsidR="00462412" w:rsidRPr="0011553B" w:rsidRDefault="00462412" w:rsidP="00E42E58">
      <w:pPr>
        <w:pStyle w:val="ListParagraph"/>
        <w:numPr>
          <w:ilvl w:val="0"/>
          <w:numId w:val="33"/>
        </w:numPr>
        <w:jc w:val="both"/>
      </w:pPr>
      <w:r w:rsidRPr="0011553B">
        <w:t>Packaging the data</w:t>
      </w:r>
    </w:p>
    <w:p w:rsidR="00462412" w:rsidRPr="0011553B" w:rsidRDefault="00462412" w:rsidP="00E42E58">
      <w:pPr>
        <w:pStyle w:val="ListParagraph"/>
        <w:numPr>
          <w:ilvl w:val="0"/>
          <w:numId w:val="33"/>
        </w:numPr>
        <w:jc w:val="both"/>
      </w:pPr>
      <w:r w:rsidRPr="0011553B">
        <w:t>Communicating the data</w:t>
      </w:r>
    </w:p>
    <w:p w:rsidR="00462412" w:rsidRPr="0011553B" w:rsidRDefault="00462412" w:rsidP="00E42E58">
      <w:pPr>
        <w:jc w:val="both"/>
      </w:pPr>
      <w:r w:rsidRPr="0011553B">
        <w:t>Various types of sensors on motes collects the data. After collecting the data, using its electronic brain the mote processes the data. Once the data has been processed, the brain packages the data into the form which is handled easily. This process is called enveloping. Once the data has been collected and processed. To this point, the data has been collected and processed. After this point, the mote begins to interact with other motes. These networks can use different types of wireless technologies such as IEEE 802.11 wireless LANs, Bluetooth, and radio frequency identification (RFID). But nowadays, most of action is with low- power radios that have arrange of about 30 to 200 feet and data of up to around 300 K bit/</w:t>
      </w:r>
      <w:r w:rsidR="004E049A">
        <w:t>sec [8</w:t>
      </w:r>
      <w:r w:rsidRPr="0011553B">
        <w:t>].</w:t>
      </w:r>
    </w:p>
    <w:p w:rsidR="007D6F0C" w:rsidRPr="0011553B" w:rsidRDefault="00462412" w:rsidP="00E42E58">
      <w:pPr>
        <w:ind w:left="720"/>
        <w:jc w:val="center"/>
      </w:pPr>
      <w:r w:rsidRPr="0011553B">
        <w:rPr>
          <w:noProof/>
        </w:rPr>
        <w:drawing>
          <wp:inline distT="0" distB="0" distL="0" distR="0" wp14:anchorId="67EDC4C0" wp14:editId="27A1E5A6">
            <wp:extent cx="3981885" cy="220058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37015" cy="2231056"/>
                    </a:xfrm>
                    <a:prstGeom prst="rect">
                      <a:avLst/>
                    </a:prstGeom>
                    <a:noFill/>
                    <a:ln>
                      <a:noFill/>
                    </a:ln>
                  </pic:spPr>
                </pic:pic>
              </a:graphicData>
            </a:graphic>
          </wp:inline>
        </w:drawing>
      </w:r>
    </w:p>
    <w:p w:rsidR="00462412" w:rsidRPr="0011553B" w:rsidRDefault="00E640A2" w:rsidP="00E42E58">
      <w:pPr>
        <w:ind w:left="720"/>
        <w:jc w:val="center"/>
      </w:pPr>
      <w:r w:rsidRPr="0011553B">
        <w:t>Fig</w:t>
      </w:r>
      <w:r w:rsidR="0072517D" w:rsidRPr="0011553B">
        <w:t>.</w:t>
      </w:r>
      <w:r w:rsidRPr="0011553B">
        <w:t xml:space="preserve"> </w:t>
      </w:r>
      <w:r w:rsidR="00F37EC1" w:rsidRPr="0011553B">
        <w:t>3</w:t>
      </w:r>
      <w:r w:rsidR="00462412" w:rsidRPr="0011553B">
        <w:t>:</w:t>
      </w:r>
      <w:r w:rsidR="00083312" w:rsidRPr="0011553B">
        <w:t xml:space="preserve"> </w:t>
      </w:r>
      <w:r w:rsidR="004E049A">
        <w:t>Sensor Node Architecture [8</w:t>
      </w:r>
      <w:r w:rsidR="00462412" w:rsidRPr="0011553B">
        <w:t>]</w:t>
      </w:r>
    </w:p>
    <w:p w:rsidR="00712165" w:rsidRDefault="00712165" w:rsidP="00E42E58">
      <w:pPr>
        <w:jc w:val="both"/>
        <w:rPr>
          <w:b/>
        </w:rPr>
      </w:pPr>
    </w:p>
    <w:p w:rsidR="00462412" w:rsidRPr="0011553B" w:rsidRDefault="00CE6339" w:rsidP="00E42E58">
      <w:pPr>
        <w:jc w:val="both"/>
        <w:rPr>
          <w:b/>
        </w:rPr>
      </w:pPr>
      <w:r w:rsidRPr="0011553B">
        <w:rPr>
          <w:b/>
        </w:rPr>
        <w:t>Embedded Processor</w:t>
      </w:r>
    </w:p>
    <w:p w:rsidR="00462412" w:rsidRPr="0011553B" w:rsidRDefault="00462412" w:rsidP="00E42E58">
      <w:pPr>
        <w:jc w:val="both"/>
      </w:pPr>
      <w:r w:rsidRPr="0011553B">
        <w:t>Embedded processor plays a great role in a sensor node. The processor controls the functionality of the other hardware components in the network. It processes the data and program the tasks. There are numerous types of embedded processors that can be used in a sensor node include Microcontroller, Digital Signal Processor (DSP), Field Programmable Gate Array (FPGA) etc. Microcontroller is the most widely used processor because of its flexibilit</w:t>
      </w:r>
      <w:r w:rsidR="004E049A">
        <w:t>y to connect to other devices [8</w:t>
      </w:r>
      <w:r w:rsidRPr="0011553B">
        <w:t>]. For example, the most advanced CC2531 development board provided by Chipcon uses 8051 microcontrollers, and the Mica2 Mote platform provided by Crossbow us</w:t>
      </w:r>
      <w:r w:rsidR="004E049A">
        <w:t>es ATMega128L microcontroller [8</w:t>
      </w:r>
      <w:r w:rsidRPr="0011553B">
        <w:t>]. In my project, I used XM1</w:t>
      </w:r>
      <w:r w:rsidR="004E049A">
        <w:t>000 mote based on TelosB</w:t>
      </w:r>
      <w:r w:rsidRPr="0011553B">
        <w:t xml:space="preserve"> platform which uses </w:t>
      </w:r>
      <w:r w:rsidRPr="0011553B">
        <w:rPr>
          <w:shd w:val="clear" w:color="auto" w:fill="FFFFFF"/>
        </w:rPr>
        <w:t>TI MSP430F2618 Microcontroller.</w:t>
      </w:r>
    </w:p>
    <w:p w:rsidR="00712165" w:rsidRDefault="00712165" w:rsidP="00E42E58">
      <w:pPr>
        <w:jc w:val="both"/>
        <w:rPr>
          <w:b/>
        </w:rPr>
      </w:pPr>
    </w:p>
    <w:p w:rsidR="00462412" w:rsidRPr="0011553B" w:rsidRDefault="00462412" w:rsidP="00E42E58">
      <w:pPr>
        <w:jc w:val="both"/>
        <w:rPr>
          <w:b/>
        </w:rPr>
      </w:pPr>
      <w:r w:rsidRPr="0011553B">
        <w:rPr>
          <w:b/>
        </w:rPr>
        <w:lastRenderedPageBreak/>
        <w:t>Transceiver</w:t>
      </w:r>
    </w:p>
    <w:p w:rsidR="00462412" w:rsidRPr="0011553B" w:rsidRDefault="00462412" w:rsidP="00E42E58">
      <w:pPr>
        <w:jc w:val="both"/>
      </w:pPr>
      <w:r w:rsidRPr="0011553B">
        <w:t>The functionality of transmitter and receiver are combined into a single device called transceiv</w:t>
      </w:r>
      <w:r w:rsidR="000F752B" w:rsidRPr="0011553B">
        <w:t xml:space="preserve">er. </w:t>
      </w:r>
      <w:r w:rsidR="003B3AB4" w:rsidRPr="0011553B">
        <w:t>T</w:t>
      </w:r>
      <w:r w:rsidRPr="0011553B">
        <w:t>ransmit, receive, idle and sleep are operational states of transceivers. Transceivers have built in state machines that perform operations automatically. The common wireless transmission media are RF (Radio Frequency), Optical commu</w:t>
      </w:r>
      <w:r w:rsidR="004E049A">
        <w:t>nication (Laser) and infrared [8</w:t>
      </w:r>
      <w:r w:rsidRPr="0011553B">
        <w:t>].</w:t>
      </w:r>
    </w:p>
    <w:p w:rsidR="00462412" w:rsidRPr="0011553B" w:rsidRDefault="00462412" w:rsidP="00E42E58">
      <w:pPr>
        <w:jc w:val="both"/>
        <w:rPr>
          <w:b/>
        </w:rPr>
      </w:pPr>
      <w:r w:rsidRPr="0011553B">
        <w:rPr>
          <w:b/>
        </w:rPr>
        <w:t xml:space="preserve">Memory </w:t>
      </w:r>
    </w:p>
    <w:p w:rsidR="00462412" w:rsidRPr="0011553B" w:rsidRDefault="00462412" w:rsidP="00E42E58">
      <w:pPr>
        <w:jc w:val="both"/>
      </w:pPr>
      <w:r w:rsidRPr="0011553B">
        <w:t xml:space="preserve">The most applicable kinds of memory are the on-chip memory of microcontroller and off chip memory i.e. flash memory. The reason for using flash memories is due to their low cost and low storage capacity. </w:t>
      </w:r>
    </w:p>
    <w:p w:rsidR="00462412" w:rsidRPr="0011553B" w:rsidRDefault="00462412" w:rsidP="00E42E58">
      <w:pPr>
        <w:jc w:val="both"/>
        <w:rPr>
          <w:b/>
        </w:rPr>
      </w:pPr>
      <w:r w:rsidRPr="0011553B">
        <w:rPr>
          <w:b/>
        </w:rPr>
        <w:t>Power</w:t>
      </w:r>
    </w:p>
    <w:p w:rsidR="00462412" w:rsidRPr="0011553B" w:rsidRDefault="00462412" w:rsidP="00E42E58">
      <w:pPr>
        <w:jc w:val="both"/>
        <w:rPr>
          <w:shd w:val="clear" w:color="auto" w:fill="FFFFFF"/>
        </w:rPr>
      </w:pPr>
      <w:r w:rsidRPr="0011553B">
        <w:t xml:space="preserve">The significant aspect of development of sensor node is ensuring that there is enough energy to power the system. The wireless sensor node consume power in communicating, sensing and data processing. The major part of energy is consumed in communicating. The batteries both rechargeable and non-rechargeable are used for sensor nodes. The most common electromechanical material used for node batteries are Nickel-cadmium (NiCd), Nickel-Zinc (NiZ), </w:t>
      </w:r>
      <w:r w:rsidRPr="0011553B">
        <w:rPr>
          <w:shd w:val="clear" w:color="auto" w:fill="FFFFFF"/>
        </w:rPr>
        <w:t xml:space="preserve">NIMH </w:t>
      </w:r>
      <w:r w:rsidRPr="0011553B">
        <w:rPr>
          <w:color w:val="252525"/>
          <w:shd w:val="clear" w:color="auto" w:fill="FFFFFF"/>
        </w:rPr>
        <w:t>(nickel-metal hydride), and</w:t>
      </w:r>
      <w:r w:rsidRPr="0011553B">
        <w:rPr>
          <w:rStyle w:val="apple-converted-space"/>
          <w:rFonts w:cstheme="minorHAnsi"/>
          <w:color w:val="252525"/>
          <w:shd w:val="clear" w:color="auto" w:fill="FFFFFF"/>
        </w:rPr>
        <w:t> </w:t>
      </w:r>
      <w:r w:rsidR="004E049A">
        <w:rPr>
          <w:shd w:val="clear" w:color="auto" w:fill="FFFFFF"/>
        </w:rPr>
        <w:t>lithium-ion [9</w:t>
      </w:r>
      <w:r w:rsidRPr="0011553B">
        <w:rPr>
          <w:shd w:val="clear" w:color="auto" w:fill="FFFFFF"/>
        </w:rPr>
        <w:t>].</w:t>
      </w:r>
    </w:p>
    <w:p w:rsidR="00462412" w:rsidRPr="0011553B" w:rsidRDefault="00462412" w:rsidP="00E42E58">
      <w:pPr>
        <w:jc w:val="both"/>
        <w:rPr>
          <w:b/>
          <w:shd w:val="clear" w:color="auto" w:fill="FFFFFF"/>
        </w:rPr>
      </w:pPr>
      <w:r w:rsidRPr="0011553B">
        <w:rPr>
          <w:b/>
          <w:shd w:val="clear" w:color="auto" w:fill="FFFFFF"/>
        </w:rPr>
        <w:t>Sensors</w:t>
      </w:r>
    </w:p>
    <w:p w:rsidR="00462412" w:rsidRPr="0011553B" w:rsidRDefault="00462412" w:rsidP="00E42E58">
      <w:pPr>
        <w:jc w:val="both"/>
        <w:rPr>
          <w:shd w:val="clear" w:color="auto" w:fill="FFFFFF"/>
        </w:rPr>
      </w:pPr>
      <w:r w:rsidRPr="0011553B">
        <w:rPr>
          <w:shd w:val="clear" w:color="auto" w:fill="FFFFFF"/>
        </w:rPr>
        <w:t xml:space="preserve">Wireless sensor nodes use sensors to capture data from the environment. These hardware devices produce a significant response to the change in the physical condition like temperature and pressure. </w:t>
      </w:r>
      <w:r w:rsidRPr="0011553B">
        <w:t>Due to restricted bandwidth and power, Wireless Sensor Network devices reinforce only low-data-rate sensing. There are several applications which require multi modal sensing, as a result each device may have several sensors on board. The sensors are used specifically as per the requirement of the application. For example, they may include temperature sensors, light sensors, humidity sensors, pressure sensors, accelerometers, magnetometers, chemical sensors, acoustic sensors, or even low-resolution images.</w:t>
      </w:r>
    </w:p>
    <w:p w:rsidR="00462412" w:rsidRPr="0011553B" w:rsidRDefault="00462412" w:rsidP="00E42E58">
      <w:pPr>
        <w:jc w:val="both"/>
        <w:rPr>
          <w:b/>
        </w:rPr>
      </w:pPr>
      <w:r w:rsidRPr="0011553B">
        <w:rPr>
          <w:b/>
        </w:rPr>
        <w:t>GPS</w:t>
      </w:r>
    </w:p>
    <w:p w:rsidR="00E10DD9" w:rsidRPr="0011553B" w:rsidRDefault="00462412" w:rsidP="00E42E58">
      <w:pPr>
        <w:jc w:val="both"/>
      </w:pPr>
      <w:r w:rsidRPr="0011553B">
        <w:t>It is significant for all sensor measurements to be location inscribed in numerous WSN applications. To obtain positioning of the system, we need to pre-configure sensor locations at time of deployment, but this is possible in less number of deployments. The operations which are outdoor and where the network is ad hoc, there we require the most easily obtained Glo</w:t>
      </w:r>
      <w:r w:rsidR="005D4047">
        <w:t>bal Positioning Systems (GPS) [</w:t>
      </w:r>
      <w:r w:rsidR="004E049A">
        <w:t>9</w:t>
      </w:r>
      <w:r w:rsidRPr="0011553B">
        <w:t>].</w:t>
      </w:r>
    </w:p>
    <w:p w:rsidR="004B6DEA" w:rsidRPr="0011553B" w:rsidRDefault="005875A5" w:rsidP="00492224">
      <w:pPr>
        <w:pStyle w:val="Heading1"/>
        <w:rPr>
          <w:rFonts w:ascii="Times New Roman" w:hAnsi="Times New Roman" w:cs="Times New Roman"/>
          <w:b/>
          <w:color w:val="auto"/>
          <w:sz w:val="32"/>
          <w:szCs w:val="32"/>
        </w:rPr>
      </w:pPr>
      <w:bookmarkStart w:id="3" w:name="_Toc500630208"/>
      <w:r w:rsidRPr="0011553B">
        <w:rPr>
          <w:rFonts w:ascii="Times New Roman" w:hAnsi="Times New Roman" w:cs="Times New Roman"/>
          <w:b/>
          <w:color w:val="auto"/>
          <w:sz w:val="32"/>
          <w:szCs w:val="32"/>
        </w:rPr>
        <w:lastRenderedPageBreak/>
        <w:t>4.</w:t>
      </w:r>
      <w:r w:rsidR="00083312" w:rsidRPr="0011553B">
        <w:rPr>
          <w:rFonts w:ascii="Times New Roman" w:hAnsi="Times New Roman" w:cs="Times New Roman"/>
          <w:b/>
          <w:color w:val="auto"/>
          <w:sz w:val="32"/>
          <w:szCs w:val="32"/>
        </w:rPr>
        <w:t xml:space="preserve"> </w:t>
      </w:r>
      <w:r w:rsidR="004B6DEA" w:rsidRPr="0011553B">
        <w:rPr>
          <w:rFonts w:ascii="Times New Roman" w:hAnsi="Times New Roman" w:cs="Times New Roman"/>
          <w:b/>
          <w:color w:val="auto"/>
          <w:sz w:val="32"/>
          <w:szCs w:val="32"/>
        </w:rPr>
        <w:t>Technologies</w:t>
      </w:r>
      <w:bookmarkEnd w:id="3"/>
      <w:r w:rsidR="004B6DEA" w:rsidRPr="0011553B">
        <w:rPr>
          <w:rFonts w:ascii="Times New Roman" w:hAnsi="Times New Roman" w:cs="Times New Roman"/>
          <w:b/>
          <w:color w:val="auto"/>
          <w:sz w:val="32"/>
          <w:szCs w:val="32"/>
        </w:rPr>
        <w:t xml:space="preserve"> </w:t>
      </w:r>
    </w:p>
    <w:p w:rsidR="004B6DEA" w:rsidRPr="0011553B" w:rsidRDefault="00E8180B" w:rsidP="00492224">
      <w:pPr>
        <w:pStyle w:val="Heading2"/>
        <w:rPr>
          <w:rFonts w:ascii="Times New Roman" w:hAnsi="Times New Roman" w:cs="Times New Roman"/>
          <w:b/>
          <w:color w:val="auto"/>
        </w:rPr>
      </w:pPr>
      <w:bookmarkStart w:id="4" w:name="_Toc500630209"/>
      <w:r w:rsidRPr="0011553B">
        <w:rPr>
          <w:rFonts w:ascii="Times New Roman" w:hAnsi="Times New Roman" w:cs="Times New Roman"/>
          <w:b/>
          <w:color w:val="auto"/>
        </w:rPr>
        <w:t xml:space="preserve">4.1 </w:t>
      </w:r>
      <w:r w:rsidR="004B6DEA" w:rsidRPr="0011553B">
        <w:rPr>
          <w:rFonts w:ascii="Times New Roman" w:hAnsi="Times New Roman" w:cs="Times New Roman"/>
          <w:b/>
          <w:color w:val="auto"/>
        </w:rPr>
        <w:t>Sensor Nodes</w:t>
      </w:r>
      <w:bookmarkEnd w:id="4"/>
    </w:p>
    <w:p w:rsidR="004B6DEA" w:rsidRPr="0011553B" w:rsidRDefault="004B6DEA" w:rsidP="00E42E58">
      <w:pPr>
        <w:jc w:val="both"/>
      </w:pPr>
      <w:r w:rsidRPr="0011553B">
        <w:t>The project has been implemented using XM1000 motes</w:t>
      </w:r>
      <w:r w:rsidR="00712165">
        <w:t xml:space="preserve"> produced by </w:t>
      </w:r>
      <w:r w:rsidR="00712165" w:rsidRPr="004E049A">
        <w:t xml:space="preserve">Advanticsys </w:t>
      </w:r>
      <w:r w:rsidR="00906B09" w:rsidRPr="004E049A">
        <w:t>Company</w:t>
      </w:r>
      <w:r w:rsidR="00712165" w:rsidRPr="004E049A">
        <w:t xml:space="preserve"> [10]</w:t>
      </w:r>
      <w:r w:rsidRPr="004E049A">
        <w:t xml:space="preserve">. </w:t>
      </w:r>
      <w:r w:rsidRPr="0011553B">
        <w:t xml:space="preserve">The XM1000 is the new generation mote module which is based on </w:t>
      </w:r>
      <w:r w:rsidR="00712165">
        <w:t>T</w:t>
      </w:r>
      <w:r w:rsidRPr="0011553B">
        <w:t>elos</w:t>
      </w:r>
      <w:r w:rsidR="00712165">
        <w:t>B</w:t>
      </w:r>
      <w:r w:rsidRPr="0011553B">
        <w:t xml:space="preserve"> platform [</w:t>
      </w:r>
      <w:r w:rsidR="005D4047">
        <w:t>10</w:t>
      </w:r>
      <w:r w:rsidRPr="0011553B">
        <w:t>]. The specifications of XM1000 are discussed below</w:t>
      </w:r>
      <w:r w:rsidR="00712165">
        <w:t>:</w:t>
      </w:r>
    </w:p>
    <w:p w:rsidR="004B6DEA" w:rsidRPr="0011553B" w:rsidRDefault="004B6DEA" w:rsidP="00E42E58">
      <w:pPr>
        <w:pStyle w:val="ListParagraph"/>
        <w:numPr>
          <w:ilvl w:val="0"/>
          <w:numId w:val="34"/>
        </w:numPr>
        <w:jc w:val="both"/>
        <w:rPr>
          <w:shd w:val="clear" w:color="auto" w:fill="FFFFFF"/>
        </w:rPr>
      </w:pPr>
      <w:r w:rsidRPr="0011553B">
        <w:rPr>
          <w:shd w:val="clear" w:color="auto" w:fill="FFFFFF"/>
        </w:rPr>
        <w:t>This is upgraded to 116 Kb-EEPROM and 8Kb-RAM.</w:t>
      </w:r>
    </w:p>
    <w:p w:rsidR="004B6DEA" w:rsidRPr="0011553B" w:rsidRDefault="004B6DEA" w:rsidP="00E42E58">
      <w:pPr>
        <w:pStyle w:val="ListParagraph"/>
        <w:numPr>
          <w:ilvl w:val="0"/>
          <w:numId w:val="34"/>
        </w:numPr>
        <w:jc w:val="both"/>
        <w:rPr>
          <w:shd w:val="clear" w:color="auto" w:fill="FFFFFF"/>
        </w:rPr>
      </w:pPr>
      <w:r w:rsidRPr="0011553B">
        <w:rPr>
          <w:shd w:val="clear" w:color="auto" w:fill="FFFFFF"/>
        </w:rPr>
        <w:t xml:space="preserve">It has TI MSP430F2618 Microcontroller. </w:t>
      </w:r>
    </w:p>
    <w:p w:rsidR="004B6DEA" w:rsidRPr="0011553B" w:rsidRDefault="004B6DEA" w:rsidP="00E42E58">
      <w:pPr>
        <w:pStyle w:val="ListParagraph"/>
        <w:numPr>
          <w:ilvl w:val="0"/>
          <w:numId w:val="34"/>
        </w:numPr>
        <w:jc w:val="both"/>
        <w:rPr>
          <w:shd w:val="clear" w:color="auto" w:fill="FFFFFF"/>
        </w:rPr>
      </w:pPr>
      <w:r w:rsidRPr="0011553B">
        <w:rPr>
          <w:shd w:val="clear" w:color="auto" w:fill="FFFFFF"/>
        </w:rPr>
        <w:t>Radio module is CC2420, IEEE 802.15.4 2.4 GHz.</w:t>
      </w:r>
    </w:p>
    <w:p w:rsidR="004B6DEA" w:rsidRPr="0011553B" w:rsidRDefault="004B6DEA" w:rsidP="00E42E58">
      <w:pPr>
        <w:pStyle w:val="ListParagraph"/>
        <w:numPr>
          <w:ilvl w:val="0"/>
          <w:numId w:val="34"/>
        </w:numPr>
        <w:jc w:val="both"/>
        <w:rPr>
          <w:shd w:val="clear" w:color="auto" w:fill="FFFFFF"/>
        </w:rPr>
      </w:pPr>
      <w:r w:rsidRPr="0011553B">
        <w:rPr>
          <w:shd w:val="clear" w:color="auto" w:fill="FFFFFF"/>
        </w:rPr>
        <w:t xml:space="preserve">Integrated with temperature, </w:t>
      </w:r>
      <w:r w:rsidR="00712165">
        <w:rPr>
          <w:shd w:val="clear" w:color="auto" w:fill="FFFFFF"/>
        </w:rPr>
        <w:t>h</w:t>
      </w:r>
      <w:r w:rsidRPr="0011553B">
        <w:rPr>
          <w:shd w:val="clear" w:color="auto" w:fill="FFFFFF"/>
        </w:rPr>
        <w:t>umidity and light sensors.</w:t>
      </w:r>
    </w:p>
    <w:p w:rsidR="004B6DEA" w:rsidRPr="0011553B" w:rsidRDefault="004B6DEA" w:rsidP="00E42E58">
      <w:pPr>
        <w:pStyle w:val="ListParagraph"/>
        <w:numPr>
          <w:ilvl w:val="0"/>
          <w:numId w:val="34"/>
        </w:numPr>
        <w:jc w:val="both"/>
        <w:rPr>
          <w:shd w:val="clear" w:color="auto" w:fill="FFFFFF"/>
        </w:rPr>
      </w:pPr>
      <w:r w:rsidRPr="0011553B">
        <w:rPr>
          <w:shd w:val="clear" w:color="auto" w:fill="FFFFFF"/>
        </w:rPr>
        <w:t>3X L</w:t>
      </w:r>
      <w:r w:rsidR="00712165">
        <w:rPr>
          <w:shd w:val="clear" w:color="auto" w:fill="FFFFFF"/>
        </w:rPr>
        <w:t>ED</w:t>
      </w:r>
      <w:r w:rsidRPr="0011553B">
        <w:rPr>
          <w:shd w:val="clear" w:color="auto" w:fill="FFFFFF"/>
        </w:rPr>
        <w:t>s representing sensors.</w:t>
      </w:r>
    </w:p>
    <w:p w:rsidR="004B6DEA" w:rsidRPr="0011553B" w:rsidRDefault="004B6DEA" w:rsidP="00E42E58">
      <w:pPr>
        <w:pStyle w:val="ListParagraph"/>
        <w:numPr>
          <w:ilvl w:val="0"/>
          <w:numId w:val="34"/>
        </w:numPr>
        <w:jc w:val="both"/>
        <w:rPr>
          <w:shd w:val="clear" w:color="auto" w:fill="FFFFFF"/>
        </w:rPr>
      </w:pPr>
      <w:r w:rsidRPr="0011553B">
        <w:rPr>
          <w:shd w:val="clear" w:color="auto" w:fill="FFFFFF"/>
        </w:rPr>
        <w:t>User and Reset Buttons.</w:t>
      </w:r>
    </w:p>
    <w:p w:rsidR="004B6DEA" w:rsidRPr="0011553B" w:rsidRDefault="004B6DEA" w:rsidP="00E42E58">
      <w:pPr>
        <w:pStyle w:val="ListParagraph"/>
        <w:numPr>
          <w:ilvl w:val="0"/>
          <w:numId w:val="34"/>
        </w:numPr>
        <w:jc w:val="both"/>
        <w:rPr>
          <w:shd w:val="clear" w:color="auto" w:fill="FFFFFF"/>
        </w:rPr>
      </w:pPr>
      <w:r w:rsidRPr="0011553B">
        <w:rPr>
          <w:shd w:val="clear" w:color="auto" w:fill="FFFFFF"/>
        </w:rPr>
        <w:t>It is compatible with TinyOS 2.x and ContikiOS.</w:t>
      </w:r>
    </w:p>
    <w:p w:rsidR="004B6DEA" w:rsidRPr="0011553B" w:rsidRDefault="00712165" w:rsidP="00E42E58">
      <w:pPr>
        <w:pStyle w:val="ListParagraph"/>
        <w:numPr>
          <w:ilvl w:val="0"/>
          <w:numId w:val="34"/>
        </w:numPr>
        <w:jc w:val="both"/>
        <w:rPr>
          <w:shd w:val="clear" w:color="auto" w:fill="FFFFFF"/>
        </w:rPr>
      </w:pPr>
      <w:r>
        <w:rPr>
          <w:shd w:val="clear" w:color="auto" w:fill="FFFFFF"/>
        </w:rPr>
        <w:t>Two</w:t>
      </w:r>
      <w:r w:rsidR="004B6DEA" w:rsidRPr="0011553B">
        <w:rPr>
          <w:shd w:val="clear" w:color="auto" w:fill="FFFFFF"/>
        </w:rPr>
        <w:t xml:space="preserve"> AA Batteries </w:t>
      </w:r>
      <w:r>
        <w:rPr>
          <w:shd w:val="clear" w:color="auto" w:fill="FFFFFF"/>
        </w:rPr>
        <w:t>holder</w:t>
      </w:r>
      <w:r w:rsidR="004B6DEA" w:rsidRPr="0011553B">
        <w:rPr>
          <w:shd w:val="clear" w:color="auto" w:fill="FFFFFF"/>
        </w:rPr>
        <w:t>.</w:t>
      </w:r>
    </w:p>
    <w:p w:rsidR="004B6DEA" w:rsidRPr="0011553B" w:rsidRDefault="004B6DEA" w:rsidP="007D6F0C">
      <w:pPr>
        <w:jc w:val="center"/>
      </w:pPr>
      <w:r w:rsidRPr="0011553B">
        <w:rPr>
          <w:noProof/>
        </w:rPr>
        <w:drawing>
          <wp:inline distT="0" distB="0" distL="0" distR="0" wp14:anchorId="08F3DA5D" wp14:editId="0E0CD916">
            <wp:extent cx="3758535" cy="2230734"/>
            <wp:effectExtent l="0" t="0" r="0" b="0"/>
            <wp:docPr id="5" name="Picture 5" descr="C:\Users\HPU\AppData\Local\Microsoft\Windows\INetCacheContent.Word\WhatsApp Image 2016-12-02 at 1.29.5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U\AppData\Local\Microsoft\Windows\INetCacheContent.Word\WhatsApp Image 2016-12-02 at 1.29.57 PM.JPEG"/>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6490" b="9830"/>
                    <a:stretch/>
                  </pic:blipFill>
                  <pic:spPr bwMode="auto">
                    <a:xfrm>
                      <a:off x="0" y="0"/>
                      <a:ext cx="3814430" cy="2263908"/>
                    </a:xfrm>
                    <a:prstGeom prst="rect">
                      <a:avLst/>
                    </a:prstGeom>
                    <a:noFill/>
                    <a:ln>
                      <a:noFill/>
                    </a:ln>
                    <a:extLst>
                      <a:ext uri="{53640926-AAD7-44D8-BBD7-CCE9431645EC}">
                        <a14:shadowObscured xmlns:a14="http://schemas.microsoft.com/office/drawing/2010/main"/>
                      </a:ext>
                    </a:extLst>
                  </pic:spPr>
                </pic:pic>
              </a:graphicData>
            </a:graphic>
          </wp:inline>
        </w:drawing>
      </w:r>
    </w:p>
    <w:p w:rsidR="004B6DEA" w:rsidRPr="0011553B" w:rsidRDefault="00E640A2" w:rsidP="00E42E58">
      <w:pPr>
        <w:jc w:val="center"/>
      </w:pPr>
      <w:r w:rsidRPr="0011553B">
        <w:t>Fig</w:t>
      </w:r>
      <w:r w:rsidR="0072517D" w:rsidRPr="0011553B">
        <w:t>.</w:t>
      </w:r>
      <w:r w:rsidR="00F37EC1" w:rsidRPr="0011553B">
        <w:t xml:space="preserve"> 4</w:t>
      </w:r>
      <w:r w:rsidR="004B6DEA" w:rsidRPr="0011553B">
        <w:t>: XM1000 Mote Module</w:t>
      </w:r>
    </w:p>
    <w:p w:rsidR="004B6DEA" w:rsidRPr="0011553B" w:rsidRDefault="004B6DEA" w:rsidP="00492224">
      <w:pPr>
        <w:pStyle w:val="Heading2"/>
        <w:rPr>
          <w:rFonts w:ascii="Times New Roman" w:hAnsi="Times New Roman" w:cs="Times New Roman"/>
          <w:b/>
          <w:color w:val="auto"/>
        </w:rPr>
      </w:pPr>
      <w:bookmarkStart w:id="5" w:name="_Toc500630210"/>
      <w:r w:rsidRPr="0011553B">
        <w:rPr>
          <w:rFonts w:ascii="Times New Roman" w:hAnsi="Times New Roman" w:cs="Times New Roman"/>
          <w:b/>
          <w:color w:val="auto"/>
        </w:rPr>
        <w:t>4.2 TinyOS</w:t>
      </w:r>
      <w:bookmarkEnd w:id="5"/>
    </w:p>
    <w:p w:rsidR="004B6DEA" w:rsidRDefault="004B6DEA" w:rsidP="00E42E58">
      <w:pPr>
        <w:jc w:val="both"/>
      </w:pPr>
      <w:r w:rsidRPr="0011553B">
        <w:t>TinyOS is a component based embedded operating system developed for low power wireless devices such as mote which are basically used in wireless sensor networks. TinyOS shifted the event-based model which was developed for clusters into a very light-weight form for Motes. The communication network with TinyOS usage scale thousands or millions of nodes within a single network and is flexible to dynamic topology changes. It must also be tolerant of failures due to l</w:t>
      </w:r>
      <w:r w:rsidR="00CA0E70" w:rsidRPr="0011553B">
        <w:t>ossy links or failed nodes and i</w:t>
      </w:r>
      <w:r w:rsidRPr="0011553B">
        <w:t>t support</w:t>
      </w:r>
      <w:r w:rsidR="00A54D80" w:rsidRPr="0011553B">
        <w:t>s</w:t>
      </w:r>
      <w:r w:rsidRPr="0011553B">
        <w:t xml:space="preserve"> concurrent intensive operations required by networked sensors with minimal hardware requirements. TinyOS is tolerant to lossy links and failed n</w:t>
      </w:r>
      <w:r w:rsidR="004E049A">
        <w:t>odes [13</w:t>
      </w:r>
      <w:r w:rsidRPr="0011553B">
        <w:t>].</w:t>
      </w:r>
    </w:p>
    <w:p w:rsidR="00712165" w:rsidRPr="0011553B" w:rsidRDefault="00712165" w:rsidP="00E42E58">
      <w:pPr>
        <w:jc w:val="both"/>
      </w:pPr>
    </w:p>
    <w:p w:rsidR="004B6DEA" w:rsidRPr="0011553B" w:rsidRDefault="004B6DEA" w:rsidP="00E42E58">
      <w:pPr>
        <w:jc w:val="both"/>
      </w:pPr>
      <w:r w:rsidRPr="0011553B">
        <w:lastRenderedPageBreak/>
        <w:t>The three TinyOS features are as follows:</w:t>
      </w:r>
    </w:p>
    <w:p w:rsidR="004B6DEA" w:rsidRPr="0011553B" w:rsidRDefault="004B6DEA" w:rsidP="00E42E58">
      <w:pPr>
        <w:pStyle w:val="ListParagraph"/>
        <w:numPr>
          <w:ilvl w:val="0"/>
          <w:numId w:val="36"/>
        </w:numPr>
        <w:jc w:val="both"/>
      </w:pPr>
      <w:r w:rsidRPr="0011553B">
        <w:t>Component Model: In the component model small reusable codes are compared with the larger abstractions.</w:t>
      </w:r>
    </w:p>
    <w:p w:rsidR="004B6DEA" w:rsidRPr="0011553B" w:rsidRDefault="004B6DEA" w:rsidP="00E42E58">
      <w:pPr>
        <w:pStyle w:val="ListParagraph"/>
        <w:numPr>
          <w:ilvl w:val="0"/>
          <w:numId w:val="36"/>
        </w:numPr>
        <w:jc w:val="both"/>
      </w:pPr>
      <w:r w:rsidRPr="0011553B">
        <w:t xml:space="preserve">Concurrent Execution Model: TinyOS enables the components to perform the different tasks at the same time consuming less RAM for that. </w:t>
      </w:r>
    </w:p>
    <w:p w:rsidR="004B6DEA" w:rsidRPr="0011553B" w:rsidRDefault="004B6DEA" w:rsidP="00E42E58">
      <w:pPr>
        <w:pStyle w:val="ListParagraph"/>
        <w:numPr>
          <w:ilvl w:val="0"/>
          <w:numId w:val="36"/>
        </w:numPr>
        <w:jc w:val="both"/>
      </w:pPr>
      <w:r w:rsidRPr="0011553B">
        <w:t>Application Programming Interface: In this interface application code make the timers to act periodically, after the node get booted up, the sensors start sensing the data</w:t>
      </w:r>
    </w:p>
    <w:p w:rsidR="004270DB" w:rsidRPr="0011553B" w:rsidRDefault="004270DB" w:rsidP="004270DB">
      <w:pPr>
        <w:pStyle w:val="ListParagraph"/>
        <w:jc w:val="both"/>
      </w:pPr>
    </w:p>
    <w:p w:rsidR="004B6DEA" w:rsidRPr="0011553B" w:rsidRDefault="00174B2C" w:rsidP="00E42E58">
      <w:pPr>
        <w:jc w:val="both"/>
      </w:pPr>
      <w:r w:rsidRPr="0011553B">
        <w:rPr>
          <w:noProof/>
        </w:rPr>
        <mc:AlternateContent>
          <mc:Choice Requires="wps">
            <w:drawing>
              <wp:anchor distT="0" distB="0" distL="114300" distR="114300" simplePos="0" relativeHeight="251670528" behindDoc="0" locked="0" layoutInCell="1" allowOverlap="1">
                <wp:simplePos x="0" y="0"/>
                <wp:positionH relativeFrom="column">
                  <wp:posOffset>819785</wp:posOffset>
                </wp:positionH>
                <wp:positionV relativeFrom="paragraph">
                  <wp:posOffset>82550</wp:posOffset>
                </wp:positionV>
                <wp:extent cx="4986020" cy="517525"/>
                <wp:effectExtent l="0" t="0" r="5080" b="0"/>
                <wp:wrapNone/>
                <wp:docPr id="19"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86020" cy="517525"/>
                        </a:xfrm>
                        <a:prstGeom prst="rect">
                          <a:avLst/>
                        </a:prstGeom>
                      </wps:spPr>
                      <wps:style>
                        <a:lnRef idx="2">
                          <a:schemeClr val="accent6"/>
                        </a:lnRef>
                        <a:fillRef idx="1">
                          <a:schemeClr val="lt1"/>
                        </a:fillRef>
                        <a:effectRef idx="0">
                          <a:schemeClr val="accent6"/>
                        </a:effectRef>
                        <a:fontRef idx="minor">
                          <a:schemeClr val="dk1"/>
                        </a:fontRef>
                      </wps:style>
                      <wps:txbx>
                        <w:txbxContent>
                          <w:p w:rsidR="000C3DE8" w:rsidRPr="00D7192A" w:rsidRDefault="000C3DE8" w:rsidP="004B6DEA">
                            <w:pPr>
                              <w:jc w:val="center"/>
                              <w:rPr>
                                <w:sz w:val="32"/>
                                <w:szCs w:val="32"/>
                              </w:rPr>
                            </w:pPr>
                            <w:r w:rsidRPr="00D7192A">
                              <w:rPr>
                                <w:sz w:val="32"/>
                                <w:szCs w:val="32"/>
                              </w:rPr>
                              <w:t>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 o:spid="_x0000_s1026" style="position:absolute;left:0;text-align:left;margin-left:64.55pt;margin-top:6.5pt;width:392.6pt;height:40.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" fillcolor="white [3201]" strokecolor="#70ad47 [3209]" strokeweight="1pt">
                <v:path arrowok="t"/>
                <v:textbox>
                  <w:txbxContent>
                    <w:p w:rsidR="000C3DE8" w:rsidRPr="00D7192A" w:rsidRDefault="000C3DE8" w:rsidP="004B6DEA">
                      <w:pPr>
                        <w:jc w:val="center"/>
                        <w:rPr>
                          <w:sz w:val="32"/>
                          <w:szCs w:val="32"/>
                        </w:rPr>
                      </w:pPr>
                      <w:r w:rsidRPr="00D7192A">
                        <w:rPr>
                          <w:sz w:val="32"/>
                          <w:szCs w:val="32"/>
                        </w:rPr>
                        <w:t>Application</w:t>
                      </w:r>
                    </w:p>
                  </w:txbxContent>
                </v:textbox>
              </v:rect>
            </w:pict>
          </mc:Fallback>
        </mc:AlternateContent>
      </w:r>
    </w:p>
    <w:p w:rsidR="004B6DEA" w:rsidRPr="0011553B" w:rsidRDefault="004B6DEA" w:rsidP="00E42E58">
      <w:pPr>
        <w:jc w:val="both"/>
      </w:pPr>
    </w:p>
    <w:p w:rsidR="004B6DEA" w:rsidRPr="0011553B" w:rsidRDefault="00174B2C" w:rsidP="00E42E58">
      <w:pPr>
        <w:jc w:val="both"/>
      </w:pPr>
      <w:r w:rsidRPr="0011553B">
        <w:rPr>
          <w:noProof/>
        </w:rPr>
        <mc:AlternateContent>
          <mc:Choice Requires="wps">
            <w:drawing>
              <wp:anchor distT="0" distB="0" distL="114300" distR="114300" simplePos="0" relativeHeight="251678720" behindDoc="0" locked="0" layoutInCell="1" allowOverlap="1">
                <wp:simplePos x="0" y="0"/>
                <wp:positionH relativeFrom="column">
                  <wp:posOffset>5270500</wp:posOffset>
                </wp:positionH>
                <wp:positionV relativeFrom="paragraph">
                  <wp:posOffset>147955</wp:posOffset>
                </wp:positionV>
                <wp:extent cx="198120" cy="534670"/>
                <wp:effectExtent l="19050" t="0" r="0" b="17780"/>
                <wp:wrapNone/>
                <wp:docPr id="74" name="Arrow: Down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8120" cy="534670"/>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6DDD3043"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74" o:spid="_x0000_s1026" type="#_x0000_t67" style="position:absolute;margin-left:415pt;margin-top:11.65pt;width:15.6pt;height:42.1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" adj="17598" fillcolor="white [3201]" strokecolor="#70ad47 [3209]" strokeweight="1pt">
                <v:path arrowok="t"/>
              </v:shape>
            </w:pict>
          </mc:Fallback>
        </mc:AlternateContent>
      </w:r>
      <w:r w:rsidRPr="0011553B">
        <w:rPr>
          <w:noProof/>
        </w:rPr>
        <mc:AlternateContent>
          <mc:Choice Requires="wps">
            <w:drawing>
              <wp:anchor distT="0" distB="0" distL="114300" distR="114300" simplePos="0" relativeHeight="251675648" behindDoc="0" locked="0" layoutInCell="1" allowOverlap="1">
                <wp:simplePos x="0" y="0"/>
                <wp:positionH relativeFrom="column">
                  <wp:posOffset>2492375</wp:posOffset>
                </wp:positionH>
                <wp:positionV relativeFrom="paragraph">
                  <wp:posOffset>130810</wp:posOffset>
                </wp:positionV>
                <wp:extent cx="180975" cy="526415"/>
                <wp:effectExtent l="19050" t="0" r="9525" b="26035"/>
                <wp:wrapNone/>
                <wp:docPr id="55" name="Arrow: Down 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0975" cy="526415"/>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3E40D6DB" id="Arrow: Down 55" o:spid="_x0000_s1026" type="#_x0000_t67" style="position:absolute;margin-left:196.25pt;margin-top:10.3pt;width:14.25pt;height:41.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" adj="17887" fillcolor="white [3201]" strokecolor="#70ad47 [3209]" strokeweight="1pt">
                <v:path arrowok="t"/>
              </v:shape>
            </w:pict>
          </mc:Fallback>
        </mc:AlternateContent>
      </w:r>
      <w:r w:rsidRPr="0011553B">
        <w:rPr>
          <w:noProof/>
        </w:rPr>
        <mc:AlternateContent>
          <mc:Choice Requires="wps">
            <w:drawing>
              <wp:anchor distT="0" distB="0" distL="114300" distR="114300" simplePos="0" relativeHeight="251677696" behindDoc="0" locked="0" layoutInCell="1" allowOverlap="1">
                <wp:simplePos x="0" y="0"/>
                <wp:positionH relativeFrom="column">
                  <wp:posOffset>1221740</wp:posOffset>
                </wp:positionH>
                <wp:positionV relativeFrom="paragraph">
                  <wp:posOffset>137160</wp:posOffset>
                </wp:positionV>
                <wp:extent cx="180975" cy="526415"/>
                <wp:effectExtent l="19050" t="0" r="9525" b="26035"/>
                <wp:wrapNone/>
                <wp:docPr id="72" name="Arrow: Down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0975" cy="526415"/>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1AE715C2" id="Arrow: Down 72" o:spid="_x0000_s1026" type="#_x0000_t67" style="position:absolute;margin-left:96.2pt;margin-top:10.8pt;width:14.25pt;height:41.4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" adj="17887" fillcolor="white [3201]" strokecolor="#70ad47 [3209]" strokeweight="1pt">
                <v:path arrowok="t"/>
              </v:shape>
            </w:pict>
          </mc:Fallback>
        </mc:AlternateContent>
      </w:r>
      <w:r w:rsidRPr="0011553B">
        <w:rPr>
          <w:noProof/>
        </w:rPr>
        <mc:AlternateContent>
          <mc:Choice Requires="wps">
            <w:drawing>
              <wp:anchor distT="0" distB="0" distL="114300" distR="114300" simplePos="0" relativeHeight="251676672" behindDoc="0" locked="0" layoutInCell="1" allowOverlap="1">
                <wp:simplePos x="0" y="0"/>
                <wp:positionH relativeFrom="column">
                  <wp:posOffset>3898900</wp:posOffset>
                </wp:positionH>
                <wp:positionV relativeFrom="paragraph">
                  <wp:posOffset>139700</wp:posOffset>
                </wp:positionV>
                <wp:extent cx="180975" cy="526415"/>
                <wp:effectExtent l="19050" t="0" r="9525" b="26035"/>
                <wp:wrapNone/>
                <wp:docPr id="58" name="Arrow: Down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0975" cy="526415"/>
                        </a:xfrm>
                        <a:prstGeom prst="downArrow">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 w14:anchorId="30880E21" id="Arrow: Down 58" o:spid="_x0000_s1026" type="#_x0000_t67" style="position:absolute;margin-left:307pt;margin-top:11pt;width:14.25pt;height:41.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" adj="17887" fillcolor="white [3201]" strokecolor="#70ad47 [3209]" strokeweight="1pt">
                <v:path arrowok="t"/>
              </v:shape>
            </w:pict>
          </mc:Fallback>
        </mc:AlternateContent>
      </w:r>
    </w:p>
    <w:p w:rsidR="004B6DEA" w:rsidRPr="0011553B" w:rsidRDefault="004B6DEA" w:rsidP="00E42E58">
      <w:pPr>
        <w:jc w:val="both"/>
      </w:pPr>
    </w:p>
    <w:p w:rsidR="004B6DEA" w:rsidRPr="0011553B" w:rsidRDefault="00174B2C" w:rsidP="00E42E58">
      <w:pPr>
        <w:jc w:val="both"/>
      </w:pPr>
      <w:r w:rsidRPr="0011553B">
        <w:rPr>
          <w:noProof/>
        </w:rPr>
        <mc:AlternateContent>
          <mc:Choice Requires="wps">
            <w:drawing>
              <wp:anchor distT="0" distB="0" distL="114300" distR="114300" simplePos="0" relativeHeight="251671552" behindDoc="0" locked="0" layoutInCell="1" allowOverlap="1">
                <wp:simplePos x="0" y="0"/>
                <wp:positionH relativeFrom="margin">
                  <wp:posOffset>766445</wp:posOffset>
                </wp:positionH>
                <wp:positionV relativeFrom="paragraph">
                  <wp:posOffset>83820</wp:posOffset>
                </wp:positionV>
                <wp:extent cx="960755" cy="611505"/>
                <wp:effectExtent l="0" t="0" r="0" b="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60755" cy="611505"/>
                        </a:xfrm>
                        <a:prstGeom prst="rect">
                          <a:avLst/>
                        </a:prstGeom>
                      </wps:spPr>
                      <wps:style>
                        <a:lnRef idx="2">
                          <a:schemeClr val="accent6"/>
                        </a:lnRef>
                        <a:fillRef idx="1">
                          <a:schemeClr val="lt1"/>
                        </a:fillRef>
                        <a:effectRef idx="0">
                          <a:schemeClr val="accent6"/>
                        </a:effectRef>
                        <a:fontRef idx="minor">
                          <a:schemeClr val="dk1"/>
                        </a:fontRef>
                      </wps:style>
                      <wps:txbx>
                        <w:txbxContent>
                          <w:p w:rsidR="000C3DE8" w:rsidRPr="00D7192A" w:rsidRDefault="000C3DE8" w:rsidP="004B6DEA">
                            <w:pPr>
                              <w:jc w:val="center"/>
                              <w:rPr>
                                <w:sz w:val="32"/>
                                <w:szCs w:val="32"/>
                              </w:rPr>
                            </w:pPr>
                            <w:r w:rsidRPr="00D7192A">
                              <w:rPr>
                                <w:sz w:val="32"/>
                                <w:szCs w:val="32"/>
                              </w:rPr>
                              <w:t>Tim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7" o:spid="_x0000_s1027" style="position:absolute;left:0;text-align:left;margin-left:60.35pt;margin-top:6.6pt;width:75.65pt;height:48.1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" fillcolor="white [3201]" strokecolor="#70ad47 [3209]" strokeweight="1pt">
                <v:path arrowok="t"/>
                <v:textbox>
                  <w:txbxContent>
                    <w:p w:rsidR="000C3DE8" w:rsidRPr="00D7192A" w:rsidRDefault="000C3DE8" w:rsidP="004B6DEA">
                      <w:pPr>
                        <w:jc w:val="center"/>
                        <w:rPr>
                          <w:sz w:val="32"/>
                          <w:szCs w:val="32"/>
                        </w:rPr>
                      </w:pPr>
                      <w:r w:rsidRPr="00D7192A">
                        <w:rPr>
                          <w:sz w:val="32"/>
                          <w:szCs w:val="32"/>
                        </w:rPr>
                        <w:t>Timer</w:t>
                      </w:r>
                    </w:p>
                  </w:txbxContent>
                </v:textbox>
                <w10:wrap anchorx="margin"/>
              </v:rect>
            </w:pict>
          </mc:Fallback>
        </mc:AlternateContent>
      </w:r>
      <w:r w:rsidRPr="0011553B">
        <w:rPr>
          <w:noProof/>
        </w:rPr>
        <mc:AlternateContent>
          <mc:Choice Requires="wps">
            <w:drawing>
              <wp:anchor distT="0" distB="0" distL="114300" distR="114300" simplePos="0" relativeHeight="251674624" behindDoc="0" locked="0" layoutInCell="1" allowOverlap="1">
                <wp:simplePos x="0" y="0"/>
                <wp:positionH relativeFrom="column">
                  <wp:posOffset>4916170</wp:posOffset>
                </wp:positionH>
                <wp:positionV relativeFrom="paragraph">
                  <wp:posOffset>111125</wp:posOffset>
                </wp:positionV>
                <wp:extent cx="917575" cy="550545"/>
                <wp:effectExtent l="0" t="0" r="0" b="1905"/>
                <wp:wrapNone/>
                <wp:docPr id="50"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7575" cy="550545"/>
                        </a:xfrm>
                        <a:prstGeom prst="rect">
                          <a:avLst/>
                        </a:prstGeom>
                      </wps:spPr>
                      <wps:style>
                        <a:lnRef idx="2">
                          <a:schemeClr val="accent6"/>
                        </a:lnRef>
                        <a:fillRef idx="1">
                          <a:schemeClr val="lt1"/>
                        </a:fillRef>
                        <a:effectRef idx="0">
                          <a:schemeClr val="accent6"/>
                        </a:effectRef>
                        <a:fontRef idx="minor">
                          <a:schemeClr val="dk1"/>
                        </a:fontRef>
                      </wps:style>
                      <wps:txbx>
                        <w:txbxContent>
                          <w:p w:rsidR="000C3DE8" w:rsidRPr="00D7192A" w:rsidRDefault="000C3DE8" w:rsidP="004B6DEA">
                            <w:pPr>
                              <w:jc w:val="center"/>
                              <w:rPr>
                                <w:sz w:val="32"/>
                                <w:szCs w:val="32"/>
                              </w:rPr>
                            </w:pPr>
                            <w:r w:rsidRPr="00D7192A">
                              <w:rPr>
                                <w:sz w:val="32"/>
                                <w:szCs w:val="32"/>
                              </w:rPr>
                              <w:t>Radi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0" o:spid="_x0000_s1028" style="position:absolute;left:0;text-align:left;margin-left:387.1pt;margin-top:8.75pt;width:72.25pt;height:43.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" fillcolor="white [3201]" strokecolor="#70ad47 [3209]" strokeweight="1pt">
                <v:path arrowok="t"/>
                <v:textbox>
                  <w:txbxContent>
                    <w:p w:rsidR="000C3DE8" w:rsidRPr="00D7192A" w:rsidRDefault="000C3DE8" w:rsidP="004B6DEA">
                      <w:pPr>
                        <w:jc w:val="center"/>
                        <w:rPr>
                          <w:sz w:val="32"/>
                          <w:szCs w:val="32"/>
                        </w:rPr>
                      </w:pPr>
                      <w:r w:rsidRPr="00D7192A">
                        <w:rPr>
                          <w:sz w:val="32"/>
                          <w:szCs w:val="32"/>
                        </w:rPr>
                        <w:t>Radio</w:t>
                      </w:r>
                    </w:p>
                  </w:txbxContent>
                </v:textbox>
              </v:rect>
            </w:pict>
          </mc:Fallback>
        </mc:AlternateContent>
      </w:r>
      <w:r w:rsidRPr="0011553B">
        <w:rPr>
          <w:noProof/>
        </w:rPr>
        <mc:AlternateContent>
          <mc:Choice Requires="wps">
            <w:drawing>
              <wp:anchor distT="0" distB="0" distL="114300" distR="114300" simplePos="0" relativeHeight="251673600" behindDoc="0" locked="0" layoutInCell="1" allowOverlap="1">
                <wp:simplePos x="0" y="0"/>
                <wp:positionH relativeFrom="column">
                  <wp:posOffset>3510915</wp:posOffset>
                </wp:positionH>
                <wp:positionV relativeFrom="paragraph">
                  <wp:posOffset>94615</wp:posOffset>
                </wp:positionV>
                <wp:extent cx="961390" cy="620395"/>
                <wp:effectExtent l="0" t="0" r="0" b="8255"/>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61390" cy="620395"/>
                        </a:xfrm>
                        <a:prstGeom prst="rect">
                          <a:avLst/>
                        </a:prstGeom>
                      </wps:spPr>
                      <wps:style>
                        <a:lnRef idx="2">
                          <a:schemeClr val="accent6"/>
                        </a:lnRef>
                        <a:fillRef idx="1">
                          <a:schemeClr val="lt1"/>
                        </a:fillRef>
                        <a:effectRef idx="0">
                          <a:schemeClr val="accent6"/>
                        </a:effectRef>
                        <a:fontRef idx="minor">
                          <a:schemeClr val="dk1"/>
                        </a:fontRef>
                      </wps:style>
                      <wps:txbx>
                        <w:txbxContent>
                          <w:p w:rsidR="000C3DE8" w:rsidRPr="00D7192A" w:rsidRDefault="000C3DE8" w:rsidP="004B6DEA">
                            <w:pPr>
                              <w:jc w:val="center"/>
                              <w:rPr>
                                <w:sz w:val="32"/>
                                <w:szCs w:val="32"/>
                              </w:rPr>
                            </w:pPr>
                            <w:r w:rsidRPr="00D7192A">
                              <w:rPr>
                                <w:sz w:val="32"/>
                                <w:szCs w:val="32"/>
                              </w:rPr>
                              <w:t>Rou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8" o:spid="_x0000_s1029" style="position:absolute;left:0;text-align:left;margin-left:276.45pt;margin-top:7.45pt;width:75.7pt;height:48.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" fillcolor="white [3201]" strokecolor="#70ad47 [3209]" strokeweight="1pt">
                <v:path arrowok="t"/>
                <v:textbox>
                  <w:txbxContent>
                    <w:p w:rsidR="000C3DE8" w:rsidRPr="00D7192A" w:rsidRDefault="000C3DE8" w:rsidP="004B6DEA">
                      <w:pPr>
                        <w:jc w:val="center"/>
                        <w:rPr>
                          <w:sz w:val="32"/>
                          <w:szCs w:val="32"/>
                        </w:rPr>
                      </w:pPr>
                      <w:r w:rsidRPr="00D7192A">
                        <w:rPr>
                          <w:sz w:val="32"/>
                          <w:szCs w:val="32"/>
                        </w:rPr>
                        <w:t>Routing</w:t>
                      </w:r>
                    </w:p>
                  </w:txbxContent>
                </v:textbox>
              </v:rect>
            </w:pict>
          </mc:Fallback>
        </mc:AlternateContent>
      </w:r>
      <w:r w:rsidRPr="0011553B">
        <w:rPr>
          <w:noProof/>
        </w:rPr>
        <mc:AlternateContent>
          <mc:Choice Requires="wps">
            <w:drawing>
              <wp:anchor distT="0" distB="0" distL="114300" distR="114300" simplePos="0" relativeHeight="251672576" behindDoc="0" locked="0" layoutInCell="1" allowOverlap="1">
                <wp:simplePos x="0" y="0"/>
                <wp:positionH relativeFrom="column">
                  <wp:posOffset>2122170</wp:posOffset>
                </wp:positionH>
                <wp:positionV relativeFrom="paragraph">
                  <wp:posOffset>85725</wp:posOffset>
                </wp:positionV>
                <wp:extent cx="986790" cy="620395"/>
                <wp:effectExtent l="0" t="0" r="3810" b="8255"/>
                <wp:wrapNone/>
                <wp:docPr id="46"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86790" cy="620395"/>
                        </a:xfrm>
                        <a:prstGeom prst="rect">
                          <a:avLst/>
                        </a:prstGeom>
                      </wps:spPr>
                      <wps:style>
                        <a:lnRef idx="2">
                          <a:schemeClr val="accent6"/>
                        </a:lnRef>
                        <a:fillRef idx="1">
                          <a:schemeClr val="lt1"/>
                        </a:fillRef>
                        <a:effectRef idx="0">
                          <a:schemeClr val="accent6"/>
                        </a:effectRef>
                        <a:fontRef idx="minor">
                          <a:schemeClr val="dk1"/>
                        </a:fontRef>
                      </wps:style>
                      <wps:txbx>
                        <w:txbxContent>
                          <w:p w:rsidR="000C3DE8" w:rsidRPr="00D7192A" w:rsidRDefault="000C3DE8" w:rsidP="004B6DEA">
                            <w:pPr>
                              <w:jc w:val="center"/>
                              <w:rPr>
                                <w:sz w:val="32"/>
                                <w:szCs w:val="32"/>
                              </w:rPr>
                            </w:pPr>
                            <w:r w:rsidRPr="00D7192A">
                              <w:rPr>
                                <w:sz w:val="32"/>
                                <w:szCs w:val="32"/>
                              </w:rPr>
                              <w:t>Sens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6" o:spid="_x0000_s1030" style="position:absolute;left:0;text-align:left;margin-left:167.1pt;margin-top:6.75pt;width:77.7pt;height:48.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" fillcolor="white [3201]" strokecolor="#70ad47 [3209]" strokeweight="1pt">
                <v:path arrowok="t"/>
                <v:textbox>
                  <w:txbxContent>
                    <w:p w:rsidR="000C3DE8" w:rsidRPr="00D7192A" w:rsidRDefault="000C3DE8" w:rsidP="004B6DEA">
                      <w:pPr>
                        <w:jc w:val="center"/>
                        <w:rPr>
                          <w:sz w:val="32"/>
                          <w:szCs w:val="32"/>
                        </w:rPr>
                      </w:pPr>
                      <w:r w:rsidRPr="00D7192A">
                        <w:rPr>
                          <w:sz w:val="32"/>
                          <w:szCs w:val="32"/>
                        </w:rPr>
                        <w:t>Sensors</w:t>
                      </w:r>
                    </w:p>
                  </w:txbxContent>
                </v:textbox>
              </v:rect>
            </w:pict>
          </mc:Fallback>
        </mc:AlternateContent>
      </w:r>
    </w:p>
    <w:p w:rsidR="004B6DEA" w:rsidRPr="0011553B" w:rsidRDefault="004B6DEA" w:rsidP="00E42E58">
      <w:pPr>
        <w:jc w:val="both"/>
      </w:pPr>
    </w:p>
    <w:p w:rsidR="004B6DEA" w:rsidRPr="0011553B" w:rsidRDefault="004B6DEA" w:rsidP="00E42E58">
      <w:pPr>
        <w:jc w:val="both"/>
      </w:pPr>
    </w:p>
    <w:p w:rsidR="004B6DEA" w:rsidRPr="0011553B" w:rsidRDefault="00E640A2" w:rsidP="004270DB">
      <w:pPr>
        <w:jc w:val="center"/>
      </w:pPr>
      <w:r w:rsidRPr="0011553B">
        <w:t>Fig</w:t>
      </w:r>
      <w:r w:rsidR="0072517D" w:rsidRPr="0011553B">
        <w:t>.</w:t>
      </w:r>
      <w:r w:rsidR="00F37EC1" w:rsidRPr="0011553B">
        <w:t xml:space="preserve"> 5</w:t>
      </w:r>
      <w:r w:rsidR="004B6DEA" w:rsidRPr="0011553B">
        <w:t>: Ti</w:t>
      </w:r>
      <w:r w:rsidR="004E049A">
        <w:t>nyOS Application Architecture [13</w:t>
      </w:r>
      <w:r w:rsidR="004B6DEA" w:rsidRPr="0011553B">
        <w:t>]</w:t>
      </w:r>
    </w:p>
    <w:p w:rsidR="004B6DEA" w:rsidRPr="0011553B" w:rsidRDefault="004B6DEA" w:rsidP="00E42E58">
      <w:pPr>
        <w:jc w:val="both"/>
      </w:pPr>
      <w:r w:rsidRPr="0011553B">
        <w:t>TinyOS introduced the simple method of developing and implementing wireless sensor networks. The programming language used for TinyOS is special C that is compiled using a special compiler called NesC. Thus, component based operating system uses event based programming w</w:t>
      </w:r>
      <w:r w:rsidR="005D4047">
        <w:t>ith efficient component model [14</w:t>
      </w:r>
      <w:r w:rsidRPr="0011553B">
        <w:t>].</w:t>
      </w:r>
    </w:p>
    <w:p w:rsidR="004B6DEA" w:rsidRPr="0011553B" w:rsidRDefault="004B6DEA" w:rsidP="00E42E58">
      <w:pPr>
        <w:jc w:val="both"/>
      </w:pPr>
      <w:r w:rsidRPr="0011553B">
        <w:t xml:space="preserve">The TinyOS group has currently demonstrated the ability to deploy a self-configuring network of devices, but this needs to be increased to support larger collections of devices. This can be done by improving networking protocols and by decreasing the total amount of data being communicated back to a central location through automatic data aggregation inside the networks. As the Motes, will be widely distributed, system power consumption will be </w:t>
      </w:r>
      <w:r w:rsidR="00BA6EC3" w:rsidRPr="0011553B">
        <w:t>limited, and</w:t>
      </w:r>
      <w:r w:rsidRPr="0011553B">
        <w:t xml:space="preserve"> software can play a major role in controlling the efficient use of t</w:t>
      </w:r>
      <w:r w:rsidR="004E049A">
        <w:t>he various hardware resources [14</w:t>
      </w:r>
      <w:r w:rsidRPr="0011553B">
        <w:t>]. Thus, future revisions of the software will focus on reducing power consumption as their major goal</w:t>
      </w:r>
      <w:r w:rsidR="00993A2C" w:rsidRPr="0011553B">
        <w:t>.</w:t>
      </w:r>
    </w:p>
    <w:p w:rsidR="005875A5" w:rsidRPr="0011553B" w:rsidRDefault="00993A2C" w:rsidP="00E42E58">
      <w:pPr>
        <w:jc w:val="both"/>
        <w:rPr>
          <w:sz w:val="36"/>
          <w:szCs w:val="36"/>
        </w:rPr>
      </w:pPr>
      <w:r w:rsidRPr="0011553B">
        <w:rPr>
          <w:sz w:val="36"/>
          <w:szCs w:val="36"/>
        </w:rPr>
        <w:t xml:space="preserve"> </w:t>
      </w:r>
    </w:p>
    <w:p w:rsidR="004B6DEA" w:rsidRPr="0011553B" w:rsidRDefault="004B6DEA" w:rsidP="00492224">
      <w:pPr>
        <w:pStyle w:val="Heading2"/>
        <w:rPr>
          <w:rFonts w:ascii="Times New Roman" w:hAnsi="Times New Roman" w:cs="Times New Roman"/>
          <w:b/>
          <w:color w:val="auto"/>
        </w:rPr>
      </w:pPr>
      <w:bookmarkStart w:id="6" w:name="_Toc500630211"/>
      <w:r w:rsidRPr="0011553B">
        <w:rPr>
          <w:rFonts w:ascii="Times New Roman" w:hAnsi="Times New Roman" w:cs="Times New Roman"/>
          <w:b/>
          <w:color w:val="auto"/>
        </w:rPr>
        <w:lastRenderedPageBreak/>
        <w:t>4.3 NESC</w:t>
      </w:r>
      <w:bookmarkEnd w:id="6"/>
      <w:r w:rsidRPr="0011553B">
        <w:rPr>
          <w:rFonts w:ascii="Times New Roman" w:hAnsi="Times New Roman" w:cs="Times New Roman"/>
          <w:b/>
          <w:color w:val="auto"/>
        </w:rPr>
        <w:t xml:space="preserve"> </w:t>
      </w:r>
    </w:p>
    <w:p w:rsidR="00E8180B" w:rsidRPr="0011553B" w:rsidRDefault="004B6DEA" w:rsidP="007175A3">
      <w:pPr>
        <w:jc w:val="both"/>
      </w:pPr>
      <w:r w:rsidRPr="0011553B">
        <w:t xml:space="preserve">NesC (Network </w:t>
      </w:r>
      <w:r w:rsidRPr="0011553B">
        <w:rPr>
          <w:rFonts w:eastAsia="Times New Roman"/>
        </w:rPr>
        <w:t>E</w:t>
      </w:r>
      <w:r w:rsidRPr="0011553B">
        <w:t xml:space="preserve">mbedded </w:t>
      </w:r>
      <w:r w:rsidRPr="0011553B">
        <w:rPr>
          <w:rFonts w:eastAsia="Times New Roman"/>
        </w:rPr>
        <w:t>S</w:t>
      </w:r>
      <w:r w:rsidRPr="0011553B">
        <w:t xml:space="preserve">ystems C) is also called "NES-see", and it is dialect of C language. NesC is a component </w:t>
      </w:r>
      <w:r w:rsidR="00BA6EC3" w:rsidRPr="0011553B">
        <w:t>based</w:t>
      </w:r>
      <w:r w:rsidR="00A54D80" w:rsidRPr="0011553B">
        <w:t xml:space="preserve"> </w:t>
      </w:r>
      <w:hyperlink r:id="rId13"/>
      <w:hyperlink r:id="rId14">
        <w:r w:rsidR="00BA6EC3" w:rsidRPr="0011553B">
          <w:t>event</w:t>
        </w:r>
      </w:hyperlink>
      <w:hyperlink r:id="rId15">
        <w:r w:rsidR="00BA6EC3" w:rsidRPr="0011553B">
          <w:t>-</w:t>
        </w:r>
      </w:hyperlink>
      <w:hyperlink r:id="rId16">
        <w:r w:rsidR="00BA6EC3" w:rsidRPr="0011553B">
          <w:t>driven</w:t>
        </w:r>
      </w:hyperlink>
      <w:r w:rsidR="00BA6EC3" w:rsidRPr="0011553B">
        <w:t xml:space="preserve"> </w:t>
      </w:r>
      <w:hyperlink r:id="rId17"/>
      <w:r w:rsidR="00BA6EC3" w:rsidRPr="0011553B">
        <w:t>programming</w:t>
      </w:r>
      <w:r w:rsidRPr="0011553B">
        <w:t xml:space="preserve"> language. And it is used to build applications like wirele</w:t>
      </w:r>
      <w:r w:rsidR="005D4047">
        <w:t>ss sensor networks [16</w:t>
      </w:r>
      <w:r w:rsidRPr="0011553B">
        <w:t xml:space="preserve">].  NesC is an extension to C programming </w:t>
      </w:r>
      <w:r w:rsidR="00E8180B" w:rsidRPr="0011553B">
        <w:t xml:space="preserve">  </w:t>
      </w:r>
      <w:r w:rsidRPr="0011553B">
        <w:t>language.</w:t>
      </w:r>
      <w:r w:rsidR="00E8180B" w:rsidRPr="0011553B">
        <w:t xml:space="preserve"> </w:t>
      </w:r>
    </w:p>
    <w:p w:rsidR="00E8180B" w:rsidRPr="0011553B" w:rsidRDefault="00E8180B" w:rsidP="00E42E58">
      <w:pPr>
        <w:jc w:val="both"/>
      </w:pPr>
      <w:r w:rsidRPr="0011553B">
        <w:t xml:space="preserve">                         </w:t>
      </w:r>
      <w:r w:rsidR="004B6DEA" w:rsidRPr="0011553B">
        <w:rPr>
          <w:noProof/>
        </w:rPr>
        <w:drawing>
          <wp:inline distT="0" distB="0" distL="0" distR="0" wp14:anchorId="1DF0D66B" wp14:editId="3B5E8DE7">
            <wp:extent cx="3228975" cy="1375410"/>
            <wp:effectExtent l="0" t="0" r="9525" b="0"/>
            <wp:docPr id="12" name="Picture 12" descr="C:\Users\harpreetuppal\AppData\Local\Microsoft\Windows\INetCache\Content.Word\nes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arpreetuppal\AppData\Local\Microsoft\Windows\INetCache\Content.Word\nesc.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28975" cy="1375410"/>
                    </a:xfrm>
                    <a:prstGeom prst="rect">
                      <a:avLst/>
                    </a:prstGeom>
                    <a:noFill/>
                    <a:ln>
                      <a:noFill/>
                    </a:ln>
                  </pic:spPr>
                </pic:pic>
              </a:graphicData>
            </a:graphic>
          </wp:inline>
        </w:drawing>
      </w:r>
    </w:p>
    <w:p w:rsidR="004B6DEA" w:rsidRPr="0011553B" w:rsidRDefault="00E8180B" w:rsidP="00E42E58">
      <w:pPr>
        <w:jc w:val="both"/>
      </w:pPr>
      <w:r w:rsidRPr="0011553B">
        <w:t xml:space="preserve">                                      </w:t>
      </w:r>
      <w:r w:rsidR="00E640A2" w:rsidRPr="0011553B">
        <w:t>Fig</w:t>
      </w:r>
      <w:r w:rsidR="0072517D" w:rsidRPr="0011553B">
        <w:t>.</w:t>
      </w:r>
      <w:r w:rsidR="00F37EC1" w:rsidRPr="0011553B">
        <w:t xml:space="preserve"> 6</w:t>
      </w:r>
      <w:r w:rsidR="004B6DEA" w:rsidRPr="0011553B">
        <w:t>: Component Model in NesC</w:t>
      </w:r>
      <w:r w:rsidR="005D4047">
        <w:t xml:space="preserve"> [16</w:t>
      </w:r>
      <w:r w:rsidR="004B6DEA" w:rsidRPr="0011553B">
        <w:t>]</w:t>
      </w:r>
    </w:p>
    <w:p w:rsidR="004B6DEA" w:rsidRPr="0011553B" w:rsidRDefault="004B6DEA" w:rsidP="00E42E58">
      <w:pPr>
        <w:jc w:val="both"/>
      </w:pPr>
      <w:r w:rsidRPr="0011553B">
        <w:rPr>
          <w:rFonts w:eastAsia="Times New Roman"/>
          <w:b/>
          <w:i/>
        </w:rPr>
        <w:t>The separation of construction and composition</w:t>
      </w:r>
      <w:r w:rsidRPr="0011553B">
        <w:rPr>
          <w:rFonts w:eastAsia="Times New Roman"/>
          <w:i/>
        </w:rPr>
        <w:t>:</w:t>
      </w:r>
      <w:r w:rsidRPr="0011553B">
        <w:t xml:space="preserve"> Programs of NesC are assembled out of components. The components internally maintain concurrency in the form of tasks or processes. The control threads may be passing into a component via its provided interfaces. </w:t>
      </w:r>
    </w:p>
    <w:p w:rsidR="004B6DEA" w:rsidRPr="0011553B" w:rsidRDefault="00174B2C" w:rsidP="00E42E58">
      <w:pPr>
        <w:jc w:val="both"/>
      </w:pPr>
      <w:r w:rsidRPr="0011553B">
        <w:rPr>
          <w:rFonts w:eastAsia="Times New Roman"/>
          <w:i/>
          <w:noProof/>
        </w:rPr>
        <mc:AlternateContent>
          <mc:Choice Requires="wps">
            <w:drawing>
              <wp:anchor distT="0" distB="0" distL="114300" distR="114300" simplePos="0" relativeHeight="251659264" behindDoc="0" locked="0" layoutInCell="1" allowOverlap="1">
                <wp:simplePos x="0" y="0"/>
                <wp:positionH relativeFrom="column">
                  <wp:posOffset>2291080</wp:posOffset>
                </wp:positionH>
                <wp:positionV relativeFrom="paragraph">
                  <wp:posOffset>3175</wp:posOffset>
                </wp:positionV>
                <wp:extent cx="804545" cy="314960"/>
                <wp:effectExtent l="0" t="0" r="0" b="8890"/>
                <wp:wrapNone/>
                <wp:docPr id="18" name="Rectangle: Single Corner Rounded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4545" cy="314960"/>
                        </a:xfrm>
                        <a:prstGeom prst="round1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0C3DE8" w:rsidRPr="00F83A4E" w:rsidRDefault="000C3DE8" w:rsidP="004B6DEA">
                            <w:pPr>
                              <w:jc w:val="center"/>
                              <w:rPr>
                                <w:sz w:val="18"/>
                                <w:szCs w:val="18"/>
                              </w:rPr>
                            </w:pPr>
                            <w:r w:rsidRPr="00F83A4E">
                              <w:rPr>
                                <w:sz w:val="18"/>
                                <w:szCs w:val="18"/>
                              </w:rPr>
                              <w:t>Compo</w:t>
                            </w:r>
                            <w:r>
                              <w:rPr>
                                <w:sz w:val="18"/>
                                <w:szCs w:val="18"/>
                              </w:rPr>
                              <w:t>n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id="Rectangle: Single Corner Rounded 18" o:spid="_x0000_s1031" style="position:absolute;left:0;text-align:left;margin-left:180.4pt;margin-top:.25pt;width:63.35pt;height:2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coordsize="804545,3149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" adj="-11796480,,5400" path="m,l752051,v28992,,52494,23502,52494,52494l804545,314960,,314960,,xe" fillcolor="#5b9bd5 [3204]" strokecolor="#1f4d78 [1604]" strokeweight="1pt">
                <v:stroke joinstyle="miter"/>
                <v:formulas/>
                <v:path arrowok="t" o:connecttype="custom" o:connectlocs="0,0;752051,0;804545,52494;804545,314960;0,314960;0,0" o:connectangles="0,0,0,0,0,0" textboxrect="0,0,804545,314960"/>
                <v:textbox>
                  <w:txbxContent>
                    <w:p w:rsidR="000C3DE8" w:rsidRPr="00F83A4E" w:rsidRDefault="000C3DE8" w:rsidP="004B6DEA">
                      <w:pPr>
                        <w:jc w:val="center"/>
                        <w:rPr>
                          <w:sz w:val="18"/>
                          <w:szCs w:val="18"/>
                        </w:rPr>
                      </w:pPr>
                      <w:r w:rsidRPr="00F83A4E">
                        <w:rPr>
                          <w:sz w:val="18"/>
                          <w:szCs w:val="18"/>
                        </w:rPr>
                        <w:t>Compo</w:t>
                      </w:r>
                      <w:r>
                        <w:rPr>
                          <w:sz w:val="18"/>
                          <w:szCs w:val="18"/>
                        </w:rPr>
                        <w:t>nent</w:t>
                      </w:r>
                    </w:p>
                  </w:txbxContent>
                </v:textbox>
              </v:shape>
            </w:pict>
          </mc:Fallback>
        </mc:AlternateContent>
      </w:r>
      <w:r w:rsidRPr="0011553B">
        <w:rPr>
          <w:noProof/>
        </w:rPr>
        <mc:AlternateContent>
          <mc:Choice Requires="wps">
            <w:drawing>
              <wp:anchor distT="0" distB="0" distL="114300" distR="114300" simplePos="0" relativeHeight="251664384" behindDoc="0" locked="0" layoutInCell="1" allowOverlap="1">
                <wp:simplePos x="0" y="0"/>
                <wp:positionH relativeFrom="column">
                  <wp:posOffset>3858895</wp:posOffset>
                </wp:positionH>
                <wp:positionV relativeFrom="paragraph">
                  <wp:posOffset>241300</wp:posOffset>
                </wp:positionV>
                <wp:extent cx="12065" cy="536575"/>
                <wp:effectExtent l="0" t="0" r="6985" b="0"/>
                <wp:wrapNone/>
                <wp:docPr id="47" name="Straight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12065" cy="5365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50EEF9EA" id="Straight Connector 47" o:spid="_x0000_s1026" style="position:absolute;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3.85pt,19pt" to="304.8pt,6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" strokecolor="#5b9bd5 [3204]" strokeweight=".5pt">
                <v:stroke joinstyle="miter"/>
                <o:lock v:ext="edit" shapetype="f"/>
              </v:line>
            </w:pict>
          </mc:Fallback>
        </mc:AlternateContent>
      </w:r>
      <w:r w:rsidRPr="0011553B">
        <w:rPr>
          <w:noProof/>
        </w:rPr>
        <mc:AlternateContent>
          <mc:Choice Requires="wps">
            <w:drawing>
              <wp:anchor distT="0" distB="0" distL="114300" distR="114300" simplePos="0" relativeHeight="251665408" behindDoc="0" locked="0" layoutInCell="1" allowOverlap="1">
                <wp:simplePos x="0" y="0"/>
                <wp:positionH relativeFrom="column">
                  <wp:posOffset>3115310</wp:posOffset>
                </wp:positionH>
                <wp:positionV relativeFrom="paragraph">
                  <wp:posOffset>234950</wp:posOffset>
                </wp:positionV>
                <wp:extent cx="743585" cy="6350"/>
                <wp:effectExtent l="0" t="0" r="0" b="12700"/>
                <wp:wrapNone/>
                <wp:docPr id="56" name="Straight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743585" cy="63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7403BF75" id="Straight Connector 56" o:spid="_x0000_s1026" style="position:absolute;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5.3pt,18.5pt" to="303.8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" strokecolor="#5b9bd5 [3204]" strokeweight=".5pt">
                <v:stroke joinstyle="miter"/>
                <o:lock v:ext="edit" shapetype="f"/>
              </v:line>
            </w:pict>
          </mc:Fallback>
        </mc:AlternateContent>
      </w:r>
      <w:r w:rsidRPr="0011553B">
        <w:rPr>
          <w:noProof/>
        </w:rPr>
        <mc:AlternateContent>
          <mc:Choice Requires="wps">
            <w:drawing>
              <wp:anchor distT="0" distB="0" distL="114300" distR="114300" simplePos="0" relativeHeight="251663360" behindDoc="0" locked="0" layoutInCell="1" allowOverlap="1">
                <wp:simplePos x="0" y="0"/>
                <wp:positionH relativeFrom="column">
                  <wp:posOffset>1735455</wp:posOffset>
                </wp:positionH>
                <wp:positionV relativeFrom="paragraph">
                  <wp:posOffset>252095</wp:posOffset>
                </wp:positionV>
                <wp:extent cx="586740" cy="4445"/>
                <wp:effectExtent l="0" t="0" r="3810" b="14605"/>
                <wp:wrapNone/>
                <wp:docPr id="40" name="Straight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86740" cy="44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3A99C96D" id="Straight Connector 40"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6.65pt,19.85pt" to="182.8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" strokecolor="#5b9bd5 [3204]" strokeweight=".5pt">
                <v:stroke joinstyle="miter"/>
                <o:lock v:ext="edit" shapetype="f"/>
              </v:line>
            </w:pict>
          </mc:Fallback>
        </mc:AlternateContent>
      </w:r>
      <w:r w:rsidRPr="0011553B">
        <w:rPr>
          <w:noProof/>
        </w:rPr>
        <mc:AlternateContent>
          <mc:Choice Requires="wps">
            <w:drawing>
              <wp:anchor distT="0" distB="0" distL="114299" distR="114299" simplePos="0" relativeHeight="251662336" behindDoc="0" locked="0" layoutInCell="1" allowOverlap="1">
                <wp:simplePos x="0" y="0"/>
                <wp:positionH relativeFrom="column">
                  <wp:posOffset>1726564</wp:posOffset>
                </wp:positionH>
                <wp:positionV relativeFrom="paragraph">
                  <wp:posOffset>257175</wp:posOffset>
                </wp:positionV>
                <wp:extent cx="0" cy="475615"/>
                <wp:effectExtent l="0" t="0" r="0" b="635"/>
                <wp:wrapNone/>
                <wp:docPr id="39"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47561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line w14:anchorId="315AD73F" id="Straight Connector 39" o:spid="_x0000_s1026" style="position:absolute;flip:y;z-index:2516623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135.95pt,20.25pt" to="135.95pt,5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" strokecolor="#5b9bd5 [3204]" strokeweight=".5pt">
                <v:stroke joinstyle="miter"/>
                <o:lock v:ext="edit" shapetype="f"/>
              </v:line>
            </w:pict>
          </mc:Fallback>
        </mc:AlternateContent>
      </w:r>
    </w:p>
    <w:p w:rsidR="004B6DEA" w:rsidRPr="0011553B" w:rsidRDefault="004B6DEA" w:rsidP="00E42E58">
      <w:pPr>
        <w:jc w:val="both"/>
      </w:pPr>
    </w:p>
    <w:p w:rsidR="004B6DEA" w:rsidRPr="0011553B" w:rsidRDefault="00174B2C" w:rsidP="00E42E58">
      <w:pPr>
        <w:jc w:val="both"/>
      </w:pPr>
      <w:r w:rsidRPr="0011553B">
        <w:rPr>
          <w:rFonts w:eastAsia="Times New Roman"/>
          <w:i/>
          <w:noProof/>
        </w:rPr>
        <mc:AlternateContent>
          <mc:Choice Requires="wps">
            <w:drawing>
              <wp:anchor distT="0" distB="0" distL="114300" distR="114300" simplePos="0" relativeHeight="251669504" behindDoc="0" locked="0" layoutInCell="1" allowOverlap="1">
                <wp:simplePos x="0" y="0"/>
                <wp:positionH relativeFrom="column">
                  <wp:posOffset>3877310</wp:posOffset>
                </wp:positionH>
                <wp:positionV relativeFrom="paragraph">
                  <wp:posOffset>318135</wp:posOffset>
                </wp:positionV>
                <wp:extent cx="12065" cy="325755"/>
                <wp:effectExtent l="0" t="0" r="6985" b="17145"/>
                <wp:wrapNone/>
                <wp:docPr id="63" name="Straight Connector 6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2065" cy="3257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1D0A0FC3" id="Straight Connector 63"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5.3pt,25.05pt" to="306.25pt,5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" strokecolor="#5b9bd5 [3204]" strokeweight=".5pt">
                <v:stroke joinstyle="miter"/>
                <o:lock v:ext="edit" shapetype="f"/>
              </v:line>
            </w:pict>
          </mc:Fallback>
        </mc:AlternateContent>
      </w:r>
      <w:r w:rsidRPr="0011553B">
        <w:rPr>
          <w:rFonts w:eastAsia="Times New Roman"/>
          <w:i/>
          <w:noProof/>
        </w:rPr>
        <mc:AlternateContent>
          <mc:Choice Requires="wps">
            <w:drawing>
              <wp:anchor distT="0" distB="0" distL="114300" distR="114300" simplePos="0" relativeHeight="251660288" behindDoc="0" locked="0" layoutInCell="1" allowOverlap="1">
                <wp:simplePos x="0" y="0"/>
                <wp:positionH relativeFrom="column">
                  <wp:posOffset>3462020</wp:posOffset>
                </wp:positionH>
                <wp:positionV relativeFrom="paragraph">
                  <wp:posOffset>3175</wp:posOffset>
                </wp:positionV>
                <wp:extent cx="926465" cy="314960"/>
                <wp:effectExtent l="0" t="0" r="6985" b="8890"/>
                <wp:wrapNone/>
                <wp:docPr id="23" name="Rectangle: Single Corner Rounded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26465" cy="314960"/>
                        </a:xfrm>
                        <a:prstGeom prst="round1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0C3DE8" w:rsidRPr="00F83A4E" w:rsidRDefault="000C3DE8" w:rsidP="004B6DEA">
                            <w:pPr>
                              <w:jc w:val="center"/>
                              <w:rPr>
                                <w:sz w:val="18"/>
                                <w:szCs w:val="18"/>
                              </w:rPr>
                            </w:pPr>
                            <w:r w:rsidRPr="00F83A4E">
                              <w:rPr>
                                <w:sz w:val="18"/>
                                <w:szCs w:val="18"/>
                              </w:rPr>
                              <w:t>C</w:t>
                            </w:r>
                            <w:r>
                              <w:rPr>
                                <w:sz w:val="18"/>
                                <w:szCs w:val="18"/>
                              </w:rPr>
                              <w:t>onfigur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id="Rectangle: Single Corner Rounded 23" o:spid="_x0000_s1032" style="position:absolute;left:0;text-align:left;margin-left:272.6pt;margin-top:.25pt;width:72.95pt;height:24.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coordsize="926465,31496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" adj="-11796480,,5400" path="m,l873971,v28992,,52494,23502,52494,52494l926465,314960,,314960,,xe" fillcolor="#5b9bd5 [3204]" strokecolor="#1f4d78 [1604]" strokeweight="1pt">
                <v:stroke joinstyle="miter"/>
                <v:formulas/>
                <v:path arrowok="t" o:connecttype="custom" o:connectlocs="0,0;873971,0;926465,52494;926465,314960;0,314960;0,0" o:connectangles="0,0,0,0,0,0" textboxrect="0,0,926465,314960"/>
                <v:textbox>
                  <w:txbxContent>
                    <w:p w:rsidR="000C3DE8" w:rsidRPr="00F83A4E" w:rsidRDefault="000C3DE8" w:rsidP="004B6DEA">
                      <w:pPr>
                        <w:jc w:val="center"/>
                        <w:rPr>
                          <w:sz w:val="18"/>
                          <w:szCs w:val="18"/>
                        </w:rPr>
                      </w:pPr>
                      <w:r w:rsidRPr="00F83A4E">
                        <w:rPr>
                          <w:sz w:val="18"/>
                          <w:szCs w:val="18"/>
                        </w:rPr>
                        <w:t>C</w:t>
                      </w:r>
                      <w:r>
                        <w:rPr>
                          <w:sz w:val="18"/>
                          <w:szCs w:val="18"/>
                        </w:rPr>
                        <w:t>onfigurations</w:t>
                      </w:r>
                    </w:p>
                  </w:txbxContent>
                </v:textbox>
              </v:shape>
            </w:pict>
          </mc:Fallback>
        </mc:AlternateContent>
      </w:r>
      <w:r w:rsidRPr="0011553B">
        <w:rPr>
          <w:rFonts w:eastAsia="Times New Roman"/>
          <w:i/>
          <w:noProof/>
        </w:rPr>
        <mc:AlternateContent>
          <mc:Choice Requires="wps">
            <w:drawing>
              <wp:anchor distT="0" distB="0" distL="114300" distR="114300" simplePos="0" relativeHeight="251667456" behindDoc="0" locked="0" layoutInCell="1" allowOverlap="1">
                <wp:simplePos x="0" y="0"/>
                <wp:positionH relativeFrom="column">
                  <wp:posOffset>1548130</wp:posOffset>
                </wp:positionH>
                <wp:positionV relativeFrom="paragraph">
                  <wp:posOffset>302260</wp:posOffset>
                </wp:positionV>
                <wp:extent cx="6350" cy="341630"/>
                <wp:effectExtent l="0" t="0" r="12700" b="1270"/>
                <wp:wrapNone/>
                <wp:docPr id="61" name="Straight Connector 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350" cy="34163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5226CCE0" id="Straight Connector 61"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1.9pt,23.8pt" to="122.4pt,5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" strokecolor="#5b9bd5 [3204]" strokeweight=".5pt">
                <v:stroke joinstyle="miter"/>
                <o:lock v:ext="edit" shapetype="f"/>
              </v:line>
            </w:pict>
          </mc:Fallback>
        </mc:AlternateContent>
      </w:r>
      <w:r w:rsidRPr="0011553B">
        <w:rPr>
          <w:rFonts w:eastAsia="Times New Roman"/>
          <w:i/>
          <w:noProof/>
        </w:rPr>
        <mc:AlternateContent>
          <mc:Choice Requires="wps">
            <w:drawing>
              <wp:anchor distT="0" distB="0" distL="114300" distR="114300" simplePos="0" relativeHeight="251661312" behindDoc="0" locked="0" layoutInCell="1" allowOverlap="1">
                <wp:simplePos x="0" y="0"/>
                <wp:positionH relativeFrom="column">
                  <wp:posOffset>1158240</wp:posOffset>
                </wp:positionH>
                <wp:positionV relativeFrom="paragraph">
                  <wp:posOffset>3810</wp:posOffset>
                </wp:positionV>
                <wp:extent cx="889000" cy="314325"/>
                <wp:effectExtent l="0" t="0" r="6350" b="9525"/>
                <wp:wrapNone/>
                <wp:docPr id="38" name="Rectangle: Single Corner Rounded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89000" cy="314325"/>
                        </a:xfrm>
                        <a:prstGeom prst="round1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0C3DE8" w:rsidRPr="00F83A4E" w:rsidRDefault="000C3DE8" w:rsidP="004B6DEA">
                            <w:pPr>
                              <w:jc w:val="center"/>
                              <w:rPr>
                                <w:sz w:val="18"/>
                                <w:szCs w:val="18"/>
                              </w:rPr>
                            </w:pPr>
                            <w:r w:rsidRPr="00F83A4E">
                              <w:rPr>
                                <w:sz w:val="18"/>
                                <w:szCs w:val="18"/>
                              </w:rPr>
                              <w:t>Modu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id="Rectangle: Single Corner Rounded 38" o:spid="_x0000_s1033" style="position:absolute;left:0;text-align:left;margin-left:91.2pt;margin-top:.3pt;width:70pt;height:24.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coordsize="889000,3143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" adj="-11796480,,5400" path="m,l836611,v28934,,52389,23455,52389,52389l889000,314325,,314325,,xe" fillcolor="#5b9bd5 [3204]" strokecolor="#1f4d78 [1604]" strokeweight="1pt">
                <v:stroke joinstyle="miter"/>
                <v:formulas/>
                <v:path arrowok="t" o:connecttype="custom" o:connectlocs="0,0;836611,0;889000,52389;889000,314325;0,314325;0,0" o:connectangles="0,0,0,0,0,0" textboxrect="0,0,889000,314325"/>
                <v:textbox>
                  <w:txbxContent>
                    <w:p w:rsidR="000C3DE8" w:rsidRPr="00F83A4E" w:rsidRDefault="000C3DE8" w:rsidP="004B6DEA">
                      <w:pPr>
                        <w:jc w:val="center"/>
                        <w:rPr>
                          <w:sz w:val="18"/>
                          <w:szCs w:val="18"/>
                        </w:rPr>
                      </w:pPr>
                      <w:r w:rsidRPr="00F83A4E">
                        <w:rPr>
                          <w:sz w:val="18"/>
                          <w:szCs w:val="18"/>
                        </w:rPr>
                        <w:t>Modules</w:t>
                      </w:r>
                    </w:p>
                  </w:txbxContent>
                </v:textbox>
              </v:shape>
            </w:pict>
          </mc:Fallback>
        </mc:AlternateContent>
      </w:r>
    </w:p>
    <w:p w:rsidR="004B6DEA" w:rsidRPr="0011553B" w:rsidRDefault="00712165" w:rsidP="00E42E58">
      <w:pPr>
        <w:jc w:val="both"/>
      </w:pPr>
      <w:r w:rsidRPr="0011553B">
        <w:rPr>
          <w:noProof/>
        </w:rPr>
        <mc:AlternateContent>
          <mc:Choice Requires="wps">
            <w:drawing>
              <wp:anchor distT="0" distB="0" distL="114300" distR="114300" simplePos="0" relativeHeight="251666432" behindDoc="0" locked="0" layoutInCell="1" allowOverlap="1" wp14:anchorId="0A4AC578" wp14:editId="718645B0">
                <wp:simplePos x="0" y="0"/>
                <wp:positionH relativeFrom="column">
                  <wp:posOffset>1150536</wp:posOffset>
                </wp:positionH>
                <wp:positionV relativeFrom="paragraph">
                  <wp:posOffset>277404</wp:posOffset>
                </wp:positionV>
                <wp:extent cx="1169035" cy="909376"/>
                <wp:effectExtent l="0" t="0" r="12065" b="24130"/>
                <wp:wrapNone/>
                <wp:docPr id="60" name="Flowchart: Process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69035" cy="909376"/>
                        </a:xfrm>
                        <a:prstGeom prst="flowChartProcess">
                          <a:avLst/>
                        </a:prstGeom>
                      </wps:spPr>
                      <wps:style>
                        <a:lnRef idx="2">
                          <a:schemeClr val="accent6"/>
                        </a:lnRef>
                        <a:fillRef idx="1">
                          <a:schemeClr val="lt1"/>
                        </a:fillRef>
                        <a:effectRef idx="0">
                          <a:schemeClr val="accent6"/>
                        </a:effectRef>
                        <a:fontRef idx="minor">
                          <a:schemeClr val="dk1"/>
                        </a:fontRef>
                      </wps:style>
                      <wps:txbx>
                        <w:txbxContent>
                          <w:p w:rsidR="000C3DE8" w:rsidRDefault="000C3DE8" w:rsidP="00712165">
                            <w:r>
                              <w:t>Provides, uses, and implements interfa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A4AC578" id="_x0000_t109" coordsize="21600,21600" o:spt="109" path="m,l,21600r21600,l21600,xe">
                <v:stroke joinstyle="miter"/>
                <v:path gradientshapeok="t" o:connecttype="rect"/>
              </v:shapetype>
              <v:shape id="Flowchart: Process 60" o:spid="_x0000_s1034" type="#_x0000_t109" style="position:absolute;left:0;text-align:left;margin-left:90.6pt;margin-top:21.85pt;width:92.05pt;height:71.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" fillcolor="white [3201]" strokecolor="#70ad47 [3209]" strokeweight="1pt">
                <v:path arrowok="t"/>
                <v:textbox>
                  <w:txbxContent>
                    <w:p w:rsidR="000C3DE8" w:rsidRDefault="000C3DE8" w:rsidP="00712165">
                      <w:r>
                        <w:t>Provides, uses, and implements interfaces</w:t>
                      </w:r>
                    </w:p>
                  </w:txbxContent>
                </v:textbox>
              </v:shape>
            </w:pict>
          </mc:Fallback>
        </mc:AlternateContent>
      </w:r>
      <w:r w:rsidRPr="0011553B">
        <w:rPr>
          <w:noProof/>
        </w:rPr>
        <mc:AlternateContent>
          <mc:Choice Requires="wps">
            <w:drawing>
              <wp:anchor distT="0" distB="0" distL="114300" distR="114300" simplePos="0" relativeHeight="251668480" behindDoc="0" locked="0" layoutInCell="1" allowOverlap="1" wp14:anchorId="6C906F00" wp14:editId="7BFF46D6">
                <wp:simplePos x="0" y="0"/>
                <wp:positionH relativeFrom="column">
                  <wp:posOffset>3416440</wp:posOffset>
                </wp:positionH>
                <wp:positionV relativeFrom="paragraph">
                  <wp:posOffset>282428</wp:posOffset>
                </wp:positionV>
                <wp:extent cx="1315720" cy="949570"/>
                <wp:effectExtent l="0" t="0" r="17780" b="22225"/>
                <wp:wrapNone/>
                <wp:docPr id="62" name="Flowchart: Process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15720" cy="949570"/>
                        </a:xfrm>
                        <a:prstGeom prst="flowChartProcess">
                          <a:avLst/>
                        </a:prstGeom>
                      </wps:spPr>
                      <wps:style>
                        <a:lnRef idx="2">
                          <a:schemeClr val="accent6"/>
                        </a:lnRef>
                        <a:fillRef idx="1">
                          <a:schemeClr val="lt1"/>
                        </a:fillRef>
                        <a:effectRef idx="0">
                          <a:schemeClr val="accent6"/>
                        </a:effectRef>
                        <a:fontRef idx="minor">
                          <a:schemeClr val="dk1"/>
                        </a:fontRef>
                      </wps:style>
                      <wps:txbx>
                        <w:txbxContent>
                          <w:p w:rsidR="000C3DE8" w:rsidRDefault="000C3DE8" w:rsidP="00712165">
                            <w:r>
                              <w:t>A collection of other components put together by ‘wiring’ synta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906F00" id="Flowchart: Process 62" o:spid="_x0000_s1035" type="#_x0000_t109" style="position:absolute;left:0;text-align:left;margin-left:269pt;margin-top:22.25pt;width:103.6pt;height:74.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" fillcolor="white [3201]" strokecolor="#70ad47 [3209]" strokeweight="1pt">
                <v:path arrowok="t"/>
                <v:textbox>
                  <w:txbxContent>
                    <w:p w:rsidR="000C3DE8" w:rsidRDefault="000C3DE8" w:rsidP="00712165">
                      <w:r>
                        <w:t>A collection of other components put together by ‘wiring’ syntax.</w:t>
                      </w:r>
                    </w:p>
                  </w:txbxContent>
                </v:textbox>
              </v:shape>
            </w:pict>
          </mc:Fallback>
        </mc:AlternateContent>
      </w:r>
    </w:p>
    <w:p w:rsidR="004B6DEA" w:rsidRPr="0011553B" w:rsidRDefault="004B6DEA" w:rsidP="00E42E58">
      <w:pPr>
        <w:jc w:val="both"/>
      </w:pPr>
    </w:p>
    <w:p w:rsidR="00F37EC1" w:rsidRPr="0011553B" w:rsidRDefault="00F37EC1" w:rsidP="00E42E58">
      <w:pPr>
        <w:jc w:val="both"/>
      </w:pPr>
    </w:p>
    <w:p w:rsidR="00F37EC1" w:rsidRPr="0011553B" w:rsidRDefault="00F37EC1" w:rsidP="00E42E58">
      <w:pPr>
        <w:jc w:val="both"/>
      </w:pPr>
    </w:p>
    <w:p w:rsidR="004B6DEA" w:rsidRPr="0011553B" w:rsidRDefault="00F37EC1" w:rsidP="00E42E58">
      <w:pPr>
        <w:jc w:val="both"/>
      </w:pPr>
      <w:r w:rsidRPr="0011553B">
        <w:t xml:space="preserve">                  </w:t>
      </w:r>
      <w:r w:rsidR="00E640A2" w:rsidRPr="0011553B">
        <w:t xml:space="preserve">                          Fig</w:t>
      </w:r>
      <w:r w:rsidR="0072517D" w:rsidRPr="0011553B">
        <w:t>.</w:t>
      </w:r>
      <w:r w:rsidR="00E640A2" w:rsidRPr="0011553B">
        <w:t xml:space="preserve"> </w:t>
      </w:r>
      <w:r w:rsidRPr="0011553B">
        <w:t xml:space="preserve">7: </w:t>
      </w:r>
      <w:r w:rsidR="004B6DEA" w:rsidRPr="0011553B">
        <w:t xml:space="preserve"> NesC Components</w:t>
      </w:r>
    </w:p>
    <w:p w:rsidR="004B6DEA" w:rsidRPr="0011553B" w:rsidRDefault="004B6DEA" w:rsidP="00E42E58">
      <w:pPr>
        <w:jc w:val="both"/>
      </w:pPr>
      <w:r w:rsidRPr="0011553B">
        <w:rPr>
          <w:rFonts w:eastAsia="Times New Roman"/>
          <w:b/>
          <w:i/>
        </w:rPr>
        <w:t>The Interfaces are bidirectional in NesC programming language:</w:t>
      </w:r>
      <w:r w:rsidRPr="0011553B">
        <w:rPr>
          <w:b/>
        </w:rPr>
        <w:t xml:space="preserve"> </w:t>
      </w:r>
      <w:r w:rsidRPr="0011553B">
        <w:t>Interfaces describe a set of functions to be implemented through interface’s provider (commands) and a set to be implemented by the interface'</w:t>
      </w:r>
      <w:r w:rsidR="005D4047">
        <w:t>s user [17</w:t>
      </w:r>
      <w:r w:rsidRPr="0011553B">
        <w:t>].  This bidirectional feature of interfaces allows a single interface to illustrate a complex interaction between them. It is crucial because all lengthy commands in TinyOS are non-blocking stage; their completion is signaled through an event.</w:t>
      </w:r>
    </w:p>
    <w:p w:rsidR="004B6DEA" w:rsidRPr="0011553B" w:rsidRDefault="004B6DEA" w:rsidP="00E42E58">
      <w:pPr>
        <w:jc w:val="both"/>
      </w:pPr>
      <w:r w:rsidRPr="0011553B">
        <w:rPr>
          <w:rFonts w:eastAsia="Times New Roman"/>
          <w:b/>
          <w:i/>
        </w:rPr>
        <w:lastRenderedPageBreak/>
        <w:t>The components of NesC programming language are statically linked to each other through their</w:t>
      </w:r>
      <w:r w:rsidRPr="0011553B">
        <w:rPr>
          <w:rFonts w:eastAsia="Times New Roman"/>
          <w:i/>
        </w:rPr>
        <w:t xml:space="preserve"> </w:t>
      </w:r>
      <w:r w:rsidR="00BA6EC3" w:rsidRPr="0011553B">
        <w:rPr>
          <w:rFonts w:eastAsia="Times New Roman"/>
          <w:b/>
          <w:i/>
        </w:rPr>
        <w:t>interfaces</w:t>
      </w:r>
      <w:r w:rsidR="00BA6EC3" w:rsidRPr="0011553B">
        <w:rPr>
          <w:rFonts w:eastAsia="Times New Roman"/>
          <w:i/>
        </w:rPr>
        <w:t>:</w:t>
      </w:r>
      <w:r w:rsidR="00BA6EC3" w:rsidRPr="0011553B">
        <w:t xml:space="preserve"> This</w:t>
      </w:r>
      <w:r w:rsidRPr="0011553B">
        <w:t xml:space="preserve"> allows for better static analysis of the programs and this increases the runtime efficiency. By linking through interfaces, t</w:t>
      </w:r>
      <w:r w:rsidR="004E049A">
        <w:t>he design becomes more robust [17</w:t>
      </w:r>
      <w:r w:rsidRPr="0011553B">
        <w:t>].</w:t>
      </w:r>
    </w:p>
    <w:p w:rsidR="004B6DEA" w:rsidRPr="0011553B" w:rsidRDefault="004B6DEA" w:rsidP="00E42E58">
      <w:pPr>
        <w:jc w:val="both"/>
      </w:pPr>
      <w:r w:rsidRPr="0011553B">
        <w:rPr>
          <w:rFonts w:eastAsia="Times New Roman"/>
          <w:b/>
          <w:i/>
        </w:rPr>
        <w:t>NesC programming language is modelled under the expectation of code:</w:t>
      </w:r>
      <w:r w:rsidRPr="0011553B">
        <w:t xml:space="preserve"> This will be produced by whole program compilers. This should also allow for better code analysis and generation.</w:t>
      </w:r>
    </w:p>
    <w:p w:rsidR="00CA0E70" w:rsidRPr="0011553B" w:rsidRDefault="00E8180B" w:rsidP="00492224">
      <w:pPr>
        <w:pStyle w:val="Heading2"/>
        <w:rPr>
          <w:rFonts w:ascii="Times New Roman" w:hAnsi="Times New Roman" w:cs="Times New Roman"/>
          <w:b/>
          <w:color w:val="auto"/>
        </w:rPr>
      </w:pPr>
      <w:bookmarkStart w:id="7" w:name="_Toc500630212"/>
      <w:r w:rsidRPr="0011553B">
        <w:rPr>
          <w:rFonts w:ascii="Times New Roman" w:hAnsi="Times New Roman" w:cs="Times New Roman"/>
          <w:b/>
          <w:color w:val="auto"/>
        </w:rPr>
        <w:t xml:space="preserve">4.4 </w:t>
      </w:r>
      <w:r w:rsidR="00CA0E70" w:rsidRPr="0011553B">
        <w:rPr>
          <w:rFonts w:ascii="Times New Roman" w:hAnsi="Times New Roman" w:cs="Times New Roman"/>
          <w:b/>
          <w:color w:val="auto"/>
        </w:rPr>
        <w:t>Python</w:t>
      </w:r>
      <w:bookmarkEnd w:id="7"/>
      <w:r w:rsidR="00CA0E70" w:rsidRPr="0011553B">
        <w:rPr>
          <w:rFonts w:ascii="Times New Roman" w:hAnsi="Times New Roman" w:cs="Times New Roman"/>
          <w:b/>
          <w:color w:val="auto"/>
        </w:rPr>
        <w:t xml:space="preserve"> </w:t>
      </w:r>
    </w:p>
    <w:p w:rsidR="00CA0E70" w:rsidRPr="0011553B" w:rsidRDefault="00AE6E44" w:rsidP="00E42E58">
      <w:pPr>
        <w:jc w:val="both"/>
        <w:rPr>
          <w:sz w:val="36"/>
          <w:szCs w:val="36"/>
        </w:rPr>
      </w:pPr>
      <w:r w:rsidRPr="0011553B">
        <w:rPr>
          <w:color w:val="222222"/>
          <w:shd w:val="clear" w:color="auto" w:fill="FFFFFF"/>
        </w:rPr>
        <w:t xml:space="preserve">Python was first released in 1991 and was created by “Guido van Rossum”. </w:t>
      </w:r>
      <w:r w:rsidRPr="0011553B">
        <w:rPr>
          <w:bCs/>
          <w:color w:val="222222"/>
          <w:shd w:val="clear" w:color="auto" w:fill="FFFFFF"/>
        </w:rPr>
        <w:t>Python</w:t>
      </w:r>
      <w:r w:rsidRPr="0011553B">
        <w:rPr>
          <w:color w:val="222222"/>
          <w:shd w:val="clear" w:color="auto" w:fill="FFFFFF"/>
        </w:rPr>
        <w:t xml:space="preserve"> is a high-level programming language which is widely used for general-purpose programming. Python has a design philosophy which mainly emphasizes on code readability. The syntax of python allows </w:t>
      </w:r>
      <w:r w:rsidR="00005072" w:rsidRPr="0011553B">
        <w:rPr>
          <w:color w:val="222222"/>
          <w:shd w:val="clear" w:color="auto" w:fill="FFFFFF"/>
        </w:rPr>
        <w:t xml:space="preserve">code to be expressed in fewer lines by programmers unlike </w:t>
      </w:r>
      <w:r w:rsidRPr="0011553B">
        <w:rPr>
          <w:color w:val="222222"/>
          <w:shd w:val="clear" w:color="auto" w:fill="FFFFFF"/>
        </w:rPr>
        <w:t>in languages such as</w:t>
      </w:r>
      <w:r w:rsidR="00005072" w:rsidRPr="0011553B">
        <w:rPr>
          <w:color w:val="222222"/>
          <w:shd w:val="clear" w:color="auto" w:fill="FFFFFF"/>
        </w:rPr>
        <w:t xml:space="preserve"> C</w:t>
      </w:r>
      <w:r w:rsidR="000C48BC">
        <w:rPr>
          <w:color w:val="222222"/>
          <w:shd w:val="clear" w:color="auto" w:fill="FFFFFF"/>
        </w:rPr>
        <w:t>++</w:t>
      </w:r>
      <w:r w:rsidRPr="0011553B">
        <w:rPr>
          <w:color w:val="222222"/>
          <w:shd w:val="clear" w:color="auto" w:fill="FFFFFF"/>
        </w:rPr>
        <w:t> or </w:t>
      </w:r>
      <w:r w:rsidR="00005072" w:rsidRPr="0011553B">
        <w:rPr>
          <w:shd w:val="clear" w:color="auto" w:fill="FFFFFF"/>
        </w:rPr>
        <w:t>JAVA. Both on small and large scales, python</w:t>
      </w:r>
      <w:r w:rsidRPr="0011553B">
        <w:rPr>
          <w:color w:val="222222"/>
          <w:shd w:val="clear" w:color="auto" w:fill="FFFFFF"/>
        </w:rPr>
        <w:t xml:space="preserve"> provides construct</w:t>
      </w:r>
      <w:r w:rsidR="00005072" w:rsidRPr="0011553B">
        <w:rPr>
          <w:color w:val="222222"/>
          <w:shd w:val="clear" w:color="auto" w:fill="FFFFFF"/>
        </w:rPr>
        <w:t xml:space="preserve">s that enable clear programming. In this project Python is used for monitoring the received packets from the Base Station on the PC. </w:t>
      </w:r>
    </w:p>
    <w:p w:rsidR="00CA0E70" w:rsidRPr="0011553B" w:rsidRDefault="00E8180B" w:rsidP="00492224">
      <w:pPr>
        <w:pStyle w:val="Heading2"/>
        <w:rPr>
          <w:rFonts w:ascii="Times New Roman" w:hAnsi="Times New Roman" w:cs="Times New Roman"/>
          <w:b/>
          <w:color w:val="auto"/>
        </w:rPr>
      </w:pPr>
      <w:bookmarkStart w:id="8" w:name="_Toc500630213"/>
      <w:r w:rsidRPr="0011553B">
        <w:rPr>
          <w:rFonts w:ascii="Times New Roman" w:hAnsi="Times New Roman" w:cs="Times New Roman"/>
          <w:b/>
          <w:color w:val="auto"/>
        </w:rPr>
        <w:t xml:space="preserve">4.5 </w:t>
      </w:r>
      <w:r w:rsidR="00005072" w:rsidRPr="0011553B">
        <w:rPr>
          <w:rFonts w:ascii="Times New Roman" w:hAnsi="Times New Roman" w:cs="Times New Roman"/>
          <w:b/>
          <w:color w:val="auto"/>
        </w:rPr>
        <w:t>TKINTER Python</w:t>
      </w:r>
      <w:bookmarkEnd w:id="8"/>
    </w:p>
    <w:p w:rsidR="000936C4" w:rsidRPr="0011553B" w:rsidRDefault="009F185E" w:rsidP="00E42E58">
      <w:pPr>
        <w:jc w:val="both"/>
      </w:pPr>
      <w:r w:rsidRPr="0011553B">
        <w:rPr>
          <w:color w:val="000000"/>
          <w:shd w:val="clear" w:color="auto" w:fill="FFFFFF"/>
        </w:rPr>
        <w:t>T</w:t>
      </w:r>
      <w:r w:rsidRPr="0011553B">
        <w:rPr>
          <w:color w:val="222222"/>
          <w:shd w:val="clear" w:color="auto" w:fill="FFFFFF"/>
        </w:rPr>
        <w:t>he name </w:t>
      </w:r>
      <w:r w:rsidRPr="0011553B">
        <w:rPr>
          <w:i/>
          <w:iCs/>
          <w:color w:val="222222"/>
          <w:shd w:val="clear" w:color="auto" w:fill="FFFFFF"/>
        </w:rPr>
        <w:t>Tkinter</w:t>
      </w:r>
      <w:r w:rsidRPr="0011553B">
        <w:rPr>
          <w:color w:val="222222"/>
          <w:shd w:val="clear" w:color="auto" w:fill="FFFFFF"/>
        </w:rPr>
        <w:t> comes from </w:t>
      </w:r>
      <w:r w:rsidRPr="0011553B">
        <w:rPr>
          <w:i/>
          <w:iCs/>
          <w:color w:val="222222"/>
          <w:shd w:val="clear" w:color="auto" w:fill="FFFFFF"/>
        </w:rPr>
        <w:t>Tk interface</w:t>
      </w:r>
      <w:r w:rsidRPr="0011553B">
        <w:rPr>
          <w:color w:val="222222"/>
          <w:shd w:val="clear" w:color="auto" w:fill="FFFFFF"/>
        </w:rPr>
        <w:t xml:space="preserve">. Tkinter was written by Fredrik Lundh. </w:t>
      </w:r>
      <w:r w:rsidRPr="0011553B">
        <w:rPr>
          <w:color w:val="000000"/>
          <w:shd w:val="clear" w:color="auto" w:fill="FFFFFF"/>
        </w:rPr>
        <w:t>Tkinter is Python's de-facto standard GUI (Graphical User Interface) package. It is a thin object-oriented layer on top of </w:t>
      </w:r>
      <w:r w:rsidR="00BA6EC3" w:rsidRPr="0011553B">
        <w:rPr>
          <w:color w:val="000000"/>
          <w:shd w:val="clear" w:color="auto" w:fill="FFFFFF"/>
        </w:rPr>
        <w:t xml:space="preserve">Tcl </w:t>
      </w:r>
      <w:r w:rsidRPr="0011553B">
        <w:rPr>
          <w:color w:val="000000"/>
          <w:shd w:val="clear" w:color="auto" w:fill="FFFFFF"/>
        </w:rPr>
        <w:t>(Tool Command Language</w:t>
      </w:r>
      <w:r w:rsidR="00811766" w:rsidRPr="0011553B">
        <w:rPr>
          <w:color w:val="000000"/>
          <w:shd w:val="clear" w:color="auto" w:fill="FFFFFF"/>
        </w:rPr>
        <w:t>)</w:t>
      </w:r>
      <w:r w:rsidRPr="0011553B">
        <w:rPr>
          <w:color w:val="000000"/>
          <w:shd w:val="clear" w:color="auto" w:fill="FFFFFF"/>
        </w:rPr>
        <w:t>.</w:t>
      </w:r>
      <w:r w:rsidR="000C48BC">
        <w:rPr>
          <w:color w:val="000000"/>
          <w:shd w:val="clear" w:color="auto" w:fill="FFFFFF"/>
        </w:rPr>
        <w:t xml:space="preserve"> </w:t>
      </w:r>
      <w:r w:rsidR="00811766" w:rsidRPr="0011553B">
        <w:rPr>
          <w:color w:val="222222"/>
          <w:shd w:val="clear" w:color="auto" w:fill="FFFFFF"/>
        </w:rPr>
        <w:t>Tkinter is implemented as a Python wrapper around a complete </w:t>
      </w:r>
      <w:r w:rsidR="00FA503F" w:rsidRPr="0011553B">
        <w:rPr>
          <w:shd w:val="clear" w:color="auto" w:fill="FFFFFF"/>
        </w:rPr>
        <w:t>Tcl</w:t>
      </w:r>
      <w:r w:rsidR="00811766" w:rsidRPr="0011553B">
        <w:rPr>
          <w:color w:val="222222"/>
          <w:shd w:val="clear" w:color="auto" w:fill="FFFFFF"/>
        </w:rPr>
        <w:t> interpreter which is embedded in the Python interpreter.  In order to fed to this interpreter which is embedded, Tkinter calls are translated into Tcl commands and thus making it possible to mix Python and</w:t>
      </w:r>
      <w:r w:rsidR="005D4047">
        <w:rPr>
          <w:color w:val="222222"/>
          <w:shd w:val="clear" w:color="auto" w:fill="FFFFFF"/>
        </w:rPr>
        <w:t xml:space="preserve"> Tcl in a single application [21</w:t>
      </w:r>
      <w:r w:rsidR="00811766" w:rsidRPr="0011553B">
        <w:rPr>
          <w:color w:val="222222"/>
          <w:shd w:val="clear" w:color="auto" w:fill="FFFFFF"/>
        </w:rPr>
        <w:t>].</w:t>
      </w:r>
    </w:p>
    <w:p w:rsidR="00CA0E70" w:rsidRPr="0011553B" w:rsidRDefault="00CA0E70" w:rsidP="00492224">
      <w:pPr>
        <w:pStyle w:val="Heading2"/>
        <w:rPr>
          <w:rFonts w:ascii="Times New Roman" w:hAnsi="Times New Roman" w:cs="Times New Roman"/>
          <w:b/>
          <w:color w:val="auto"/>
        </w:rPr>
      </w:pPr>
      <w:bookmarkStart w:id="9" w:name="_Toc500630214"/>
      <w:r w:rsidRPr="0011553B">
        <w:rPr>
          <w:rFonts w:ascii="Times New Roman" w:hAnsi="Times New Roman" w:cs="Times New Roman"/>
          <w:b/>
          <w:color w:val="auto"/>
        </w:rPr>
        <w:t>4</w:t>
      </w:r>
      <w:r w:rsidR="002B3C5C" w:rsidRPr="0011553B">
        <w:rPr>
          <w:rFonts w:ascii="Times New Roman" w:hAnsi="Times New Roman" w:cs="Times New Roman"/>
          <w:b/>
          <w:color w:val="auto"/>
        </w:rPr>
        <w:t xml:space="preserve">.6 </w:t>
      </w:r>
      <w:r w:rsidR="000936C4" w:rsidRPr="0011553B">
        <w:rPr>
          <w:rFonts w:ascii="Times New Roman" w:hAnsi="Times New Roman" w:cs="Times New Roman"/>
          <w:b/>
          <w:color w:val="auto"/>
        </w:rPr>
        <w:t>Adafruit IO</w:t>
      </w:r>
      <w:bookmarkEnd w:id="9"/>
    </w:p>
    <w:p w:rsidR="000936C4" w:rsidRPr="0011553B" w:rsidRDefault="000936C4" w:rsidP="00E42E58">
      <w:pPr>
        <w:jc w:val="both"/>
        <w:rPr>
          <w:color w:val="333333"/>
          <w:spacing w:val="5"/>
        </w:rPr>
      </w:pPr>
      <w:r w:rsidRPr="0011553B">
        <w:rPr>
          <w:color w:val="333333"/>
          <w:spacing w:val="5"/>
        </w:rPr>
        <w:t xml:space="preserve">Adafruit IO is a system that makes data useful. It mainly focuses on ease of use and allows data connections that are simple thereby requiring little programming. IO includes client libraries that wrap REST and MQTT APIs. IO is built on Ruby on Rails, and Node.js. Adafruit IO is currently in beta. Interaction with the server is </w:t>
      </w:r>
      <w:r w:rsidR="000A755C" w:rsidRPr="0011553B">
        <w:rPr>
          <w:color w:val="333333"/>
          <w:spacing w:val="5"/>
        </w:rPr>
        <w:t xml:space="preserve">significantly simplified by the </w:t>
      </w:r>
      <w:r w:rsidRPr="0011553B">
        <w:rPr>
          <w:color w:val="333333"/>
          <w:spacing w:val="5"/>
        </w:rPr>
        <w:t xml:space="preserve">Adafruit IO client libraries </w:t>
      </w:r>
      <w:r w:rsidR="00CB5951" w:rsidRPr="0011553B">
        <w:rPr>
          <w:color w:val="333333"/>
          <w:spacing w:val="5"/>
        </w:rPr>
        <w:t>listed below</w:t>
      </w:r>
    </w:p>
    <w:p w:rsidR="000936C4" w:rsidRPr="0011553B" w:rsidRDefault="000936C4" w:rsidP="00E42E58">
      <w:pPr>
        <w:pStyle w:val="ListParagraph"/>
        <w:numPr>
          <w:ilvl w:val="0"/>
          <w:numId w:val="35"/>
        </w:numPr>
        <w:jc w:val="both"/>
        <w:rPr>
          <w:color w:val="333333"/>
          <w:spacing w:val="5"/>
        </w:rPr>
      </w:pPr>
      <w:r w:rsidRPr="0011553B">
        <w:rPr>
          <w:color w:val="333333"/>
          <w:spacing w:val="5"/>
        </w:rPr>
        <w:t>Ardino</w:t>
      </w:r>
    </w:p>
    <w:p w:rsidR="000936C4" w:rsidRPr="0011553B" w:rsidRDefault="000936C4" w:rsidP="00E42E58">
      <w:pPr>
        <w:pStyle w:val="ListParagraph"/>
        <w:numPr>
          <w:ilvl w:val="0"/>
          <w:numId w:val="35"/>
        </w:numPr>
        <w:jc w:val="both"/>
        <w:rPr>
          <w:color w:val="333333"/>
          <w:spacing w:val="5"/>
        </w:rPr>
      </w:pPr>
      <w:r w:rsidRPr="0011553B">
        <w:rPr>
          <w:color w:val="333333"/>
          <w:spacing w:val="5"/>
        </w:rPr>
        <w:t>Ruby</w:t>
      </w:r>
    </w:p>
    <w:p w:rsidR="000936C4" w:rsidRPr="0011553B" w:rsidRDefault="000936C4" w:rsidP="00E42E58">
      <w:pPr>
        <w:pStyle w:val="ListParagraph"/>
        <w:numPr>
          <w:ilvl w:val="0"/>
          <w:numId w:val="35"/>
        </w:numPr>
        <w:jc w:val="both"/>
        <w:rPr>
          <w:color w:val="333333"/>
          <w:spacing w:val="5"/>
        </w:rPr>
      </w:pPr>
      <w:r w:rsidRPr="0011553B">
        <w:rPr>
          <w:color w:val="333333"/>
          <w:spacing w:val="5"/>
        </w:rPr>
        <w:t>Python</w:t>
      </w:r>
    </w:p>
    <w:p w:rsidR="00E8180B" w:rsidRPr="0011553B" w:rsidRDefault="002B3C5C" w:rsidP="00A54D80">
      <w:pPr>
        <w:pStyle w:val="ListParagraph"/>
        <w:numPr>
          <w:ilvl w:val="0"/>
          <w:numId w:val="35"/>
        </w:numPr>
        <w:jc w:val="both"/>
        <w:rPr>
          <w:sz w:val="32"/>
          <w:szCs w:val="32"/>
        </w:rPr>
      </w:pPr>
      <w:r w:rsidRPr="0011553B">
        <w:rPr>
          <w:color w:val="333333"/>
          <w:spacing w:val="5"/>
        </w:rPr>
        <w:t>Node.js</w:t>
      </w:r>
    </w:p>
    <w:p w:rsidR="00786EEB" w:rsidRPr="0011553B" w:rsidRDefault="002B33E3" w:rsidP="00492224">
      <w:pPr>
        <w:pStyle w:val="Heading2"/>
        <w:rPr>
          <w:rFonts w:ascii="Times New Roman" w:hAnsi="Times New Roman" w:cs="Times New Roman"/>
          <w:b/>
          <w:color w:val="auto"/>
          <w:spacing w:val="5"/>
        </w:rPr>
      </w:pPr>
      <w:bookmarkStart w:id="10" w:name="_Toc500630215"/>
      <w:r w:rsidRPr="0011553B">
        <w:rPr>
          <w:rFonts w:ascii="Times New Roman" w:hAnsi="Times New Roman" w:cs="Times New Roman"/>
          <w:b/>
          <w:color w:val="auto"/>
        </w:rPr>
        <w:t>4.7</w:t>
      </w:r>
      <w:r w:rsidR="002B3C5C" w:rsidRPr="0011553B">
        <w:rPr>
          <w:rFonts w:ascii="Times New Roman" w:hAnsi="Times New Roman" w:cs="Times New Roman"/>
          <w:b/>
          <w:color w:val="auto"/>
        </w:rPr>
        <w:t xml:space="preserve"> </w:t>
      </w:r>
      <w:r w:rsidR="000936C4" w:rsidRPr="0011553B">
        <w:rPr>
          <w:rFonts w:ascii="Times New Roman" w:hAnsi="Times New Roman" w:cs="Times New Roman"/>
          <w:b/>
          <w:color w:val="auto"/>
        </w:rPr>
        <w:t>MQTT</w:t>
      </w:r>
      <w:r w:rsidR="00FA503F" w:rsidRPr="0011553B">
        <w:rPr>
          <w:rFonts w:ascii="Times New Roman" w:hAnsi="Times New Roman" w:cs="Times New Roman"/>
          <w:b/>
          <w:color w:val="auto"/>
        </w:rPr>
        <w:t xml:space="preserve"> </w:t>
      </w:r>
      <w:r w:rsidR="000936C4" w:rsidRPr="0011553B">
        <w:rPr>
          <w:rFonts w:ascii="Times New Roman" w:hAnsi="Times New Roman" w:cs="Times New Roman"/>
          <w:b/>
          <w:color w:val="auto"/>
        </w:rPr>
        <w:t xml:space="preserve">(Message </w:t>
      </w:r>
      <w:r w:rsidR="000936C4" w:rsidRPr="0011553B">
        <w:rPr>
          <w:rFonts w:ascii="Times New Roman" w:hAnsi="Times New Roman" w:cs="Times New Roman"/>
          <w:b/>
          <w:color w:val="auto"/>
          <w:shd w:val="clear" w:color="auto" w:fill="FFFFFF"/>
        </w:rPr>
        <w:t>Queue Telemetry Transport)</w:t>
      </w:r>
      <w:bookmarkEnd w:id="10"/>
    </w:p>
    <w:p w:rsidR="00786EEB" w:rsidRPr="0011553B" w:rsidRDefault="00B01649" w:rsidP="00E42E58">
      <w:pPr>
        <w:jc w:val="both"/>
        <w:rPr>
          <w:color w:val="333333"/>
          <w:shd w:val="clear" w:color="auto" w:fill="FFFFFF"/>
        </w:rPr>
      </w:pPr>
      <w:r w:rsidRPr="0011553B">
        <w:rPr>
          <w:spacing w:val="5"/>
          <w:shd w:val="clear" w:color="auto" w:fill="FFFFFF"/>
        </w:rPr>
        <w:t>MQTT</w:t>
      </w:r>
      <w:r w:rsidRPr="0011553B">
        <w:rPr>
          <w:color w:val="333333"/>
          <w:spacing w:val="5"/>
          <w:shd w:val="clear" w:color="auto" w:fill="FFFFFF"/>
        </w:rPr>
        <w:t xml:space="preserve"> is a protocol supported by Adafruit IO for communication of devices. By using a MQTT library or client one can publish and subscribe to a feed for sending and receiving feed data.</w:t>
      </w:r>
      <w:r w:rsidR="002B33E3" w:rsidRPr="0011553B">
        <w:rPr>
          <w:color w:val="333333"/>
          <w:spacing w:val="5"/>
          <w:shd w:val="clear" w:color="auto" w:fill="FFFFFF"/>
        </w:rPr>
        <w:t xml:space="preserve"> </w:t>
      </w:r>
      <w:r w:rsidR="00786EEB" w:rsidRPr="0011553B">
        <w:t xml:space="preserve">MQTT is </w:t>
      </w:r>
      <w:r w:rsidR="00786EEB" w:rsidRPr="0011553B">
        <w:rPr>
          <w:color w:val="333333"/>
          <w:shd w:val="clear" w:color="auto" w:fill="FFFFFF"/>
        </w:rPr>
        <w:t xml:space="preserve">a Client Server publish/subscribe messaging transport protocol. MQTT was invented in 1999 by Arlen Nipper (Arcom, now Cirrus Link) and Andy Stanford-Clark (IBM). It has considerable characteristics such as it is designed in such a way that it is implemented with </w:t>
      </w:r>
      <w:r w:rsidR="00786EEB" w:rsidRPr="0011553B">
        <w:rPr>
          <w:color w:val="333333"/>
          <w:shd w:val="clear" w:color="auto" w:fill="FFFFFF"/>
        </w:rPr>
        <w:lastRenderedPageBreak/>
        <w:t>ease. It is simple, open and light weight. The</w:t>
      </w:r>
      <w:r w:rsidRPr="0011553B">
        <w:rPr>
          <w:color w:val="333333"/>
          <w:shd w:val="clear" w:color="auto" w:fill="FFFFFF"/>
        </w:rPr>
        <w:t xml:space="preserve">se characteristics of MQTT make it more suitable for using it in many situations which includes </w:t>
      </w:r>
      <w:r w:rsidR="00786EEB" w:rsidRPr="0011553B">
        <w:rPr>
          <w:color w:val="333333"/>
          <w:shd w:val="clear" w:color="auto" w:fill="FFFFFF"/>
        </w:rPr>
        <w:t>constrained environmen</w:t>
      </w:r>
      <w:r w:rsidRPr="0011553B">
        <w:rPr>
          <w:color w:val="333333"/>
          <w:shd w:val="clear" w:color="auto" w:fill="FFFFFF"/>
        </w:rPr>
        <w:t>ts such as for communication in</w:t>
      </w:r>
      <w:r w:rsidR="002B33E3" w:rsidRPr="0011553B">
        <w:rPr>
          <w:color w:val="333333"/>
          <w:shd w:val="clear" w:color="auto" w:fill="FFFFFF"/>
        </w:rPr>
        <w:t xml:space="preserve"> Internet of Things (Io</w:t>
      </w:r>
      <w:r w:rsidR="00786EEB" w:rsidRPr="0011553B">
        <w:rPr>
          <w:color w:val="333333"/>
          <w:shd w:val="clear" w:color="auto" w:fill="FFFFFF"/>
        </w:rPr>
        <w:t>T)</w:t>
      </w:r>
      <w:r w:rsidRPr="0011553B">
        <w:rPr>
          <w:color w:val="333333"/>
          <w:shd w:val="clear" w:color="auto" w:fill="FFFFFF"/>
        </w:rPr>
        <w:t xml:space="preserve"> and Machine to Machine (M2M)</w:t>
      </w:r>
      <w:r w:rsidR="00786EEB" w:rsidRPr="0011553B">
        <w:rPr>
          <w:color w:val="333333"/>
          <w:shd w:val="clear" w:color="auto" w:fill="FFFFFF"/>
        </w:rPr>
        <w:t xml:space="preserve"> contexts where</w:t>
      </w:r>
      <w:r w:rsidRPr="0011553B">
        <w:rPr>
          <w:color w:val="333333"/>
          <w:shd w:val="clear" w:color="auto" w:fill="FFFFFF"/>
        </w:rPr>
        <w:t xml:space="preserve"> bandwidth of network is at a </w:t>
      </w:r>
      <w:r w:rsidR="002B33E3" w:rsidRPr="0011553B">
        <w:rPr>
          <w:color w:val="333333"/>
          <w:shd w:val="clear" w:color="auto" w:fill="FFFFFF"/>
        </w:rPr>
        <w:t>premium or</w:t>
      </w:r>
      <w:r w:rsidRPr="0011553B">
        <w:rPr>
          <w:color w:val="333333"/>
          <w:shd w:val="clear" w:color="auto" w:fill="FFFFFF"/>
        </w:rPr>
        <w:t xml:space="preserve"> </w:t>
      </w:r>
      <w:r w:rsidR="00786EEB" w:rsidRPr="0011553B">
        <w:rPr>
          <w:color w:val="333333"/>
          <w:shd w:val="clear" w:color="auto" w:fill="FFFFFF"/>
        </w:rPr>
        <w:t>a small code footprint is required.</w:t>
      </w:r>
    </w:p>
    <w:p w:rsidR="0065194B" w:rsidRPr="0011553B" w:rsidRDefault="00B01649" w:rsidP="00E42E58">
      <w:pPr>
        <w:jc w:val="both"/>
        <w:rPr>
          <w:color w:val="333333"/>
          <w:shd w:val="clear" w:color="auto" w:fill="FFFFFF"/>
        </w:rPr>
      </w:pPr>
      <w:r w:rsidRPr="0011553B">
        <w:rPr>
          <w:color w:val="333333"/>
          <w:shd w:val="clear" w:color="auto" w:fill="FFFFFF"/>
        </w:rPr>
        <w:t xml:space="preserve">MQTT is a binary protocol and very light weight and </w:t>
      </w:r>
      <w:r w:rsidRPr="0011553B">
        <w:rPr>
          <w:rStyle w:val="Strong"/>
          <w:b w:val="0"/>
          <w:bCs w:val="0"/>
          <w:color w:val="333333"/>
          <w:shd w:val="clear" w:color="auto" w:fill="FFFFFF"/>
        </w:rPr>
        <w:t>excels while transferring data over the wire when compared to protocols like HTTP</w:t>
      </w:r>
      <w:r w:rsidRPr="0011553B">
        <w:rPr>
          <w:color w:val="333333"/>
          <w:shd w:val="clear" w:color="auto" w:fill="FFFFFF"/>
        </w:rPr>
        <w:t>. It is because it has a minimum packet overhead. Another important aspect of MQTT is that on the client side, it can be extremely easy to implement. This fits perfectly for limited resources constrained devices. When MQTT was invented this was one of the goals.</w:t>
      </w:r>
      <w:r w:rsidR="002B33E3" w:rsidRPr="0011553B">
        <w:rPr>
          <w:color w:val="333333"/>
          <w:shd w:val="clear" w:color="auto" w:fill="FFFFFF"/>
        </w:rPr>
        <w:t xml:space="preserve"> </w:t>
      </w:r>
      <w:r w:rsidRPr="0011553B">
        <w:rPr>
          <w:rStyle w:val="Strong"/>
          <w:b w:val="0"/>
          <w:bCs w:val="0"/>
          <w:color w:val="333333"/>
          <w:shd w:val="clear" w:color="auto" w:fill="FFFFFF"/>
        </w:rPr>
        <w:t>MQTT is an OASIS Standard</w:t>
      </w:r>
      <w:r w:rsidRPr="0011553B">
        <w:rPr>
          <w:color w:val="333333"/>
          <w:shd w:val="clear" w:color="auto" w:fill="FFFFFF"/>
        </w:rPr>
        <w:t>. The newest version of the protocol is MQTT 3.1.1.</w:t>
      </w:r>
    </w:p>
    <w:p w:rsidR="00797808" w:rsidRPr="0011553B" w:rsidRDefault="000837B4" w:rsidP="00492224">
      <w:pPr>
        <w:pStyle w:val="Heading1"/>
        <w:rPr>
          <w:rFonts w:ascii="Times New Roman" w:hAnsi="Times New Roman" w:cs="Times New Roman"/>
          <w:b/>
          <w:color w:val="auto"/>
          <w:sz w:val="32"/>
          <w:szCs w:val="32"/>
        </w:rPr>
      </w:pPr>
      <w:bookmarkStart w:id="11" w:name="_Toc500630216"/>
      <w:r w:rsidRPr="0011553B">
        <w:rPr>
          <w:rFonts w:ascii="Times New Roman" w:hAnsi="Times New Roman" w:cs="Times New Roman"/>
          <w:b/>
          <w:color w:val="auto"/>
          <w:sz w:val="32"/>
          <w:szCs w:val="32"/>
        </w:rPr>
        <w:t xml:space="preserve">5. </w:t>
      </w:r>
      <w:r w:rsidR="0065194B" w:rsidRPr="0011553B">
        <w:rPr>
          <w:rFonts w:ascii="Times New Roman" w:hAnsi="Times New Roman" w:cs="Times New Roman"/>
          <w:b/>
          <w:color w:val="auto"/>
          <w:sz w:val="32"/>
          <w:szCs w:val="32"/>
        </w:rPr>
        <w:t>Architecture and Design</w:t>
      </w:r>
      <w:bookmarkEnd w:id="11"/>
    </w:p>
    <w:p w:rsidR="0065194B" w:rsidRPr="0011553B" w:rsidRDefault="00E640A2" w:rsidP="00492224">
      <w:pPr>
        <w:pStyle w:val="Heading2"/>
        <w:rPr>
          <w:rFonts w:ascii="Times New Roman" w:hAnsi="Times New Roman" w:cs="Times New Roman"/>
          <w:b/>
          <w:color w:val="auto"/>
        </w:rPr>
      </w:pPr>
      <w:bookmarkStart w:id="12" w:name="_Toc500630217"/>
      <w:r w:rsidRPr="0011553B">
        <w:rPr>
          <w:rFonts w:ascii="Times New Roman" w:hAnsi="Times New Roman" w:cs="Times New Roman"/>
          <w:b/>
          <w:color w:val="auto"/>
        </w:rPr>
        <w:t xml:space="preserve">5.1 </w:t>
      </w:r>
      <w:r w:rsidR="0065194B" w:rsidRPr="0011553B">
        <w:rPr>
          <w:rFonts w:ascii="Times New Roman" w:hAnsi="Times New Roman" w:cs="Times New Roman"/>
          <w:b/>
          <w:color w:val="auto"/>
        </w:rPr>
        <w:t>Requirements</w:t>
      </w:r>
      <w:bookmarkEnd w:id="12"/>
    </w:p>
    <w:p w:rsidR="0065194B" w:rsidRPr="0011553B" w:rsidRDefault="0065194B" w:rsidP="00E42E58">
      <w:pPr>
        <w:pStyle w:val="ListParagraph"/>
        <w:numPr>
          <w:ilvl w:val="0"/>
          <w:numId w:val="37"/>
        </w:numPr>
        <w:jc w:val="both"/>
      </w:pPr>
      <w:r w:rsidRPr="0011553B">
        <w:t>The objective of this application is to monitor the temperature, humidity and light of XM1000 motes and provide the intrinsic details to the user remotely. In my project, I have taken two remote motes and one base station mote. The temperature, humidity and light of remote motes is broadcasted by the base station and is displayed on PC with python application</w:t>
      </w:r>
    </w:p>
    <w:p w:rsidR="0065194B" w:rsidRPr="0011553B" w:rsidRDefault="0065194B" w:rsidP="00E42E58">
      <w:pPr>
        <w:pStyle w:val="ListParagraph"/>
        <w:numPr>
          <w:ilvl w:val="0"/>
          <w:numId w:val="37"/>
        </w:numPr>
        <w:jc w:val="both"/>
      </w:pPr>
      <w:r w:rsidRPr="0011553B">
        <w:t>The sensed data of motes is depicted on web which is given to a remote server and clients can access the data from anywhere</w:t>
      </w:r>
      <w:r w:rsidR="003F59C9" w:rsidRPr="0011553B">
        <w:t xml:space="preserve"> with internet connectivity</w:t>
      </w:r>
      <w:r w:rsidRPr="0011553B">
        <w:t>. The web based application is scalable and user friendly.</w:t>
      </w:r>
    </w:p>
    <w:p w:rsidR="0065194B" w:rsidRPr="0011553B" w:rsidRDefault="0065194B" w:rsidP="00E42E58">
      <w:pPr>
        <w:pStyle w:val="ListParagraph"/>
        <w:numPr>
          <w:ilvl w:val="0"/>
          <w:numId w:val="37"/>
        </w:numPr>
        <w:jc w:val="both"/>
      </w:pPr>
      <w:r w:rsidRPr="0011553B">
        <w:t>The multi hop network of motes is created, in which two remote motes and one base station mote is taken and temperature, humidity and light of mote is measured.</w:t>
      </w:r>
    </w:p>
    <w:p w:rsidR="008D07ED" w:rsidRPr="0011553B" w:rsidRDefault="0065194B" w:rsidP="00A54D80">
      <w:pPr>
        <w:pStyle w:val="ListParagraph"/>
        <w:numPr>
          <w:ilvl w:val="0"/>
          <w:numId w:val="37"/>
        </w:numPr>
        <w:jc w:val="both"/>
      </w:pPr>
      <w:r w:rsidRPr="0011553B">
        <w:t xml:space="preserve">To come up with </w:t>
      </w:r>
      <w:r w:rsidR="00E640A2" w:rsidRPr="0011553B">
        <w:rPr>
          <w:color w:val="222222"/>
          <w:shd w:val="clear" w:color="auto" w:fill="FFFFFF"/>
        </w:rPr>
        <w:t>a routing algorithm (D</w:t>
      </w:r>
      <w:r w:rsidRPr="0011553B">
        <w:rPr>
          <w:color w:val="222222"/>
          <w:shd w:val="clear" w:color="auto" w:fill="FFFFFF"/>
        </w:rPr>
        <w:t>ijkstra’s Algorithm) with the best way to route the packets from the sensor nodes to the destination that is the PC using multi-hop communication protocols.</w:t>
      </w:r>
    </w:p>
    <w:p w:rsidR="0065194B" w:rsidRPr="0011553B" w:rsidRDefault="00E8180B" w:rsidP="00492224">
      <w:pPr>
        <w:pStyle w:val="Heading2"/>
        <w:rPr>
          <w:rFonts w:ascii="Times New Roman" w:hAnsi="Times New Roman" w:cs="Times New Roman"/>
          <w:b/>
          <w:color w:val="auto"/>
        </w:rPr>
      </w:pPr>
      <w:bookmarkStart w:id="13" w:name="_Toc500630218"/>
      <w:r w:rsidRPr="0011553B">
        <w:rPr>
          <w:rFonts w:ascii="Times New Roman" w:hAnsi="Times New Roman" w:cs="Times New Roman"/>
          <w:b/>
          <w:color w:val="auto"/>
        </w:rPr>
        <w:t xml:space="preserve">5.2 </w:t>
      </w:r>
      <w:r w:rsidR="0065194B" w:rsidRPr="0011553B">
        <w:rPr>
          <w:rFonts w:ascii="Times New Roman" w:hAnsi="Times New Roman" w:cs="Times New Roman"/>
          <w:b/>
          <w:color w:val="auto"/>
        </w:rPr>
        <w:t>Architecture</w:t>
      </w:r>
      <w:bookmarkEnd w:id="13"/>
    </w:p>
    <w:p w:rsidR="0065194B" w:rsidRPr="0011553B" w:rsidRDefault="0065194B" w:rsidP="00E42E58">
      <w:pPr>
        <w:jc w:val="both"/>
        <w:rPr>
          <w:rFonts w:asciiTheme="minorHAnsi" w:hAnsiTheme="minorHAnsi"/>
          <w:sz w:val="22"/>
          <w:szCs w:val="22"/>
        </w:rPr>
      </w:pPr>
      <w:r w:rsidRPr="0011553B">
        <w:t>The gateway mote (Base Station) is attached to typically a USB port that</w:t>
      </w:r>
      <w:r w:rsidR="00174BA8" w:rsidRPr="0011553B">
        <w:t xml:space="preserve"> communicates to the</w:t>
      </w:r>
      <w:r w:rsidR="000C48BC">
        <w:t xml:space="preserve"> rest of the</w:t>
      </w:r>
      <w:r w:rsidR="00174BA8" w:rsidRPr="0011553B">
        <w:t xml:space="preserve"> motes</w:t>
      </w:r>
      <w:r w:rsidRPr="0011553B">
        <w:t xml:space="preserve"> in the field. All the sensors send data to the base station mote that further send</w:t>
      </w:r>
      <w:r w:rsidR="000C48BC">
        <w:t>s</w:t>
      </w:r>
      <w:r w:rsidRPr="0011553B">
        <w:t xml:space="preserve"> it serially through python application that deciphers the informati</w:t>
      </w:r>
      <w:r w:rsidR="003F0147">
        <w:t>on to yield meaningful data</w:t>
      </w:r>
      <w:r w:rsidRPr="0011553B">
        <w:t xml:space="preserve">. Web server is accessed using </w:t>
      </w:r>
      <w:r w:rsidR="000C48BC">
        <w:t>I</w:t>
      </w:r>
      <w:r w:rsidRPr="0011553B">
        <w:t xml:space="preserve">nternet, the user can access and control temperature, humidity and light readings for analysis through a web interface. The server used in this project is </w:t>
      </w:r>
      <w:r w:rsidR="007F592A" w:rsidRPr="0011553B">
        <w:t>Adafruit IO.</w:t>
      </w:r>
    </w:p>
    <w:p w:rsidR="0065194B" w:rsidRPr="0011553B" w:rsidRDefault="0065194B" w:rsidP="007D6F0C">
      <w:pPr>
        <w:jc w:val="center"/>
        <w:rPr>
          <w:rFonts w:asciiTheme="minorHAnsi" w:hAnsiTheme="minorHAnsi"/>
          <w:sz w:val="22"/>
          <w:szCs w:val="22"/>
        </w:rPr>
      </w:pPr>
      <w:r w:rsidRPr="0011553B">
        <w:rPr>
          <w:noProof/>
        </w:rPr>
        <w:lastRenderedPageBreak/>
        <w:drawing>
          <wp:inline distT="0" distB="0" distL="0" distR="0" wp14:anchorId="17D8DA2E" wp14:editId="7536C563">
            <wp:extent cx="4435124" cy="2194560"/>
            <wp:effectExtent l="0" t="0" r="3810" b="0"/>
            <wp:docPr id="64" name="Picture 64" descr="C:\Users\harpreetuppal\AppData\Local\Microsoft\Windows\INetCache\Content.Word\w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arpreetuppal\AppData\Local\Microsoft\Windows\INetCache\Content.Word\wss.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77438" cy="2215497"/>
                    </a:xfrm>
                    <a:prstGeom prst="rect">
                      <a:avLst/>
                    </a:prstGeom>
                    <a:noFill/>
                    <a:ln>
                      <a:noFill/>
                    </a:ln>
                  </pic:spPr>
                </pic:pic>
              </a:graphicData>
            </a:graphic>
          </wp:inline>
        </w:drawing>
      </w:r>
    </w:p>
    <w:p w:rsidR="007F592A" w:rsidRPr="0011553B" w:rsidRDefault="0072517D" w:rsidP="00D21128">
      <w:pPr>
        <w:jc w:val="center"/>
      </w:pPr>
      <w:r w:rsidRPr="0011553B">
        <w:t>Fig.</w:t>
      </w:r>
      <w:r w:rsidR="007F592A" w:rsidRPr="0011553B">
        <w:t xml:space="preserve"> 8: Architecture of WSN</w:t>
      </w:r>
    </w:p>
    <w:p w:rsidR="00BE063E" w:rsidRPr="0011553B" w:rsidRDefault="003F59C9" w:rsidP="00492224">
      <w:pPr>
        <w:pStyle w:val="Heading1"/>
        <w:rPr>
          <w:b/>
          <w:color w:val="auto"/>
        </w:rPr>
      </w:pPr>
      <w:bookmarkStart w:id="14" w:name="_Toc500630219"/>
      <w:r w:rsidRPr="0011553B">
        <w:rPr>
          <w:rFonts w:ascii="Times New Roman" w:hAnsi="Times New Roman" w:cs="Times New Roman"/>
          <w:b/>
          <w:color w:val="auto"/>
          <w:sz w:val="32"/>
          <w:szCs w:val="32"/>
        </w:rPr>
        <w:t>6. Transporting data from Mobile Mote to Base Station Mote</w:t>
      </w:r>
      <w:r w:rsidRPr="0011553B">
        <w:rPr>
          <w:b/>
          <w:color w:val="auto"/>
        </w:rPr>
        <w:t>.</w:t>
      </w:r>
      <w:bookmarkEnd w:id="14"/>
    </w:p>
    <w:p w:rsidR="00377A5C" w:rsidRPr="0011553B" w:rsidRDefault="00E50645" w:rsidP="00377A5C">
      <w:pPr>
        <w:jc w:val="both"/>
      </w:pPr>
      <w:r w:rsidRPr="0011553B">
        <w:t>Firstly</w:t>
      </w:r>
      <w:r w:rsidR="003F59C9" w:rsidRPr="0011553B">
        <w:t>,</w:t>
      </w:r>
      <w:r w:rsidRPr="0011553B">
        <w:t xml:space="preserve"> </w:t>
      </w:r>
      <w:r w:rsidR="003F59C9" w:rsidRPr="0011553B">
        <w:t>o</w:t>
      </w:r>
      <w:r w:rsidRPr="0011553B">
        <w:t xml:space="preserve">ne mote is programmed as base station and the other mote is programmed as the mobile mote. The mobile mote and base station mote </w:t>
      </w:r>
      <w:r w:rsidR="003F59C9" w:rsidRPr="0011553B">
        <w:t>are programmed in such a way that mobile mote has to sense the temperature, humidity and light from the environment and transport this data to the base station</w:t>
      </w:r>
      <w:r w:rsidRPr="0011553B">
        <w:t>.</w:t>
      </w:r>
      <w:r w:rsidR="003F59C9" w:rsidRPr="0011553B">
        <w:t xml:space="preserve"> The data collected at the base station is displayed on the PC by creating a GUI.</w:t>
      </w:r>
      <w:r w:rsidRPr="0011553B">
        <w:t xml:space="preserve"> Append</w:t>
      </w:r>
      <w:r w:rsidR="003F59C9" w:rsidRPr="0011553B">
        <w:t>ix 1</w:t>
      </w:r>
      <w:r w:rsidRPr="0011553B">
        <w:t xml:space="preserve"> represents the code</w:t>
      </w:r>
      <w:r w:rsidR="003F59C9" w:rsidRPr="0011553B">
        <w:t>s</w:t>
      </w:r>
      <w:r w:rsidRPr="0011553B">
        <w:t xml:space="preserve"> used to </w:t>
      </w:r>
      <w:r w:rsidR="003F59C9" w:rsidRPr="0011553B">
        <w:t xml:space="preserve">program the motes and the code used to create a GUI that </w:t>
      </w:r>
      <w:r w:rsidRPr="0011553B">
        <w:t>monitor</w:t>
      </w:r>
      <w:r w:rsidR="003F59C9" w:rsidRPr="0011553B">
        <w:t xml:space="preserve">s the </w:t>
      </w:r>
      <w:r w:rsidRPr="0011553B">
        <w:t>temperature</w:t>
      </w:r>
      <w:r w:rsidR="003F59C9" w:rsidRPr="0011553B">
        <w:t>, humidity and light sensed by</w:t>
      </w:r>
      <w:r w:rsidRPr="0011553B">
        <w:t xml:space="preserve"> the</w:t>
      </w:r>
      <w:r w:rsidR="003F59C9" w:rsidRPr="0011553B">
        <w:t xml:space="preserve"> mobile mote</w:t>
      </w:r>
      <w:r w:rsidRPr="0011553B">
        <w:t>.</w:t>
      </w:r>
      <w:r w:rsidR="00377A5C" w:rsidRPr="0011553B">
        <w:t xml:space="preserve"> Results of GUI created are shown below.</w:t>
      </w:r>
    </w:p>
    <w:p w:rsidR="00377A5C" w:rsidRPr="0011553B" w:rsidRDefault="00377A5C" w:rsidP="007D6F0C">
      <w:pPr>
        <w:jc w:val="center"/>
        <w:rPr>
          <w:sz w:val="36"/>
          <w:szCs w:val="36"/>
        </w:rPr>
      </w:pPr>
      <w:r w:rsidRPr="0011553B">
        <w:rPr>
          <w:noProof/>
          <w:sz w:val="36"/>
          <w:szCs w:val="36"/>
        </w:rPr>
        <w:drawing>
          <wp:inline distT="0" distB="0" distL="0" distR="0">
            <wp:extent cx="3778001" cy="3086100"/>
            <wp:effectExtent l="0" t="0" r="0" b="0"/>
            <wp:docPr id="10" name="Picture 10" descr="C:\Users\monu1\Downloads\Screenshot from 2017-12-10 20-50-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nu1\Downloads\Screenshot from 2017-12-10 20-50-57.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60954" cy="3153861"/>
                    </a:xfrm>
                    <a:prstGeom prst="rect">
                      <a:avLst/>
                    </a:prstGeom>
                    <a:noFill/>
                    <a:ln>
                      <a:noFill/>
                    </a:ln>
                  </pic:spPr>
                </pic:pic>
              </a:graphicData>
            </a:graphic>
          </wp:inline>
        </w:drawing>
      </w:r>
    </w:p>
    <w:p w:rsidR="00377A5C" w:rsidRPr="0011553B" w:rsidRDefault="00C068FA" w:rsidP="00420ED6">
      <w:pPr>
        <w:jc w:val="center"/>
        <w:rPr>
          <w:sz w:val="36"/>
          <w:szCs w:val="36"/>
        </w:rPr>
      </w:pPr>
      <w:r w:rsidRPr="0011553B">
        <w:t>Fig</w:t>
      </w:r>
      <w:r w:rsidR="0072517D" w:rsidRPr="0011553B">
        <w:t>.</w:t>
      </w:r>
      <w:r w:rsidRPr="0011553B">
        <w:t xml:space="preserve"> 9: </w:t>
      </w:r>
      <w:r w:rsidR="00377A5C" w:rsidRPr="0011553B">
        <w:t>GUI for data collected at base station</w:t>
      </w:r>
    </w:p>
    <w:p w:rsidR="00D97E87" w:rsidRPr="0011553B" w:rsidRDefault="00D97E87" w:rsidP="00492224">
      <w:pPr>
        <w:pStyle w:val="Heading1"/>
        <w:rPr>
          <w:rFonts w:ascii="Times New Roman" w:hAnsi="Times New Roman" w:cs="Times New Roman"/>
          <w:b/>
          <w:color w:val="auto"/>
          <w:sz w:val="32"/>
          <w:szCs w:val="32"/>
        </w:rPr>
      </w:pPr>
      <w:bookmarkStart w:id="15" w:name="_Toc500630220"/>
      <w:r w:rsidRPr="0011553B">
        <w:rPr>
          <w:rFonts w:ascii="Times New Roman" w:hAnsi="Times New Roman" w:cs="Times New Roman"/>
          <w:b/>
          <w:color w:val="auto"/>
          <w:sz w:val="32"/>
          <w:szCs w:val="32"/>
        </w:rPr>
        <w:lastRenderedPageBreak/>
        <w:t>7</w:t>
      </w:r>
      <w:r w:rsidR="001115D1" w:rsidRPr="0011553B">
        <w:rPr>
          <w:rFonts w:ascii="Times New Roman" w:hAnsi="Times New Roman" w:cs="Times New Roman"/>
          <w:b/>
          <w:color w:val="auto"/>
          <w:sz w:val="32"/>
          <w:szCs w:val="32"/>
        </w:rPr>
        <w:t>.</w:t>
      </w:r>
      <w:r w:rsidRPr="0011553B">
        <w:rPr>
          <w:rFonts w:ascii="Times New Roman" w:hAnsi="Times New Roman" w:cs="Times New Roman"/>
          <w:b/>
          <w:color w:val="auto"/>
          <w:sz w:val="32"/>
          <w:szCs w:val="32"/>
        </w:rPr>
        <w:t xml:space="preserve"> Multi Hop Routing in Wireless Sensor Networks</w:t>
      </w:r>
      <w:bookmarkEnd w:id="15"/>
      <w:r w:rsidRPr="0011553B">
        <w:rPr>
          <w:rFonts w:ascii="Times New Roman" w:hAnsi="Times New Roman" w:cs="Times New Roman"/>
          <w:b/>
          <w:color w:val="auto"/>
          <w:sz w:val="32"/>
          <w:szCs w:val="32"/>
        </w:rPr>
        <w:t xml:space="preserve"> </w:t>
      </w:r>
    </w:p>
    <w:p w:rsidR="00D97E87" w:rsidRPr="0011553B" w:rsidRDefault="00D97E87" w:rsidP="00E42E58">
      <w:pPr>
        <w:jc w:val="both"/>
      </w:pPr>
      <w:r w:rsidRPr="0011553B">
        <w:t>WSNs do not have a fixed communication infrastructure and the nodes connect to their neighbors in an ad hoc manner. In a WSN each node may use other nodes to send a message to a remote target node.  Two nodes can establish a communication link between themselves if they are in the radio range of each other. Due to different radio ranges of nodes, the communication channels can be unidirectional. The nodes that are not in the radio range of the sink node can send their messages to sink by</w:t>
      </w:r>
      <w:r w:rsidR="003F0147">
        <w:t xml:space="preserve"> multi hop data transmission [20</w:t>
      </w:r>
      <w:r w:rsidRPr="0011553B">
        <w:t>]. In this part of project, I implemented a multi hop temperature, humidity and light monitoring in wireless sensor networks using XM1000 motes.</w:t>
      </w:r>
    </w:p>
    <w:p w:rsidR="00E5754A" w:rsidRPr="0011553B" w:rsidRDefault="00D97E87" w:rsidP="00E42E58">
      <w:pPr>
        <w:jc w:val="both"/>
      </w:pPr>
      <w:r w:rsidRPr="0011553B">
        <w:t xml:space="preserve">Three motes have been used in this application. The base station mote is considered to be bob and is connected to the USB port. Alice is placed at a distance and mediator is placed between the </w:t>
      </w:r>
      <w:r w:rsidR="00BA6EC3" w:rsidRPr="0011553B">
        <w:t>Alice</w:t>
      </w:r>
      <w:r w:rsidRPr="0011553B">
        <w:t xml:space="preserve"> and bob. When any of the temperature, humidity or light parameters is varied at </w:t>
      </w:r>
      <w:r w:rsidR="00BA6EC3" w:rsidRPr="0011553B">
        <w:t>Alice</w:t>
      </w:r>
      <w:r w:rsidRPr="0011553B">
        <w:t xml:space="preserve">, the data is passed to bob which is displaced on the PC using GUI. In order to make sure that data is passed from </w:t>
      </w:r>
      <w:r w:rsidR="00BA6EC3" w:rsidRPr="0011553B">
        <w:t>Alice</w:t>
      </w:r>
      <w:r w:rsidRPr="0011553B">
        <w:t xml:space="preserve"> to bob via the mediator mote, the leds on motes are programmed accordingly.</w:t>
      </w:r>
      <w:r w:rsidR="00D259E4" w:rsidRPr="0011553B">
        <w:t xml:space="preserve"> This progr</w:t>
      </w:r>
      <w:r w:rsidR="00585709" w:rsidRPr="0011553B">
        <w:t>amming can be seen in appendix 2</w:t>
      </w:r>
      <w:r w:rsidR="00D259E4" w:rsidRPr="0011553B">
        <w:t>.2</w:t>
      </w:r>
      <w:r w:rsidR="00211A55" w:rsidRPr="0011553B">
        <w:t xml:space="preserve">. </w:t>
      </w:r>
      <w:r w:rsidRPr="0011553B">
        <w:t xml:space="preserve">Three leds </w:t>
      </w:r>
      <w:r w:rsidR="00585709" w:rsidRPr="0011553B">
        <w:t>of</w:t>
      </w:r>
      <w:r w:rsidRPr="0011553B">
        <w:t xml:space="preserve"> the </w:t>
      </w:r>
      <w:r w:rsidR="00BA6EC3" w:rsidRPr="0011553B">
        <w:t>Alice</w:t>
      </w:r>
      <w:r w:rsidRPr="0011553B">
        <w:t xml:space="preserve"> mote</w:t>
      </w:r>
      <w:r w:rsidR="00585709" w:rsidRPr="0011553B">
        <w:t xml:space="preserve"> start blinking</w:t>
      </w:r>
      <w:r w:rsidRPr="0011553B">
        <w:t xml:space="preserve"> only when it sends data to the mediator. The mediator starts blinking only when it receives the data from </w:t>
      </w:r>
      <w:r w:rsidR="00BA6EC3" w:rsidRPr="0011553B">
        <w:t>Alice</w:t>
      </w:r>
      <w:r w:rsidR="00585709" w:rsidRPr="0011553B">
        <w:t xml:space="preserve"> and the received data is sent to bob</w:t>
      </w:r>
      <w:r w:rsidRPr="0011553B">
        <w:t xml:space="preserve">. Bob which is connected to PC starts blinking only when it receives the data from mediator and the data displayed on the GUI changes accordingly. This application is carried out in a room and in the crop fields. The maximum range for which the </w:t>
      </w:r>
      <w:r w:rsidR="00BA6EC3" w:rsidRPr="0011553B">
        <w:t>Alice</w:t>
      </w:r>
      <w:r w:rsidRPr="0011553B">
        <w:t xml:space="preserve"> bob relay works is for 10meters</w:t>
      </w:r>
      <w:r w:rsidR="00D259E4" w:rsidRPr="0011553B">
        <w:t xml:space="preserve"> distance from </w:t>
      </w:r>
      <w:r w:rsidR="00BA6EC3" w:rsidRPr="0011553B">
        <w:t>Alice</w:t>
      </w:r>
      <w:r w:rsidR="00D259E4" w:rsidRPr="0011553B">
        <w:t xml:space="preserve"> to mediator and mediator to bob</w:t>
      </w:r>
      <w:r w:rsidRPr="0011553B">
        <w:t>.</w:t>
      </w:r>
    </w:p>
    <w:p w:rsidR="00E5754A" w:rsidRPr="0011553B" w:rsidRDefault="00E5754A" w:rsidP="00E42E58">
      <w:pPr>
        <w:jc w:val="both"/>
      </w:pPr>
      <w:r w:rsidRPr="0011553B">
        <w:rPr>
          <w:spacing w:val="2"/>
          <w:shd w:val="clear" w:color="auto" w:fill="FCFCFC"/>
        </w:rPr>
        <w:t>Relay technologies have the potential to offer extended cell coverage and improved capacity over the Next Generation Wireless Broadband Radio Access Networks. Standards development organizations are considering how to incorporate relay technologies into new standards.</w:t>
      </w:r>
    </w:p>
    <w:p w:rsidR="00D83A96" w:rsidRPr="0011553B" w:rsidRDefault="006F329E" w:rsidP="00492224">
      <w:pPr>
        <w:pStyle w:val="Heading2"/>
        <w:rPr>
          <w:rFonts w:ascii="Times New Roman" w:hAnsi="Times New Roman" w:cs="Times New Roman"/>
          <w:b/>
          <w:color w:val="auto"/>
        </w:rPr>
      </w:pPr>
      <w:bookmarkStart w:id="16" w:name="_Toc500630221"/>
      <w:r w:rsidRPr="0011553B">
        <w:rPr>
          <w:rFonts w:ascii="Times New Roman" w:hAnsi="Times New Roman" w:cs="Times New Roman"/>
          <w:b/>
          <w:color w:val="auto"/>
        </w:rPr>
        <w:t xml:space="preserve">7.1 </w:t>
      </w:r>
      <w:r w:rsidR="00D97E87" w:rsidRPr="0011553B">
        <w:rPr>
          <w:rFonts w:ascii="Times New Roman" w:hAnsi="Times New Roman" w:cs="Times New Roman"/>
          <w:b/>
          <w:color w:val="auto"/>
        </w:rPr>
        <w:t>Experiment set up</w:t>
      </w:r>
      <w:r w:rsidR="00CC3150" w:rsidRPr="0011553B">
        <w:rPr>
          <w:rFonts w:ascii="Times New Roman" w:hAnsi="Times New Roman" w:cs="Times New Roman"/>
          <w:b/>
          <w:color w:val="auto"/>
        </w:rPr>
        <w:t xml:space="preserve"> </w:t>
      </w:r>
      <w:r w:rsidR="00D97E87" w:rsidRPr="0011553B">
        <w:rPr>
          <w:rFonts w:ascii="Times New Roman" w:hAnsi="Times New Roman" w:cs="Times New Roman"/>
          <w:b/>
          <w:color w:val="auto"/>
        </w:rPr>
        <w:t>in a closed room:</w:t>
      </w:r>
      <w:bookmarkEnd w:id="16"/>
      <w:r w:rsidR="00D97E87" w:rsidRPr="0011553B">
        <w:rPr>
          <w:rFonts w:ascii="Times New Roman" w:hAnsi="Times New Roman" w:cs="Times New Roman"/>
          <w:b/>
          <w:color w:val="auto"/>
        </w:rPr>
        <w:t xml:space="preserve"> </w:t>
      </w:r>
    </w:p>
    <w:p w:rsidR="006E497D" w:rsidRPr="0011553B" w:rsidRDefault="006E497D" w:rsidP="006E497D">
      <w:pPr>
        <w:rPr>
          <w:sz w:val="10"/>
          <w:szCs w:val="10"/>
        </w:rPr>
      </w:pPr>
    </w:p>
    <w:p w:rsidR="0072517D" w:rsidRPr="0011553B" w:rsidRDefault="0072517D" w:rsidP="0072517D">
      <w:pPr>
        <w:jc w:val="center"/>
        <w:rPr>
          <w:sz w:val="10"/>
          <w:szCs w:val="10"/>
        </w:rPr>
      </w:pPr>
      <w:r w:rsidRPr="0011553B">
        <w:rPr>
          <w:noProof/>
        </w:rPr>
        <w:drawing>
          <wp:inline distT="0" distB="0" distL="0" distR="0" wp14:anchorId="5073620D" wp14:editId="5D8A5AB8">
            <wp:extent cx="5101457" cy="2265219"/>
            <wp:effectExtent l="0" t="0" r="444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52685" cy="2332369"/>
                    </a:xfrm>
                    <a:prstGeom prst="rect">
                      <a:avLst/>
                    </a:prstGeom>
                  </pic:spPr>
                </pic:pic>
              </a:graphicData>
            </a:graphic>
          </wp:inline>
        </w:drawing>
      </w:r>
    </w:p>
    <w:p w:rsidR="0072517D" w:rsidRPr="0011553B" w:rsidRDefault="00420ED6" w:rsidP="0072517D">
      <w:pPr>
        <w:jc w:val="center"/>
      </w:pPr>
      <w:r w:rsidRPr="0011553B">
        <w:t>Fig</w:t>
      </w:r>
      <w:r w:rsidR="0072517D" w:rsidRPr="0011553B">
        <w:t>.</w:t>
      </w:r>
      <w:r w:rsidR="00174BA8" w:rsidRPr="0011553B">
        <w:t xml:space="preserve"> </w:t>
      </w:r>
      <w:r w:rsidR="0072517D" w:rsidRPr="0011553B">
        <w:t>10</w:t>
      </w:r>
      <w:r w:rsidR="00F37EC1" w:rsidRPr="0011553B">
        <w:t xml:space="preserve">: Experiment set up </w:t>
      </w:r>
      <w:r w:rsidR="00934D64" w:rsidRPr="0011553B">
        <w:t xml:space="preserve">of multi-hop routing </w:t>
      </w:r>
      <w:r w:rsidR="00F37EC1" w:rsidRPr="0011553B">
        <w:t>in a closed room</w:t>
      </w:r>
      <w:r w:rsidR="00F27E37" w:rsidRPr="0011553B">
        <w:t>.</w:t>
      </w:r>
    </w:p>
    <w:p w:rsidR="0072517D" w:rsidRPr="0011553B" w:rsidRDefault="00174BA8" w:rsidP="0072517D">
      <w:r w:rsidRPr="0011553B">
        <w:rPr>
          <w:b/>
          <w:sz w:val="28"/>
          <w:szCs w:val="28"/>
        </w:rPr>
        <w:lastRenderedPageBreak/>
        <w:t>Results of GUI:</w:t>
      </w:r>
    </w:p>
    <w:p w:rsidR="0072517D" w:rsidRPr="0011553B" w:rsidRDefault="0072517D" w:rsidP="0072517D">
      <w:pPr>
        <w:jc w:val="center"/>
        <w:rPr>
          <w:b/>
          <w:sz w:val="28"/>
          <w:szCs w:val="28"/>
        </w:rPr>
      </w:pPr>
      <w:r w:rsidRPr="0011553B">
        <w:rPr>
          <w:b/>
          <w:noProof/>
          <w:sz w:val="28"/>
          <w:szCs w:val="28"/>
        </w:rPr>
        <w:drawing>
          <wp:inline distT="0" distB="0" distL="0" distR="0" wp14:anchorId="6446F69D" wp14:editId="116FCB2A">
            <wp:extent cx="5181600" cy="36703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81600" cy="3670300"/>
                    </a:xfrm>
                    <a:prstGeom prst="rect">
                      <a:avLst/>
                    </a:prstGeom>
                    <a:noFill/>
                  </pic:spPr>
                </pic:pic>
              </a:graphicData>
            </a:graphic>
          </wp:inline>
        </w:drawing>
      </w:r>
    </w:p>
    <w:p w:rsidR="0072517D" w:rsidRPr="0011553B" w:rsidRDefault="0072517D" w:rsidP="0072517D">
      <w:pPr>
        <w:jc w:val="center"/>
      </w:pPr>
      <w:r w:rsidRPr="0011553B">
        <w:t>Fig. 11: GUI for Multi-hop Routing in Closed room</w:t>
      </w:r>
      <w:r w:rsidR="00F27E37" w:rsidRPr="0011553B">
        <w:t>.</w:t>
      </w:r>
    </w:p>
    <w:p w:rsidR="0072517D" w:rsidRPr="0011553B" w:rsidRDefault="0072517D" w:rsidP="0072517D">
      <w:pPr>
        <w:jc w:val="center"/>
        <w:rPr>
          <w:b/>
          <w:sz w:val="28"/>
          <w:szCs w:val="28"/>
        </w:rPr>
      </w:pPr>
    </w:p>
    <w:p w:rsidR="00D97E87" w:rsidRPr="0011553B" w:rsidRDefault="006F329E" w:rsidP="00492224">
      <w:pPr>
        <w:pStyle w:val="Heading2"/>
        <w:rPr>
          <w:rFonts w:ascii="Times New Roman" w:hAnsi="Times New Roman" w:cs="Times New Roman"/>
          <w:b/>
          <w:color w:val="auto"/>
        </w:rPr>
      </w:pPr>
      <w:bookmarkStart w:id="17" w:name="_Toc500630222"/>
      <w:r w:rsidRPr="0011553B">
        <w:rPr>
          <w:rFonts w:ascii="Times New Roman" w:hAnsi="Times New Roman" w:cs="Times New Roman"/>
          <w:b/>
          <w:color w:val="auto"/>
        </w:rPr>
        <w:t xml:space="preserve">7.2 </w:t>
      </w:r>
      <w:r w:rsidR="00D97E87" w:rsidRPr="0011553B">
        <w:rPr>
          <w:rFonts w:ascii="Times New Roman" w:hAnsi="Times New Roman" w:cs="Times New Roman"/>
          <w:b/>
          <w:color w:val="auto"/>
        </w:rPr>
        <w:t>Experiment setup in field:</w:t>
      </w:r>
      <w:bookmarkEnd w:id="17"/>
    </w:p>
    <w:p w:rsidR="00866EB9" w:rsidRPr="0011553B" w:rsidRDefault="00866EB9" w:rsidP="00866EB9"/>
    <w:p w:rsidR="00866EB9" w:rsidRPr="0011553B" w:rsidRDefault="00866EB9" w:rsidP="00866EB9">
      <w:pPr>
        <w:jc w:val="center"/>
      </w:pPr>
      <w:r w:rsidRPr="0011553B">
        <w:rPr>
          <w:noProof/>
        </w:rPr>
        <w:drawing>
          <wp:inline distT="0" distB="0" distL="0" distR="0" wp14:anchorId="7AF1D876" wp14:editId="30466D3F">
            <wp:extent cx="4638675" cy="2415481"/>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42620" cy="2417535"/>
                    </a:xfrm>
                    <a:prstGeom prst="rect">
                      <a:avLst/>
                    </a:prstGeom>
                  </pic:spPr>
                </pic:pic>
              </a:graphicData>
            </a:graphic>
          </wp:inline>
        </w:drawing>
      </w:r>
    </w:p>
    <w:p w:rsidR="0072517D" w:rsidRPr="0011553B" w:rsidRDefault="0072517D" w:rsidP="0072517D">
      <w:pPr>
        <w:jc w:val="center"/>
        <w:rPr>
          <w:sz w:val="28"/>
          <w:szCs w:val="28"/>
        </w:rPr>
      </w:pPr>
      <w:r w:rsidRPr="0011553B">
        <w:t>Fig. 12</w:t>
      </w:r>
      <w:r w:rsidR="00F37EC1" w:rsidRPr="0011553B">
        <w:t>: Experiment setup in field</w:t>
      </w:r>
      <w:r w:rsidR="00F27E37" w:rsidRPr="0011553B">
        <w:t>.</w:t>
      </w:r>
    </w:p>
    <w:p w:rsidR="00C9332F" w:rsidRPr="0011553B" w:rsidRDefault="00D97E87" w:rsidP="0072517D">
      <w:pPr>
        <w:rPr>
          <w:sz w:val="28"/>
          <w:szCs w:val="28"/>
        </w:rPr>
      </w:pPr>
      <w:r w:rsidRPr="0011553B">
        <w:rPr>
          <w:b/>
          <w:sz w:val="28"/>
          <w:szCs w:val="28"/>
        </w:rPr>
        <w:lastRenderedPageBreak/>
        <w:t>Results of GUI in field:</w:t>
      </w:r>
    </w:p>
    <w:p w:rsidR="00D83A96" w:rsidRPr="0011553B" w:rsidRDefault="00D97E87" w:rsidP="007D6F0C">
      <w:pPr>
        <w:jc w:val="center"/>
      </w:pPr>
      <w:r w:rsidRPr="0011553B">
        <w:rPr>
          <w:noProof/>
        </w:rPr>
        <w:drawing>
          <wp:inline distT="0" distB="0" distL="0" distR="0" wp14:anchorId="273849D7" wp14:editId="35757753">
            <wp:extent cx="5048196" cy="3609109"/>
            <wp:effectExtent l="0" t="0" r="635" b="0"/>
            <wp:docPr id="4" name="Picture 4" descr="C:\Users\monu1\Desktop\2 Screenshot from 2017-12-02 12-49-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onu1\Desktop\2 Screenshot from 2017-12-02 12-49-40.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10902" cy="3653940"/>
                    </a:xfrm>
                    <a:prstGeom prst="rect">
                      <a:avLst/>
                    </a:prstGeom>
                    <a:noFill/>
                    <a:ln>
                      <a:noFill/>
                    </a:ln>
                  </pic:spPr>
                </pic:pic>
              </a:graphicData>
            </a:graphic>
          </wp:inline>
        </w:drawing>
      </w:r>
    </w:p>
    <w:p w:rsidR="00D83A96" w:rsidRPr="0011553B" w:rsidRDefault="0072517D" w:rsidP="00D83A96">
      <w:pPr>
        <w:jc w:val="center"/>
      </w:pPr>
      <w:r w:rsidRPr="0011553B">
        <w:t>Fig. 13</w:t>
      </w:r>
      <w:r w:rsidR="00F37EC1" w:rsidRPr="0011553B">
        <w:t>: GUI for Multi-hop Routing in Field</w:t>
      </w:r>
      <w:r w:rsidR="00F27E37" w:rsidRPr="0011553B">
        <w:t>.</w:t>
      </w:r>
    </w:p>
    <w:p w:rsidR="00776313" w:rsidRPr="0011553B" w:rsidRDefault="006F329E" w:rsidP="00492224">
      <w:pPr>
        <w:pStyle w:val="Heading1"/>
        <w:rPr>
          <w:rFonts w:ascii="Times New Roman" w:hAnsi="Times New Roman" w:cs="Times New Roman"/>
          <w:b/>
          <w:color w:val="auto"/>
          <w:sz w:val="32"/>
          <w:szCs w:val="32"/>
        </w:rPr>
      </w:pPr>
      <w:bookmarkStart w:id="18" w:name="_Toc500630223"/>
      <w:r w:rsidRPr="0011553B">
        <w:rPr>
          <w:rFonts w:ascii="Times New Roman" w:hAnsi="Times New Roman" w:cs="Times New Roman"/>
          <w:b/>
          <w:color w:val="auto"/>
          <w:sz w:val="32"/>
          <w:szCs w:val="32"/>
        </w:rPr>
        <w:t>8.</w:t>
      </w:r>
      <w:r w:rsidR="006B1A27" w:rsidRPr="0011553B">
        <w:rPr>
          <w:rFonts w:ascii="Times New Roman" w:hAnsi="Times New Roman" w:cs="Times New Roman"/>
          <w:b/>
          <w:color w:val="auto"/>
          <w:sz w:val="32"/>
          <w:szCs w:val="32"/>
        </w:rPr>
        <w:t xml:space="preserve"> </w:t>
      </w:r>
      <w:r w:rsidR="00797808" w:rsidRPr="0011553B">
        <w:rPr>
          <w:rFonts w:ascii="Times New Roman" w:hAnsi="Times New Roman" w:cs="Times New Roman"/>
          <w:b/>
          <w:color w:val="auto"/>
          <w:sz w:val="32"/>
          <w:szCs w:val="32"/>
        </w:rPr>
        <w:t>Web Application</w:t>
      </w:r>
      <w:bookmarkEnd w:id="18"/>
    </w:p>
    <w:p w:rsidR="00776313" w:rsidRPr="0011553B" w:rsidRDefault="00776313" w:rsidP="00E42E58">
      <w:pPr>
        <w:jc w:val="both"/>
      </w:pPr>
      <w:r w:rsidRPr="0011553B">
        <w:t xml:space="preserve">The web application is basically client- server software application. This software application uses web browser and web technology to run tasks over the internet. Web Application is coded in languages such as JavaScript and HTML, as these languages are browser supported. </w:t>
      </w:r>
    </w:p>
    <w:p w:rsidR="006F329E" w:rsidRPr="0011553B" w:rsidRDefault="006F329E" w:rsidP="00492224">
      <w:pPr>
        <w:pStyle w:val="Heading2"/>
        <w:rPr>
          <w:rFonts w:ascii="Times New Roman" w:hAnsi="Times New Roman" w:cs="Times New Roman"/>
          <w:b/>
          <w:color w:val="auto"/>
        </w:rPr>
      </w:pPr>
      <w:bookmarkStart w:id="19" w:name="_Toc500630224"/>
      <w:r w:rsidRPr="0011553B">
        <w:rPr>
          <w:rFonts w:ascii="Times New Roman" w:hAnsi="Times New Roman" w:cs="Times New Roman"/>
          <w:b/>
          <w:color w:val="auto"/>
        </w:rPr>
        <w:t>8.1 Adafruit Io</w:t>
      </w:r>
      <w:bookmarkEnd w:id="19"/>
    </w:p>
    <w:p w:rsidR="00174BA8" w:rsidRPr="0011553B" w:rsidRDefault="00776313" w:rsidP="00E42E58">
      <w:pPr>
        <w:jc w:val="both"/>
        <w:rPr>
          <w:color w:val="333333"/>
          <w:spacing w:val="5"/>
        </w:rPr>
      </w:pPr>
      <w:r w:rsidRPr="0011553B">
        <w:t>The web server is required by the Web Application to manage the requests from the client. The application server</w:t>
      </w:r>
      <w:r w:rsidR="004E049A">
        <w:t xml:space="preserve"> is used </w:t>
      </w:r>
      <w:r w:rsidRPr="0011553B">
        <w:t xml:space="preserve">to complete </w:t>
      </w:r>
      <w:r w:rsidR="004E049A">
        <w:t>the tasks which are requested a</w:t>
      </w:r>
      <w:r w:rsidRPr="0011553B">
        <w:t>nd we can store the i</w:t>
      </w:r>
      <w:r w:rsidR="004E049A">
        <w:t>nformation through database</w:t>
      </w:r>
      <w:r w:rsidRPr="0011553B">
        <w:t xml:space="preserve">. </w:t>
      </w:r>
      <w:r w:rsidR="00E5754A" w:rsidRPr="0011553B">
        <w:rPr>
          <w:color w:val="333333"/>
          <w:spacing w:val="5"/>
        </w:rPr>
        <w:t xml:space="preserve">Adafruit IO is a system that makes data useful. It mainly focuses on ease of use and allows data connections that are simple thereby requiring little programming. IO includes client libraries that wrap REST and MQTT APIs. IO is built on Ruby on Rails, and Node.js. Adafruit IO is currently in beta. Interaction with the server is significantly simplified by the Adafruit IO client libraries. </w:t>
      </w:r>
    </w:p>
    <w:p w:rsidR="00966147" w:rsidRPr="0011553B" w:rsidRDefault="006F329E" w:rsidP="00492224">
      <w:pPr>
        <w:pStyle w:val="Heading2"/>
        <w:rPr>
          <w:rFonts w:ascii="Times New Roman" w:hAnsi="Times New Roman" w:cs="Times New Roman"/>
          <w:b/>
          <w:color w:val="auto"/>
        </w:rPr>
      </w:pPr>
      <w:bookmarkStart w:id="20" w:name="_Toc500630225"/>
      <w:r w:rsidRPr="0011553B">
        <w:rPr>
          <w:rFonts w:ascii="Times New Roman" w:hAnsi="Times New Roman" w:cs="Times New Roman"/>
          <w:b/>
          <w:color w:val="auto"/>
        </w:rPr>
        <w:t>8.2 MQTT</w:t>
      </w:r>
      <w:bookmarkEnd w:id="20"/>
    </w:p>
    <w:p w:rsidR="00174BA8" w:rsidRPr="0011553B" w:rsidRDefault="00D259E4" w:rsidP="00E42E58">
      <w:pPr>
        <w:jc w:val="both"/>
        <w:rPr>
          <w:rFonts w:eastAsia="Times New Roman"/>
          <w:color w:val="333333"/>
          <w:spacing w:val="5"/>
        </w:rPr>
      </w:pPr>
      <w:r w:rsidRPr="0011553B">
        <w:rPr>
          <w:color w:val="333333"/>
          <w:spacing w:val="5"/>
        </w:rPr>
        <w:t xml:space="preserve">While everyone is more familiar with HTTP protocol, since it is used for almost most of the websites, for each data transfer in HTTP, it requires each connection. To be a bit clear, it requires each connection for data to be written or data to be read. However, it is useful </w:t>
      </w:r>
      <w:r w:rsidRPr="0011553B">
        <w:rPr>
          <w:color w:val="333333"/>
          <w:spacing w:val="5"/>
        </w:rPr>
        <w:lastRenderedPageBreak/>
        <w:t>whenever there is a requirement of huge data like websites and IOT connections. It is not so fast and light weight. It is not fast because it is pull only i.e. it can always send data to server when it wants but has to wait in order to pull data from the server which consumes a lot of time.</w:t>
      </w:r>
      <w:r w:rsidR="00165842" w:rsidRPr="0011553B">
        <w:rPr>
          <w:color w:val="333333"/>
          <w:spacing w:val="5"/>
        </w:rPr>
        <w:t xml:space="preserve"> For these reasons MQTT turns out to be a great protocol. It is immensely simple and considerably light weight. It has no tear down or build up overhead since it takes only almost 80 bytes to connect to server and data publication and subscription takes place at a time. We can very easily stream data in and out of multiple topics very quickly. </w:t>
      </w:r>
      <w:r w:rsidR="00165842" w:rsidRPr="0011553B">
        <w:rPr>
          <w:rFonts w:eastAsia="Times New Roman"/>
          <w:color w:val="333333"/>
          <w:spacing w:val="5"/>
        </w:rPr>
        <w:t xml:space="preserve">MQTT </w:t>
      </w:r>
      <w:r w:rsidR="00647271" w:rsidRPr="0011553B">
        <w:rPr>
          <w:rFonts w:eastAsia="Times New Roman"/>
          <w:color w:val="333333"/>
          <w:spacing w:val="5"/>
        </w:rPr>
        <w:t>run</w:t>
      </w:r>
      <w:r w:rsidR="00165842" w:rsidRPr="0011553B">
        <w:rPr>
          <w:rFonts w:eastAsia="Times New Roman"/>
          <w:color w:val="333333"/>
          <w:spacing w:val="5"/>
        </w:rPr>
        <w:t>s</w:t>
      </w:r>
      <w:r w:rsidR="00647271" w:rsidRPr="0011553B">
        <w:rPr>
          <w:rFonts w:eastAsia="Times New Roman"/>
          <w:color w:val="333333"/>
          <w:spacing w:val="5"/>
        </w:rPr>
        <w:t xml:space="preserve"> on top of any kind of network, it </w:t>
      </w:r>
      <w:r w:rsidR="00165842" w:rsidRPr="0011553B">
        <w:rPr>
          <w:rFonts w:eastAsia="Times New Roman"/>
          <w:color w:val="333333"/>
          <w:spacing w:val="5"/>
        </w:rPr>
        <w:t xml:space="preserve">can either </w:t>
      </w:r>
      <w:r w:rsidR="00647271" w:rsidRPr="0011553B">
        <w:rPr>
          <w:rFonts w:eastAsia="Times New Roman"/>
          <w:color w:val="333333"/>
          <w:spacing w:val="5"/>
        </w:rPr>
        <w:t xml:space="preserve">be a TCP/IP, </w:t>
      </w:r>
      <w:r w:rsidR="00165842" w:rsidRPr="0011553B">
        <w:rPr>
          <w:rFonts w:eastAsia="Times New Roman"/>
          <w:color w:val="333333"/>
          <w:spacing w:val="5"/>
        </w:rPr>
        <w:t>mesh network, Bluetooth, etc. The MQTT style used in</w:t>
      </w:r>
      <w:r w:rsidR="00647271" w:rsidRPr="0011553B">
        <w:rPr>
          <w:rFonts w:eastAsia="Times New Roman"/>
          <w:color w:val="333333"/>
          <w:spacing w:val="5"/>
        </w:rPr>
        <w:t xml:space="preserve"> adafruit.io</w:t>
      </w:r>
      <w:r w:rsidR="00165842" w:rsidRPr="0011553B">
        <w:rPr>
          <w:rFonts w:eastAsia="Times New Roman"/>
          <w:color w:val="333333"/>
          <w:spacing w:val="5"/>
        </w:rPr>
        <w:t xml:space="preserve"> is the </w:t>
      </w:r>
      <w:r w:rsidR="00647271" w:rsidRPr="0011553B">
        <w:rPr>
          <w:rFonts w:eastAsia="Times New Roman"/>
          <w:color w:val="333333"/>
          <w:spacing w:val="5"/>
        </w:rPr>
        <w:t>TCP/IP connection.</w:t>
      </w:r>
      <w:r w:rsidR="00165842" w:rsidRPr="0011553B">
        <w:rPr>
          <w:rFonts w:eastAsia="Times New Roman"/>
          <w:color w:val="333333"/>
          <w:spacing w:val="5"/>
        </w:rPr>
        <w:t xml:space="preserve"> TCP/IP is one to which WiFi, Cellular and Ethernet can be connected pretty easily and this makes it simple to get connected to </w:t>
      </w:r>
      <w:r w:rsidR="00647271" w:rsidRPr="0011553B">
        <w:rPr>
          <w:rFonts w:eastAsia="Times New Roman"/>
          <w:color w:val="333333"/>
          <w:spacing w:val="5"/>
        </w:rPr>
        <w:t>adafruit.io</w:t>
      </w:r>
      <w:r w:rsidR="004A633B" w:rsidRPr="0011553B">
        <w:rPr>
          <w:rFonts w:eastAsia="Times New Roman"/>
          <w:color w:val="333333"/>
          <w:spacing w:val="5"/>
        </w:rPr>
        <w:t>.</w:t>
      </w:r>
    </w:p>
    <w:p w:rsidR="00174BA8" w:rsidRPr="0011553B" w:rsidRDefault="006F329E" w:rsidP="00492224">
      <w:pPr>
        <w:pStyle w:val="Heading2"/>
        <w:rPr>
          <w:rFonts w:ascii="Times New Roman" w:eastAsia="Times New Roman" w:hAnsi="Times New Roman" w:cs="Times New Roman"/>
          <w:b/>
          <w:color w:val="auto"/>
        </w:rPr>
      </w:pPr>
      <w:bookmarkStart w:id="21" w:name="_Toc500630226"/>
      <w:r w:rsidRPr="0011553B">
        <w:rPr>
          <w:rFonts w:ascii="Times New Roman" w:eastAsia="Times New Roman" w:hAnsi="Times New Roman" w:cs="Times New Roman"/>
          <w:b/>
          <w:color w:val="auto"/>
        </w:rPr>
        <w:t>8.3 Web Application Server</w:t>
      </w:r>
      <w:bookmarkEnd w:id="21"/>
    </w:p>
    <w:p w:rsidR="00174BA8" w:rsidRPr="0011553B" w:rsidRDefault="004A633B" w:rsidP="00E42E58">
      <w:pPr>
        <w:jc w:val="both"/>
        <w:rPr>
          <w:rFonts w:eastAsia="Times New Roman"/>
          <w:color w:val="333333"/>
          <w:spacing w:val="5"/>
        </w:rPr>
      </w:pPr>
      <w:r w:rsidRPr="0011553B">
        <w:rPr>
          <w:rFonts w:eastAsia="Times New Roman"/>
          <w:color w:val="333333"/>
          <w:spacing w:val="5"/>
        </w:rPr>
        <w:t>In order to start with adafruit.io one should create an account using an Account username and key this is nothing but password. One can login in anytime with this login details. The core part of Adafruit IO is the “feed”- Basically feed is a set of data that can be read and written from a sequential file. One can add the data to feed or receive the data that is added at the latest. The metadata of the data pushed to Adafruit Io is held by the feeds. It contains the info of the data such as if it is private or public and to which license does the stored data falls into. For each source of data, on feed is to be created. For example, in this project I used a temperature sensor, a humidity sensor and a light sensor. So I had to create three feeds. One can always edit and delete feeds according to one’s convenience.</w:t>
      </w:r>
    </w:p>
    <w:p w:rsidR="0072517D" w:rsidRPr="0011553B" w:rsidRDefault="004A633B" w:rsidP="0072517D">
      <w:pPr>
        <w:jc w:val="both"/>
        <w:rPr>
          <w:rFonts w:eastAsia="Times New Roman"/>
          <w:color w:val="333333"/>
          <w:spacing w:val="5"/>
        </w:rPr>
      </w:pPr>
      <w:r w:rsidRPr="0011553B">
        <w:rPr>
          <w:rFonts w:eastAsia="Times New Roman"/>
          <w:color w:val="333333"/>
          <w:spacing w:val="5"/>
        </w:rPr>
        <w:tab/>
        <w:t xml:space="preserve">Once the feeds are created, u can plot graphs as needed. We can plot all the feeds on a single screen using a dashboard. This works as a remote server. </w:t>
      </w:r>
      <w:r w:rsidR="00C177CB" w:rsidRPr="0011553B">
        <w:rPr>
          <w:rFonts w:eastAsia="Times New Roman"/>
          <w:color w:val="333333"/>
          <w:spacing w:val="5"/>
        </w:rPr>
        <w:t xml:space="preserve">Anyone with the username and password can control the data from anywhere. This feature is mainly useful in irrigation or farming. </w:t>
      </w:r>
      <w:r w:rsidR="00C02568" w:rsidRPr="0011553B">
        <w:rPr>
          <w:rFonts w:eastAsia="Times New Roman"/>
          <w:color w:val="333333"/>
          <w:spacing w:val="5"/>
        </w:rPr>
        <w:t>This data from remote server can be accessed and controlled by clients from anywhere</w:t>
      </w:r>
      <w:r w:rsidR="00493BB9" w:rsidRPr="0011553B">
        <w:rPr>
          <w:rFonts w:eastAsia="Times New Roman"/>
          <w:color w:val="333333"/>
          <w:spacing w:val="5"/>
        </w:rPr>
        <w:t xml:space="preserve"> with internet connectivity</w:t>
      </w:r>
      <w:r w:rsidR="00C02568" w:rsidRPr="0011553B">
        <w:rPr>
          <w:rFonts w:eastAsia="Times New Roman"/>
          <w:color w:val="333333"/>
          <w:spacing w:val="5"/>
        </w:rPr>
        <w:t xml:space="preserve"> thus</w:t>
      </w:r>
      <w:r w:rsidR="00006694">
        <w:rPr>
          <w:rFonts w:eastAsia="Times New Roman"/>
          <w:color w:val="333333"/>
          <w:spacing w:val="5"/>
        </w:rPr>
        <w:t>,</w:t>
      </w:r>
      <w:r w:rsidR="00C02568" w:rsidRPr="0011553B">
        <w:rPr>
          <w:rFonts w:eastAsia="Times New Roman"/>
          <w:color w:val="333333"/>
          <w:spacing w:val="5"/>
        </w:rPr>
        <w:t xml:space="preserve"> provi</w:t>
      </w:r>
      <w:r w:rsidR="00006694">
        <w:rPr>
          <w:rFonts w:eastAsia="Times New Roman"/>
          <w:color w:val="333333"/>
          <w:spacing w:val="5"/>
        </w:rPr>
        <w:t>di</w:t>
      </w:r>
      <w:r w:rsidR="00C02568" w:rsidRPr="0011553B">
        <w:rPr>
          <w:rFonts w:eastAsia="Times New Roman"/>
          <w:color w:val="333333"/>
          <w:spacing w:val="5"/>
        </w:rPr>
        <w:t>ng ease in communication.</w:t>
      </w:r>
      <w:bookmarkStart w:id="22" w:name="_Toc500630227"/>
    </w:p>
    <w:p w:rsidR="0072517D" w:rsidRPr="0011553B" w:rsidRDefault="0072517D" w:rsidP="0072517D">
      <w:pPr>
        <w:jc w:val="both"/>
        <w:rPr>
          <w:b/>
        </w:rPr>
      </w:pPr>
    </w:p>
    <w:p w:rsidR="00AA17AD" w:rsidRPr="0011553B" w:rsidRDefault="00AA17AD" w:rsidP="0072517D">
      <w:pPr>
        <w:jc w:val="both"/>
        <w:rPr>
          <w:b/>
          <w:sz w:val="28"/>
          <w:szCs w:val="28"/>
        </w:rPr>
      </w:pPr>
    </w:p>
    <w:p w:rsidR="00AA17AD" w:rsidRPr="0011553B" w:rsidRDefault="00AA17AD" w:rsidP="0072517D">
      <w:pPr>
        <w:jc w:val="both"/>
        <w:rPr>
          <w:b/>
          <w:sz w:val="28"/>
          <w:szCs w:val="28"/>
        </w:rPr>
      </w:pPr>
    </w:p>
    <w:p w:rsidR="00AA17AD" w:rsidRPr="0011553B" w:rsidRDefault="00AA17AD" w:rsidP="0072517D">
      <w:pPr>
        <w:jc w:val="both"/>
        <w:rPr>
          <w:b/>
          <w:sz w:val="28"/>
          <w:szCs w:val="28"/>
        </w:rPr>
      </w:pPr>
    </w:p>
    <w:p w:rsidR="00AA17AD" w:rsidRPr="0011553B" w:rsidRDefault="00AA17AD" w:rsidP="0072517D">
      <w:pPr>
        <w:jc w:val="both"/>
        <w:rPr>
          <w:b/>
          <w:sz w:val="28"/>
          <w:szCs w:val="28"/>
        </w:rPr>
      </w:pPr>
    </w:p>
    <w:p w:rsidR="00AA17AD" w:rsidRPr="0011553B" w:rsidRDefault="00AA17AD" w:rsidP="0072517D">
      <w:pPr>
        <w:jc w:val="both"/>
        <w:rPr>
          <w:b/>
          <w:sz w:val="28"/>
          <w:szCs w:val="28"/>
        </w:rPr>
      </w:pPr>
    </w:p>
    <w:p w:rsidR="0072517D" w:rsidRPr="0011553B" w:rsidRDefault="004E69F7" w:rsidP="0072517D">
      <w:pPr>
        <w:jc w:val="both"/>
        <w:rPr>
          <w:b/>
          <w:sz w:val="28"/>
          <w:szCs w:val="28"/>
        </w:rPr>
      </w:pPr>
      <w:r w:rsidRPr="0011553B">
        <w:rPr>
          <w:b/>
          <w:sz w:val="28"/>
          <w:szCs w:val="28"/>
        </w:rPr>
        <w:lastRenderedPageBreak/>
        <w:t>8.4 Results</w:t>
      </w:r>
      <w:bookmarkEnd w:id="22"/>
      <w:r w:rsidR="0072517D" w:rsidRPr="0011553B">
        <w:rPr>
          <w:b/>
          <w:sz w:val="28"/>
          <w:szCs w:val="28"/>
        </w:rPr>
        <w:t>:</w:t>
      </w:r>
    </w:p>
    <w:p w:rsidR="00AB64A0" w:rsidRPr="0011553B" w:rsidRDefault="00493BB9" w:rsidP="0072517D">
      <w:pPr>
        <w:jc w:val="both"/>
        <w:rPr>
          <w:b/>
          <w:sz w:val="28"/>
          <w:szCs w:val="28"/>
        </w:rPr>
      </w:pPr>
      <w:r w:rsidRPr="0011553B">
        <w:rPr>
          <w:rFonts w:eastAsia="Times New Roman"/>
          <w:color w:val="333333"/>
          <w:spacing w:val="5"/>
        </w:rPr>
        <w:t xml:space="preserve">The results of my feeds and the dashboard created for my sensor data is as shown in </w:t>
      </w:r>
      <w:r w:rsidR="0072517D" w:rsidRPr="0011553B">
        <w:rPr>
          <w:rFonts w:eastAsia="Times New Roman"/>
          <w:color w:val="333333"/>
          <w:spacing w:val="5"/>
        </w:rPr>
        <w:t>Fig. 14</w:t>
      </w:r>
      <w:r w:rsidRPr="0011553B">
        <w:rPr>
          <w:rFonts w:eastAsia="Times New Roman"/>
          <w:color w:val="333333"/>
          <w:spacing w:val="5"/>
        </w:rPr>
        <w:t>.</w:t>
      </w:r>
      <w:r w:rsidR="00AB64A0" w:rsidRPr="0011553B">
        <w:rPr>
          <w:noProof/>
        </w:rPr>
        <w:drawing>
          <wp:inline distT="0" distB="0" distL="0" distR="0" wp14:anchorId="766F8A29" wp14:editId="30142D06">
            <wp:extent cx="5791200" cy="4162425"/>
            <wp:effectExtent l="0" t="0" r="0" b="9525"/>
            <wp:docPr id="8" name="Picture 8" descr="C:\Users\monu1\Desktop\iotxm1000 -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onu1\Desktop\iotxm1000 - Copy.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0247" cy="4262365"/>
                    </a:xfrm>
                    <a:prstGeom prst="rect">
                      <a:avLst/>
                    </a:prstGeom>
                    <a:noFill/>
                    <a:ln>
                      <a:noFill/>
                    </a:ln>
                  </pic:spPr>
                </pic:pic>
              </a:graphicData>
            </a:graphic>
          </wp:inline>
        </w:drawing>
      </w:r>
    </w:p>
    <w:p w:rsidR="00647271" w:rsidRPr="0011553B" w:rsidRDefault="00647271" w:rsidP="00AA17AD">
      <w:pPr>
        <w:jc w:val="center"/>
      </w:pPr>
      <w:r w:rsidRPr="0011553B">
        <w:t>Fig</w:t>
      </w:r>
      <w:r w:rsidR="0072517D" w:rsidRPr="0011553B">
        <w:t>. 14</w:t>
      </w:r>
      <w:r w:rsidR="00C177CB" w:rsidRPr="0011553B">
        <w:t xml:space="preserve">: </w:t>
      </w:r>
      <w:r w:rsidR="004A633B" w:rsidRPr="0011553B">
        <w:t>D</w:t>
      </w:r>
      <w:r w:rsidRPr="0011553B">
        <w:t>ashboard for the temperature, humidity and light sensed through multi-hop routing.</w:t>
      </w:r>
    </w:p>
    <w:p w:rsidR="00E42E58" w:rsidRPr="0011553B" w:rsidRDefault="00E42E58" w:rsidP="00E42E58">
      <w:pPr>
        <w:jc w:val="both"/>
        <w:rPr>
          <w:b/>
          <w:sz w:val="32"/>
          <w:szCs w:val="32"/>
          <w:u w:val="single"/>
        </w:rPr>
      </w:pPr>
    </w:p>
    <w:p w:rsidR="00647271" w:rsidRPr="0011553B" w:rsidRDefault="006F329E" w:rsidP="00492224">
      <w:pPr>
        <w:pStyle w:val="Heading1"/>
        <w:rPr>
          <w:rFonts w:ascii="Times New Roman" w:hAnsi="Times New Roman" w:cs="Times New Roman"/>
          <w:b/>
          <w:color w:val="auto"/>
          <w:sz w:val="32"/>
          <w:szCs w:val="32"/>
        </w:rPr>
      </w:pPr>
      <w:bookmarkStart w:id="23" w:name="_Toc500630228"/>
      <w:r w:rsidRPr="0011553B">
        <w:rPr>
          <w:rFonts w:ascii="Times New Roman" w:hAnsi="Times New Roman" w:cs="Times New Roman"/>
          <w:b/>
          <w:color w:val="auto"/>
          <w:sz w:val="32"/>
          <w:szCs w:val="32"/>
        </w:rPr>
        <w:t xml:space="preserve">9. </w:t>
      </w:r>
      <w:r w:rsidR="00797808" w:rsidRPr="0011553B">
        <w:rPr>
          <w:rFonts w:ascii="Times New Roman" w:hAnsi="Times New Roman" w:cs="Times New Roman"/>
          <w:b/>
          <w:color w:val="auto"/>
          <w:sz w:val="32"/>
          <w:szCs w:val="32"/>
        </w:rPr>
        <w:t>Dijkstra’s Algorithm</w:t>
      </w:r>
      <w:bookmarkEnd w:id="23"/>
    </w:p>
    <w:p w:rsidR="006904C2" w:rsidRPr="0011553B" w:rsidRDefault="00C02568" w:rsidP="00E42E58">
      <w:pPr>
        <w:jc w:val="both"/>
      </w:pPr>
      <w:r w:rsidRPr="0011553B">
        <w:t xml:space="preserve">One algorithm </w:t>
      </w:r>
      <w:r w:rsidR="00C144EB" w:rsidRPr="0011553B">
        <w:t xml:space="preserve">used to </w:t>
      </w:r>
      <w:r w:rsidRPr="0011553B">
        <w:t>find the shortest path to a target node</w:t>
      </w:r>
      <w:r w:rsidR="00C144EB" w:rsidRPr="0011553B">
        <w:t xml:space="preserve"> from a starting node</w:t>
      </w:r>
      <w:r w:rsidRPr="0011553B">
        <w:t xml:space="preserve"> in a weighted graph is Dijkstra’s algorithm. Dijkstra's algorithm has many variants but the most common one is to find the shortest paths from the source vertex to all other vertices in the graph. The </w:t>
      </w:r>
      <w:hyperlink r:id="rId26" w:tgtFrame="_blank" w:tooltip="page not yet created" w:history="1">
        <w:r w:rsidRPr="0011553B">
          <w:rPr>
            <w:rStyle w:val="Hyperlink"/>
            <w:color w:val="auto"/>
            <w:u w:val="none"/>
          </w:rPr>
          <w:t>algorithm</w:t>
        </w:r>
      </w:hyperlink>
      <w:r w:rsidRPr="0011553B">
        <w:t> creates a </w:t>
      </w:r>
      <w:hyperlink r:id="rId27" w:tgtFrame="_blank" w:tooltip="tree" w:history="1">
        <w:r w:rsidRPr="0011553B">
          <w:rPr>
            <w:rStyle w:val="Hyperlink"/>
            <w:color w:val="auto"/>
            <w:u w:val="none"/>
          </w:rPr>
          <w:t>tree</w:t>
        </w:r>
      </w:hyperlink>
      <w:r w:rsidRPr="0011553B">
        <w:t> of shortest paths from the starting vertex, the source, to all other points in the graph.</w:t>
      </w:r>
      <w:r w:rsidR="006904C2" w:rsidRPr="0011553B">
        <w:t xml:space="preserve"> Three values are to be initialized in the graph</w:t>
      </w:r>
      <w:r w:rsidR="00211A55" w:rsidRPr="0011553B">
        <w:t xml:space="preserve"> </w:t>
      </w:r>
      <w:r w:rsidR="004E049A">
        <w:t>[22</w:t>
      </w:r>
      <w:r w:rsidR="00E42E58" w:rsidRPr="0011553B">
        <w:t>]</w:t>
      </w:r>
      <w:r w:rsidR="006904C2" w:rsidRPr="0011553B">
        <w:t xml:space="preserve">. </w:t>
      </w:r>
    </w:p>
    <w:p w:rsidR="00C144EB" w:rsidRPr="0011553B" w:rsidRDefault="00006694" w:rsidP="00E42E58">
      <w:pPr>
        <w:jc w:val="both"/>
      </w:pPr>
      <w:r>
        <w:t>d</w:t>
      </w:r>
      <w:r w:rsidR="006904C2" w:rsidRPr="0011553B">
        <w:t>ist- an array of distances from source node to target nodes and is initialized as dist(s)</w:t>
      </w:r>
      <w:r w:rsidR="00211A55" w:rsidRPr="0011553B">
        <w:t xml:space="preserve"> </w:t>
      </w:r>
      <w:r w:rsidR="006904C2" w:rsidRPr="0011553B">
        <w:t>=</w:t>
      </w:r>
      <w:r w:rsidR="00211A55" w:rsidRPr="0011553B">
        <w:t xml:space="preserve"> </w:t>
      </w:r>
      <w:r w:rsidR="006904C2" w:rsidRPr="0011553B">
        <w:t>0 and to all other nodes as dist</w:t>
      </w:r>
      <w:r>
        <w:t xml:space="preserve"> </w:t>
      </w:r>
      <w:r w:rsidR="006904C2" w:rsidRPr="0011553B">
        <w:t>(v)=α. This should be done while starting the process because as the algorithm proceeds, distance from source node to each other node is recalculated and when the shortest distance is found it is recorded.</w:t>
      </w:r>
    </w:p>
    <w:p w:rsidR="006904C2" w:rsidRPr="0011553B" w:rsidRDefault="006904C2" w:rsidP="00E42E58">
      <w:pPr>
        <w:jc w:val="both"/>
      </w:pPr>
      <w:r w:rsidRPr="0011553B">
        <w:lastRenderedPageBreak/>
        <w:t>Q- Q represents the queue of all nodes in the graph and this Q will get empty when the algorithm ends.</w:t>
      </w:r>
    </w:p>
    <w:p w:rsidR="00AA17AD" w:rsidRPr="0011553B" w:rsidRDefault="006904C2" w:rsidP="00E42E58">
      <w:pPr>
        <w:jc w:val="both"/>
      </w:pPr>
      <w:r w:rsidRPr="0011553B">
        <w:t>S- S represents an empty set and is filled by each node that the algorithm has visited. By the end of the algorithm, it contains all the nodes.</w:t>
      </w:r>
    </w:p>
    <w:p w:rsidR="006904C2" w:rsidRPr="0011553B" w:rsidRDefault="006904C2" w:rsidP="00E42E58">
      <w:pPr>
        <w:jc w:val="both"/>
      </w:pPr>
    </w:p>
    <w:p w:rsidR="00C02568" w:rsidRPr="0011553B" w:rsidRDefault="004E69F7" w:rsidP="00492224">
      <w:pPr>
        <w:pStyle w:val="Heading2"/>
        <w:rPr>
          <w:rFonts w:ascii="Times New Roman" w:hAnsi="Times New Roman" w:cs="Times New Roman"/>
          <w:b/>
          <w:color w:val="auto"/>
        </w:rPr>
      </w:pPr>
      <w:bookmarkStart w:id="24" w:name="_Toc500630229"/>
      <w:r w:rsidRPr="0011553B">
        <w:rPr>
          <w:rFonts w:ascii="Times New Roman" w:hAnsi="Times New Roman" w:cs="Times New Roman"/>
          <w:b/>
          <w:color w:val="auto"/>
        </w:rPr>
        <w:t>9.1 Algorithm P</w:t>
      </w:r>
      <w:r w:rsidR="006904C2" w:rsidRPr="0011553B">
        <w:rPr>
          <w:rFonts w:ascii="Times New Roman" w:hAnsi="Times New Roman" w:cs="Times New Roman"/>
          <w:b/>
          <w:color w:val="auto"/>
        </w:rPr>
        <w:t>rocedure:</w:t>
      </w:r>
      <w:bookmarkEnd w:id="24"/>
    </w:p>
    <w:p w:rsidR="006904C2" w:rsidRPr="0011553B" w:rsidRDefault="006904C2" w:rsidP="00E42E58">
      <w:pPr>
        <w:jc w:val="both"/>
      </w:pPr>
    </w:p>
    <w:p w:rsidR="00B25041" w:rsidRPr="0011553B" w:rsidRDefault="000D2806" w:rsidP="00AA17AD">
      <w:pPr>
        <w:jc w:val="center"/>
      </w:pPr>
      <w:r w:rsidRPr="0011553B">
        <w:rPr>
          <w:noProof/>
        </w:rPr>
        <w:drawing>
          <wp:inline distT="0" distB="0" distL="0" distR="0" wp14:anchorId="111008D6" wp14:editId="2F2FC26D">
            <wp:extent cx="3895725" cy="2479096"/>
            <wp:effectExtent l="0" t="0" r="0" b="0"/>
            <wp:docPr id="16" name="Picture 16" descr="C:\Users\monu1\Desktop\Capture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onu1\Desktop\Capture5.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50581" cy="2514005"/>
                    </a:xfrm>
                    <a:prstGeom prst="rect">
                      <a:avLst/>
                    </a:prstGeom>
                    <a:noFill/>
                    <a:ln>
                      <a:noFill/>
                    </a:ln>
                  </pic:spPr>
                </pic:pic>
              </a:graphicData>
            </a:graphic>
          </wp:inline>
        </w:drawing>
      </w:r>
    </w:p>
    <w:p w:rsidR="00F37EC1" w:rsidRPr="0011553B" w:rsidRDefault="0072517D" w:rsidP="00AA17AD">
      <w:pPr>
        <w:jc w:val="center"/>
      </w:pPr>
      <w:r w:rsidRPr="0011553B">
        <w:t>Fig. 15</w:t>
      </w:r>
      <w:r w:rsidR="00310B00" w:rsidRPr="0011553B">
        <w:t>: Dijkstra Algorithm P</w:t>
      </w:r>
      <w:r w:rsidR="00F37EC1" w:rsidRPr="0011553B">
        <w:t>rocedure</w:t>
      </w:r>
      <w:r w:rsidR="00310B00" w:rsidRPr="0011553B">
        <w:t xml:space="preserve"> </w:t>
      </w:r>
      <w:r w:rsidR="004E049A">
        <w:t>[22</w:t>
      </w:r>
      <w:r w:rsidR="005F012C" w:rsidRPr="0011553B">
        <w:t>]</w:t>
      </w:r>
      <w:r w:rsidR="00F27E37" w:rsidRPr="0011553B">
        <w:t>.</w:t>
      </w:r>
    </w:p>
    <w:p w:rsidR="00B25041" w:rsidRPr="0011553B" w:rsidRDefault="00F16658" w:rsidP="00D83A96">
      <w:pPr>
        <w:pStyle w:val="ListParagraph"/>
        <w:numPr>
          <w:ilvl w:val="0"/>
          <w:numId w:val="40"/>
        </w:numPr>
        <w:jc w:val="both"/>
        <w:rPr>
          <w:rFonts w:eastAsia="Times New Roman"/>
          <w:color w:val="161616"/>
        </w:rPr>
      </w:pPr>
      <w:r w:rsidRPr="0011553B">
        <w:rPr>
          <w:rFonts w:eastAsia="Times New Roman"/>
          <w:color w:val="161616"/>
        </w:rPr>
        <w:t>While ‘Q’ is not empty, pop the node ‘v’</w:t>
      </w:r>
      <w:r w:rsidR="00B25041" w:rsidRPr="0011553B">
        <w:rPr>
          <w:rFonts w:eastAsia="Times New Roman"/>
          <w:color w:val="161616"/>
        </w:rPr>
        <w:t>, that is not already in</w:t>
      </w:r>
      <w:r w:rsidR="005A7BD0" w:rsidRPr="0011553B">
        <w:rPr>
          <w:rFonts w:eastAsia="Times New Roman"/>
          <w:color w:val="161616"/>
        </w:rPr>
        <w:t xml:space="preserve"> ‘S’, from </w:t>
      </w:r>
      <w:r w:rsidRPr="0011553B">
        <w:rPr>
          <w:rFonts w:eastAsia="Times New Roman"/>
          <w:color w:val="161616"/>
        </w:rPr>
        <w:t>with the smallest dist</w:t>
      </w:r>
      <w:r w:rsidR="00310B00" w:rsidRPr="0011553B">
        <w:rPr>
          <w:rFonts w:eastAsia="Times New Roman"/>
          <w:color w:val="161616"/>
        </w:rPr>
        <w:t xml:space="preserve"> </w:t>
      </w:r>
      <w:r w:rsidRPr="0011553B">
        <w:rPr>
          <w:rFonts w:eastAsia="Times New Roman"/>
          <w:color w:val="161616"/>
        </w:rPr>
        <w:t>(v)</w:t>
      </w:r>
      <w:r w:rsidR="00B25041" w:rsidRPr="0011553B">
        <w:rPr>
          <w:rFonts w:eastAsia="Times New Roman"/>
          <w:color w:val="161616"/>
        </w:rPr>
        <w:t>.</w:t>
      </w:r>
      <w:r w:rsidRPr="0011553B">
        <w:rPr>
          <w:rFonts w:eastAsia="Times New Roman"/>
          <w:color w:val="161616"/>
        </w:rPr>
        <w:t xml:space="preserve"> In the first run, source node will be chosen because dist</w:t>
      </w:r>
      <w:r w:rsidR="00310B00" w:rsidRPr="0011553B">
        <w:rPr>
          <w:rFonts w:eastAsia="Times New Roman"/>
          <w:color w:val="161616"/>
        </w:rPr>
        <w:t xml:space="preserve"> </w:t>
      </w:r>
      <w:r w:rsidRPr="0011553B">
        <w:rPr>
          <w:rFonts w:eastAsia="Times New Roman"/>
          <w:color w:val="161616"/>
        </w:rPr>
        <w:t>(v)</w:t>
      </w:r>
      <w:r w:rsidR="00B25041" w:rsidRPr="0011553B">
        <w:rPr>
          <w:rFonts w:eastAsia="Times New Roman"/>
          <w:color w:val="161616"/>
        </w:rPr>
        <w:t xml:space="preserve"> was initialized to 0. In the next run, t</w:t>
      </w:r>
      <w:r w:rsidRPr="0011553B">
        <w:rPr>
          <w:rFonts w:eastAsia="Times New Roman"/>
          <w:color w:val="161616"/>
        </w:rPr>
        <w:t>he next node with the smallest </w:t>
      </w:r>
      <w:r w:rsidR="00B25041" w:rsidRPr="0011553B">
        <w:rPr>
          <w:rFonts w:eastAsia="Times New Roman"/>
          <w:color w:val="161616"/>
        </w:rPr>
        <w:t>value is chosen.</w:t>
      </w:r>
    </w:p>
    <w:p w:rsidR="00B25041" w:rsidRPr="0011553B" w:rsidRDefault="00F16658" w:rsidP="00D83A96">
      <w:pPr>
        <w:pStyle w:val="ListParagraph"/>
        <w:numPr>
          <w:ilvl w:val="0"/>
          <w:numId w:val="40"/>
        </w:numPr>
        <w:jc w:val="both"/>
        <w:rPr>
          <w:rFonts w:eastAsia="Times New Roman"/>
          <w:color w:val="161616"/>
        </w:rPr>
      </w:pPr>
      <w:r w:rsidRPr="0011553B">
        <w:rPr>
          <w:rFonts w:eastAsia="Times New Roman"/>
          <w:color w:val="161616"/>
        </w:rPr>
        <w:t xml:space="preserve">Add node ‘v’ </w:t>
      </w:r>
      <w:r w:rsidR="00B25041" w:rsidRPr="0011553B">
        <w:rPr>
          <w:rFonts w:eastAsia="Times New Roman"/>
          <w:color w:val="161616"/>
        </w:rPr>
        <w:t>to </w:t>
      </w:r>
      <w:r w:rsidRPr="0011553B">
        <w:rPr>
          <w:rFonts w:eastAsia="Times New Roman"/>
          <w:color w:val="161616"/>
        </w:rPr>
        <w:t>‘S’</w:t>
      </w:r>
      <w:r w:rsidR="00B25041" w:rsidRPr="0011553B">
        <w:rPr>
          <w:rFonts w:eastAsia="Times New Roman"/>
          <w:color w:val="161616"/>
        </w:rPr>
        <w:t>, to indicate that</w:t>
      </w:r>
      <w:r w:rsidRPr="0011553B">
        <w:rPr>
          <w:rFonts w:eastAsia="Times New Roman"/>
          <w:color w:val="161616"/>
        </w:rPr>
        <w:t xml:space="preserve"> ‘v’</w:t>
      </w:r>
      <w:r w:rsidR="00B25041" w:rsidRPr="0011553B">
        <w:rPr>
          <w:rFonts w:eastAsia="Times New Roman"/>
          <w:color w:val="161616"/>
        </w:rPr>
        <w:t> has been visited</w:t>
      </w:r>
    </w:p>
    <w:p w:rsidR="0002676F" w:rsidRPr="0011553B" w:rsidRDefault="00B25041" w:rsidP="00D83A96">
      <w:pPr>
        <w:pStyle w:val="ListParagraph"/>
        <w:numPr>
          <w:ilvl w:val="0"/>
          <w:numId w:val="40"/>
        </w:numPr>
        <w:jc w:val="both"/>
        <w:rPr>
          <w:rFonts w:eastAsia="Times New Roman"/>
          <w:color w:val="161616"/>
        </w:rPr>
      </w:pPr>
      <w:r w:rsidRPr="0011553B">
        <w:rPr>
          <w:rFonts w:eastAsia="Times New Roman"/>
          <w:color w:val="161616"/>
        </w:rPr>
        <w:t>Update </w:t>
      </w:r>
      <w:r w:rsidR="00F16658" w:rsidRPr="0011553B">
        <w:rPr>
          <w:rFonts w:eastAsia="Times New Roman"/>
          <w:color w:val="161616"/>
        </w:rPr>
        <w:t>‘dist’</w:t>
      </w:r>
      <w:r w:rsidRPr="0011553B">
        <w:rPr>
          <w:rFonts w:eastAsia="Times New Roman"/>
          <w:color w:val="161616"/>
        </w:rPr>
        <w:t> values of adjacent nodes of the current node </w:t>
      </w:r>
      <w:r w:rsidR="00F16658" w:rsidRPr="0011553B">
        <w:rPr>
          <w:rFonts w:eastAsia="Times New Roman"/>
          <w:color w:val="161616"/>
        </w:rPr>
        <w:t>‘v’</w:t>
      </w:r>
      <w:r w:rsidRPr="0011553B">
        <w:rPr>
          <w:rFonts w:eastAsia="Times New Roman"/>
          <w:color w:val="161616"/>
        </w:rPr>
        <w:t> as follows: for each new adjacent node </w:t>
      </w:r>
      <w:r w:rsidR="00F16658" w:rsidRPr="0011553B">
        <w:rPr>
          <w:rFonts w:eastAsia="Times New Roman"/>
          <w:color w:val="161616"/>
        </w:rPr>
        <w:t>‘u’</w:t>
      </w:r>
      <w:r w:rsidRPr="0011553B">
        <w:rPr>
          <w:rFonts w:eastAsia="Times New Roman"/>
          <w:color w:val="161616"/>
        </w:rPr>
        <w:t>,</w:t>
      </w:r>
    </w:p>
    <w:p w:rsidR="0002676F" w:rsidRPr="0011553B" w:rsidRDefault="004E69F7" w:rsidP="00D83A96">
      <w:pPr>
        <w:pStyle w:val="ListParagraph"/>
        <w:numPr>
          <w:ilvl w:val="0"/>
          <w:numId w:val="40"/>
        </w:numPr>
        <w:jc w:val="both"/>
        <w:rPr>
          <w:rFonts w:eastAsia="Times New Roman"/>
          <w:color w:val="161616"/>
        </w:rPr>
      </w:pPr>
      <w:r w:rsidRPr="0011553B">
        <w:rPr>
          <w:rFonts w:eastAsia="Times New Roman"/>
          <w:color w:val="161616"/>
        </w:rPr>
        <w:t>I</w:t>
      </w:r>
      <w:r w:rsidR="00B25041" w:rsidRPr="0011553B">
        <w:rPr>
          <w:rFonts w:eastAsia="Times New Roman"/>
          <w:color w:val="161616"/>
        </w:rPr>
        <w:t>f </w:t>
      </w:r>
      <w:r w:rsidR="00F16658" w:rsidRPr="0011553B">
        <w:rPr>
          <w:rFonts w:eastAsia="Times New Roman"/>
          <w:color w:val="161616"/>
        </w:rPr>
        <w:t>dist</w:t>
      </w:r>
      <w:r w:rsidR="00310B00" w:rsidRPr="0011553B">
        <w:rPr>
          <w:rFonts w:eastAsia="Times New Roman"/>
          <w:color w:val="161616"/>
        </w:rPr>
        <w:t xml:space="preserve"> </w:t>
      </w:r>
      <w:r w:rsidR="00F16658" w:rsidRPr="0011553B">
        <w:rPr>
          <w:rFonts w:eastAsia="Times New Roman"/>
          <w:color w:val="161616"/>
        </w:rPr>
        <w:t>(v)</w:t>
      </w:r>
      <w:r w:rsidR="00310B00" w:rsidRPr="0011553B">
        <w:rPr>
          <w:rFonts w:eastAsia="Times New Roman"/>
          <w:color w:val="161616"/>
        </w:rPr>
        <w:t xml:space="preserve"> </w:t>
      </w:r>
      <w:r w:rsidR="00F16658" w:rsidRPr="0011553B">
        <w:rPr>
          <w:rFonts w:eastAsia="Times New Roman"/>
          <w:color w:val="161616"/>
        </w:rPr>
        <w:t>=</w:t>
      </w:r>
      <w:r w:rsidR="00310B00" w:rsidRPr="0011553B">
        <w:rPr>
          <w:rFonts w:eastAsia="Times New Roman"/>
          <w:color w:val="161616"/>
        </w:rPr>
        <w:t xml:space="preserve"> </w:t>
      </w:r>
      <w:r w:rsidR="00F16658" w:rsidRPr="0011553B">
        <w:rPr>
          <w:rFonts w:eastAsia="Times New Roman"/>
          <w:color w:val="161616"/>
        </w:rPr>
        <w:t>w</w:t>
      </w:r>
      <w:r w:rsidR="00AA17AD" w:rsidRPr="0011553B">
        <w:rPr>
          <w:rFonts w:eastAsia="Times New Roman"/>
          <w:color w:val="161616"/>
        </w:rPr>
        <w:t xml:space="preserve"> </w:t>
      </w:r>
      <w:r w:rsidR="00F16658" w:rsidRPr="0011553B">
        <w:rPr>
          <w:rFonts w:eastAsia="Times New Roman"/>
          <w:color w:val="161616"/>
        </w:rPr>
        <w:t>(u, v)</w:t>
      </w:r>
      <w:r w:rsidR="00006694">
        <w:rPr>
          <w:rFonts w:eastAsia="Times New Roman"/>
          <w:color w:val="161616"/>
        </w:rPr>
        <w:t xml:space="preserve"> </w:t>
      </w:r>
      <w:r w:rsidR="00F16658" w:rsidRPr="0011553B">
        <w:rPr>
          <w:rFonts w:eastAsia="Times New Roman"/>
          <w:color w:val="161616"/>
        </w:rPr>
        <w:t>&lt; dist</w:t>
      </w:r>
      <w:r w:rsidR="0059751D">
        <w:rPr>
          <w:rFonts w:eastAsia="Times New Roman"/>
          <w:color w:val="161616"/>
        </w:rPr>
        <w:t xml:space="preserve"> </w:t>
      </w:r>
      <w:r w:rsidR="00F16658" w:rsidRPr="0011553B">
        <w:rPr>
          <w:rFonts w:eastAsia="Times New Roman"/>
          <w:color w:val="161616"/>
        </w:rPr>
        <w:t xml:space="preserve">(u), </w:t>
      </w:r>
      <w:r w:rsidR="00B25041" w:rsidRPr="0011553B">
        <w:rPr>
          <w:rFonts w:eastAsia="Times New Roman"/>
          <w:color w:val="161616"/>
        </w:rPr>
        <w:t>there is a new minimal distance found for </w:t>
      </w:r>
      <w:r w:rsidR="00F16658" w:rsidRPr="0011553B">
        <w:rPr>
          <w:rFonts w:eastAsia="Times New Roman"/>
          <w:color w:val="161616"/>
        </w:rPr>
        <w:t>‘u’, so update dist(u)</w:t>
      </w:r>
      <w:r w:rsidR="00B25041" w:rsidRPr="0011553B">
        <w:rPr>
          <w:rFonts w:eastAsia="Times New Roman"/>
          <w:color w:val="161616"/>
        </w:rPr>
        <w:t xml:space="preserve"> to</w:t>
      </w:r>
      <w:r w:rsidR="0002676F" w:rsidRPr="0011553B">
        <w:rPr>
          <w:rFonts w:eastAsia="Times New Roman"/>
          <w:color w:val="161616"/>
        </w:rPr>
        <w:t xml:space="preserve"> the new minimal distance value. </w:t>
      </w:r>
    </w:p>
    <w:p w:rsidR="00B25041" w:rsidRPr="0011553B" w:rsidRDefault="00F16658" w:rsidP="00D83A96">
      <w:pPr>
        <w:pStyle w:val="ListParagraph"/>
        <w:numPr>
          <w:ilvl w:val="0"/>
          <w:numId w:val="40"/>
        </w:numPr>
        <w:jc w:val="both"/>
        <w:rPr>
          <w:rFonts w:eastAsia="Times New Roman"/>
          <w:color w:val="161616"/>
        </w:rPr>
      </w:pPr>
      <w:r w:rsidRPr="0011553B">
        <w:rPr>
          <w:rFonts w:eastAsia="Times New Roman"/>
          <w:color w:val="161616"/>
        </w:rPr>
        <w:t>O</w:t>
      </w:r>
      <w:r w:rsidR="00B25041" w:rsidRPr="0011553B">
        <w:rPr>
          <w:rFonts w:eastAsia="Times New Roman"/>
          <w:color w:val="161616"/>
        </w:rPr>
        <w:t>ther</w:t>
      </w:r>
      <w:r w:rsidRPr="0011553B">
        <w:rPr>
          <w:rFonts w:eastAsia="Times New Roman"/>
          <w:color w:val="161616"/>
        </w:rPr>
        <w:t>wise, no updates are made to dist</w:t>
      </w:r>
      <w:r w:rsidR="00310B00" w:rsidRPr="0011553B">
        <w:rPr>
          <w:rFonts w:eastAsia="Times New Roman"/>
          <w:color w:val="161616"/>
        </w:rPr>
        <w:t xml:space="preserve"> </w:t>
      </w:r>
      <w:r w:rsidRPr="0011553B">
        <w:rPr>
          <w:rFonts w:eastAsia="Times New Roman"/>
          <w:color w:val="161616"/>
        </w:rPr>
        <w:t>(u)</w:t>
      </w:r>
      <w:r w:rsidR="00B25041" w:rsidRPr="0011553B">
        <w:rPr>
          <w:rFonts w:eastAsia="Times New Roman"/>
          <w:color w:val="161616"/>
        </w:rPr>
        <w:t>.</w:t>
      </w:r>
    </w:p>
    <w:p w:rsidR="0002676F" w:rsidRPr="0011553B" w:rsidRDefault="00B25041" w:rsidP="00E42E58">
      <w:pPr>
        <w:jc w:val="both"/>
        <w:rPr>
          <w:rFonts w:ascii="Helvetica" w:eastAsia="Times New Roman" w:hAnsi="Helvetica" w:cs="Helvetica"/>
          <w:color w:val="161616"/>
          <w:sz w:val="23"/>
          <w:szCs w:val="23"/>
        </w:rPr>
      </w:pPr>
      <w:r w:rsidRPr="0011553B">
        <w:rPr>
          <w:rFonts w:eastAsia="Times New Roman"/>
          <w:color w:val="161616"/>
        </w:rPr>
        <w:t>The algorithm has visited all nodes in the graph and found the s</w:t>
      </w:r>
      <w:r w:rsidR="00310B00" w:rsidRPr="0011553B">
        <w:rPr>
          <w:rFonts w:eastAsia="Times New Roman"/>
          <w:color w:val="161616"/>
        </w:rPr>
        <w:t>mallest distance to each node. ‘</w:t>
      </w:r>
      <w:r w:rsidR="00F16658" w:rsidRPr="0011553B">
        <w:rPr>
          <w:rFonts w:eastAsia="Times New Roman"/>
          <w:color w:val="161616"/>
        </w:rPr>
        <w:t xml:space="preserve">dist’ </w:t>
      </w:r>
      <w:r w:rsidRPr="0011553B">
        <w:rPr>
          <w:rFonts w:eastAsia="Times New Roman"/>
          <w:color w:val="161616"/>
        </w:rPr>
        <w:t xml:space="preserve">now contains the </w:t>
      </w:r>
      <w:r w:rsidR="0002676F" w:rsidRPr="0011553B">
        <w:rPr>
          <w:rFonts w:eastAsia="Times New Roman"/>
          <w:color w:val="161616"/>
        </w:rPr>
        <w:t>shortest path tree from source</w:t>
      </w:r>
      <w:r w:rsidR="0002676F" w:rsidRPr="0011553B">
        <w:rPr>
          <w:rFonts w:ascii="Helvetica" w:eastAsia="Times New Roman" w:hAnsi="Helvetica" w:cs="Helvetica"/>
          <w:color w:val="161616"/>
          <w:sz w:val="23"/>
          <w:szCs w:val="23"/>
        </w:rPr>
        <w:t>.</w:t>
      </w:r>
    </w:p>
    <w:p w:rsidR="00F37EC1" w:rsidRPr="0011553B" w:rsidRDefault="00F37EC1" w:rsidP="00E42E58">
      <w:pPr>
        <w:jc w:val="both"/>
        <w:rPr>
          <w:rFonts w:ascii="Helvetica" w:eastAsia="Times New Roman" w:hAnsi="Helvetica" w:cs="Helvetica"/>
          <w:color w:val="161616"/>
          <w:sz w:val="23"/>
          <w:szCs w:val="23"/>
        </w:rPr>
      </w:pPr>
    </w:p>
    <w:p w:rsidR="004E69F7" w:rsidRPr="0011553B" w:rsidRDefault="004E69F7" w:rsidP="00492224">
      <w:pPr>
        <w:pStyle w:val="Heading2"/>
        <w:rPr>
          <w:rFonts w:ascii="Times New Roman" w:eastAsia="Times New Roman" w:hAnsi="Times New Roman" w:cs="Times New Roman"/>
          <w:b/>
          <w:color w:val="auto"/>
        </w:rPr>
      </w:pPr>
      <w:bookmarkStart w:id="25" w:name="_Toc500630230"/>
      <w:r w:rsidRPr="0011553B">
        <w:rPr>
          <w:rFonts w:ascii="Times New Roman" w:eastAsia="Times New Roman" w:hAnsi="Times New Roman" w:cs="Times New Roman"/>
          <w:b/>
          <w:color w:val="auto"/>
        </w:rPr>
        <w:lastRenderedPageBreak/>
        <w:t>9.2 Experiment setup Representation:</w:t>
      </w:r>
      <w:bookmarkEnd w:id="25"/>
    </w:p>
    <w:p w:rsidR="006904C2" w:rsidRPr="0011553B" w:rsidRDefault="0002676F" w:rsidP="00E42E58">
      <w:pPr>
        <w:jc w:val="both"/>
      </w:pPr>
      <w:r w:rsidRPr="0011553B">
        <w:rPr>
          <w:rFonts w:ascii="Helvetica" w:eastAsia="Times New Roman" w:hAnsi="Helvetica" w:cs="Helvetica"/>
          <w:color w:val="161616"/>
          <w:sz w:val="23"/>
          <w:szCs w:val="23"/>
        </w:rPr>
        <w:tab/>
      </w:r>
      <w:r w:rsidRPr="0011553B">
        <w:rPr>
          <w:rFonts w:eastAsia="Times New Roman"/>
          <w:color w:val="161616"/>
        </w:rPr>
        <w:t>I have used four motes in this project to find the shortest path from source to destination. The mote</w:t>
      </w:r>
      <w:r w:rsidR="00050424" w:rsidRPr="0011553B">
        <w:rPr>
          <w:rFonts w:eastAsia="Times New Roman"/>
          <w:color w:val="161616"/>
        </w:rPr>
        <w:t>s are placed as shown in Figure15</w:t>
      </w:r>
      <w:r w:rsidRPr="0011553B">
        <w:rPr>
          <w:rFonts w:eastAsia="Times New Roman"/>
          <w:color w:val="161616"/>
        </w:rPr>
        <w:t>. Th</w:t>
      </w:r>
      <w:r w:rsidR="00050424" w:rsidRPr="0011553B">
        <w:rPr>
          <w:rFonts w:eastAsia="Times New Roman"/>
          <w:color w:val="161616"/>
        </w:rPr>
        <w:t>e paths from mote ’2’ to mote ’M’ can be either 2-3-M or 2-1-M</w:t>
      </w:r>
      <w:r w:rsidRPr="0011553B">
        <w:rPr>
          <w:rFonts w:eastAsia="Times New Roman"/>
          <w:color w:val="161616"/>
        </w:rPr>
        <w:t>. there is no dire</w:t>
      </w:r>
      <w:r w:rsidR="00050424" w:rsidRPr="0011553B">
        <w:rPr>
          <w:rFonts w:eastAsia="Times New Roman"/>
          <w:color w:val="161616"/>
        </w:rPr>
        <w:t>ct path from mote ’2’ to mote ‘M</w:t>
      </w:r>
      <w:r w:rsidRPr="0011553B">
        <w:rPr>
          <w:rFonts w:eastAsia="Times New Roman"/>
          <w:color w:val="161616"/>
        </w:rPr>
        <w:t>’. Therefore in order to find the shortest distance from mote ‘2’ to mote ‘</w:t>
      </w:r>
      <w:r w:rsidR="00050424" w:rsidRPr="0011553B">
        <w:rPr>
          <w:rFonts w:eastAsia="Times New Roman"/>
          <w:color w:val="161616"/>
        </w:rPr>
        <w:t>M</w:t>
      </w:r>
      <w:r w:rsidRPr="0011553B">
        <w:rPr>
          <w:rFonts w:eastAsia="Times New Roman"/>
          <w:color w:val="161616"/>
        </w:rPr>
        <w:t>’, we used the Dijkstra</w:t>
      </w:r>
      <w:r w:rsidR="00F37EC1" w:rsidRPr="0011553B">
        <w:rPr>
          <w:rFonts w:eastAsia="Times New Roman"/>
          <w:color w:val="161616"/>
        </w:rPr>
        <w:t>’s Shortest Path Algorithm.</w:t>
      </w:r>
    </w:p>
    <w:p w:rsidR="006904C2" w:rsidRPr="0011553B" w:rsidRDefault="00D20F8D" w:rsidP="006E497D">
      <w:pPr>
        <w:jc w:val="center"/>
      </w:pPr>
      <w:r w:rsidRPr="0011553B">
        <w:rPr>
          <w:noProof/>
        </w:rPr>
        <w:drawing>
          <wp:inline distT="0" distB="0" distL="0" distR="0" wp14:anchorId="6FCC8F9B" wp14:editId="53D6B062">
            <wp:extent cx="5439266" cy="2567305"/>
            <wp:effectExtent l="0" t="0" r="952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6933" t="18998" r="6242" b="9055"/>
                    <a:stretch/>
                  </pic:blipFill>
                  <pic:spPr bwMode="auto">
                    <a:xfrm>
                      <a:off x="0" y="0"/>
                      <a:ext cx="5512337" cy="2601794"/>
                    </a:xfrm>
                    <a:prstGeom prst="rect">
                      <a:avLst/>
                    </a:prstGeom>
                    <a:ln>
                      <a:noFill/>
                    </a:ln>
                    <a:extLst>
                      <a:ext uri="{53640926-AAD7-44D8-BBD7-CCE9431645EC}">
                        <a14:shadowObscured xmlns:a14="http://schemas.microsoft.com/office/drawing/2010/main"/>
                      </a:ext>
                    </a:extLst>
                  </pic:spPr>
                </pic:pic>
              </a:graphicData>
            </a:graphic>
          </wp:inline>
        </w:drawing>
      </w:r>
    </w:p>
    <w:p w:rsidR="0002676F" w:rsidRPr="0011553B" w:rsidRDefault="0072517D" w:rsidP="00E42E58">
      <w:pPr>
        <w:jc w:val="center"/>
      </w:pPr>
      <w:r w:rsidRPr="0011553B">
        <w:t>Fig. 16</w:t>
      </w:r>
      <w:r w:rsidR="00F37EC1" w:rsidRPr="0011553B">
        <w:t>: E</w:t>
      </w:r>
      <w:r w:rsidR="0002676F" w:rsidRPr="0011553B">
        <w:t>xperiment setup representation and matrix.</w:t>
      </w:r>
    </w:p>
    <w:p w:rsidR="00050424" w:rsidRPr="0011553B" w:rsidRDefault="0002676F" w:rsidP="00E42E58">
      <w:pPr>
        <w:jc w:val="both"/>
      </w:pPr>
      <w:r w:rsidRPr="0011553B">
        <w:t xml:space="preserve">To find the shortest path, the distance is to be calculated from source node to each other node. </w:t>
      </w:r>
      <w:r w:rsidR="000033CD" w:rsidRPr="0011553B">
        <w:t>Calculating distance directly from one node to other in real time is really not so easy. So, the motes are placed in r</w:t>
      </w:r>
      <w:r w:rsidR="00AA17AD" w:rsidRPr="0011553B">
        <w:t>espective positions and the RSSI (Received Signal Strength I</w:t>
      </w:r>
      <w:r w:rsidR="000033CD" w:rsidRPr="0011553B">
        <w:t xml:space="preserve">ndicator) value is calculated from each node to the source node. </w:t>
      </w:r>
      <w:r w:rsidR="00AA17AD" w:rsidRPr="0011553B">
        <w:t>Though RSSI</w:t>
      </w:r>
      <w:r w:rsidR="00FF7A15" w:rsidRPr="0011553B">
        <w:t xml:space="preserve"> is greatly impacted by the scatterings, reflections and so many other physical properties, it is believed that </w:t>
      </w:r>
      <w:r w:rsidR="00AA17AD" w:rsidRPr="0011553B">
        <w:t>RSSI</w:t>
      </w:r>
      <w:r w:rsidR="00310B00" w:rsidRPr="0011553B">
        <w:t xml:space="preserve"> can be used to evaluate distance. </w:t>
      </w:r>
      <w:r w:rsidR="00050424" w:rsidRPr="0011553B">
        <w:t>A</w:t>
      </w:r>
      <w:r w:rsidR="00FF7A15" w:rsidRPr="0011553B">
        <w:t xml:space="preserve">lthough </w:t>
      </w:r>
      <w:r w:rsidR="00AA17AD" w:rsidRPr="0011553B">
        <w:t>RSSI</w:t>
      </w:r>
      <w:r w:rsidR="00050424" w:rsidRPr="0011553B">
        <w:t xml:space="preserve"> </w:t>
      </w:r>
      <w:r w:rsidR="00310B00" w:rsidRPr="0011553B">
        <w:t xml:space="preserve">is </w:t>
      </w:r>
      <w:r w:rsidR="00050424" w:rsidRPr="0011553B">
        <w:t>a poor distance estimator, it is used to estimate distance in several applications</w:t>
      </w:r>
      <w:r w:rsidR="00006694">
        <w:t xml:space="preserve"> </w:t>
      </w:r>
      <w:r w:rsidR="004E049A">
        <w:t>[24]</w:t>
      </w:r>
      <w:r w:rsidR="00050424" w:rsidRPr="0011553B">
        <w:t>.</w:t>
      </w:r>
    </w:p>
    <w:p w:rsidR="00FF7A15" w:rsidRPr="0011553B" w:rsidRDefault="00FF7A15" w:rsidP="00E42E58">
      <w:pPr>
        <w:jc w:val="both"/>
      </w:pPr>
      <w:r w:rsidRPr="0011553B">
        <w:tab/>
        <w:t>Firstly each mote is programmed as per requirement. That means the mote connected to PC is programmed as base station or bob. The other three motes are programmed as the sending motes and may be named as alice1, alice2, alice3. They are programmed using the following command. Base station is programmed by the command:</w:t>
      </w:r>
    </w:p>
    <w:p w:rsidR="00FF7A15" w:rsidRPr="0011553B" w:rsidRDefault="00FF7A15" w:rsidP="00E42E58">
      <w:pPr>
        <w:jc w:val="both"/>
        <w:rPr>
          <w:rFonts w:ascii="Courier New" w:hAnsi="Courier New" w:cs="Courier New"/>
          <w:sz w:val="22"/>
          <w:szCs w:val="22"/>
        </w:rPr>
      </w:pPr>
      <w:r w:rsidRPr="0011553B">
        <w:rPr>
          <w:rFonts w:ascii="Courier New" w:hAnsi="Courier New" w:cs="Courier New"/>
          <w:sz w:val="22"/>
          <w:szCs w:val="22"/>
        </w:rPr>
        <w:t>/opt/tiny-o</w:t>
      </w:r>
      <w:r w:rsidR="002F5314" w:rsidRPr="0011553B">
        <w:rPr>
          <w:rFonts w:ascii="Courier New" w:hAnsi="Courier New" w:cs="Courier New"/>
          <w:sz w:val="22"/>
          <w:szCs w:val="22"/>
        </w:rPr>
        <w:t>s/apps/tutorials/Rssi/RssiBase/----</w:t>
      </w:r>
      <w:r w:rsidR="002F5314" w:rsidRPr="0011553B">
        <w:rPr>
          <w:rFonts w:ascii="Courier New" w:hAnsi="Courier New" w:cs="Courier New"/>
          <w:sz w:val="22"/>
          <w:szCs w:val="22"/>
        </w:rPr>
        <w:sym w:font="Wingdings" w:char="F0E0"/>
      </w:r>
      <w:r w:rsidRPr="0011553B">
        <w:rPr>
          <w:rFonts w:ascii="Courier New" w:hAnsi="Courier New" w:cs="Courier New"/>
          <w:sz w:val="22"/>
          <w:szCs w:val="22"/>
        </w:rPr>
        <w:t>Computer mote</w:t>
      </w:r>
    </w:p>
    <w:p w:rsidR="00FF7A15" w:rsidRPr="0011553B" w:rsidRDefault="00FF7A15" w:rsidP="00E42E58">
      <w:pPr>
        <w:jc w:val="both"/>
      </w:pPr>
      <w:r w:rsidRPr="0011553B">
        <w:rPr>
          <w:rFonts w:ascii="Courier New" w:hAnsi="Courier New" w:cs="Courier New"/>
          <w:sz w:val="22"/>
          <w:szCs w:val="22"/>
        </w:rPr>
        <w:t>make xm1000 install bsl,/dev/ttyUSB0</w:t>
      </w:r>
    </w:p>
    <w:p w:rsidR="00FF7A15" w:rsidRPr="0011553B" w:rsidRDefault="00FF7A15" w:rsidP="00E42E58">
      <w:pPr>
        <w:jc w:val="both"/>
      </w:pPr>
      <w:r w:rsidRPr="0011553B">
        <w:t>All the other three motes are programmed by giving the command as:</w:t>
      </w:r>
      <w:r w:rsidR="002F5314" w:rsidRPr="0011553B">
        <w:t xml:space="preserve"> </w:t>
      </w:r>
      <w:r w:rsidRPr="0011553B">
        <w:rPr>
          <w:rFonts w:ascii="Courier New" w:hAnsi="Courier New" w:cs="Courier New"/>
          <w:sz w:val="22"/>
          <w:szCs w:val="22"/>
        </w:rPr>
        <w:t>/opt/tiny-os/apps/tutorials/Rssi/SendingMote</w:t>
      </w:r>
    </w:p>
    <w:p w:rsidR="00FF7A15" w:rsidRPr="0011553B" w:rsidRDefault="00FF7A15" w:rsidP="00E42E58">
      <w:pPr>
        <w:jc w:val="both"/>
        <w:rPr>
          <w:rFonts w:ascii="Courier New" w:hAnsi="Courier New" w:cs="Courier New"/>
          <w:sz w:val="22"/>
          <w:szCs w:val="22"/>
        </w:rPr>
      </w:pPr>
      <w:r w:rsidRPr="0011553B">
        <w:rPr>
          <w:rFonts w:ascii="Courier New" w:hAnsi="Courier New" w:cs="Courier New"/>
          <w:sz w:val="22"/>
          <w:szCs w:val="22"/>
        </w:rPr>
        <w:t>make xm1000 install.1 bsl,/dev/ttyUSB0</w:t>
      </w:r>
    </w:p>
    <w:p w:rsidR="00FF7A15" w:rsidRPr="0011553B" w:rsidRDefault="00FF7A15" w:rsidP="00E42E58">
      <w:pPr>
        <w:jc w:val="both"/>
      </w:pPr>
      <w:r w:rsidRPr="0011553B">
        <w:lastRenderedPageBreak/>
        <w:t xml:space="preserve">The </w:t>
      </w:r>
      <w:r w:rsidR="00AA17AD" w:rsidRPr="0011553B">
        <w:t>RSSI</w:t>
      </w:r>
      <w:r w:rsidRPr="0011553B">
        <w:t xml:space="preserve"> values are received from</w:t>
      </w:r>
      <w:r w:rsidR="00050424" w:rsidRPr="0011553B">
        <w:t xml:space="preserve"> the three motes and the corresponding </w:t>
      </w:r>
      <w:r w:rsidRPr="0011553B">
        <w:t xml:space="preserve">distance </w:t>
      </w:r>
      <w:r w:rsidR="00050424" w:rsidRPr="0011553B">
        <w:t xml:space="preserve">is estimated </w:t>
      </w:r>
      <w:r w:rsidRPr="0011553B">
        <w:t xml:space="preserve">from the </w:t>
      </w:r>
      <w:r w:rsidR="00050424" w:rsidRPr="0011553B">
        <w:t xml:space="preserve">below </w:t>
      </w:r>
      <w:r w:rsidRPr="0011553B">
        <w:t>table.</w:t>
      </w:r>
    </w:p>
    <w:tbl>
      <w:tblPr>
        <w:tblStyle w:val="TableGrid"/>
        <w:tblW w:w="0" w:type="auto"/>
        <w:jc w:val="center"/>
        <w:tblLook w:val="04A0" w:firstRow="1" w:lastRow="0" w:firstColumn="1" w:lastColumn="0" w:noHBand="0" w:noVBand="1"/>
      </w:tblPr>
      <w:tblGrid>
        <w:gridCol w:w="2058"/>
        <w:gridCol w:w="2058"/>
      </w:tblGrid>
      <w:tr w:rsidR="00FF7A15" w:rsidRPr="0011553B" w:rsidTr="006E497D">
        <w:trPr>
          <w:trHeight w:val="289"/>
          <w:jc w:val="center"/>
        </w:trPr>
        <w:tc>
          <w:tcPr>
            <w:tcW w:w="2058" w:type="dxa"/>
          </w:tcPr>
          <w:p w:rsidR="00FF7A15" w:rsidRPr="0011553B" w:rsidRDefault="00FF7A15" w:rsidP="005F012C">
            <w:pPr>
              <w:jc w:val="center"/>
              <w:rPr>
                <w:sz w:val="28"/>
                <w:szCs w:val="28"/>
              </w:rPr>
            </w:pPr>
            <w:r w:rsidRPr="0011553B">
              <w:rPr>
                <w:sz w:val="28"/>
                <w:szCs w:val="28"/>
              </w:rPr>
              <w:t>Distance in cm</w:t>
            </w:r>
          </w:p>
        </w:tc>
        <w:tc>
          <w:tcPr>
            <w:tcW w:w="2058" w:type="dxa"/>
          </w:tcPr>
          <w:p w:rsidR="00FF7A15" w:rsidRPr="0011553B" w:rsidRDefault="00AA17AD" w:rsidP="005F012C">
            <w:pPr>
              <w:jc w:val="center"/>
              <w:rPr>
                <w:sz w:val="28"/>
                <w:szCs w:val="28"/>
              </w:rPr>
            </w:pPr>
            <w:r w:rsidRPr="0011553B">
              <w:rPr>
                <w:sz w:val="28"/>
                <w:szCs w:val="28"/>
              </w:rPr>
              <w:t>RSSI</w:t>
            </w:r>
            <w:r w:rsidRPr="0011553B">
              <w:rPr>
                <w:color w:val="FF0000"/>
                <w:sz w:val="28"/>
                <w:szCs w:val="28"/>
              </w:rPr>
              <w:t xml:space="preserve"> </w:t>
            </w:r>
            <w:r w:rsidR="00FF7A15" w:rsidRPr="0011553B">
              <w:rPr>
                <w:sz w:val="28"/>
                <w:szCs w:val="28"/>
              </w:rPr>
              <w:t>Value</w:t>
            </w:r>
          </w:p>
        </w:tc>
      </w:tr>
      <w:tr w:rsidR="00FF7A15" w:rsidRPr="0011553B" w:rsidTr="006E497D">
        <w:trPr>
          <w:trHeight w:val="247"/>
          <w:jc w:val="center"/>
        </w:trPr>
        <w:tc>
          <w:tcPr>
            <w:tcW w:w="2058" w:type="dxa"/>
          </w:tcPr>
          <w:p w:rsidR="00FF7A15" w:rsidRPr="0011553B" w:rsidRDefault="00FF7A15" w:rsidP="005F012C">
            <w:pPr>
              <w:jc w:val="center"/>
            </w:pPr>
            <w:r w:rsidRPr="0011553B">
              <w:t>0</w:t>
            </w:r>
          </w:p>
        </w:tc>
        <w:tc>
          <w:tcPr>
            <w:tcW w:w="2058" w:type="dxa"/>
          </w:tcPr>
          <w:p w:rsidR="00FF7A15" w:rsidRPr="0011553B" w:rsidRDefault="00FF7A15" w:rsidP="005F012C">
            <w:pPr>
              <w:jc w:val="center"/>
            </w:pPr>
            <w:r w:rsidRPr="0011553B">
              <w:t>30</w:t>
            </w:r>
          </w:p>
        </w:tc>
      </w:tr>
      <w:tr w:rsidR="00FF7A15" w:rsidRPr="0011553B" w:rsidTr="006E497D">
        <w:trPr>
          <w:trHeight w:val="233"/>
          <w:jc w:val="center"/>
        </w:trPr>
        <w:tc>
          <w:tcPr>
            <w:tcW w:w="2058" w:type="dxa"/>
          </w:tcPr>
          <w:p w:rsidR="00FF7A15" w:rsidRPr="0011553B" w:rsidRDefault="00FF7A15" w:rsidP="005F012C">
            <w:pPr>
              <w:jc w:val="center"/>
            </w:pPr>
            <w:r w:rsidRPr="0011553B">
              <w:t>15</w:t>
            </w:r>
          </w:p>
        </w:tc>
        <w:tc>
          <w:tcPr>
            <w:tcW w:w="2058" w:type="dxa"/>
          </w:tcPr>
          <w:p w:rsidR="00FF7A15" w:rsidRPr="0011553B" w:rsidRDefault="00FF7A15" w:rsidP="005F012C">
            <w:pPr>
              <w:jc w:val="center"/>
            </w:pPr>
            <w:r w:rsidRPr="0011553B">
              <w:t>21</w:t>
            </w:r>
          </w:p>
        </w:tc>
      </w:tr>
      <w:tr w:rsidR="00FF7A15" w:rsidRPr="0011553B" w:rsidTr="006E497D">
        <w:trPr>
          <w:trHeight w:val="247"/>
          <w:jc w:val="center"/>
        </w:trPr>
        <w:tc>
          <w:tcPr>
            <w:tcW w:w="2058" w:type="dxa"/>
          </w:tcPr>
          <w:p w:rsidR="00FF7A15" w:rsidRPr="0011553B" w:rsidRDefault="00FF7A15" w:rsidP="005F012C">
            <w:pPr>
              <w:jc w:val="center"/>
            </w:pPr>
            <w:r w:rsidRPr="0011553B">
              <w:t>30</w:t>
            </w:r>
          </w:p>
        </w:tc>
        <w:tc>
          <w:tcPr>
            <w:tcW w:w="2058" w:type="dxa"/>
          </w:tcPr>
          <w:p w:rsidR="00FF7A15" w:rsidRPr="0011553B" w:rsidRDefault="00FF7A15" w:rsidP="005F012C">
            <w:pPr>
              <w:jc w:val="center"/>
            </w:pPr>
            <w:r w:rsidRPr="0011553B">
              <w:t>8</w:t>
            </w:r>
          </w:p>
        </w:tc>
      </w:tr>
      <w:tr w:rsidR="00FF7A15" w:rsidRPr="0011553B" w:rsidTr="006E497D">
        <w:trPr>
          <w:trHeight w:val="233"/>
          <w:jc w:val="center"/>
        </w:trPr>
        <w:tc>
          <w:tcPr>
            <w:tcW w:w="2058" w:type="dxa"/>
          </w:tcPr>
          <w:p w:rsidR="00FF7A15" w:rsidRPr="0011553B" w:rsidRDefault="00FF7A15" w:rsidP="005F012C">
            <w:pPr>
              <w:jc w:val="center"/>
            </w:pPr>
            <w:r w:rsidRPr="0011553B">
              <w:t>45</w:t>
            </w:r>
          </w:p>
        </w:tc>
        <w:tc>
          <w:tcPr>
            <w:tcW w:w="2058" w:type="dxa"/>
          </w:tcPr>
          <w:p w:rsidR="00FF7A15" w:rsidRPr="0011553B" w:rsidRDefault="00FF7A15" w:rsidP="005F012C">
            <w:pPr>
              <w:jc w:val="center"/>
            </w:pPr>
            <w:r w:rsidRPr="0011553B">
              <w:t>6</w:t>
            </w:r>
          </w:p>
        </w:tc>
      </w:tr>
      <w:tr w:rsidR="00FF7A15" w:rsidRPr="0011553B" w:rsidTr="006E497D">
        <w:trPr>
          <w:trHeight w:val="247"/>
          <w:jc w:val="center"/>
        </w:trPr>
        <w:tc>
          <w:tcPr>
            <w:tcW w:w="2058" w:type="dxa"/>
          </w:tcPr>
          <w:p w:rsidR="00FF7A15" w:rsidRPr="0011553B" w:rsidRDefault="00FF7A15" w:rsidP="005F012C">
            <w:pPr>
              <w:jc w:val="center"/>
            </w:pPr>
            <w:r w:rsidRPr="0011553B">
              <w:t>60</w:t>
            </w:r>
          </w:p>
        </w:tc>
        <w:tc>
          <w:tcPr>
            <w:tcW w:w="2058" w:type="dxa"/>
          </w:tcPr>
          <w:p w:rsidR="00FF7A15" w:rsidRPr="0011553B" w:rsidRDefault="00FF7A15" w:rsidP="005F012C">
            <w:pPr>
              <w:jc w:val="center"/>
            </w:pPr>
            <w:r w:rsidRPr="0011553B">
              <w:t>4</w:t>
            </w:r>
          </w:p>
        </w:tc>
      </w:tr>
      <w:tr w:rsidR="00FF7A15" w:rsidRPr="0011553B" w:rsidTr="006E497D">
        <w:trPr>
          <w:trHeight w:val="247"/>
          <w:jc w:val="center"/>
        </w:trPr>
        <w:tc>
          <w:tcPr>
            <w:tcW w:w="2058" w:type="dxa"/>
          </w:tcPr>
          <w:p w:rsidR="00FF7A15" w:rsidRPr="0011553B" w:rsidRDefault="00FF7A15" w:rsidP="005F012C">
            <w:pPr>
              <w:jc w:val="center"/>
            </w:pPr>
            <w:r w:rsidRPr="0011553B">
              <w:t>75</w:t>
            </w:r>
          </w:p>
        </w:tc>
        <w:tc>
          <w:tcPr>
            <w:tcW w:w="2058" w:type="dxa"/>
          </w:tcPr>
          <w:p w:rsidR="00FF7A15" w:rsidRPr="0011553B" w:rsidRDefault="00FF7A15" w:rsidP="005F012C">
            <w:pPr>
              <w:jc w:val="center"/>
            </w:pPr>
            <w:r w:rsidRPr="0011553B">
              <w:t>0</w:t>
            </w:r>
          </w:p>
        </w:tc>
      </w:tr>
      <w:tr w:rsidR="00FF7A15" w:rsidRPr="0011553B" w:rsidTr="006E497D">
        <w:trPr>
          <w:trHeight w:val="233"/>
          <w:jc w:val="center"/>
        </w:trPr>
        <w:tc>
          <w:tcPr>
            <w:tcW w:w="2058" w:type="dxa"/>
          </w:tcPr>
          <w:p w:rsidR="00FF7A15" w:rsidRPr="0011553B" w:rsidRDefault="00FF7A15" w:rsidP="005F012C">
            <w:pPr>
              <w:jc w:val="center"/>
            </w:pPr>
            <w:r w:rsidRPr="0011553B">
              <w:t>90</w:t>
            </w:r>
          </w:p>
        </w:tc>
        <w:tc>
          <w:tcPr>
            <w:tcW w:w="2058" w:type="dxa"/>
          </w:tcPr>
          <w:p w:rsidR="00FF7A15" w:rsidRPr="0011553B" w:rsidRDefault="00FF7A15" w:rsidP="005F012C">
            <w:pPr>
              <w:jc w:val="center"/>
            </w:pPr>
            <w:r w:rsidRPr="0011553B">
              <w:t>-2</w:t>
            </w:r>
          </w:p>
        </w:tc>
      </w:tr>
      <w:tr w:rsidR="00FF7A15" w:rsidRPr="0011553B" w:rsidTr="006E497D">
        <w:trPr>
          <w:trHeight w:val="247"/>
          <w:jc w:val="center"/>
        </w:trPr>
        <w:tc>
          <w:tcPr>
            <w:tcW w:w="2058" w:type="dxa"/>
          </w:tcPr>
          <w:p w:rsidR="00FF7A15" w:rsidRPr="0011553B" w:rsidRDefault="00FF7A15" w:rsidP="005F012C">
            <w:pPr>
              <w:jc w:val="center"/>
            </w:pPr>
            <w:r w:rsidRPr="0011553B">
              <w:t>110</w:t>
            </w:r>
          </w:p>
        </w:tc>
        <w:tc>
          <w:tcPr>
            <w:tcW w:w="2058" w:type="dxa"/>
          </w:tcPr>
          <w:p w:rsidR="00FF7A15" w:rsidRPr="0011553B" w:rsidRDefault="00FF7A15" w:rsidP="005F012C">
            <w:pPr>
              <w:jc w:val="center"/>
            </w:pPr>
            <w:r w:rsidRPr="0011553B">
              <w:t>-12</w:t>
            </w:r>
          </w:p>
        </w:tc>
      </w:tr>
      <w:tr w:rsidR="00FF7A15" w:rsidRPr="0011553B" w:rsidTr="006E497D">
        <w:trPr>
          <w:trHeight w:val="233"/>
          <w:jc w:val="center"/>
        </w:trPr>
        <w:tc>
          <w:tcPr>
            <w:tcW w:w="2058" w:type="dxa"/>
          </w:tcPr>
          <w:p w:rsidR="00FF7A15" w:rsidRPr="0011553B" w:rsidRDefault="00FF7A15" w:rsidP="005F012C">
            <w:pPr>
              <w:jc w:val="center"/>
            </w:pPr>
            <w:r w:rsidRPr="0011553B">
              <w:t>150</w:t>
            </w:r>
          </w:p>
        </w:tc>
        <w:tc>
          <w:tcPr>
            <w:tcW w:w="2058" w:type="dxa"/>
          </w:tcPr>
          <w:p w:rsidR="00FF7A15" w:rsidRPr="0011553B" w:rsidRDefault="00FF7A15" w:rsidP="005F012C">
            <w:pPr>
              <w:jc w:val="center"/>
            </w:pPr>
            <w:r w:rsidRPr="0011553B">
              <w:t>-14</w:t>
            </w:r>
          </w:p>
        </w:tc>
      </w:tr>
      <w:tr w:rsidR="00FF7A15" w:rsidRPr="0011553B" w:rsidTr="006E497D">
        <w:trPr>
          <w:trHeight w:val="247"/>
          <w:jc w:val="center"/>
        </w:trPr>
        <w:tc>
          <w:tcPr>
            <w:tcW w:w="2058" w:type="dxa"/>
          </w:tcPr>
          <w:p w:rsidR="00FF7A15" w:rsidRPr="0011553B" w:rsidRDefault="00FF7A15" w:rsidP="005F012C">
            <w:pPr>
              <w:jc w:val="center"/>
            </w:pPr>
            <w:r w:rsidRPr="0011553B">
              <w:t>300</w:t>
            </w:r>
          </w:p>
        </w:tc>
        <w:tc>
          <w:tcPr>
            <w:tcW w:w="2058" w:type="dxa"/>
          </w:tcPr>
          <w:p w:rsidR="00FF7A15" w:rsidRPr="0011553B" w:rsidRDefault="00FF7A15" w:rsidP="005F012C">
            <w:pPr>
              <w:jc w:val="center"/>
            </w:pPr>
            <w:r w:rsidRPr="0011553B">
              <w:t>-17</w:t>
            </w:r>
          </w:p>
        </w:tc>
      </w:tr>
      <w:tr w:rsidR="00FF7A15" w:rsidRPr="0011553B" w:rsidTr="006E497D">
        <w:trPr>
          <w:trHeight w:val="233"/>
          <w:jc w:val="center"/>
        </w:trPr>
        <w:tc>
          <w:tcPr>
            <w:tcW w:w="2058" w:type="dxa"/>
          </w:tcPr>
          <w:p w:rsidR="00FF7A15" w:rsidRPr="0011553B" w:rsidRDefault="00FF7A15" w:rsidP="005F012C">
            <w:pPr>
              <w:jc w:val="center"/>
            </w:pPr>
            <w:r w:rsidRPr="0011553B">
              <w:t>450</w:t>
            </w:r>
          </w:p>
        </w:tc>
        <w:tc>
          <w:tcPr>
            <w:tcW w:w="2058" w:type="dxa"/>
          </w:tcPr>
          <w:p w:rsidR="00FF7A15" w:rsidRPr="0011553B" w:rsidRDefault="00FF7A15" w:rsidP="005F012C">
            <w:pPr>
              <w:jc w:val="center"/>
            </w:pPr>
            <w:r w:rsidRPr="0011553B">
              <w:t>-29</w:t>
            </w:r>
          </w:p>
        </w:tc>
      </w:tr>
      <w:tr w:rsidR="00FF7A15" w:rsidRPr="0011553B" w:rsidTr="006E497D">
        <w:trPr>
          <w:trHeight w:val="247"/>
          <w:jc w:val="center"/>
        </w:trPr>
        <w:tc>
          <w:tcPr>
            <w:tcW w:w="2058" w:type="dxa"/>
          </w:tcPr>
          <w:p w:rsidR="00FF7A15" w:rsidRPr="0011553B" w:rsidRDefault="00FF7A15" w:rsidP="005F012C">
            <w:pPr>
              <w:jc w:val="center"/>
            </w:pPr>
            <w:r w:rsidRPr="0011553B">
              <w:t>800</w:t>
            </w:r>
          </w:p>
        </w:tc>
        <w:tc>
          <w:tcPr>
            <w:tcW w:w="2058" w:type="dxa"/>
          </w:tcPr>
          <w:p w:rsidR="00FF7A15" w:rsidRPr="0011553B" w:rsidRDefault="00FF7A15" w:rsidP="005F012C">
            <w:pPr>
              <w:jc w:val="center"/>
            </w:pPr>
            <w:r w:rsidRPr="0011553B">
              <w:t>-37</w:t>
            </w:r>
          </w:p>
        </w:tc>
      </w:tr>
      <w:tr w:rsidR="00FF7A15" w:rsidRPr="0011553B" w:rsidTr="006E497D">
        <w:trPr>
          <w:trHeight w:val="247"/>
          <w:jc w:val="center"/>
        </w:trPr>
        <w:tc>
          <w:tcPr>
            <w:tcW w:w="2058" w:type="dxa"/>
          </w:tcPr>
          <w:p w:rsidR="00FF7A15" w:rsidRPr="0011553B" w:rsidRDefault="00FF7A15" w:rsidP="005F012C">
            <w:pPr>
              <w:jc w:val="center"/>
            </w:pPr>
            <w:r w:rsidRPr="0011553B">
              <w:t>1000</w:t>
            </w:r>
          </w:p>
        </w:tc>
        <w:tc>
          <w:tcPr>
            <w:tcW w:w="2058" w:type="dxa"/>
          </w:tcPr>
          <w:p w:rsidR="00FF7A15" w:rsidRPr="0011553B" w:rsidRDefault="00FF7A15" w:rsidP="005F012C">
            <w:pPr>
              <w:jc w:val="center"/>
            </w:pPr>
            <w:r w:rsidRPr="0011553B">
              <w:t>-42</w:t>
            </w:r>
          </w:p>
        </w:tc>
      </w:tr>
    </w:tbl>
    <w:p w:rsidR="00FF7A15" w:rsidRPr="0011553B" w:rsidRDefault="00FF7A15" w:rsidP="00827808">
      <w:pPr>
        <w:jc w:val="center"/>
      </w:pPr>
      <w:r w:rsidRPr="0011553B">
        <w:t xml:space="preserve">Table1: </w:t>
      </w:r>
      <w:r w:rsidR="007D6F0C" w:rsidRPr="0011553B">
        <w:t>RSSI</w:t>
      </w:r>
      <w:r w:rsidRPr="0011553B">
        <w:t xml:space="preserve"> value versus Distance in cm</w:t>
      </w:r>
    </w:p>
    <w:p w:rsidR="00E42E58" w:rsidRPr="0011553B" w:rsidRDefault="00FF7A15" w:rsidP="00E42E58">
      <w:pPr>
        <w:jc w:val="both"/>
      </w:pPr>
      <w:r w:rsidRPr="0011553B">
        <w:t>This table is used in the code and different distance value</w:t>
      </w:r>
      <w:r w:rsidR="002F5314" w:rsidRPr="0011553B">
        <w:t>s are assigned to different RSSI</w:t>
      </w:r>
      <w:r w:rsidRPr="0011553B">
        <w:t xml:space="preserve"> values.</w:t>
      </w:r>
      <w:r w:rsidR="002E26F7" w:rsidRPr="0011553B">
        <w:t xml:space="preserve"> It is to be noted that there can be some error and the values received are not accurate due to variations in the environment. A weighted matrix is created for these values and the shortest distance is calculated accordingly.</w:t>
      </w:r>
      <w:r w:rsidR="006F329E" w:rsidRPr="0011553B">
        <w:t xml:space="preserve"> This can be clearly understood</w:t>
      </w:r>
      <w:r w:rsidR="00050424" w:rsidRPr="0011553B">
        <w:t xml:space="preserve"> in appendix 3.1. I</w:t>
      </w:r>
      <w:r w:rsidR="006F329E" w:rsidRPr="0011553B">
        <w:t xml:space="preserve">f any </w:t>
      </w:r>
      <w:r w:rsidR="00006694">
        <w:t>of the motes distance is changed,</w:t>
      </w:r>
      <w:r w:rsidR="006F329E" w:rsidRPr="0011553B">
        <w:t xml:space="preserve"> the algorithm immediately checks for the newest formed shortest path and the new shortest path is displayed on the P</w:t>
      </w:r>
      <w:r w:rsidR="00050424" w:rsidRPr="0011553B">
        <w:t>C. This is shown in appendix 3.2 and 3.3</w:t>
      </w:r>
      <w:r w:rsidR="006F329E" w:rsidRPr="0011553B">
        <w:t>.</w:t>
      </w:r>
    </w:p>
    <w:p w:rsidR="00A274AD" w:rsidRPr="0011553B" w:rsidRDefault="004E69F7" w:rsidP="00A274AD">
      <w:pPr>
        <w:pStyle w:val="Heading2"/>
        <w:rPr>
          <w:rFonts w:ascii="Times New Roman" w:hAnsi="Times New Roman" w:cs="Times New Roman"/>
          <w:b/>
          <w:color w:val="auto"/>
        </w:rPr>
      </w:pPr>
      <w:bookmarkStart w:id="26" w:name="_Toc500630231"/>
      <w:r w:rsidRPr="0011553B">
        <w:rPr>
          <w:rFonts w:ascii="Times New Roman" w:hAnsi="Times New Roman" w:cs="Times New Roman"/>
          <w:b/>
          <w:color w:val="auto"/>
        </w:rPr>
        <w:t xml:space="preserve">9.3 </w:t>
      </w:r>
      <w:r w:rsidR="001D7BAC" w:rsidRPr="0011553B">
        <w:rPr>
          <w:rFonts w:ascii="Times New Roman" w:hAnsi="Times New Roman" w:cs="Times New Roman"/>
          <w:b/>
          <w:color w:val="auto"/>
        </w:rPr>
        <w:t>Experiment Set up:</w:t>
      </w:r>
      <w:bookmarkEnd w:id="26"/>
    </w:p>
    <w:p w:rsidR="00A274AD" w:rsidRPr="0011553B" w:rsidRDefault="00A274AD" w:rsidP="00AA17AD">
      <w:pPr>
        <w:jc w:val="right"/>
      </w:pPr>
    </w:p>
    <w:p w:rsidR="00A274AD" w:rsidRPr="0011553B" w:rsidRDefault="00A274AD" w:rsidP="00A274AD">
      <w:pPr>
        <w:jc w:val="center"/>
        <w:rPr>
          <w:color w:val="FF0000"/>
        </w:rPr>
      </w:pPr>
      <w:r w:rsidRPr="0011553B">
        <w:rPr>
          <w:noProof/>
        </w:rPr>
        <w:drawing>
          <wp:inline distT="0" distB="0" distL="0" distR="0" wp14:anchorId="511E2FD5" wp14:editId="2955F585">
            <wp:extent cx="4219575" cy="2511979"/>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18553" cy="2570902"/>
                    </a:xfrm>
                    <a:prstGeom prst="rect">
                      <a:avLst/>
                    </a:prstGeom>
                  </pic:spPr>
                </pic:pic>
              </a:graphicData>
            </a:graphic>
          </wp:inline>
        </w:drawing>
      </w:r>
    </w:p>
    <w:p w:rsidR="00A274AD" w:rsidRPr="0011553B" w:rsidRDefault="00A274AD" w:rsidP="00A274AD">
      <w:pPr>
        <w:jc w:val="center"/>
      </w:pPr>
      <w:r w:rsidRPr="0011553B">
        <w:t>Fig. 17</w:t>
      </w:r>
      <w:r w:rsidR="00F37EC1" w:rsidRPr="0011553B">
        <w:t xml:space="preserve">: Experiment set up for </w:t>
      </w:r>
      <w:r w:rsidR="00BA6EC3" w:rsidRPr="0011553B">
        <w:t>Algorithm</w:t>
      </w:r>
      <w:r w:rsidR="00F27E37" w:rsidRPr="0011553B">
        <w:t>.</w:t>
      </w:r>
    </w:p>
    <w:p w:rsidR="002E26F7" w:rsidRPr="0011553B" w:rsidRDefault="002E26F7" w:rsidP="00A274AD">
      <w:r w:rsidRPr="0011553B">
        <w:rPr>
          <w:b/>
          <w:sz w:val="28"/>
          <w:szCs w:val="28"/>
        </w:rPr>
        <w:lastRenderedPageBreak/>
        <w:t>Results:</w:t>
      </w:r>
    </w:p>
    <w:p w:rsidR="002E26F7" w:rsidRPr="0011553B" w:rsidRDefault="002E26F7" w:rsidP="00827808">
      <w:pPr>
        <w:jc w:val="center"/>
      </w:pPr>
      <w:r w:rsidRPr="0011553B">
        <w:rPr>
          <w:noProof/>
        </w:rPr>
        <w:drawing>
          <wp:inline distT="0" distB="0" distL="0" distR="0" wp14:anchorId="0CD06860" wp14:editId="3240DE6D">
            <wp:extent cx="4210259" cy="3144520"/>
            <wp:effectExtent l="0" t="0" r="0" b="0"/>
            <wp:docPr id="25" name="Picture 25" descr="C:\Users\monu1\Desktop\Capture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onu1\Desktop\Capture10.JPG"/>
                    <pic:cNvPicPr>
                      <a:picLocks noChangeAspect="1" noChangeArrowheads="1"/>
                    </pic:cNvPicPr>
                  </pic:nvPicPr>
                  <pic:blipFill rotWithShape="1">
                    <a:blip r:embed="rId31">
                      <a:extLst>
                        <a:ext uri="{28A0092B-C50C-407E-A947-70E740481C1C}">
                          <a14:useLocalDpi xmlns:a14="http://schemas.microsoft.com/office/drawing/2010/main" val="0"/>
                        </a:ext>
                      </a:extLst>
                    </a:blip>
                    <a:srcRect l="4829" r="9055" b="1322"/>
                    <a:stretch/>
                  </pic:blipFill>
                  <pic:spPr bwMode="auto">
                    <a:xfrm>
                      <a:off x="0" y="0"/>
                      <a:ext cx="4252792" cy="3176287"/>
                    </a:xfrm>
                    <a:prstGeom prst="rect">
                      <a:avLst/>
                    </a:prstGeom>
                    <a:noFill/>
                    <a:ln>
                      <a:noFill/>
                    </a:ln>
                    <a:extLst>
                      <a:ext uri="{53640926-AAD7-44D8-BBD7-CCE9431645EC}">
                        <a14:shadowObscured xmlns:a14="http://schemas.microsoft.com/office/drawing/2010/main"/>
                      </a:ext>
                    </a:extLst>
                  </pic:spPr>
                </pic:pic>
              </a:graphicData>
            </a:graphic>
          </wp:inline>
        </w:drawing>
      </w:r>
    </w:p>
    <w:p w:rsidR="002E26F7" w:rsidRPr="0011553B" w:rsidRDefault="00A274AD" w:rsidP="00827808">
      <w:pPr>
        <w:jc w:val="center"/>
      </w:pPr>
      <w:r w:rsidRPr="0011553B">
        <w:t>Fig. 18</w:t>
      </w:r>
      <w:r w:rsidR="00F37EC1" w:rsidRPr="0011553B">
        <w:t>: Results of Dijkstra Algorithm</w:t>
      </w:r>
      <w:r w:rsidR="00F27E37" w:rsidRPr="0011553B">
        <w:t>.</w:t>
      </w:r>
    </w:p>
    <w:p w:rsidR="00866EB9" w:rsidRPr="0011553B" w:rsidRDefault="00866EB9" w:rsidP="00492224">
      <w:pPr>
        <w:pStyle w:val="Heading2"/>
        <w:rPr>
          <w:rFonts w:ascii="Times New Roman" w:hAnsi="Times New Roman" w:cs="Times New Roman"/>
          <w:b/>
          <w:color w:val="auto"/>
        </w:rPr>
      </w:pPr>
      <w:bookmarkStart w:id="27" w:name="_Toc500630232"/>
    </w:p>
    <w:p w:rsidR="002E26F7" w:rsidRPr="0011553B" w:rsidRDefault="004E69F7" w:rsidP="00492224">
      <w:pPr>
        <w:pStyle w:val="Heading2"/>
        <w:rPr>
          <w:rFonts w:ascii="Times New Roman" w:hAnsi="Times New Roman" w:cs="Times New Roman"/>
          <w:b/>
          <w:color w:val="auto"/>
        </w:rPr>
      </w:pPr>
      <w:r w:rsidRPr="0011553B">
        <w:rPr>
          <w:rFonts w:ascii="Times New Roman" w:hAnsi="Times New Roman" w:cs="Times New Roman"/>
          <w:b/>
          <w:color w:val="auto"/>
        </w:rPr>
        <w:t xml:space="preserve">9.4 </w:t>
      </w:r>
      <w:r w:rsidR="002E26F7" w:rsidRPr="0011553B">
        <w:rPr>
          <w:rFonts w:ascii="Times New Roman" w:hAnsi="Times New Roman" w:cs="Times New Roman"/>
          <w:b/>
          <w:color w:val="auto"/>
        </w:rPr>
        <w:t>Experiment setup in field:</w:t>
      </w:r>
      <w:bookmarkEnd w:id="27"/>
    </w:p>
    <w:p w:rsidR="00866EB9" w:rsidRPr="0011553B" w:rsidRDefault="00866EB9" w:rsidP="00866EB9"/>
    <w:p w:rsidR="00866EB9" w:rsidRPr="0011553B" w:rsidRDefault="00AF2BB0" w:rsidP="00866EB9">
      <w:pPr>
        <w:jc w:val="center"/>
      </w:pPr>
      <w:r w:rsidRPr="0011553B">
        <w:rPr>
          <w:noProof/>
        </w:rPr>
        <w:drawing>
          <wp:inline distT="0" distB="0" distL="0" distR="0" wp14:anchorId="6CA5C57C" wp14:editId="3515E694">
            <wp:extent cx="5800725" cy="299828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817259" cy="3006827"/>
                    </a:xfrm>
                    <a:prstGeom prst="rect">
                      <a:avLst/>
                    </a:prstGeom>
                  </pic:spPr>
                </pic:pic>
              </a:graphicData>
            </a:graphic>
          </wp:inline>
        </w:drawing>
      </w:r>
    </w:p>
    <w:p w:rsidR="00151A7C" w:rsidRPr="0011553B" w:rsidRDefault="00866EB9" w:rsidP="00151A7C">
      <w:pPr>
        <w:jc w:val="center"/>
      </w:pPr>
      <w:r w:rsidRPr="0011553B">
        <w:t>F</w:t>
      </w:r>
      <w:r w:rsidR="00A274AD" w:rsidRPr="0011553B">
        <w:t>ig. 19</w:t>
      </w:r>
      <w:r w:rsidR="00F37EC1" w:rsidRPr="0011553B">
        <w:t>: Experiment set up in field</w:t>
      </w:r>
      <w:r w:rsidR="00F27E37" w:rsidRPr="0011553B">
        <w:t>.</w:t>
      </w:r>
    </w:p>
    <w:p w:rsidR="00E42E58" w:rsidRPr="0011553B" w:rsidRDefault="00E42E58" w:rsidP="00151A7C">
      <w:pPr>
        <w:rPr>
          <w:b/>
          <w:noProof/>
          <w:sz w:val="28"/>
          <w:szCs w:val="28"/>
        </w:rPr>
      </w:pPr>
      <w:r w:rsidRPr="0011553B">
        <w:rPr>
          <w:b/>
          <w:noProof/>
          <w:sz w:val="28"/>
          <w:szCs w:val="28"/>
        </w:rPr>
        <w:lastRenderedPageBreak/>
        <w:t>Results:</w:t>
      </w:r>
    </w:p>
    <w:p w:rsidR="00827808" w:rsidRPr="0011553B" w:rsidRDefault="00E42E58" w:rsidP="00E42E58">
      <w:pPr>
        <w:jc w:val="center"/>
      </w:pPr>
      <w:r w:rsidRPr="0011553B">
        <w:rPr>
          <w:b/>
          <w:noProof/>
          <w:sz w:val="28"/>
          <w:szCs w:val="28"/>
        </w:rPr>
        <w:drawing>
          <wp:inline distT="0" distB="0" distL="0" distR="0" wp14:anchorId="5F438089" wp14:editId="3BA6FDEF">
            <wp:extent cx="4940665" cy="2808514"/>
            <wp:effectExtent l="0" t="0" r="0" b="0"/>
            <wp:docPr id="14" name="Picture 14" descr="C:\Users\STUDENT\Desktop\mon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TUDENT\Desktop\monu.png"/>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38406" r="19256"/>
                    <a:stretch/>
                  </pic:blipFill>
                  <pic:spPr bwMode="auto">
                    <a:xfrm>
                      <a:off x="0" y="0"/>
                      <a:ext cx="4973549" cy="2827207"/>
                    </a:xfrm>
                    <a:prstGeom prst="rect">
                      <a:avLst/>
                    </a:prstGeom>
                    <a:noFill/>
                    <a:ln>
                      <a:noFill/>
                    </a:ln>
                    <a:extLst>
                      <a:ext uri="{53640926-AAD7-44D8-BBD7-CCE9431645EC}">
                        <a14:shadowObscured xmlns:a14="http://schemas.microsoft.com/office/drawing/2010/main"/>
                      </a:ext>
                    </a:extLst>
                  </pic:spPr>
                </pic:pic>
              </a:graphicData>
            </a:graphic>
          </wp:inline>
        </w:drawing>
      </w:r>
    </w:p>
    <w:p w:rsidR="001D7BAC" w:rsidRPr="0011553B" w:rsidRDefault="00A274AD" w:rsidP="00E42E58">
      <w:pPr>
        <w:jc w:val="center"/>
        <w:rPr>
          <w:b/>
          <w:noProof/>
          <w:sz w:val="28"/>
          <w:szCs w:val="28"/>
        </w:rPr>
      </w:pPr>
      <w:r w:rsidRPr="0011553B">
        <w:t>Fig. 20</w:t>
      </w:r>
      <w:r w:rsidR="00F37EC1" w:rsidRPr="0011553B">
        <w:t>: Results of Dijkstra Algorithm in field</w:t>
      </w:r>
      <w:r w:rsidR="00F27E37" w:rsidRPr="0011553B">
        <w:t>.</w:t>
      </w:r>
    </w:p>
    <w:p w:rsidR="006F329E" w:rsidRPr="0011553B" w:rsidRDefault="006F329E" w:rsidP="00E42E58">
      <w:pPr>
        <w:jc w:val="both"/>
      </w:pPr>
      <w:r w:rsidRPr="0011553B">
        <w:t>Hence the shortest path algorithm is used in such a way to find the shortest path from source node to the destination node.</w:t>
      </w:r>
    </w:p>
    <w:p w:rsidR="006F329E" w:rsidRPr="0011553B" w:rsidRDefault="004E69F7" w:rsidP="00492224">
      <w:pPr>
        <w:pStyle w:val="Heading1"/>
        <w:rPr>
          <w:rFonts w:ascii="Times New Roman" w:hAnsi="Times New Roman" w:cs="Times New Roman"/>
          <w:b/>
          <w:color w:val="auto"/>
          <w:sz w:val="32"/>
          <w:szCs w:val="32"/>
        </w:rPr>
      </w:pPr>
      <w:bookmarkStart w:id="28" w:name="_Toc500630233"/>
      <w:r w:rsidRPr="0011553B">
        <w:rPr>
          <w:rFonts w:ascii="Times New Roman" w:hAnsi="Times New Roman" w:cs="Times New Roman"/>
          <w:b/>
          <w:color w:val="auto"/>
          <w:sz w:val="32"/>
          <w:szCs w:val="32"/>
        </w:rPr>
        <w:t>10</w:t>
      </w:r>
      <w:r w:rsidR="003F20AA" w:rsidRPr="0011553B">
        <w:rPr>
          <w:rFonts w:ascii="Times New Roman" w:hAnsi="Times New Roman" w:cs="Times New Roman"/>
          <w:b/>
          <w:color w:val="auto"/>
          <w:sz w:val="32"/>
          <w:szCs w:val="32"/>
        </w:rPr>
        <w:t>.</w:t>
      </w:r>
      <w:r w:rsidR="006F329E" w:rsidRPr="0011553B">
        <w:rPr>
          <w:rFonts w:ascii="Times New Roman" w:hAnsi="Times New Roman" w:cs="Times New Roman"/>
          <w:b/>
          <w:color w:val="auto"/>
          <w:sz w:val="32"/>
          <w:szCs w:val="32"/>
        </w:rPr>
        <w:t xml:space="preserve"> Summary</w:t>
      </w:r>
      <w:bookmarkEnd w:id="28"/>
    </w:p>
    <w:p w:rsidR="006F329E" w:rsidRPr="0011553B" w:rsidRDefault="004E69F7" w:rsidP="00492224">
      <w:pPr>
        <w:pStyle w:val="Heading2"/>
        <w:rPr>
          <w:rFonts w:ascii="Times New Roman" w:hAnsi="Times New Roman" w:cs="Times New Roman"/>
          <w:b/>
          <w:color w:val="auto"/>
        </w:rPr>
      </w:pPr>
      <w:r w:rsidRPr="0011553B">
        <w:rPr>
          <w:rFonts w:ascii="Times New Roman" w:hAnsi="Times New Roman" w:cs="Times New Roman"/>
          <w:b/>
          <w:color w:val="auto"/>
        </w:rPr>
        <w:t xml:space="preserve">   </w:t>
      </w:r>
      <w:bookmarkStart w:id="29" w:name="_Toc500630234"/>
      <w:r w:rsidRPr="0011553B">
        <w:rPr>
          <w:rFonts w:ascii="Times New Roman" w:hAnsi="Times New Roman" w:cs="Times New Roman"/>
          <w:b/>
          <w:color w:val="auto"/>
        </w:rPr>
        <w:t>10</w:t>
      </w:r>
      <w:r w:rsidR="006F329E" w:rsidRPr="0011553B">
        <w:rPr>
          <w:rFonts w:ascii="Times New Roman" w:hAnsi="Times New Roman" w:cs="Times New Roman"/>
          <w:b/>
          <w:color w:val="auto"/>
        </w:rPr>
        <w:t>.1 Analysis</w:t>
      </w:r>
      <w:bookmarkEnd w:id="29"/>
    </w:p>
    <w:p w:rsidR="006F329E" w:rsidRPr="0011553B" w:rsidRDefault="006F329E" w:rsidP="00E42E58">
      <w:pPr>
        <w:pStyle w:val="ListParagraph"/>
        <w:numPr>
          <w:ilvl w:val="0"/>
          <w:numId w:val="39"/>
        </w:numPr>
        <w:jc w:val="both"/>
      </w:pPr>
      <w:r w:rsidRPr="0011553B">
        <w:t>In this project, I was successful to achieve the following goals.</w:t>
      </w:r>
    </w:p>
    <w:p w:rsidR="006F329E" w:rsidRPr="0011553B" w:rsidRDefault="006F329E" w:rsidP="00E42E58">
      <w:pPr>
        <w:pStyle w:val="ListParagraph"/>
        <w:numPr>
          <w:ilvl w:val="0"/>
          <w:numId w:val="39"/>
        </w:numPr>
        <w:jc w:val="both"/>
      </w:pPr>
      <w:r w:rsidRPr="0011553B">
        <w:t>Successfully installed TinyOS platform on PC. First, I checked the operation of XM1000 motes by testing the blinking program on it</w:t>
      </w:r>
      <w:r w:rsidR="004E69F7" w:rsidRPr="0011553B">
        <w:t xml:space="preserve"> and then Null program on it</w:t>
      </w:r>
      <w:r w:rsidRPr="0011553B">
        <w:t>.</w:t>
      </w:r>
    </w:p>
    <w:p w:rsidR="002A751F" w:rsidRPr="0011553B" w:rsidRDefault="006F329E" w:rsidP="00E42E58">
      <w:pPr>
        <w:pStyle w:val="ListParagraph"/>
        <w:numPr>
          <w:ilvl w:val="0"/>
          <w:numId w:val="39"/>
        </w:numPr>
        <w:jc w:val="both"/>
      </w:pPr>
      <w:r w:rsidRPr="0011553B">
        <w:t>To monitor the temperature</w:t>
      </w:r>
      <w:r w:rsidR="002A751F" w:rsidRPr="0011553B">
        <w:t>, humidity and light</w:t>
      </w:r>
      <w:r w:rsidRPr="0011553B">
        <w:t xml:space="preserve"> from the motes, I programmed two motes one base station an</w:t>
      </w:r>
      <w:r w:rsidR="002A751F" w:rsidRPr="0011553B">
        <w:t xml:space="preserve">d another mobile mote. </w:t>
      </w:r>
    </w:p>
    <w:p w:rsidR="002A751F" w:rsidRPr="0011553B" w:rsidRDefault="002A751F" w:rsidP="00E42E58">
      <w:pPr>
        <w:pStyle w:val="ListParagraph"/>
        <w:numPr>
          <w:ilvl w:val="0"/>
          <w:numId w:val="39"/>
        </w:numPr>
        <w:jc w:val="both"/>
      </w:pPr>
      <w:r w:rsidRPr="0011553B">
        <w:t xml:space="preserve">I have implemented the multi-hop routing, and used one mote as the base station mote one as the relay and the other as sending mote. The python </w:t>
      </w:r>
      <w:r w:rsidR="006F329E" w:rsidRPr="0011553B">
        <w:t>program read</w:t>
      </w:r>
      <w:r w:rsidRPr="0011553B">
        <w:t>s</w:t>
      </w:r>
      <w:r w:rsidR="006F329E" w:rsidRPr="0011553B">
        <w:t xml:space="preserve"> sensed data from the base station through s</w:t>
      </w:r>
      <w:r w:rsidRPr="0011553B">
        <w:t>erial port a</w:t>
      </w:r>
      <w:r w:rsidR="006F329E" w:rsidRPr="0011553B">
        <w:t>nd displays this data on PC</w:t>
      </w:r>
    </w:p>
    <w:p w:rsidR="006F329E" w:rsidRPr="0011553B" w:rsidRDefault="006F329E" w:rsidP="00E42E58">
      <w:pPr>
        <w:pStyle w:val="ListParagraph"/>
        <w:numPr>
          <w:ilvl w:val="0"/>
          <w:numId w:val="39"/>
        </w:numPr>
        <w:jc w:val="both"/>
      </w:pPr>
      <w:r w:rsidRPr="0011553B">
        <w:t>The Web Application is created to show the temperature</w:t>
      </w:r>
      <w:r w:rsidR="002A751F" w:rsidRPr="0011553B">
        <w:t>, humidity and light</w:t>
      </w:r>
      <w:r w:rsidRPr="0011553B">
        <w:t xml:space="preserve"> of mote. The web application uses the </w:t>
      </w:r>
      <w:r w:rsidR="002A751F" w:rsidRPr="0011553B">
        <w:t>MQTT protocol. The web application created is for a remote server and the data from this server can be controlled by clients from anywhere.</w:t>
      </w:r>
    </w:p>
    <w:p w:rsidR="00211A55" w:rsidRPr="0011553B" w:rsidRDefault="00211A55" w:rsidP="00E42E58">
      <w:pPr>
        <w:pStyle w:val="ListParagraph"/>
        <w:numPr>
          <w:ilvl w:val="0"/>
          <w:numId w:val="39"/>
        </w:numPr>
        <w:jc w:val="both"/>
      </w:pPr>
      <w:r w:rsidRPr="0011553B">
        <w:t>After gathering the data and analyzing one can remotely control in a smart way the irrigation of the crops.</w:t>
      </w:r>
    </w:p>
    <w:p w:rsidR="00362951" w:rsidRPr="0011553B" w:rsidRDefault="002A751F" w:rsidP="00492224">
      <w:pPr>
        <w:pStyle w:val="ListParagraph"/>
        <w:numPr>
          <w:ilvl w:val="0"/>
          <w:numId w:val="39"/>
        </w:numPr>
        <w:jc w:val="both"/>
      </w:pPr>
      <w:r w:rsidRPr="0011553B">
        <w:t>I have come up with an algorithm that can best route the packets from source to destination in the shortest distance possible.</w:t>
      </w:r>
    </w:p>
    <w:p w:rsidR="006F329E" w:rsidRPr="0011553B" w:rsidRDefault="00492224" w:rsidP="00362951">
      <w:pPr>
        <w:jc w:val="both"/>
        <w:rPr>
          <w:sz w:val="28"/>
          <w:szCs w:val="28"/>
        </w:rPr>
      </w:pPr>
      <w:r w:rsidRPr="0011553B">
        <w:rPr>
          <w:b/>
          <w:sz w:val="28"/>
          <w:szCs w:val="28"/>
        </w:rPr>
        <w:lastRenderedPageBreak/>
        <w:t xml:space="preserve">  </w:t>
      </w:r>
      <w:bookmarkStart w:id="30" w:name="_Toc500630235"/>
      <w:r w:rsidRPr="0011553B">
        <w:rPr>
          <w:b/>
          <w:sz w:val="28"/>
          <w:szCs w:val="28"/>
        </w:rPr>
        <w:t>10</w:t>
      </w:r>
      <w:r w:rsidR="006F329E" w:rsidRPr="0011553B">
        <w:rPr>
          <w:b/>
          <w:sz w:val="28"/>
          <w:szCs w:val="28"/>
        </w:rPr>
        <w:t>.2 Future Scope</w:t>
      </w:r>
      <w:bookmarkEnd w:id="30"/>
    </w:p>
    <w:p w:rsidR="002E08D0" w:rsidRPr="0011553B" w:rsidRDefault="006F329E" w:rsidP="002E08D0">
      <w:pPr>
        <w:jc w:val="both"/>
      </w:pPr>
      <w:r w:rsidRPr="0011553B">
        <w:t xml:space="preserve">          Given below are some possible improvements which can be done in the project-</w:t>
      </w:r>
    </w:p>
    <w:p w:rsidR="002E08D0" w:rsidRPr="0011553B" w:rsidRDefault="006F329E" w:rsidP="002E08D0">
      <w:pPr>
        <w:pStyle w:val="ListParagraph"/>
        <w:numPr>
          <w:ilvl w:val="0"/>
          <w:numId w:val="41"/>
        </w:numPr>
        <w:jc w:val="both"/>
      </w:pPr>
      <w:r w:rsidRPr="0011553B">
        <w:t xml:space="preserve">We can implement more data analysis and statistical algorithms. </w:t>
      </w:r>
    </w:p>
    <w:p w:rsidR="00894619" w:rsidRPr="0011553B" w:rsidRDefault="002F62C4" w:rsidP="002E08D0">
      <w:pPr>
        <w:pStyle w:val="ListParagraph"/>
        <w:numPr>
          <w:ilvl w:val="0"/>
          <w:numId w:val="41"/>
        </w:numPr>
        <w:jc w:val="both"/>
      </w:pPr>
      <w:r w:rsidRPr="0011553B">
        <w:t>We can create some mobile applications that can receive the data.</w:t>
      </w:r>
      <w:bookmarkStart w:id="31" w:name="_Toc500630236"/>
    </w:p>
    <w:p w:rsidR="00894619" w:rsidRPr="0011553B" w:rsidRDefault="00894619" w:rsidP="00894619">
      <w:pPr>
        <w:jc w:val="both"/>
        <w:rPr>
          <w:rFonts w:asciiTheme="majorHAnsi" w:hAnsiTheme="majorHAnsi" w:cstheme="majorHAnsi"/>
          <w:b/>
          <w:sz w:val="40"/>
          <w:szCs w:val="40"/>
        </w:rPr>
      </w:pPr>
    </w:p>
    <w:p w:rsidR="00894619" w:rsidRPr="0011553B" w:rsidRDefault="00894619" w:rsidP="00894619">
      <w:pPr>
        <w:jc w:val="both"/>
        <w:rPr>
          <w:rFonts w:asciiTheme="majorHAnsi" w:hAnsiTheme="majorHAnsi" w:cstheme="majorHAnsi"/>
          <w:b/>
          <w:sz w:val="40"/>
          <w:szCs w:val="40"/>
        </w:rPr>
      </w:pPr>
    </w:p>
    <w:p w:rsidR="00894619" w:rsidRPr="0011553B" w:rsidRDefault="00894619" w:rsidP="00894619">
      <w:pPr>
        <w:jc w:val="both"/>
        <w:rPr>
          <w:rFonts w:asciiTheme="majorHAnsi" w:hAnsiTheme="majorHAnsi" w:cstheme="majorHAnsi"/>
          <w:b/>
          <w:sz w:val="40"/>
          <w:szCs w:val="40"/>
        </w:rPr>
      </w:pPr>
    </w:p>
    <w:p w:rsidR="00894619" w:rsidRPr="0011553B" w:rsidRDefault="00894619" w:rsidP="00894619">
      <w:pPr>
        <w:jc w:val="both"/>
        <w:rPr>
          <w:rFonts w:asciiTheme="majorHAnsi" w:hAnsiTheme="majorHAnsi" w:cstheme="majorHAnsi"/>
          <w:b/>
          <w:sz w:val="40"/>
          <w:szCs w:val="40"/>
        </w:rPr>
      </w:pPr>
    </w:p>
    <w:p w:rsidR="00894619" w:rsidRPr="0011553B" w:rsidRDefault="00894619" w:rsidP="00894619">
      <w:pPr>
        <w:jc w:val="both"/>
        <w:rPr>
          <w:rFonts w:asciiTheme="majorHAnsi" w:hAnsiTheme="majorHAnsi" w:cstheme="majorHAnsi"/>
          <w:b/>
          <w:sz w:val="40"/>
          <w:szCs w:val="40"/>
        </w:rPr>
      </w:pPr>
    </w:p>
    <w:p w:rsidR="00894619" w:rsidRPr="0011553B" w:rsidRDefault="00894619" w:rsidP="00894619">
      <w:pPr>
        <w:jc w:val="both"/>
        <w:rPr>
          <w:rFonts w:asciiTheme="majorHAnsi" w:hAnsiTheme="majorHAnsi" w:cstheme="majorHAnsi"/>
          <w:b/>
          <w:sz w:val="40"/>
          <w:szCs w:val="40"/>
        </w:rPr>
      </w:pPr>
    </w:p>
    <w:p w:rsidR="00894619" w:rsidRPr="0011553B" w:rsidRDefault="00894619" w:rsidP="00894619">
      <w:pPr>
        <w:jc w:val="both"/>
        <w:rPr>
          <w:rFonts w:asciiTheme="majorHAnsi" w:hAnsiTheme="majorHAnsi" w:cstheme="majorHAnsi"/>
          <w:b/>
          <w:sz w:val="40"/>
          <w:szCs w:val="40"/>
        </w:rPr>
      </w:pPr>
    </w:p>
    <w:p w:rsidR="00894619" w:rsidRPr="0011553B" w:rsidRDefault="00894619" w:rsidP="00894619">
      <w:pPr>
        <w:jc w:val="both"/>
        <w:rPr>
          <w:rFonts w:asciiTheme="majorHAnsi" w:hAnsiTheme="majorHAnsi" w:cstheme="majorHAnsi"/>
          <w:b/>
          <w:sz w:val="40"/>
          <w:szCs w:val="40"/>
        </w:rPr>
      </w:pPr>
    </w:p>
    <w:p w:rsidR="00894619" w:rsidRPr="0011553B" w:rsidRDefault="00894619" w:rsidP="00894619">
      <w:pPr>
        <w:jc w:val="both"/>
        <w:rPr>
          <w:rFonts w:asciiTheme="majorHAnsi" w:hAnsiTheme="majorHAnsi" w:cstheme="majorHAnsi"/>
          <w:b/>
          <w:sz w:val="40"/>
          <w:szCs w:val="40"/>
        </w:rPr>
      </w:pPr>
    </w:p>
    <w:p w:rsidR="00894619" w:rsidRPr="0011553B" w:rsidRDefault="00894619" w:rsidP="00894619">
      <w:pPr>
        <w:jc w:val="both"/>
        <w:rPr>
          <w:rFonts w:asciiTheme="majorHAnsi" w:hAnsiTheme="majorHAnsi" w:cstheme="majorHAnsi"/>
          <w:b/>
          <w:sz w:val="40"/>
          <w:szCs w:val="40"/>
        </w:rPr>
      </w:pPr>
    </w:p>
    <w:p w:rsidR="00894619" w:rsidRPr="0011553B" w:rsidRDefault="00894619" w:rsidP="00894619">
      <w:pPr>
        <w:jc w:val="both"/>
        <w:rPr>
          <w:rFonts w:asciiTheme="majorHAnsi" w:hAnsiTheme="majorHAnsi" w:cstheme="majorHAnsi"/>
          <w:b/>
          <w:sz w:val="40"/>
          <w:szCs w:val="40"/>
        </w:rPr>
      </w:pPr>
    </w:p>
    <w:p w:rsidR="00894619" w:rsidRPr="0011553B" w:rsidRDefault="00894619" w:rsidP="00894619">
      <w:pPr>
        <w:jc w:val="both"/>
        <w:rPr>
          <w:rFonts w:asciiTheme="majorHAnsi" w:hAnsiTheme="majorHAnsi" w:cstheme="majorHAnsi"/>
          <w:b/>
          <w:sz w:val="40"/>
          <w:szCs w:val="40"/>
        </w:rPr>
      </w:pPr>
    </w:p>
    <w:p w:rsidR="00894619" w:rsidRPr="0011553B" w:rsidRDefault="00894619" w:rsidP="00894619">
      <w:pPr>
        <w:jc w:val="both"/>
        <w:rPr>
          <w:rFonts w:asciiTheme="majorHAnsi" w:hAnsiTheme="majorHAnsi" w:cstheme="majorHAnsi"/>
          <w:b/>
          <w:sz w:val="40"/>
          <w:szCs w:val="40"/>
        </w:rPr>
      </w:pPr>
    </w:p>
    <w:p w:rsidR="00894619" w:rsidRPr="0011553B" w:rsidRDefault="00894619" w:rsidP="00894619">
      <w:pPr>
        <w:jc w:val="both"/>
        <w:rPr>
          <w:rFonts w:asciiTheme="majorHAnsi" w:hAnsiTheme="majorHAnsi" w:cstheme="majorHAnsi"/>
          <w:b/>
          <w:sz w:val="40"/>
          <w:szCs w:val="40"/>
        </w:rPr>
      </w:pPr>
    </w:p>
    <w:p w:rsidR="002F5314" w:rsidRPr="0011553B" w:rsidRDefault="000274B1" w:rsidP="00894619">
      <w:pPr>
        <w:jc w:val="both"/>
        <w:rPr>
          <w:b/>
          <w:sz w:val="32"/>
          <w:szCs w:val="32"/>
        </w:rPr>
      </w:pPr>
      <w:r w:rsidRPr="0011553B">
        <w:rPr>
          <w:b/>
          <w:sz w:val="32"/>
          <w:szCs w:val="32"/>
        </w:rPr>
        <w:lastRenderedPageBreak/>
        <w:t>11</w:t>
      </w:r>
      <w:r w:rsidR="000837B4" w:rsidRPr="0011553B">
        <w:rPr>
          <w:b/>
          <w:sz w:val="32"/>
          <w:szCs w:val="32"/>
        </w:rPr>
        <w:t>.</w:t>
      </w:r>
      <w:r w:rsidR="00C144EB" w:rsidRPr="0011553B">
        <w:rPr>
          <w:b/>
          <w:sz w:val="32"/>
          <w:szCs w:val="32"/>
        </w:rPr>
        <w:t xml:space="preserve"> References</w:t>
      </w:r>
      <w:bookmarkEnd w:id="31"/>
    </w:p>
    <w:p w:rsidR="007629FD" w:rsidRDefault="007629FD" w:rsidP="007629FD">
      <w:pPr>
        <w:spacing w:line="40" w:lineRule="atLeast"/>
        <w:jc w:val="both"/>
      </w:pPr>
      <w:bookmarkStart w:id="32" w:name="_Toc500630237"/>
      <w:r w:rsidRPr="00D11ABD">
        <w:t>[1] [Online Source] Accessed on 08/25/2017</w:t>
      </w:r>
    </w:p>
    <w:p w:rsidR="007629FD" w:rsidRPr="00D11ABD" w:rsidRDefault="007629FD" w:rsidP="007629FD">
      <w:pPr>
        <w:spacing w:line="40" w:lineRule="atLeast"/>
        <w:jc w:val="both"/>
        <w:rPr>
          <w:rStyle w:val="Hyperlink"/>
          <w:color w:val="auto"/>
          <w:u w:val="none"/>
          <w:shd w:val="clear" w:color="auto" w:fill="FFFFFF"/>
        </w:rPr>
      </w:pPr>
      <w:hyperlink r:id="rId34" w:history="1">
        <w:r w:rsidRPr="00D11ABD">
          <w:rPr>
            <w:rStyle w:val="Hyperlink"/>
            <w:color w:val="auto"/>
            <w:u w:val="none"/>
            <w:shd w:val="clear" w:color="auto" w:fill="FFFFFF"/>
          </w:rPr>
          <w:t>https://ceastech.unimap.edu.my/research/wsn</w:t>
        </w:r>
      </w:hyperlink>
    </w:p>
    <w:p w:rsidR="007629FD" w:rsidRDefault="007629FD" w:rsidP="007629FD">
      <w:pPr>
        <w:spacing w:line="40" w:lineRule="atLeast"/>
        <w:jc w:val="both"/>
        <w:rPr>
          <w:rStyle w:val="Hyperlink"/>
          <w:color w:val="auto"/>
          <w:u w:val="none"/>
          <w:shd w:val="clear" w:color="auto" w:fill="FFFFFF"/>
        </w:rPr>
      </w:pPr>
      <w:r w:rsidRPr="00D11ABD">
        <w:rPr>
          <w:rStyle w:val="Hyperlink"/>
          <w:color w:val="auto"/>
          <w:u w:val="none"/>
          <w:shd w:val="clear" w:color="auto" w:fill="FFFFFF"/>
        </w:rPr>
        <w:t xml:space="preserve"> [2] [Online Source] Accessed on 08/28/2017</w:t>
      </w:r>
    </w:p>
    <w:p w:rsidR="007629FD" w:rsidRPr="00D11ABD" w:rsidRDefault="007629FD" w:rsidP="007629FD">
      <w:pPr>
        <w:spacing w:line="40" w:lineRule="atLeast"/>
        <w:jc w:val="both"/>
        <w:rPr>
          <w:rStyle w:val="Hyperlink"/>
          <w:color w:val="auto"/>
          <w:u w:val="none"/>
        </w:rPr>
      </w:pPr>
      <w:hyperlink r:id="rId35" w:history="1">
        <w:r w:rsidRPr="00D11ABD">
          <w:rPr>
            <w:rStyle w:val="Hyperlink"/>
            <w:color w:val="auto"/>
            <w:u w:val="none"/>
          </w:rPr>
          <w:t>http://www-bsac.eecs.berkeley.edu/smartdust/</w:t>
        </w:r>
      </w:hyperlink>
    </w:p>
    <w:p w:rsidR="007629FD" w:rsidRPr="00D11ABD" w:rsidRDefault="007629FD" w:rsidP="007629FD">
      <w:pPr>
        <w:spacing w:line="40" w:lineRule="atLeast"/>
        <w:jc w:val="both"/>
      </w:pPr>
      <w:r>
        <w:t xml:space="preserve"> [3</w:t>
      </w:r>
      <w:r w:rsidRPr="00D11ABD">
        <w:t>] [Online Source] Accessed on 08/30/2017</w:t>
      </w:r>
    </w:p>
    <w:p w:rsidR="007629FD" w:rsidRDefault="007629FD" w:rsidP="007629FD">
      <w:pPr>
        <w:spacing w:line="40" w:lineRule="atLeast"/>
        <w:jc w:val="both"/>
        <w:rPr>
          <w:rStyle w:val="Hyperlink"/>
          <w:color w:val="auto"/>
          <w:u w:val="none"/>
          <w:shd w:val="clear" w:color="auto" w:fill="FFFFFF"/>
        </w:rPr>
      </w:pPr>
      <w:hyperlink r:id="rId36" w:history="1">
        <w:r w:rsidRPr="00D11ABD">
          <w:rPr>
            <w:rStyle w:val="Hyperlink"/>
            <w:color w:val="auto"/>
            <w:u w:val="none"/>
            <w:shd w:val="clear" w:color="auto" w:fill="FFFFFF"/>
          </w:rPr>
          <w:t>www.uonbi.ac.ke/conferences/WSN/day1/Applications.pdf</w:t>
        </w:r>
      </w:hyperlink>
    </w:p>
    <w:p w:rsidR="007629FD" w:rsidRPr="00D11ABD" w:rsidRDefault="007629FD" w:rsidP="007629FD">
      <w:pPr>
        <w:spacing w:line="40" w:lineRule="atLeast"/>
        <w:jc w:val="both"/>
      </w:pPr>
      <w:r>
        <w:t>[4</w:t>
      </w:r>
      <w:r w:rsidRPr="00D11ABD">
        <w:t>] [Online Source] Accessed on 08/30/2017</w:t>
      </w:r>
    </w:p>
    <w:p w:rsidR="007629FD" w:rsidRPr="00D11ABD" w:rsidRDefault="007629FD" w:rsidP="007629FD">
      <w:pPr>
        <w:spacing w:line="40" w:lineRule="atLeast"/>
        <w:jc w:val="both"/>
      </w:pPr>
      <w:r w:rsidRPr="00D11ABD">
        <w:t>“Web based application for wireless sensor network”</w:t>
      </w:r>
    </w:p>
    <w:p w:rsidR="007629FD" w:rsidRPr="00D11ABD" w:rsidRDefault="007629FD" w:rsidP="007629FD">
      <w:pPr>
        <w:spacing w:line="40" w:lineRule="atLeast"/>
        <w:jc w:val="both"/>
        <w:rPr>
          <w:shd w:val="clear" w:color="auto" w:fill="FFFFFF"/>
        </w:rPr>
      </w:pPr>
      <w:hyperlink r:id="rId37" w:history="1">
        <w:r w:rsidRPr="00D11ABD">
          <w:rPr>
            <w:rStyle w:val="Hyperlink"/>
            <w:color w:val="auto"/>
            <w:u w:val="none"/>
            <w:shd w:val="clear" w:color="auto" w:fill="FFFFFF"/>
          </w:rPr>
          <w:t>https://pdfs.semanticscholar.org/50fd/b06446fca2538d719d162543e49296fb6145.pdf</w:t>
        </w:r>
      </w:hyperlink>
    </w:p>
    <w:p w:rsidR="007629FD" w:rsidRPr="00D11ABD" w:rsidRDefault="007629FD" w:rsidP="007629FD">
      <w:pPr>
        <w:spacing w:line="40" w:lineRule="atLeast"/>
        <w:jc w:val="both"/>
      </w:pPr>
      <w:r w:rsidRPr="00D11ABD">
        <w:t xml:space="preserve">[5] </w:t>
      </w:r>
      <w:r w:rsidRPr="00D11ABD">
        <w:rPr>
          <w:shd w:val="clear" w:color="auto" w:fill="FFFFFF"/>
        </w:rPr>
        <w:t>Narayanan, Sarath. T. and Vineeth. V. (2016) Survey on Motes Used in Wireless Sensor N</w:t>
      </w:r>
      <w:r w:rsidRPr="00BE7B02">
        <w:rPr>
          <w:shd w:val="clear" w:color="auto" w:fill="FFFFFF"/>
        </w:rPr>
        <w:t>etworks: Performance &amp; Parametric Analysis. </w:t>
      </w:r>
      <w:r w:rsidR="00BE7B02">
        <w:rPr>
          <w:iCs/>
          <w:shd w:val="clear" w:color="auto" w:fill="FFFFFF"/>
        </w:rPr>
        <w:t xml:space="preserve">Wireless </w:t>
      </w:r>
      <w:r w:rsidRPr="00BE7B02">
        <w:rPr>
          <w:iCs/>
          <w:shd w:val="clear" w:color="auto" w:fill="FFFFFF"/>
        </w:rPr>
        <w:t>Sensor Network</w:t>
      </w:r>
      <w:r w:rsidRPr="00BE7B02">
        <w:rPr>
          <w:shd w:val="clear" w:color="auto" w:fill="FFFFFF"/>
        </w:rPr>
        <w:t>, </w:t>
      </w:r>
      <w:r w:rsidRPr="00BE7B02">
        <w:rPr>
          <w:b/>
          <w:bCs/>
          <w:shd w:val="clear" w:color="auto" w:fill="FFFFFF"/>
        </w:rPr>
        <w:t>8</w:t>
      </w:r>
      <w:r w:rsidRPr="00BE7B02">
        <w:rPr>
          <w:shd w:val="clear" w:color="auto" w:fill="FFFFFF"/>
        </w:rPr>
        <w:t>, 51-60. doi: </w:t>
      </w:r>
      <w:hyperlink r:id="rId38" w:tgtFrame="_blank" w:history="1">
        <w:r w:rsidRPr="00BE7B02">
          <w:rPr>
            <w:rStyle w:val="Hyperlink"/>
            <w:color w:val="auto"/>
            <w:u w:val="none"/>
            <w:shd w:val="clear" w:color="auto" w:fill="FFFFFF"/>
          </w:rPr>
          <w:t>10.4236/wsn.2016.84005</w:t>
        </w:r>
      </w:hyperlink>
      <w:r w:rsidRPr="00D11ABD">
        <w:rPr>
          <w:shd w:val="clear" w:color="auto" w:fill="FFFFFF"/>
        </w:rPr>
        <w:t>.</w:t>
      </w:r>
    </w:p>
    <w:p w:rsidR="007629FD" w:rsidRPr="00D11ABD" w:rsidRDefault="007629FD" w:rsidP="007629FD">
      <w:pPr>
        <w:spacing w:line="40" w:lineRule="atLeast"/>
        <w:jc w:val="both"/>
        <w:rPr>
          <w:color w:val="3A3A3A"/>
          <w:shd w:val="clear" w:color="auto" w:fill="FFFFFF"/>
        </w:rPr>
      </w:pPr>
      <w:r w:rsidRPr="00D11ABD">
        <w:rPr>
          <w:color w:val="3A3A3A"/>
          <w:shd w:val="clear" w:color="auto" w:fill="FFFFFF"/>
        </w:rPr>
        <w:t xml:space="preserve"> [</w:t>
      </w:r>
      <w:r w:rsidRPr="003957AD">
        <w:rPr>
          <w:shd w:val="clear" w:color="auto" w:fill="FFFFFF"/>
        </w:rPr>
        <w:t>6] Mahmood-Ul-Hassan, Muhammad, Khan, Ansar&amp; Shah, Ansar, “A Review on Wireless Sensor Networks: An Application Perspective” </w:t>
      </w:r>
      <w:r w:rsidRPr="003957AD">
        <w:rPr>
          <w:iCs/>
          <w:shd w:val="clear" w:color="auto" w:fill="FFFFFF"/>
        </w:rPr>
        <w:t>International Journal of Computer Science and</w:t>
      </w:r>
      <w:r w:rsidRPr="003957AD">
        <w:rPr>
          <w:i/>
          <w:iCs/>
          <w:shd w:val="clear" w:color="auto" w:fill="FFFFFF"/>
        </w:rPr>
        <w:t xml:space="preserve"> </w:t>
      </w:r>
      <w:r w:rsidRPr="003957AD">
        <w:rPr>
          <w:iCs/>
          <w:shd w:val="clear" w:color="auto" w:fill="FFFFFF"/>
        </w:rPr>
        <w:t>Information Security,</w:t>
      </w:r>
      <w:r w:rsidRPr="003957AD">
        <w:rPr>
          <w:shd w:val="clear" w:color="auto" w:fill="FFFFFF"/>
        </w:rPr>
        <w:t xml:space="preserve"> 2016 </w:t>
      </w:r>
      <w:r w:rsidRPr="003957AD">
        <w:rPr>
          <w:iCs/>
          <w:shd w:val="clear" w:color="auto" w:fill="FFFFFF"/>
        </w:rPr>
        <w:t>14</w:t>
      </w:r>
      <w:r w:rsidRPr="003957AD">
        <w:rPr>
          <w:shd w:val="clear" w:color="auto" w:fill="FFFFFF"/>
        </w:rPr>
        <w:t>(11), 858-867</w:t>
      </w:r>
      <w:r w:rsidRPr="00D11ABD">
        <w:rPr>
          <w:color w:val="3A3A3A"/>
          <w:shd w:val="clear" w:color="auto" w:fill="FFFFFF"/>
        </w:rPr>
        <w:t>.</w:t>
      </w:r>
    </w:p>
    <w:p w:rsidR="007629FD" w:rsidRPr="00D11ABD" w:rsidRDefault="007629FD" w:rsidP="007629FD">
      <w:pPr>
        <w:spacing w:line="40" w:lineRule="atLeast"/>
        <w:jc w:val="both"/>
        <w:rPr>
          <w:color w:val="3A3A3A"/>
          <w:shd w:val="clear" w:color="auto" w:fill="FFFFFF"/>
        </w:rPr>
      </w:pPr>
      <w:r w:rsidRPr="00D11ABD">
        <w:t>[7]</w:t>
      </w:r>
      <w:r w:rsidRPr="00D11ABD">
        <w:rPr>
          <w:color w:val="3A3A3A"/>
          <w:shd w:val="clear" w:color="auto" w:fill="FFFFFF"/>
        </w:rPr>
        <w:t>Hanfi, Rabiya, &amp; Rai, Yogesh, “Wireless Sensor Network” </w:t>
      </w:r>
      <w:r w:rsidRPr="00D11ABD">
        <w:rPr>
          <w:iCs/>
          <w:color w:val="3A3A3A"/>
          <w:shd w:val="clear" w:color="auto" w:fill="FFFFFF"/>
        </w:rPr>
        <w:t>International Journal of Engineering and Computer Science,</w:t>
      </w:r>
      <w:r w:rsidRPr="00D11ABD">
        <w:rPr>
          <w:color w:val="3A3A3A"/>
          <w:shd w:val="clear" w:color="auto" w:fill="FFFFFF"/>
        </w:rPr>
        <w:t> International Journal of Engineering and Computer Science, 2016</w:t>
      </w:r>
    </w:p>
    <w:p w:rsidR="007629FD" w:rsidRDefault="007629FD" w:rsidP="007629FD">
      <w:pPr>
        <w:spacing w:line="40" w:lineRule="atLeast"/>
        <w:jc w:val="both"/>
        <w:rPr>
          <w:color w:val="222222"/>
          <w:shd w:val="clear" w:color="auto" w:fill="FFFFFF"/>
        </w:rPr>
      </w:pPr>
      <w:r w:rsidRPr="00D11ABD">
        <w:t xml:space="preserve"> [8] </w:t>
      </w:r>
      <w:r w:rsidRPr="00D11ABD">
        <w:rPr>
          <w:color w:val="222222"/>
          <w:shd w:val="clear" w:color="auto" w:fill="FFFFFF"/>
        </w:rPr>
        <w:t>Luo RC, Chen O. Mobile sensor node deployment and asynchronous power management for wireless sensor networks. IEEE Transactions on Industrial Electronics. 2012 May; 59(5):2377-85</w:t>
      </w:r>
    </w:p>
    <w:p w:rsidR="007629FD" w:rsidRPr="003957AD" w:rsidRDefault="007629FD" w:rsidP="007629FD">
      <w:pPr>
        <w:spacing w:line="40" w:lineRule="atLeast"/>
        <w:jc w:val="both"/>
        <w:rPr>
          <w:shd w:val="clear" w:color="auto" w:fill="FFFFFF"/>
        </w:rPr>
      </w:pPr>
      <w:r>
        <w:rPr>
          <w:shd w:val="clear" w:color="auto" w:fill="FFFFFF"/>
        </w:rPr>
        <w:t>[9</w:t>
      </w:r>
      <w:r w:rsidRPr="003957AD">
        <w:rPr>
          <w:shd w:val="clear" w:color="auto" w:fill="FFFFFF"/>
        </w:rPr>
        <w:t xml:space="preserve">] Overview of Wireless Sensor Network [Online Source] </w:t>
      </w:r>
      <w:r>
        <w:rPr>
          <w:shd w:val="clear" w:color="auto" w:fill="FFFFFF"/>
        </w:rPr>
        <w:t>Accessed on 08/31</w:t>
      </w:r>
      <w:r w:rsidRPr="003957AD">
        <w:rPr>
          <w:shd w:val="clear" w:color="auto" w:fill="FFFFFF"/>
        </w:rPr>
        <w:t>/2017</w:t>
      </w:r>
    </w:p>
    <w:p w:rsidR="007629FD" w:rsidRPr="00D11ABD" w:rsidRDefault="007629FD" w:rsidP="007629FD">
      <w:pPr>
        <w:spacing w:line="40" w:lineRule="atLeast"/>
        <w:jc w:val="both"/>
      </w:pPr>
      <w:hyperlink r:id="rId39" w:history="1">
        <w:r w:rsidRPr="00D11ABD">
          <w:rPr>
            <w:rStyle w:val="Hyperlink"/>
            <w:color w:val="auto"/>
            <w:u w:val="none"/>
            <w:shd w:val="clear" w:color="auto" w:fill="FFFFFF"/>
          </w:rPr>
          <w:t>https://www.intechopen.com/books/wireless-sensor-networks-technology-and-protocols/overview-of-wireless-sensor-network</w:t>
        </w:r>
      </w:hyperlink>
    </w:p>
    <w:p w:rsidR="007629FD" w:rsidRPr="00D11ABD" w:rsidRDefault="007629FD" w:rsidP="007629FD">
      <w:pPr>
        <w:spacing w:line="40" w:lineRule="atLeast"/>
        <w:jc w:val="both"/>
        <w:rPr>
          <w:u w:val="single"/>
        </w:rPr>
      </w:pPr>
      <w:r w:rsidRPr="00D11ABD">
        <w:t xml:space="preserve"> [10] [Online Source] Accessed on 09/01/2017</w:t>
      </w:r>
    </w:p>
    <w:p w:rsidR="007629FD" w:rsidRPr="006D134F" w:rsidRDefault="007629FD" w:rsidP="007629FD">
      <w:pPr>
        <w:spacing w:line="40" w:lineRule="atLeast"/>
        <w:jc w:val="both"/>
        <w:rPr>
          <w:shd w:val="clear" w:color="auto" w:fill="FFFFFF"/>
        </w:rPr>
      </w:pPr>
      <w:hyperlink r:id="rId40" w:history="1">
        <w:r w:rsidRPr="006D134F">
          <w:rPr>
            <w:rStyle w:val="Hyperlink"/>
            <w:color w:val="auto"/>
            <w:u w:val="none"/>
            <w:shd w:val="clear" w:color="auto" w:fill="FFFFFF"/>
          </w:rPr>
          <w:t>https://www.advanticsys.com/shop/asxm1000-p-24.html</w:t>
        </w:r>
      </w:hyperlink>
    </w:p>
    <w:p w:rsidR="007629FD" w:rsidRPr="00D11ABD" w:rsidRDefault="007629FD" w:rsidP="007629FD">
      <w:pPr>
        <w:spacing w:line="40" w:lineRule="atLeast"/>
        <w:jc w:val="both"/>
        <w:rPr>
          <w:color w:val="222222"/>
          <w:shd w:val="clear" w:color="auto" w:fill="FFFFFF"/>
        </w:rPr>
      </w:pPr>
      <w:r w:rsidRPr="00D11ABD">
        <w:rPr>
          <w:color w:val="3A3A3A"/>
          <w:shd w:val="clear" w:color="auto" w:fill="FFFFFF"/>
        </w:rPr>
        <w:t xml:space="preserve"> [11] </w:t>
      </w:r>
      <w:r w:rsidRPr="00D11ABD">
        <w:rPr>
          <w:color w:val="222222"/>
          <w:shd w:val="clear" w:color="auto" w:fill="FFFFFF"/>
        </w:rPr>
        <w:t>Chelloug SA. Impact of the temperature and humidity variations on link quality of xm1000 mote sensors. arXiv preprint arXiv:1501.01073. 2015 Jan 6.</w:t>
      </w:r>
    </w:p>
    <w:p w:rsidR="007629FD" w:rsidRPr="003957AD" w:rsidRDefault="007629FD" w:rsidP="007629FD">
      <w:pPr>
        <w:spacing w:line="40" w:lineRule="atLeast"/>
        <w:jc w:val="both"/>
        <w:rPr>
          <w:shd w:val="clear" w:color="auto" w:fill="FFFFFF"/>
        </w:rPr>
      </w:pPr>
      <w:r w:rsidRPr="003957AD">
        <w:rPr>
          <w:shd w:val="clear" w:color="auto" w:fill="FFFFFF"/>
        </w:rPr>
        <w:t xml:space="preserve">[12] [Online Source] </w:t>
      </w:r>
      <w:r w:rsidRPr="003957AD">
        <w:t>Accessed on 09/03/2017</w:t>
      </w:r>
    </w:p>
    <w:p w:rsidR="007629FD" w:rsidRPr="003957AD" w:rsidRDefault="007629FD" w:rsidP="007629FD">
      <w:pPr>
        <w:spacing w:line="40" w:lineRule="atLeast"/>
        <w:jc w:val="both"/>
        <w:rPr>
          <w:shd w:val="clear" w:color="auto" w:fill="FFFFFF"/>
        </w:rPr>
      </w:pPr>
      <w:r w:rsidRPr="003957AD">
        <w:rPr>
          <w:shd w:val="clear" w:color="auto" w:fill="FFFFFF"/>
        </w:rPr>
        <w:t>http://www.sciencedirect.com/science/article/pii/S0950061812009233</w:t>
      </w:r>
    </w:p>
    <w:p w:rsidR="00BE7B02" w:rsidRDefault="00BE7B02" w:rsidP="007629FD">
      <w:pPr>
        <w:spacing w:line="40" w:lineRule="atLeast"/>
        <w:jc w:val="both"/>
      </w:pPr>
    </w:p>
    <w:p w:rsidR="007629FD" w:rsidRPr="00D11ABD" w:rsidRDefault="007629FD" w:rsidP="007629FD">
      <w:pPr>
        <w:spacing w:line="40" w:lineRule="atLeast"/>
        <w:jc w:val="both"/>
        <w:rPr>
          <w:u w:val="single"/>
        </w:rPr>
      </w:pPr>
      <w:r w:rsidRPr="00D11ABD">
        <w:lastRenderedPageBreak/>
        <w:t>[13] [Online Source] Accessed on 09/15/2017</w:t>
      </w:r>
    </w:p>
    <w:p w:rsidR="007629FD" w:rsidRPr="00D11ABD" w:rsidRDefault="007629FD" w:rsidP="007629FD">
      <w:pPr>
        <w:spacing w:line="40" w:lineRule="atLeast"/>
        <w:jc w:val="both"/>
      </w:pPr>
      <w:hyperlink r:id="rId41" w:history="1">
        <w:r w:rsidRPr="00D11ABD">
          <w:rPr>
            <w:rStyle w:val="Hyperlink"/>
            <w:color w:val="auto"/>
            <w:u w:val="none"/>
          </w:rPr>
          <w:t>http://www.tinyos.net</w:t>
        </w:r>
      </w:hyperlink>
      <w:r w:rsidRPr="00D11ABD">
        <w:t xml:space="preserve"> </w:t>
      </w:r>
    </w:p>
    <w:p w:rsidR="007629FD" w:rsidRPr="00D11ABD" w:rsidRDefault="007629FD" w:rsidP="007629FD">
      <w:pPr>
        <w:spacing w:line="40" w:lineRule="atLeast"/>
        <w:jc w:val="both"/>
      </w:pPr>
      <w:r w:rsidRPr="00D11ABD">
        <w:t>[14] [Online Source] Accessed on 09/15/2017</w:t>
      </w:r>
    </w:p>
    <w:p w:rsidR="007629FD" w:rsidRPr="00D11ABD" w:rsidRDefault="007629FD" w:rsidP="007629FD">
      <w:pPr>
        <w:spacing w:line="40" w:lineRule="atLeast"/>
        <w:jc w:val="both"/>
        <w:rPr>
          <w:shd w:val="clear" w:color="auto" w:fill="FFFFFF"/>
        </w:rPr>
      </w:pPr>
      <w:r w:rsidRPr="00D11ABD">
        <w:rPr>
          <w:shd w:val="clear" w:color="auto" w:fill="FFFFFF"/>
        </w:rPr>
        <w:t>csl.stanford.edu/~pal/pubs/tos-programming-web.pdf</w:t>
      </w:r>
      <w:bookmarkStart w:id="33" w:name="_GoBack"/>
      <w:bookmarkEnd w:id="33"/>
    </w:p>
    <w:p w:rsidR="007629FD" w:rsidRPr="00D11ABD" w:rsidRDefault="007629FD" w:rsidP="007629FD">
      <w:pPr>
        <w:spacing w:line="40" w:lineRule="atLeast"/>
        <w:jc w:val="both"/>
      </w:pPr>
      <w:r w:rsidRPr="00D11ABD">
        <w:t>[15] [Online Source] Accessed on 09/22/2017</w:t>
      </w:r>
    </w:p>
    <w:p w:rsidR="007629FD" w:rsidRPr="00D11ABD" w:rsidRDefault="007629FD" w:rsidP="007629FD">
      <w:pPr>
        <w:spacing w:line="40" w:lineRule="atLeast"/>
        <w:jc w:val="both"/>
      </w:pPr>
      <w:hyperlink r:id="rId42" w:history="1">
        <w:r w:rsidRPr="00D11ABD">
          <w:rPr>
            <w:rStyle w:val="Hyperlink"/>
            <w:color w:val="auto"/>
            <w:u w:val="none"/>
          </w:rPr>
          <w:t>https://shazkhan.wordpress.com/2011/03/11/basics-of-tinyos-and-nesc</w:t>
        </w:r>
      </w:hyperlink>
    </w:p>
    <w:p w:rsidR="007629FD" w:rsidRPr="00D11ABD" w:rsidRDefault="007629FD" w:rsidP="007629FD">
      <w:pPr>
        <w:spacing w:line="40" w:lineRule="atLeast"/>
        <w:jc w:val="both"/>
        <w:rPr>
          <w:shd w:val="clear" w:color="auto" w:fill="FFFFFF"/>
        </w:rPr>
      </w:pPr>
      <w:r w:rsidRPr="00D11ABD">
        <w:rPr>
          <w:shd w:val="clear" w:color="auto" w:fill="FFFFFF"/>
        </w:rPr>
        <w:t xml:space="preserve"> [16] Gay D, Levis P, Von Behren R, Welsh M, Brewer E, Culler D. The nesC language: A holistic approach to networked embedded systems. InAcm Sigplan Notices 2003 Jun 9 (Vol. 38, No. 5, pp. 1-11). ACM.</w:t>
      </w:r>
    </w:p>
    <w:p w:rsidR="007629FD" w:rsidRPr="00D11ABD" w:rsidRDefault="007629FD" w:rsidP="007629FD">
      <w:pPr>
        <w:spacing w:line="40" w:lineRule="atLeast"/>
        <w:jc w:val="both"/>
        <w:rPr>
          <w:shd w:val="clear" w:color="auto" w:fill="FFFFFF"/>
        </w:rPr>
      </w:pPr>
      <w:r w:rsidRPr="00D11ABD">
        <w:rPr>
          <w:shd w:val="clear" w:color="auto" w:fill="FFFFFF"/>
        </w:rPr>
        <w:t>[17] Gay D, Levis P, Culler D, Brewer E. nesC 1.1 language reference manual.</w:t>
      </w:r>
    </w:p>
    <w:p w:rsidR="007629FD" w:rsidRPr="00D11ABD" w:rsidRDefault="007629FD" w:rsidP="007629FD">
      <w:pPr>
        <w:spacing w:line="40" w:lineRule="atLeast"/>
        <w:jc w:val="both"/>
        <w:rPr>
          <w:rFonts w:eastAsia="Times New Roman"/>
        </w:rPr>
      </w:pPr>
      <w:r w:rsidRPr="00D11ABD">
        <w:rPr>
          <w:rFonts w:eastAsia="Times New Roman"/>
        </w:rPr>
        <w:t>[18] Introduction to Multi-hop networks [Online Source] Accessed on 10/10/2017</w:t>
      </w:r>
    </w:p>
    <w:p w:rsidR="007629FD" w:rsidRPr="00D11ABD" w:rsidRDefault="007629FD" w:rsidP="007629FD">
      <w:pPr>
        <w:spacing w:line="40" w:lineRule="atLeast"/>
        <w:jc w:val="both"/>
        <w:rPr>
          <w:rStyle w:val="Hyperlink"/>
          <w:rFonts w:eastAsia="Times New Roman"/>
          <w:color w:val="auto"/>
          <w:u w:val="none"/>
        </w:rPr>
      </w:pPr>
      <w:hyperlink r:id="rId43" w:history="1">
        <w:r w:rsidRPr="00D11ABD">
          <w:rPr>
            <w:rStyle w:val="Hyperlink"/>
            <w:rFonts w:eastAsia="Times New Roman"/>
            <w:color w:val="auto"/>
            <w:u w:val="none"/>
          </w:rPr>
          <w:t>https://link.springer.com/chapter/10.1007%2F978-1-4614-6357-3_1</w:t>
        </w:r>
      </w:hyperlink>
    </w:p>
    <w:p w:rsidR="007629FD" w:rsidRPr="00D11ABD" w:rsidRDefault="007629FD" w:rsidP="007629FD">
      <w:pPr>
        <w:spacing w:line="40" w:lineRule="atLeast"/>
        <w:jc w:val="both"/>
        <w:rPr>
          <w:shd w:val="clear" w:color="auto" w:fill="FFFFFF"/>
        </w:rPr>
      </w:pPr>
      <w:r w:rsidRPr="00D11ABD">
        <w:t xml:space="preserve">[19] </w:t>
      </w:r>
      <w:r w:rsidRPr="00D11ABD">
        <w:rPr>
          <w:shd w:val="clear" w:color="auto" w:fill="FFFFFF"/>
        </w:rPr>
        <w:t xml:space="preserve">Spachos, Petros, Liang Song, Dimitrios, &amp; Hatzinakos, Dimitrios,” Wireless multihop networking for a scalable indoor temperature monitoring system,” </w:t>
      </w:r>
      <w:r w:rsidRPr="00D11ABD">
        <w:rPr>
          <w:i/>
          <w:iCs/>
          <w:shd w:val="clear" w:color="auto" w:fill="FFFFFF"/>
        </w:rPr>
        <w:t>Consumer Communications and Networking Conference (CCNC), 2014 IEEE 11th,</w:t>
      </w:r>
      <w:r w:rsidRPr="00D11ABD">
        <w:rPr>
          <w:shd w:val="clear" w:color="auto" w:fill="FFFFFF"/>
        </w:rPr>
        <w:t> 1132-1133.</w:t>
      </w:r>
    </w:p>
    <w:p w:rsidR="007629FD" w:rsidRPr="00D11ABD" w:rsidRDefault="007629FD" w:rsidP="007629FD">
      <w:pPr>
        <w:spacing w:line="40" w:lineRule="atLeast"/>
        <w:jc w:val="both"/>
        <w:rPr>
          <w:shd w:val="clear" w:color="auto" w:fill="FFFFFF"/>
        </w:rPr>
      </w:pPr>
      <w:r w:rsidRPr="00D11ABD">
        <w:rPr>
          <w:rFonts w:eastAsia="Times New Roman"/>
        </w:rPr>
        <w:t xml:space="preserve">[20] </w:t>
      </w:r>
      <w:r w:rsidRPr="00D11ABD">
        <w:rPr>
          <w:shd w:val="clear" w:color="auto" w:fill="FFFFFF"/>
        </w:rPr>
        <w:t>Boutaba, Raouf, Murphy, Seán, &amp; Banchs, Albert, “Special issue on Wireless Multi-Hop Networking for Infrastructure Access". </w:t>
      </w:r>
      <w:r w:rsidRPr="00D11ABD">
        <w:rPr>
          <w:i/>
          <w:iCs/>
          <w:shd w:val="clear" w:color="auto" w:fill="FFFFFF"/>
        </w:rPr>
        <w:t>Computer Networks, 2010 54</w:t>
      </w:r>
      <w:r w:rsidRPr="00D11ABD">
        <w:rPr>
          <w:shd w:val="clear" w:color="auto" w:fill="FFFFFF"/>
        </w:rPr>
        <w:t>(2), 175-177.</w:t>
      </w:r>
    </w:p>
    <w:p w:rsidR="007629FD" w:rsidRPr="00D11ABD" w:rsidRDefault="007629FD" w:rsidP="007629FD">
      <w:pPr>
        <w:spacing w:line="40" w:lineRule="atLeast"/>
        <w:jc w:val="both"/>
      </w:pPr>
      <w:r w:rsidRPr="00D11ABD">
        <w:t xml:space="preserve">[21] </w:t>
      </w:r>
      <w:r>
        <w:t>[Online Source] Accessed on 10/2</w:t>
      </w:r>
      <w:r w:rsidRPr="00D11ABD">
        <w:t>0/2017</w:t>
      </w:r>
    </w:p>
    <w:p w:rsidR="007629FD" w:rsidRPr="003957AD" w:rsidRDefault="007629FD" w:rsidP="007629FD">
      <w:pPr>
        <w:spacing w:line="40" w:lineRule="atLeast"/>
        <w:jc w:val="both"/>
      </w:pPr>
      <w:hyperlink r:id="rId44" w:history="1">
        <w:r w:rsidRPr="003957AD">
          <w:rPr>
            <w:rStyle w:val="Hyperlink"/>
            <w:color w:val="auto"/>
            <w:u w:val="none"/>
          </w:rPr>
          <w:t>https://docs.python.org/2/library/tkinter.html</w:t>
        </w:r>
      </w:hyperlink>
    </w:p>
    <w:p w:rsidR="007629FD" w:rsidRPr="00D11ABD" w:rsidRDefault="007629FD" w:rsidP="007629FD">
      <w:pPr>
        <w:spacing w:line="40" w:lineRule="atLeast"/>
        <w:jc w:val="both"/>
      </w:pPr>
      <w:r>
        <w:t>[22</w:t>
      </w:r>
      <w:r w:rsidRPr="00D11ABD">
        <w:t>] [</w:t>
      </w:r>
      <w:r>
        <w:t>Online Source] Accessed on 11/01</w:t>
      </w:r>
      <w:r w:rsidRPr="00D11ABD">
        <w:t>/2017</w:t>
      </w:r>
    </w:p>
    <w:p w:rsidR="007629FD" w:rsidRPr="00D11ABD" w:rsidRDefault="007629FD" w:rsidP="007629FD">
      <w:pPr>
        <w:spacing w:line="40" w:lineRule="atLeast"/>
        <w:jc w:val="both"/>
      </w:pPr>
      <w:r w:rsidRPr="00D11ABD">
        <w:t>https://brilliant.org/wiki/dijkstras-short-path-finder/</w:t>
      </w:r>
    </w:p>
    <w:p w:rsidR="007629FD" w:rsidRPr="00D11ABD" w:rsidRDefault="007629FD" w:rsidP="007629FD">
      <w:pPr>
        <w:spacing w:line="40" w:lineRule="atLeast"/>
        <w:jc w:val="both"/>
        <w:rPr>
          <w:color w:val="006621"/>
          <w:shd w:val="clear" w:color="auto" w:fill="FFFFFF"/>
        </w:rPr>
      </w:pPr>
      <w:r w:rsidRPr="00D11ABD">
        <w:t xml:space="preserve">[23] [Online Source] </w:t>
      </w:r>
      <w:r>
        <w:t>Accessed on 11/05</w:t>
      </w:r>
      <w:r w:rsidRPr="00D11ABD">
        <w:t>/2017</w:t>
      </w:r>
    </w:p>
    <w:p w:rsidR="007629FD" w:rsidRDefault="007629FD" w:rsidP="007629FD">
      <w:pPr>
        <w:spacing w:line="40" w:lineRule="atLeast"/>
        <w:jc w:val="both"/>
        <w:rPr>
          <w:rStyle w:val="Hyperlink"/>
          <w:color w:val="auto"/>
          <w:u w:val="none"/>
        </w:rPr>
      </w:pPr>
      <w:hyperlink r:id="rId45" w:history="1">
        <w:r w:rsidRPr="00D11ABD">
          <w:rPr>
            <w:rStyle w:val="Hyperlink"/>
            <w:color w:val="auto"/>
            <w:u w:val="none"/>
          </w:rPr>
          <w:t>http://www.geeksforgeeks.org/greedy-algorithms-set-6-dijkstras-shortest-path-algorithm/</w:t>
        </w:r>
      </w:hyperlink>
    </w:p>
    <w:p w:rsidR="007629FD" w:rsidRPr="00D11ABD" w:rsidRDefault="007629FD" w:rsidP="007629FD">
      <w:pPr>
        <w:spacing w:line="40" w:lineRule="atLeast"/>
        <w:jc w:val="both"/>
      </w:pPr>
      <w:r w:rsidRPr="00D11ABD">
        <w:t>[2</w:t>
      </w:r>
      <w:r>
        <w:t>4</w:t>
      </w:r>
      <w:r w:rsidRPr="00D11ABD">
        <w:t xml:space="preserve">] </w:t>
      </w:r>
      <w:r w:rsidRPr="00D11ABD">
        <w:rPr>
          <w:shd w:val="clear" w:color="auto" w:fill="FFFFFF"/>
        </w:rPr>
        <w:t>Benkic K, Malajner M, Planinsic P, Cucej Z. Using RSSI value for distance estimation in wireless sensor networks based on ZigBee. In Systems, signals and image processing, 2008. IWSSIP 2008. 15th international conference on 2008 Jun 25 (pp. 303-306). IEEE</w:t>
      </w:r>
    </w:p>
    <w:p w:rsidR="007629FD" w:rsidRPr="00D11ABD" w:rsidRDefault="007629FD" w:rsidP="007629FD">
      <w:pPr>
        <w:spacing w:line="40" w:lineRule="atLeast"/>
        <w:jc w:val="both"/>
      </w:pPr>
      <w:r w:rsidRPr="00D11ABD">
        <w:t xml:space="preserve">[25] [Online Source] </w:t>
      </w:r>
      <w:r>
        <w:t>Accessed on 11/10</w:t>
      </w:r>
      <w:r w:rsidRPr="00D11ABD">
        <w:t>/2017</w:t>
      </w:r>
    </w:p>
    <w:p w:rsidR="007629FD" w:rsidRPr="00D11ABD" w:rsidRDefault="007629FD" w:rsidP="007629FD">
      <w:pPr>
        <w:spacing w:line="40" w:lineRule="atLeast"/>
        <w:jc w:val="both"/>
      </w:pPr>
      <w:hyperlink r:id="rId46" w:history="1">
        <w:r w:rsidRPr="00D11ABD">
          <w:rPr>
            <w:rStyle w:val="Hyperlink"/>
            <w:color w:val="auto"/>
            <w:u w:val="none"/>
          </w:rPr>
          <w:t>https://www.hackerearth.com/practice/notes/dijkstras-algorithm/</w:t>
        </w:r>
      </w:hyperlink>
    </w:p>
    <w:p w:rsidR="007629FD" w:rsidRPr="0011553B" w:rsidRDefault="007629FD" w:rsidP="007629FD">
      <w:pPr>
        <w:spacing w:line="20" w:lineRule="atLeast"/>
        <w:jc w:val="both"/>
      </w:pPr>
      <w:r w:rsidRPr="0011553B">
        <w:t xml:space="preserve"> </w:t>
      </w:r>
    </w:p>
    <w:p w:rsidR="007629FD" w:rsidRPr="0011553B" w:rsidRDefault="007629FD" w:rsidP="007629FD">
      <w:pPr>
        <w:spacing w:line="20" w:lineRule="atLeast"/>
        <w:jc w:val="both"/>
        <w:rPr>
          <w:rFonts w:cstheme="minorHAnsi"/>
        </w:rPr>
      </w:pPr>
    </w:p>
    <w:p w:rsidR="00F00107" w:rsidRDefault="00F00107" w:rsidP="00894619">
      <w:pPr>
        <w:spacing w:line="20" w:lineRule="atLeast"/>
        <w:jc w:val="both"/>
        <w:rPr>
          <w:rFonts w:eastAsia="Times New Roman"/>
          <w:b/>
          <w:sz w:val="28"/>
          <w:szCs w:val="28"/>
        </w:rPr>
      </w:pPr>
    </w:p>
    <w:p w:rsidR="002B33E3" w:rsidRPr="0011553B" w:rsidRDefault="002B33E3" w:rsidP="00894619">
      <w:pPr>
        <w:spacing w:line="20" w:lineRule="atLeast"/>
        <w:jc w:val="both"/>
        <w:rPr>
          <w:rFonts w:cstheme="minorHAnsi"/>
        </w:rPr>
      </w:pPr>
      <w:r w:rsidRPr="0011553B">
        <w:rPr>
          <w:rFonts w:eastAsia="Times New Roman"/>
          <w:b/>
          <w:sz w:val="28"/>
          <w:szCs w:val="28"/>
        </w:rPr>
        <w:t>Appendix 1</w:t>
      </w:r>
      <w:r w:rsidR="00AC79AD" w:rsidRPr="0011553B">
        <w:rPr>
          <w:rFonts w:eastAsia="Times New Roman"/>
          <w:b/>
          <w:sz w:val="28"/>
          <w:szCs w:val="28"/>
        </w:rPr>
        <w:t xml:space="preserve"> </w:t>
      </w:r>
      <w:r w:rsidRPr="0011553B">
        <w:rPr>
          <w:rFonts w:eastAsia="Times New Roman"/>
          <w:b/>
          <w:sz w:val="28"/>
          <w:szCs w:val="28"/>
        </w:rPr>
        <w:t xml:space="preserve">Implementation of Base </w:t>
      </w:r>
      <w:r w:rsidR="000C48BC" w:rsidRPr="0011553B">
        <w:rPr>
          <w:rFonts w:eastAsia="Times New Roman"/>
          <w:b/>
          <w:sz w:val="28"/>
          <w:szCs w:val="28"/>
        </w:rPr>
        <w:t>Station</w:t>
      </w:r>
      <w:r w:rsidRPr="0011553B">
        <w:rPr>
          <w:rFonts w:eastAsia="Times New Roman"/>
          <w:b/>
          <w:sz w:val="28"/>
          <w:szCs w:val="28"/>
        </w:rPr>
        <w:t xml:space="preserve"> Mote Program(Appc.nc)</w:t>
      </w:r>
      <w:bookmarkEnd w:id="32"/>
    </w:p>
    <w:p w:rsidR="002B33E3" w:rsidRPr="0011553B" w:rsidRDefault="002B33E3" w:rsidP="002B33E3">
      <w:pPr>
        <w:pStyle w:val="PlainText"/>
        <w:rPr>
          <w:rFonts w:ascii="Courier New" w:hAnsi="Courier New" w:cs="Courier New"/>
        </w:rPr>
      </w:pPr>
      <w:r w:rsidRPr="0011553B">
        <w:rPr>
          <w:rFonts w:ascii="Courier New" w:hAnsi="Courier New" w:cs="Courier New"/>
        </w:rPr>
        <w:t>#include "RadioCountToLeds.h"</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configuration RadioCountToLedsAppC {}</w:t>
      </w:r>
    </w:p>
    <w:p w:rsidR="002B33E3" w:rsidRPr="0011553B" w:rsidRDefault="002B33E3" w:rsidP="002B33E3">
      <w:pPr>
        <w:pStyle w:val="PlainText"/>
        <w:rPr>
          <w:rFonts w:ascii="Courier New" w:hAnsi="Courier New" w:cs="Courier New"/>
        </w:rPr>
      </w:pPr>
      <w:r w:rsidRPr="0011553B">
        <w:rPr>
          <w:rFonts w:ascii="Courier New" w:hAnsi="Courier New" w:cs="Courier New"/>
        </w:rPr>
        <w:t>implementation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MainC, RadioCountToLedsC as App, Leds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new AMSenderC(AM_RADIO_COUNT_MSG);</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new AMReceiverC(AM_RADIO_COUNT_MSG);</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new TimerMilli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ActiveMessage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SerialPrintf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new TimerMilliC() as T1;</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new TimerMilliC() as T3;</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Boot -&gt; MainC.Boot;</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Receive -&gt; AMReceiver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AMSend -&gt; AMSender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AMControl -&gt; ActiveMessage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Leds -&gt; Leds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MilliTimer -&gt; TimerMilli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Packet -&gt; AMSenderC;</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w:t>
      </w:r>
    </w:p>
    <w:p w:rsidR="002B33E3" w:rsidRPr="0011553B" w:rsidRDefault="002B33E3" w:rsidP="002B33E3">
      <w:pPr>
        <w:shd w:val="clear" w:color="auto" w:fill="FFFFFF"/>
        <w:jc w:val="both"/>
        <w:rPr>
          <w:rFonts w:eastAsia="Times New Roman" w:cstheme="minorHAnsi"/>
          <w:b/>
          <w:color w:val="3A3A3A"/>
          <w:sz w:val="28"/>
          <w:szCs w:val="28"/>
        </w:rPr>
      </w:pPr>
    </w:p>
    <w:p w:rsidR="002B33E3" w:rsidRPr="0011553B" w:rsidRDefault="002B33E3" w:rsidP="00211A55">
      <w:pPr>
        <w:pStyle w:val="Heading2"/>
        <w:rPr>
          <w:rFonts w:ascii="Times New Roman" w:eastAsia="Times New Roman" w:hAnsi="Times New Roman" w:cs="Times New Roman"/>
          <w:b/>
          <w:color w:val="auto"/>
        </w:rPr>
      </w:pPr>
      <w:bookmarkStart w:id="34" w:name="_Toc500630238"/>
      <w:r w:rsidRPr="0011553B">
        <w:rPr>
          <w:rFonts w:ascii="Times New Roman" w:eastAsia="Times New Roman" w:hAnsi="Times New Roman" w:cs="Times New Roman"/>
          <w:b/>
          <w:color w:val="auto"/>
        </w:rPr>
        <w:t>A 1.1 Implementation of Base station Mote Program(c.nc)</w:t>
      </w:r>
      <w:bookmarkEnd w:id="34"/>
    </w:p>
    <w:p w:rsidR="002B33E3" w:rsidRPr="0011553B" w:rsidRDefault="002B33E3" w:rsidP="002B33E3">
      <w:pPr>
        <w:pStyle w:val="PlainText"/>
        <w:rPr>
          <w:rFonts w:ascii="Courier New" w:hAnsi="Courier New" w:cs="Courier New"/>
        </w:rPr>
      </w:pPr>
      <w:r w:rsidRPr="0011553B">
        <w:rPr>
          <w:rFonts w:ascii="Courier New" w:hAnsi="Courier New" w:cs="Courier New"/>
        </w:rPr>
        <w:t>#include "Timer.h"</w:t>
      </w:r>
    </w:p>
    <w:p w:rsidR="002B33E3" w:rsidRPr="0011553B" w:rsidRDefault="002B33E3" w:rsidP="002B33E3">
      <w:pPr>
        <w:pStyle w:val="PlainText"/>
        <w:rPr>
          <w:rFonts w:ascii="Courier New" w:hAnsi="Courier New" w:cs="Courier New"/>
        </w:rPr>
      </w:pPr>
      <w:r w:rsidRPr="0011553B">
        <w:rPr>
          <w:rFonts w:ascii="Courier New" w:hAnsi="Courier New" w:cs="Courier New"/>
        </w:rPr>
        <w:t>#include "RadioCountToLeds.h"</w:t>
      </w:r>
    </w:p>
    <w:p w:rsidR="002B33E3" w:rsidRPr="0011553B" w:rsidRDefault="002B33E3" w:rsidP="002B33E3">
      <w:pPr>
        <w:pStyle w:val="PlainText"/>
        <w:rPr>
          <w:rFonts w:ascii="Courier New" w:hAnsi="Courier New" w:cs="Courier New"/>
        </w:rPr>
      </w:pPr>
      <w:r w:rsidRPr="0011553B">
        <w:rPr>
          <w:rFonts w:ascii="Courier New" w:hAnsi="Courier New" w:cs="Courier New"/>
        </w:rPr>
        <w:t>#include "string.h"</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include "stdio.h"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module RadioCountToLedsC @saf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uses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Leds;</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Boot;</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Receive;</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AMSend;</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Timer&lt;TMilli&gt; as MilliTimer;</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SplitControl as AMControl;</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Packet;</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w:t>
      </w:r>
    </w:p>
    <w:p w:rsidR="002B33E3" w:rsidRPr="0011553B" w:rsidRDefault="002B33E3" w:rsidP="002B33E3">
      <w:pPr>
        <w:pStyle w:val="PlainText"/>
        <w:rPr>
          <w:rFonts w:ascii="Courier New" w:hAnsi="Courier New" w:cs="Courier New"/>
        </w:rPr>
      </w:pPr>
      <w:r w:rsidRPr="0011553B">
        <w:rPr>
          <w:rFonts w:ascii="Courier New" w:hAnsi="Courier New" w:cs="Courier New"/>
        </w:rPr>
        <w:t>implementation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message_t packet;</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bool locked;</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uint16_t counter = 0;</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uint16_t current_temp;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vent void Boot.booted()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all AMControl.start();</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vent void AMControl.startDone(error_t err)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f (err == SUCCESS)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all MilliTimer.startPeriodic(250);</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ls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all AMControl.start();</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vent void AMControl.stopDone(error_t err)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 do nothing</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vent message_t* Receive.receive(message_t* bufPtr, void* payload, uint8_t len)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f (len != sizeof(radio_count_msg_t))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eturn bufPtr;</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ls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adio_count_msg_t* rcm = (radio_count_msg_t*)payload;</w:t>
      </w:r>
    </w:p>
    <w:p w:rsidR="002B33E3" w:rsidRPr="0011553B" w:rsidRDefault="002B33E3" w:rsidP="002B33E3">
      <w:pPr>
        <w:pStyle w:val="PlainText"/>
        <w:rPr>
          <w:rFonts w:ascii="Courier New" w:hAnsi="Courier New" w:cs="Courier New"/>
        </w:rPr>
      </w:pPr>
      <w:r w:rsidRPr="0011553B">
        <w:rPr>
          <w:rFonts w:ascii="Courier New" w:hAnsi="Courier New" w:cs="Courier New"/>
        </w:rPr>
        <w:tab/>
        <w:t xml:space="preserve">  printf("received temp is %u humi is %u light is %u \n ",rcm-&gt;temp,rcm-&gt;humi,rcm-&gt;light);</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eturn bufPtr;</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vent void AMSend.sendDone(message_t* bufPtr, error_t error)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f (&amp;packet == bufPtr)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locked = FALSE;</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w:t>
      </w:r>
    </w:p>
    <w:p w:rsidR="002B33E3" w:rsidRPr="0011553B" w:rsidRDefault="002B33E3" w:rsidP="002B33E3">
      <w:pPr>
        <w:shd w:val="clear" w:color="auto" w:fill="FFFFFF"/>
        <w:jc w:val="both"/>
        <w:rPr>
          <w:rFonts w:eastAsia="Times New Roman" w:cstheme="minorHAnsi"/>
          <w:b/>
          <w:color w:val="3A3A3A"/>
          <w:sz w:val="28"/>
          <w:szCs w:val="28"/>
        </w:rPr>
      </w:pPr>
    </w:p>
    <w:p w:rsidR="002B33E3" w:rsidRPr="0011553B" w:rsidRDefault="002B33E3" w:rsidP="002B33E3">
      <w:pPr>
        <w:shd w:val="clear" w:color="auto" w:fill="FFFFFF"/>
        <w:jc w:val="both"/>
        <w:rPr>
          <w:rFonts w:eastAsia="Times New Roman" w:cstheme="minorHAnsi"/>
          <w:b/>
          <w:color w:val="3A3A3A"/>
          <w:sz w:val="28"/>
          <w:szCs w:val="28"/>
        </w:rPr>
      </w:pPr>
    </w:p>
    <w:p w:rsidR="002B33E3" w:rsidRPr="0011553B" w:rsidRDefault="002B33E3" w:rsidP="00211A55">
      <w:pPr>
        <w:pStyle w:val="Heading2"/>
        <w:rPr>
          <w:rFonts w:ascii="Times New Roman" w:eastAsia="Times New Roman" w:hAnsi="Times New Roman" w:cs="Times New Roman"/>
          <w:b/>
          <w:color w:val="auto"/>
        </w:rPr>
      </w:pPr>
      <w:bookmarkStart w:id="35" w:name="_Toc500630239"/>
      <w:r w:rsidRPr="0011553B">
        <w:rPr>
          <w:rFonts w:ascii="Times New Roman" w:eastAsia="Times New Roman" w:hAnsi="Times New Roman" w:cs="Times New Roman"/>
          <w:b/>
          <w:color w:val="auto"/>
        </w:rPr>
        <w:t>A 1.2 Implementation of Mobile Motes Program(Appc.nc)</w:t>
      </w:r>
      <w:bookmarkEnd w:id="35"/>
    </w:p>
    <w:p w:rsidR="002B33E3" w:rsidRPr="0011553B" w:rsidRDefault="002B33E3" w:rsidP="002B33E3">
      <w:pPr>
        <w:pStyle w:val="PlainText"/>
        <w:rPr>
          <w:rFonts w:ascii="Courier New" w:hAnsi="Courier New" w:cs="Courier New"/>
        </w:rPr>
      </w:pPr>
      <w:r w:rsidRPr="0011553B">
        <w:rPr>
          <w:rFonts w:ascii="Courier New" w:hAnsi="Courier New" w:cs="Courier New"/>
        </w:rPr>
        <w:t>#include "RadioCountToLeds.h"</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configuration RadioCountToLedsAppC {}</w:t>
      </w:r>
    </w:p>
    <w:p w:rsidR="002B33E3" w:rsidRPr="0011553B" w:rsidRDefault="002B33E3" w:rsidP="002B33E3">
      <w:pPr>
        <w:pStyle w:val="PlainText"/>
        <w:rPr>
          <w:rFonts w:ascii="Courier New" w:hAnsi="Courier New" w:cs="Courier New"/>
        </w:rPr>
      </w:pPr>
      <w:r w:rsidRPr="0011553B">
        <w:rPr>
          <w:rFonts w:ascii="Courier New" w:hAnsi="Courier New" w:cs="Courier New"/>
        </w:rPr>
        <w:t>implementation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MainC, RadioCountToLedsC as App, Leds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new AMSenderC(AM_RADIO_COUNT_MSG);</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new AMReceiverC(AM_RADIO_COUNT_MSG);</w:t>
      </w:r>
    </w:p>
    <w:p w:rsidR="002B33E3" w:rsidRPr="0011553B" w:rsidRDefault="002B33E3" w:rsidP="002B33E3">
      <w:pPr>
        <w:pStyle w:val="PlainText"/>
        <w:rPr>
          <w:rFonts w:ascii="Courier New" w:hAnsi="Courier New" w:cs="Courier New"/>
        </w:rPr>
      </w:pPr>
      <w:r w:rsidRPr="0011553B">
        <w:rPr>
          <w:rFonts w:ascii="Courier New" w:hAnsi="Courier New" w:cs="Courier New"/>
        </w:rPr>
        <w:lastRenderedPageBreak/>
        <w:t xml:space="preserve">  components new TimerMilli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ActiveMessage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SerialPrintf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new DemoSensorC() as Sensor;</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new TimerMilliC() as T1;</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new TimerMilliC() as T3;</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new SensirionSht11ReaderP() as Sht11;</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new AdcReadClientC() as lightSensor;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Boot -&gt; MainC.Boot;</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Receive -&gt; AMReceiver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AMSend -&gt; AMSender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AMControl -&gt; ActiveMessage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Leds -&gt; Leds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MilliTimer -&gt; TimerMilli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Packet -&gt; AMSenderC;</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TempReader -&gt; Sht11.Temperature;</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HumiReader -&gt; Sht11.Humidity;</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LightReader -&gt; lightSensor;</w:t>
      </w:r>
    </w:p>
    <w:p w:rsidR="002B33E3" w:rsidRPr="0011553B" w:rsidRDefault="002B33E3" w:rsidP="002B33E3">
      <w:pPr>
        <w:pStyle w:val="PlainText"/>
        <w:rPr>
          <w:rFonts w:ascii="Courier New" w:hAnsi="Courier New" w:cs="Courier New"/>
        </w:rPr>
      </w:pPr>
      <w:r w:rsidRPr="0011553B">
        <w:rPr>
          <w:rFonts w:ascii="Courier New" w:hAnsi="Courier New" w:cs="Courier New"/>
        </w:rPr>
        <w:t>}</w:t>
      </w:r>
    </w:p>
    <w:p w:rsidR="002B33E3" w:rsidRPr="0011553B" w:rsidRDefault="002B33E3" w:rsidP="002B33E3">
      <w:pPr>
        <w:shd w:val="clear" w:color="auto" w:fill="FFFFFF"/>
        <w:jc w:val="both"/>
        <w:rPr>
          <w:rFonts w:eastAsia="Times New Roman" w:cstheme="minorHAnsi"/>
          <w:b/>
          <w:color w:val="3A3A3A"/>
          <w:sz w:val="28"/>
          <w:szCs w:val="28"/>
        </w:rPr>
      </w:pPr>
    </w:p>
    <w:p w:rsidR="002B33E3" w:rsidRPr="0011553B" w:rsidRDefault="002B33E3" w:rsidP="00211A55">
      <w:pPr>
        <w:pStyle w:val="Heading2"/>
        <w:rPr>
          <w:rFonts w:ascii="Times New Roman" w:eastAsia="Times New Roman" w:hAnsi="Times New Roman" w:cs="Times New Roman"/>
          <w:b/>
          <w:color w:val="auto"/>
        </w:rPr>
      </w:pPr>
      <w:bookmarkStart w:id="36" w:name="_Toc500630240"/>
      <w:r w:rsidRPr="0011553B">
        <w:rPr>
          <w:rFonts w:ascii="Times New Roman" w:eastAsia="Times New Roman" w:hAnsi="Times New Roman" w:cs="Times New Roman"/>
          <w:b/>
          <w:color w:val="auto"/>
        </w:rPr>
        <w:t>A 1.3 Implementation of Mobile Motes Program(c.nc)</w:t>
      </w:r>
      <w:bookmarkEnd w:id="36"/>
    </w:p>
    <w:p w:rsidR="002B33E3" w:rsidRPr="0011553B" w:rsidRDefault="002B33E3" w:rsidP="002B33E3">
      <w:pPr>
        <w:pStyle w:val="PlainText"/>
        <w:rPr>
          <w:rFonts w:ascii="Courier New" w:hAnsi="Courier New" w:cs="Courier New"/>
        </w:rPr>
      </w:pPr>
      <w:r w:rsidRPr="0011553B">
        <w:rPr>
          <w:rFonts w:ascii="Courier New" w:hAnsi="Courier New" w:cs="Courier New"/>
        </w:rPr>
        <w:t>#include "Timer.h"</w:t>
      </w:r>
    </w:p>
    <w:p w:rsidR="002B33E3" w:rsidRPr="0011553B" w:rsidRDefault="002B33E3" w:rsidP="002B33E3">
      <w:pPr>
        <w:pStyle w:val="PlainText"/>
        <w:rPr>
          <w:rFonts w:ascii="Courier New" w:hAnsi="Courier New" w:cs="Courier New"/>
        </w:rPr>
      </w:pPr>
      <w:r w:rsidRPr="0011553B">
        <w:rPr>
          <w:rFonts w:ascii="Courier New" w:hAnsi="Courier New" w:cs="Courier New"/>
        </w:rPr>
        <w:t>#include "RadioCountToLeds.h"</w:t>
      </w:r>
    </w:p>
    <w:p w:rsidR="002B33E3" w:rsidRPr="0011553B" w:rsidRDefault="002B33E3" w:rsidP="002B33E3">
      <w:pPr>
        <w:pStyle w:val="PlainText"/>
        <w:rPr>
          <w:rFonts w:ascii="Courier New" w:hAnsi="Courier New" w:cs="Courier New"/>
        </w:rPr>
      </w:pPr>
      <w:r w:rsidRPr="0011553B">
        <w:rPr>
          <w:rFonts w:ascii="Courier New" w:hAnsi="Courier New" w:cs="Courier New"/>
        </w:rPr>
        <w:t>#include "string.h"</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include "stdio.h"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module RadioCountToLedsC @saf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uses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Leds;</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Boot;</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Receive;</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AMSend;</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Timer&lt;TMilli&gt; as MilliTimer;</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SplitControl as AMControl;</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Packet;</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Read&lt;uint16_t&gt; as TempReader;</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Read&lt;uint16_t&gt; as LightReader;</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Read&lt;uint16_t&gt; as HumiReader;</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implementation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message_t packet;</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bool locked;</w:t>
      </w:r>
    </w:p>
    <w:p w:rsidR="002B33E3" w:rsidRPr="0011553B" w:rsidRDefault="002B33E3" w:rsidP="002B33E3">
      <w:pPr>
        <w:pStyle w:val="PlainText"/>
        <w:rPr>
          <w:rFonts w:ascii="Courier New" w:hAnsi="Courier New" w:cs="Courier New"/>
        </w:rPr>
      </w:pPr>
      <w:r w:rsidRPr="0011553B">
        <w:rPr>
          <w:rFonts w:ascii="Courier New" w:hAnsi="Courier New" w:cs="Courier New"/>
        </w:rPr>
        <w:lastRenderedPageBreak/>
        <w:t xml:space="preserve">  uint16_t current_temp;</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uint16_t current_light;</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uint16_t current_humi;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vent void Boot.booted()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all AMControl.start();</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vent void AMControl.startDone(error_t err)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f (err == SUCCESS)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all MilliTimer.startPeriodic(250);</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ls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all AMControl.start();</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vent void AMControl.stopDone(error_t err)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 do nothing</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event void TempReader.readDone(error_t result, uint16_t val){</w:t>
      </w:r>
    </w:p>
    <w:p w:rsidR="002B33E3" w:rsidRPr="0011553B" w:rsidRDefault="002B33E3" w:rsidP="002B33E3">
      <w:pPr>
        <w:pStyle w:val="PlainText"/>
        <w:rPr>
          <w:rFonts w:ascii="Courier New" w:hAnsi="Courier New" w:cs="Courier New"/>
        </w:rPr>
      </w:pPr>
      <w:r w:rsidRPr="0011553B">
        <w:rPr>
          <w:rFonts w:ascii="Courier New" w:hAnsi="Courier New" w:cs="Courier New"/>
        </w:rPr>
        <w:tab/>
        <w:t>if(result == SUCCESS){</w:t>
      </w:r>
    </w:p>
    <w:p w:rsidR="002B33E3" w:rsidRPr="0011553B" w:rsidRDefault="002B33E3" w:rsidP="002B33E3">
      <w:pPr>
        <w:pStyle w:val="PlainText"/>
        <w:rPr>
          <w:rFonts w:ascii="Courier New" w:hAnsi="Courier New" w:cs="Courier New"/>
        </w:rPr>
      </w:pPr>
      <w:r w:rsidRPr="0011553B">
        <w:rPr>
          <w:rFonts w:ascii="Courier New" w:hAnsi="Courier New" w:cs="Courier New"/>
        </w:rPr>
        <w:tab/>
        <w:t>current_temp = val;</w:t>
      </w:r>
    </w:p>
    <w:p w:rsidR="002B33E3" w:rsidRPr="0011553B" w:rsidRDefault="002B33E3" w:rsidP="002B33E3">
      <w:pPr>
        <w:pStyle w:val="PlainText"/>
        <w:rPr>
          <w:rFonts w:ascii="Courier New" w:hAnsi="Courier New" w:cs="Courier New"/>
        </w:rPr>
      </w:pPr>
      <w:r w:rsidRPr="0011553B">
        <w:rPr>
          <w:rFonts w:ascii="Courier New" w:hAnsi="Courier New" w:cs="Courier New"/>
        </w:rPr>
        <w:tab/>
        <w:t>}</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temp = -39.6 + (0.04 * val)</w:t>
      </w:r>
    </w:p>
    <w:p w:rsidR="002B33E3" w:rsidRPr="0011553B" w:rsidRDefault="002B33E3" w:rsidP="002B33E3">
      <w:pPr>
        <w:pStyle w:val="PlainText"/>
        <w:rPr>
          <w:rFonts w:ascii="Courier New" w:hAnsi="Courier New" w:cs="Courier New"/>
        </w:rPr>
      </w:pPr>
      <w:r w:rsidRPr="0011553B">
        <w:rPr>
          <w:rFonts w:ascii="Courier New" w:hAnsi="Courier New" w:cs="Courier New"/>
        </w:rPr>
        <w:t>}</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event void LightReader.readDone(error_t result, uint16_t val){</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f(result == SUCCESS){</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urrent_light = val;</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 lumi = 2.5 * (val/4096.0)*6250.0</w:t>
      </w:r>
    </w:p>
    <w:p w:rsidR="002B33E3" w:rsidRPr="0011553B" w:rsidRDefault="002B33E3" w:rsidP="002B33E3">
      <w:pPr>
        <w:pStyle w:val="PlainText"/>
        <w:rPr>
          <w:rFonts w:ascii="Courier New" w:hAnsi="Courier New" w:cs="Courier New"/>
        </w:rPr>
      </w:pPr>
      <w:r w:rsidRPr="0011553B">
        <w:rPr>
          <w:rFonts w:ascii="Courier New" w:hAnsi="Courier New" w:cs="Courier New"/>
        </w:rPr>
        <w:t>}</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vent void HumiReader.readDone(error_t result, uint16_t val){</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f(result == SUCCESS){</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urrent_humi = val;</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humi =  -2.0468 +  (0.0367 * val) +  ((-1.5955/100000) * val * val)</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ef : https://www.advanticsys.com/wiki/index.php?title=Sensirion%C2%AE_SHT11</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vent void MilliTimer.fired()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all TempReader.read();</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all LightReader.read();</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all HumiReader.read();</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lastRenderedPageBreak/>
        <w:t xml:space="preserve">    dbg("RadioCountToLedsC", "RadioCountToLedsC: timer fired, counter is %hu.\n", counter);</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f (locked)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eturn;</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ls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adio_count_msg_t* rcm = (radio_count_msg_t*)call Packet.getPayload(&amp;packet, sizeof(radio_count_msg_t));</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f (rcm == NULL) {</w:t>
      </w:r>
    </w:p>
    <w:p w:rsidR="002B33E3" w:rsidRPr="0011553B" w:rsidRDefault="002B33E3" w:rsidP="002B33E3">
      <w:pPr>
        <w:pStyle w:val="PlainText"/>
        <w:rPr>
          <w:rFonts w:ascii="Courier New" w:hAnsi="Courier New" w:cs="Courier New"/>
        </w:rPr>
      </w:pPr>
      <w:r w:rsidRPr="0011553B">
        <w:rPr>
          <w:rFonts w:ascii="Courier New" w:hAnsi="Courier New" w:cs="Courier New"/>
        </w:rPr>
        <w:tab/>
        <w:t>return;</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cm-&gt;nodeId = (uint8_t)1;</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cm-&gt;temp = current_temp;</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cm-&gt;humi = current_humi;</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cm-&gt;light = current_light;</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f (call AMSend.send(AM_BROADCAST_ADDR, &amp;packet, sizeof(radio_count_msg_t)) == SUCCESS) {</w:t>
      </w:r>
    </w:p>
    <w:p w:rsidR="002B33E3" w:rsidRPr="0011553B" w:rsidRDefault="002B33E3" w:rsidP="002B33E3">
      <w:pPr>
        <w:pStyle w:val="PlainText"/>
        <w:rPr>
          <w:rFonts w:ascii="Courier New" w:hAnsi="Courier New" w:cs="Courier New"/>
        </w:rPr>
      </w:pPr>
      <w:r w:rsidRPr="0011553B">
        <w:rPr>
          <w:rFonts w:ascii="Courier New" w:hAnsi="Courier New" w:cs="Courier New"/>
        </w:rPr>
        <w:tab/>
        <w:t>locked = TRUE;</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vent message_t* Receive.receive(message_t* bufPtr, </w:t>
      </w:r>
    </w:p>
    <w:p w:rsidR="002B33E3" w:rsidRPr="0011553B" w:rsidRDefault="002B33E3" w:rsidP="002B33E3">
      <w:pPr>
        <w:pStyle w:val="PlainText"/>
        <w:rPr>
          <w:rFonts w:ascii="Courier New" w:hAnsi="Courier New" w:cs="Courier New"/>
        </w:rPr>
      </w:pPr>
      <w:r w:rsidRPr="0011553B">
        <w:rPr>
          <w:rFonts w:ascii="Courier New" w:hAnsi="Courier New" w:cs="Courier New"/>
        </w:rPr>
        <w:tab/>
      </w:r>
      <w:r w:rsidRPr="0011553B">
        <w:rPr>
          <w:rFonts w:ascii="Courier New" w:hAnsi="Courier New" w:cs="Courier New"/>
        </w:rPr>
        <w:tab/>
      </w:r>
      <w:r w:rsidRPr="0011553B">
        <w:rPr>
          <w:rFonts w:ascii="Courier New" w:hAnsi="Courier New" w:cs="Courier New"/>
        </w:rPr>
        <w:tab/>
      </w:r>
      <w:r w:rsidRPr="0011553B">
        <w:rPr>
          <w:rFonts w:ascii="Courier New" w:hAnsi="Courier New" w:cs="Courier New"/>
        </w:rPr>
        <w:tab/>
        <w:t xml:space="preserve">   void* payload, uint8_t len)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dbg("RadioCountToLedsC", "Received packet of length %hhu.\n", len);</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f (len != sizeof(radio_count_msg_t)) {return bufPtr;}</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ls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adio_count_msg_t* rcm = (radio_count_msg_t*)payload;</w:t>
      </w:r>
    </w:p>
    <w:p w:rsidR="002B33E3" w:rsidRPr="0011553B" w:rsidRDefault="002B33E3" w:rsidP="002B33E3">
      <w:pPr>
        <w:pStyle w:val="PlainText"/>
        <w:rPr>
          <w:rFonts w:ascii="Courier New" w:hAnsi="Courier New" w:cs="Courier New"/>
        </w:rPr>
      </w:pPr>
      <w:r w:rsidRPr="0011553B">
        <w:rPr>
          <w:rFonts w:ascii="Courier New" w:hAnsi="Courier New" w:cs="Courier New"/>
        </w:rPr>
        <w:tab/>
        <w:t xml:space="preserve">     //printf("received msg is %u",rcm-&gt;counter);</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eturn bufPtr;</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vent void AMSend.sendDone(message_t* bufPtr, error_t error)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f (&amp;packet == bufPtr)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locked = FALSE;</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w:t>
      </w:r>
    </w:p>
    <w:p w:rsidR="002B33E3" w:rsidRPr="0011553B" w:rsidRDefault="002B33E3" w:rsidP="002B33E3">
      <w:pPr>
        <w:shd w:val="clear" w:color="auto" w:fill="FFFFFF"/>
        <w:jc w:val="both"/>
        <w:rPr>
          <w:rFonts w:eastAsia="Times New Roman" w:cstheme="minorHAnsi"/>
          <w:b/>
          <w:color w:val="3A3A3A"/>
          <w:sz w:val="28"/>
          <w:szCs w:val="28"/>
        </w:rPr>
      </w:pPr>
    </w:p>
    <w:p w:rsidR="002B33E3" w:rsidRPr="0011553B" w:rsidRDefault="002B33E3" w:rsidP="002B33E3">
      <w:pPr>
        <w:shd w:val="clear" w:color="auto" w:fill="FFFFFF"/>
        <w:jc w:val="both"/>
        <w:rPr>
          <w:rFonts w:eastAsia="Times New Roman" w:cstheme="minorHAnsi"/>
          <w:b/>
          <w:color w:val="3A3A3A"/>
          <w:sz w:val="28"/>
          <w:szCs w:val="28"/>
        </w:rPr>
      </w:pPr>
    </w:p>
    <w:p w:rsidR="00377A5C" w:rsidRPr="0011553B" w:rsidRDefault="00377A5C" w:rsidP="00377A5C">
      <w:pPr>
        <w:pStyle w:val="Heading2"/>
        <w:rPr>
          <w:rFonts w:ascii="Times New Roman" w:hAnsi="Times New Roman" w:cs="Times New Roman"/>
          <w:b/>
          <w:color w:val="auto"/>
        </w:rPr>
      </w:pPr>
      <w:r w:rsidRPr="0011553B">
        <w:rPr>
          <w:rFonts w:ascii="Times New Roman" w:eastAsia="Times New Roman" w:hAnsi="Times New Roman" w:cs="Times New Roman"/>
          <w:b/>
          <w:color w:val="auto"/>
        </w:rPr>
        <w:t xml:space="preserve">A 1.4 Implementation </w:t>
      </w:r>
      <w:r w:rsidRPr="0011553B">
        <w:rPr>
          <w:rFonts w:ascii="Times New Roman" w:hAnsi="Times New Roman" w:cs="Times New Roman"/>
          <w:b/>
          <w:color w:val="auto"/>
        </w:rPr>
        <w:t>of Python Program for GUI</w:t>
      </w:r>
    </w:p>
    <w:p w:rsidR="00377A5C" w:rsidRPr="0011553B" w:rsidRDefault="00377A5C" w:rsidP="00377A5C"/>
    <w:p w:rsidR="00377A5C" w:rsidRPr="0011553B" w:rsidRDefault="00377A5C" w:rsidP="00377A5C">
      <w:pPr>
        <w:pStyle w:val="PlainText"/>
        <w:rPr>
          <w:rFonts w:ascii="Courier New" w:hAnsi="Courier New" w:cs="Courier New"/>
        </w:rPr>
      </w:pPr>
      <w:r w:rsidRPr="0011553B">
        <w:rPr>
          <w:rFonts w:ascii="Courier New" w:hAnsi="Courier New" w:cs="Courier New"/>
        </w:rPr>
        <w:t>from Tkinter import *</w:t>
      </w:r>
    </w:p>
    <w:p w:rsidR="00377A5C" w:rsidRPr="0011553B" w:rsidRDefault="00377A5C" w:rsidP="00377A5C">
      <w:pPr>
        <w:pStyle w:val="PlainText"/>
        <w:rPr>
          <w:rFonts w:ascii="Courier New" w:hAnsi="Courier New" w:cs="Courier New"/>
        </w:rPr>
      </w:pPr>
      <w:r w:rsidRPr="0011553B">
        <w:rPr>
          <w:rFonts w:ascii="Courier New" w:hAnsi="Courier New" w:cs="Courier New"/>
        </w:rPr>
        <w:t>from tkMessageBox import *</w:t>
      </w:r>
    </w:p>
    <w:p w:rsidR="00377A5C" w:rsidRPr="0011553B" w:rsidRDefault="00377A5C" w:rsidP="00377A5C">
      <w:pPr>
        <w:pStyle w:val="PlainText"/>
        <w:rPr>
          <w:rFonts w:ascii="Courier New" w:hAnsi="Courier New" w:cs="Courier New"/>
        </w:rPr>
      </w:pPr>
      <w:r w:rsidRPr="0011553B">
        <w:rPr>
          <w:rFonts w:ascii="Courier New" w:hAnsi="Courier New" w:cs="Courier New"/>
        </w:rPr>
        <w:t>#from ttk import *</w:t>
      </w:r>
    </w:p>
    <w:p w:rsidR="00377A5C" w:rsidRPr="0011553B" w:rsidRDefault="00377A5C" w:rsidP="00377A5C">
      <w:pPr>
        <w:pStyle w:val="PlainText"/>
        <w:rPr>
          <w:rFonts w:ascii="Courier New" w:hAnsi="Courier New" w:cs="Courier New"/>
        </w:rPr>
      </w:pPr>
      <w:r w:rsidRPr="0011553B">
        <w:rPr>
          <w:rFonts w:ascii="Courier New" w:hAnsi="Courier New" w:cs="Courier New"/>
        </w:rPr>
        <w:t>import serial</w:t>
      </w:r>
    </w:p>
    <w:p w:rsidR="00377A5C" w:rsidRPr="0011553B" w:rsidRDefault="00377A5C" w:rsidP="00377A5C">
      <w:pPr>
        <w:pStyle w:val="PlainText"/>
        <w:rPr>
          <w:rFonts w:ascii="Courier New" w:hAnsi="Courier New" w:cs="Courier New"/>
        </w:rPr>
      </w:pPr>
      <w:r w:rsidRPr="0011553B">
        <w:rPr>
          <w:rFonts w:ascii="Courier New" w:hAnsi="Courier New" w:cs="Courier New"/>
        </w:rPr>
        <w:lastRenderedPageBreak/>
        <w:t>import binascii</w:t>
      </w:r>
    </w:p>
    <w:p w:rsidR="00377A5C" w:rsidRPr="0011553B" w:rsidRDefault="00377A5C" w:rsidP="00377A5C">
      <w:pPr>
        <w:pStyle w:val="PlainText"/>
        <w:rPr>
          <w:rFonts w:ascii="Courier New" w:hAnsi="Courier New" w:cs="Courier New"/>
        </w:rPr>
      </w:pPr>
      <w:r w:rsidRPr="0011553B">
        <w:rPr>
          <w:rFonts w:ascii="Courier New" w:hAnsi="Courier New" w:cs="Courier New"/>
        </w:rPr>
        <w:t>import re</w:t>
      </w: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r w:rsidRPr="0011553B">
        <w:rPr>
          <w:rFonts w:ascii="Courier New" w:hAnsi="Courier New" w:cs="Courier New"/>
        </w:rPr>
        <w:t>def updateVal():</w:t>
      </w:r>
    </w:p>
    <w:p w:rsidR="00377A5C" w:rsidRPr="0011553B" w:rsidRDefault="00377A5C" w:rsidP="00377A5C">
      <w:pPr>
        <w:pStyle w:val="PlainText"/>
        <w:rPr>
          <w:rFonts w:ascii="Courier New" w:hAnsi="Courier New" w:cs="Courier New"/>
        </w:rPr>
      </w:pPr>
      <w:r w:rsidRPr="0011553B">
        <w:rPr>
          <w:rFonts w:ascii="Courier New" w:hAnsi="Courier New" w:cs="Courier New"/>
        </w:rPr>
        <w:tab/>
        <w:t>#scaleValue.set(float(ser.readline()))</w:t>
      </w:r>
    </w:p>
    <w:p w:rsidR="00377A5C" w:rsidRPr="0011553B" w:rsidRDefault="00377A5C" w:rsidP="00377A5C">
      <w:pPr>
        <w:pStyle w:val="PlainText"/>
        <w:rPr>
          <w:rFonts w:ascii="Courier New" w:hAnsi="Courier New" w:cs="Courier New"/>
        </w:rPr>
      </w:pPr>
      <w:r w:rsidRPr="0011553B">
        <w:rPr>
          <w:rFonts w:ascii="Courier New" w:hAnsi="Courier New" w:cs="Courier New"/>
        </w:rPr>
        <w:tab/>
        <w:t>#tempValue.set()</w:t>
      </w:r>
    </w:p>
    <w:p w:rsidR="00377A5C" w:rsidRPr="0011553B" w:rsidRDefault="00377A5C" w:rsidP="00377A5C">
      <w:pPr>
        <w:pStyle w:val="PlainText"/>
        <w:rPr>
          <w:rFonts w:ascii="Courier New" w:hAnsi="Courier New" w:cs="Courier New"/>
        </w:rPr>
      </w:pPr>
      <w:r w:rsidRPr="0011553B">
        <w:rPr>
          <w:rFonts w:ascii="Courier New" w:hAnsi="Courier New" w:cs="Courier New"/>
        </w:rPr>
        <w:tab/>
        <w:t>#humiValue.set()</w:t>
      </w:r>
    </w:p>
    <w:p w:rsidR="00377A5C" w:rsidRPr="0011553B" w:rsidRDefault="00377A5C" w:rsidP="00377A5C">
      <w:pPr>
        <w:pStyle w:val="PlainText"/>
        <w:rPr>
          <w:rFonts w:ascii="Courier New" w:hAnsi="Courier New" w:cs="Courier New"/>
        </w:rPr>
      </w:pPr>
      <w:r w:rsidRPr="0011553B">
        <w:rPr>
          <w:rFonts w:ascii="Courier New" w:hAnsi="Courier New" w:cs="Courier New"/>
        </w:rPr>
        <w:tab/>
        <w:t>#lightValue.set()</w:t>
      </w:r>
    </w:p>
    <w:p w:rsidR="00377A5C" w:rsidRPr="0011553B" w:rsidRDefault="00377A5C" w:rsidP="00377A5C">
      <w:pPr>
        <w:pStyle w:val="PlainText"/>
        <w:rPr>
          <w:rFonts w:ascii="Courier New" w:hAnsi="Courier New" w:cs="Courier New"/>
        </w:rPr>
      </w:pPr>
      <w:r w:rsidRPr="0011553B">
        <w:rPr>
          <w:rFonts w:ascii="Courier New" w:hAnsi="Courier New" w:cs="Courier New"/>
        </w:rPr>
        <w:tab/>
        <w:t>recvLine = ser.readline()</w:t>
      </w:r>
    </w:p>
    <w:p w:rsidR="00377A5C" w:rsidRPr="0011553B" w:rsidRDefault="00377A5C" w:rsidP="00377A5C">
      <w:pPr>
        <w:pStyle w:val="PlainText"/>
        <w:rPr>
          <w:rFonts w:ascii="Courier New" w:hAnsi="Courier New" w:cs="Courier New"/>
        </w:rPr>
      </w:pPr>
      <w:r w:rsidRPr="0011553B">
        <w:rPr>
          <w:rFonts w:ascii="Courier New" w:hAnsi="Courier New" w:cs="Courier New"/>
        </w:rPr>
        <w:tab/>
        <w:t>print(recvLine.split(" "))</w:t>
      </w:r>
    </w:p>
    <w:p w:rsidR="00377A5C" w:rsidRPr="0011553B" w:rsidRDefault="00377A5C" w:rsidP="00377A5C">
      <w:pPr>
        <w:pStyle w:val="PlainText"/>
        <w:rPr>
          <w:rFonts w:ascii="Courier New" w:hAnsi="Courier New" w:cs="Courier New"/>
        </w:rPr>
      </w:pPr>
      <w:r w:rsidRPr="0011553B">
        <w:rPr>
          <w:rFonts w:ascii="Courier New" w:hAnsi="Courier New" w:cs="Courier New"/>
        </w:rPr>
        <w:tab/>
        <w:t>liveStreamValue.set(recvLine)</w:t>
      </w:r>
    </w:p>
    <w:p w:rsidR="00377A5C" w:rsidRPr="0011553B" w:rsidRDefault="00377A5C" w:rsidP="00377A5C">
      <w:pPr>
        <w:pStyle w:val="PlainText"/>
        <w:rPr>
          <w:rFonts w:ascii="Courier New" w:hAnsi="Courier New" w:cs="Courier New"/>
        </w:rPr>
      </w:pPr>
      <w:r w:rsidRPr="0011553B">
        <w:rPr>
          <w:rFonts w:ascii="Courier New" w:hAnsi="Courier New" w:cs="Courier New"/>
        </w:rPr>
        <w:t xml:space="preserve">        values = recvLine.split(" ")</w:t>
      </w:r>
    </w:p>
    <w:p w:rsidR="00377A5C" w:rsidRPr="0011553B" w:rsidRDefault="00377A5C" w:rsidP="00377A5C">
      <w:pPr>
        <w:pStyle w:val="PlainText"/>
        <w:rPr>
          <w:rFonts w:ascii="Courier New" w:hAnsi="Courier New" w:cs="Courier New"/>
        </w:rPr>
      </w:pPr>
      <w:r w:rsidRPr="0011553B">
        <w:rPr>
          <w:rFonts w:ascii="Courier New" w:hAnsi="Courier New" w:cs="Courier New"/>
        </w:rPr>
        <w:t xml:space="preserve">        try :</w:t>
      </w:r>
    </w:p>
    <w:p w:rsidR="00377A5C" w:rsidRPr="0011553B" w:rsidRDefault="00377A5C" w:rsidP="00377A5C">
      <w:pPr>
        <w:pStyle w:val="PlainText"/>
        <w:rPr>
          <w:rFonts w:ascii="Courier New" w:hAnsi="Courier New" w:cs="Courier New"/>
        </w:rPr>
      </w:pPr>
      <w:r w:rsidRPr="0011553B">
        <w:rPr>
          <w:rFonts w:ascii="Courier New" w:hAnsi="Courier New" w:cs="Courier New"/>
        </w:rPr>
        <w:t xml:space="preserve">                tempValue.set(int(filter(str.isdigit, values[1])))</w:t>
      </w:r>
    </w:p>
    <w:p w:rsidR="00377A5C" w:rsidRPr="0011553B" w:rsidRDefault="00377A5C" w:rsidP="00377A5C">
      <w:pPr>
        <w:pStyle w:val="PlainText"/>
        <w:rPr>
          <w:rFonts w:ascii="Courier New" w:hAnsi="Courier New" w:cs="Courier New"/>
        </w:rPr>
      </w:pPr>
      <w:r w:rsidRPr="0011553B">
        <w:rPr>
          <w:rFonts w:ascii="Courier New" w:hAnsi="Courier New" w:cs="Courier New"/>
        </w:rPr>
        <w:t xml:space="preserve">                humiValue.set(int(filter(str.isdigit, values[2])))</w:t>
      </w:r>
    </w:p>
    <w:p w:rsidR="00377A5C" w:rsidRPr="0011553B" w:rsidRDefault="00377A5C" w:rsidP="00377A5C">
      <w:pPr>
        <w:pStyle w:val="PlainText"/>
        <w:rPr>
          <w:rFonts w:ascii="Courier New" w:hAnsi="Courier New" w:cs="Courier New"/>
        </w:rPr>
      </w:pPr>
      <w:r w:rsidRPr="0011553B">
        <w:rPr>
          <w:rFonts w:ascii="Courier New" w:hAnsi="Courier New" w:cs="Courier New"/>
        </w:rPr>
        <w:t xml:space="preserve">                lightValue.set(int(filter(str.isdigit, values[3])))</w:t>
      </w:r>
    </w:p>
    <w:p w:rsidR="00377A5C" w:rsidRPr="0011553B" w:rsidRDefault="00377A5C" w:rsidP="00377A5C">
      <w:pPr>
        <w:pStyle w:val="PlainText"/>
        <w:rPr>
          <w:rFonts w:ascii="Courier New" w:hAnsi="Courier New" w:cs="Courier New"/>
        </w:rPr>
      </w:pPr>
      <w:r w:rsidRPr="0011553B">
        <w:rPr>
          <w:rFonts w:ascii="Courier New" w:hAnsi="Courier New" w:cs="Courier New"/>
        </w:rPr>
        <w:t xml:space="preserve">        except :</w:t>
      </w:r>
    </w:p>
    <w:p w:rsidR="00377A5C" w:rsidRPr="0011553B" w:rsidRDefault="00377A5C" w:rsidP="00377A5C">
      <w:pPr>
        <w:pStyle w:val="PlainText"/>
        <w:rPr>
          <w:rFonts w:ascii="Courier New" w:hAnsi="Courier New" w:cs="Courier New"/>
        </w:rPr>
      </w:pPr>
      <w:r w:rsidRPr="0011553B">
        <w:rPr>
          <w:rFonts w:ascii="Courier New" w:hAnsi="Courier New" w:cs="Courier New"/>
        </w:rPr>
        <w:t xml:space="preserve">                pass</w:t>
      </w:r>
    </w:p>
    <w:p w:rsidR="00377A5C" w:rsidRPr="0011553B" w:rsidRDefault="00377A5C" w:rsidP="00377A5C">
      <w:pPr>
        <w:pStyle w:val="PlainText"/>
        <w:rPr>
          <w:rFonts w:ascii="Courier New" w:hAnsi="Courier New" w:cs="Courier New"/>
        </w:rPr>
      </w:pPr>
      <w:r w:rsidRPr="0011553B">
        <w:rPr>
          <w:rFonts w:ascii="Courier New" w:hAnsi="Courier New" w:cs="Courier New"/>
        </w:rPr>
        <w:tab/>
        <w:t>root.after(10,updateVal)</w:t>
      </w:r>
    </w:p>
    <w:p w:rsidR="00377A5C" w:rsidRPr="0011553B" w:rsidRDefault="00377A5C" w:rsidP="00377A5C">
      <w:pPr>
        <w:pStyle w:val="PlainText"/>
        <w:rPr>
          <w:rFonts w:ascii="Courier New" w:hAnsi="Courier New" w:cs="Courier New"/>
        </w:rPr>
      </w:pPr>
      <w:r w:rsidRPr="0011553B">
        <w:rPr>
          <w:rFonts w:ascii="Courier New" w:hAnsi="Courier New" w:cs="Courier New"/>
        </w:rPr>
        <w:tab/>
        <w:t>#liveStreamValue.set(ser.readLine())</w:t>
      </w: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r w:rsidRPr="0011553B">
        <w:rPr>
          <w:rFonts w:ascii="Courier New" w:hAnsi="Courier New" w:cs="Courier New"/>
        </w:rPr>
        <w:t>def connectToBaseStation():</w:t>
      </w:r>
    </w:p>
    <w:p w:rsidR="00377A5C" w:rsidRPr="0011553B" w:rsidRDefault="00377A5C" w:rsidP="00377A5C">
      <w:pPr>
        <w:pStyle w:val="PlainText"/>
        <w:rPr>
          <w:rFonts w:ascii="Courier New" w:hAnsi="Courier New" w:cs="Courier New"/>
        </w:rPr>
      </w:pPr>
      <w:r w:rsidRPr="0011553B">
        <w:rPr>
          <w:rFonts w:ascii="Courier New" w:hAnsi="Courier New" w:cs="Courier New"/>
        </w:rPr>
        <w:tab/>
        <w:t>try:</w:t>
      </w:r>
    </w:p>
    <w:p w:rsidR="00377A5C" w:rsidRPr="0011553B" w:rsidRDefault="00377A5C" w:rsidP="00377A5C">
      <w:pPr>
        <w:pStyle w:val="PlainText"/>
        <w:rPr>
          <w:rFonts w:ascii="Courier New" w:hAnsi="Courier New" w:cs="Courier New"/>
        </w:rPr>
      </w:pPr>
      <w:r w:rsidRPr="0011553B">
        <w:rPr>
          <w:rFonts w:ascii="Courier New" w:hAnsi="Courier New" w:cs="Courier New"/>
        </w:rPr>
        <w:tab/>
      </w:r>
      <w:r w:rsidRPr="0011553B">
        <w:rPr>
          <w:rFonts w:ascii="Courier New" w:hAnsi="Courier New" w:cs="Courier New"/>
        </w:rPr>
        <w:tab/>
        <w:t xml:space="preserve">global ser </w:t>
      </w:r>
    </w:p>
    <w:p w:rsidR="00377A5C" w:rsidRPr="0011553B" w:rsidRDefault="00377A5C" w:rsidP="00377A5C">
      <w:pPr>
        <w:pStyle w:val="PlainText"/>
        <w:rPr>
          <w:rFonts w:ascii="Courier New" w:hAnsi="Courier New" w:cs="Courier New"/>
        </w:rPr>
      </w:pPr>
      <w:r w:rsidRPr="0011553B">
        <w:rPr>
          <w:rFonts w:ascii="Courier New" w:hAnsi="Courier New" w:cs="Courier New"/>
        </w:rPr>
        <w:tab/>
      </w:r>
      <w:r w:rsidRPr="0011553B">
        <w:rPr>
          <w:rFonts w:ascii="Courier New" w:hAnsi="Courier New" w:cs="Courier New"/>
        </w:rPr>
        <w:tab/>
        <w:t>ser = serial.Serial(usbEntry.get(),baudRateEntry.get())</w:t>
      </w:r>
    </w:p>
    <w:p w:rsidR="00377A5C" w:rsidRPr="0011553B" w:rsidRDefault="00377A5C" w:rsidP="00377A5C">
      <w:pPr>
        <w:pStyle w:val="PlainText"/>
        <w:rPr>
          <w:rFonts w:ascii="Courier New" w:hAnsi="Courier New" w:cs="Courier New"/>
        </w:rPr>
      </w:pPr>
      <w:r w:rsidRPr="0011553B">
        <w:rPr>
          <w:rFonts w:ascii="Courier New" w:hAnsi="Courier New" w:cs="Courier New"/>
        </w:rPr>
        <w:tab/>
      </w:r>
      <w:r w:rsidRPr="0011553B">
        <w:rPr>
          <w:rFonts w:ascii="Courier New" w:hAnsi="Courier New" w:cs="Courier New"/>
        </w:rPr>
        <w:tab/>
        <w:t>liveStreamValue.set("connecion established sucessfully ")</w:t>
      </w:r>
    </w:p>
    <w:p w:rsidR="00377A5C" w:rsidRPr="0011553B" w:rsidRDefault="00377A5C" w:rsidP="00377A5C">
      <w:pPr>
        <w:pStyle w:val="PlainText"/>
        <w:rPr>
          <w:rFonts w:ascii="Courier New" w:hAnsi="Courier New" w:cs="Courier New"/>
        </w:rPr>
      </w:pPr>
      <w:r w:rsidRPr="0011553B">
        <w:rPr>
          <w:rFonts w:ascii="Courier New" w:hAnsi="Courier New" w:cs="Courier New"/>
        </w:rPr>
        <w:tab/>
        <w:t>except:</w:t>
      </w:r>
    </w:p>
    <w:p w:rsidR="00377A5C" w:rsidRPr="0011553B" w:rsidRDefault="00377A5C" w:rsidP="00377A5C">
      <w:pPr>
        <w:pStyle w:val="PlainText"/>
        <w:rPr>
          <w:rFonts w:ascii="Courier New" w:hAnsi="Courier New" w:cs="Courier New"/>
        </w:rPr>
      </w:pPr>
      <w:r w:rsidRPr="0011553B">
        <w:rPr>
          <w:rFonts w:ascii="Courier New" w:hAnsi="Courier New" w:cs="Courier New"/>
        </w:rPr>
        <w:tab/>
      </w:r>
      <w:r w:rsidRPr="0011553B">
        <w:rPr>
          <w:rFonts w:ascii="Courier New" w:hAnsi="Courier New" w:cs="Courier New"/>
        </w:rPr>
        <w:tab/>
        <w:t>showwarning("Unable to Connect", "Check USB and Baud rate or else Reconnect Base Station")</w:t>
      </w:r>
    </w:p>
    <w:p w:rsidR="00377A5C" w:rsidRPr="0011553B" w:rsidRDefault="00377A5C" w:rsidP="00377A5C">
      <w:pPr>
        <w:pStyle w:val="PlainText"/>
        <w:rPr>
          <w:rFonts w:ascii="Courier New" w:hAnsi="Courier New" w:cs="Courier New"/>
        </w:rPr>
      </w:pPr>
      <w:r w:rsidRPr="0011553B">
        <w:rPr>
          <w:rFonts w:ascii="Courier New" w:hAnsi="Courier New" w:cs="Courier New"/>
        </w:rPr>
        <w:tab/>
        <w:t>updateVal()</w:t>
      </w:r>
    </w:p>
    <w:p w:rsidR="00377A5C" w:rsidRPr="0011553B" w:rsidRDefault="00377A5C" w:rsidP="00377A5C">
      <w:pPr>
        <w:pStyle w:val="PlainText"/>
        <w:rPr>
          <w:rFonts w:ascii="Courier New" w:hAnsi="Courier New" w:cs="Courier New"/>
        </w:rPr>
      </w:pPr>
      <w:r w:rsidRPr="0011553B">
        <w:rPr>
          <w:rFonts w:ascii="Courier New" w:hAnsi="Courier New" w:cs="Courier New"/>
        </w:rPr>
        <w:tab/>
      </w:r>
    </w:p>
    <w:p w:rsidR="00377A5C" w:rsidRPr="0011553B" w:rsidRDefault="00377A5C" w:rsidP="00377A5C">
      <w:pPr>
        <w:pStyle w:val="PlainText"/>
        <w:rPr>
          <w:rFonts w:ascii="Courier New" w:hAnsi="Courier New" w:cs="Courier New"/>
        </w:rPr>
      </w:pPr>
      <w:r w:rsidRPr="0011553B">
        <w:rPr>
          <w:rFonts w:ascii="Courier New" w:hAnsi="Courier New" w:cs="Courier New"/>
        </w:rPr>
        <w:t>def startLeds():</w:t>
      </w:r>
    </w:p>
    <w:p w:rsidR="00377A5C" w:rsidRPr="0011553B" w:rsidRDefault="00377A5C" w:rsidP="00377A5C">
      <w:pPr>
        <w:pStyle w:val="PlainText"/>
        <w:rPr>
          <w:rFonts w:ascii="Courier New" w:hAnsi="Courier New" w:cs="Courier New"/>
        </w:rPr>
      </w:pPr>
      <w:r w:rsidRPr="0011553B">
        <w:rPr>
          <w:rFonts w:ascii="Courier New" w:hAnsi="Courier New" w:cs="Courier New"/>
        </w:rPr>
        <w:tab/>
        <w:t>ser.write('C')</w:t>
      </w: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r w:rsidRPr="0011553B">
        <w:rPr>
          <w:rFonts w:ascii="Courier New" w:hAnsi="Courier New" w:cs="Courier New"/>
        </w:rPr>
        <w:t>def stopLeds():</w:t>
      </w:r>
    </w:p>
    <w:p w:rsidR="00377A5C" w:rsidRPr="0011553B" w:rsidRDefault="00377A5C" w:rsidP="00377A5C">
      <w:pPr>
        <w:pStyle w:val="PlainText"/>
        <w:rPr>
          <w:rFonts w:ascii="Courier New" w:hAnsi="Courier New" w:cs="Courier New"/>
        </w:rPr>
      </w:pPr>
      <w:r w:rsidRPr="0011553B">
        <w:rPr>
          <w:rFonts w:ascii="Courier New" w:hAnsi="Courier New" w:cs="Courier New"/>
        </w:rPr>
        <w:tab/>
        <w:t>ser.write('D')</w:t>
      </w:r>
    </w:p>
    <w:p w:rsidR="00377A5C" w:rsidRPr="0011553B" w:rsidRDefault="00377A5C" w:rsidP="00377A5C">
      <w:pPr>
        <w:pStyle w:val="PlainText"/>
        <w:rPr>
          <w:rFonts w:ascii="Courier New" w:hAnsi="Courier New" w:cs="Courier New"/>
        </w:rPr>
      </w:pPr>
      <w:r w:rsidRPr="0011553B">
        <w:rPr>
          <w:rFonts w:ascii="Courier New" w:hAnsi="Courier New" w:cs="Courier New"/>
        </w:rPr>
        <w:t>def changeLeds():</w:t>
      </w:r>
    </w:p>
    <w:p w:rsidR="00377A5C" w:rsidRPr="0011553B" w:rsidRDefault="00377A5C" w:rsidP="00377A5C">
      <w:pPr>
        <w:pStyle w:val="PlainText"/>
        <w:rPr>
          <w:rFonts w:ascii="Courier New" w:hAnsi="Courier New" w:cs="Courier New"/>
        </w:rPr>
      </w:pPr>
      <w:r w:rsidRPr="0011553B">
        <w:rPr>
          <w:rFonts w:ascii="Courier New" w:hAnsi="Courier New" w:cs="Courier New"/>
        </w:rPr>
        <w:tab/>
        <w:t>ser.write('E')</w:t>
      </w:r>
    </w:p>
    <w:p w:rsidR="00377A5C" w:rsidRPr="0011553B" w:rsidRDefault="00377A5C" w:rsidP="00377A5C">
      <w:pPr>
        <w:pStyle w:val="PlainText"/>
        <w:rPr>
          <w:rFonts w:ascii="Courier New" w:hAnsi="Courier New" w:cs="Courier New"/>
        </w:rPr>
      </w:pPr>
      <w:r w:rsidRPr="0011553B">
        <w:rPr>
          <w:rFonts w:ascii="Courier New" w:hAnsi="Courier New" w:cs="Courier New"/>
        </w:rPr>
        <w:t>def skipLeds():</w:t>
      </w:r>
    </w:p>
    <w:p w:rsidR="00377A5C" w:rsidRPr="0011553B" w:rsidRDefault="00377A5C" w:rsidP="00377A5C">
      <w:pPr>
        <w:pStyle w:val="PlainText"/>
        <w:rPr>
          <w:rFonts w:ascii="Courier New" w:hAnsi="Courier New" w:cs="Courier New"/>
        </w:rPr>
      </w:pPr>
      <w:r w:rsidRPr="0011553B">
        <w:rPr>
          <w:rFonts w:ascii="Courier New" w:hAnsi="Courier New" w:cs="Courier New"/>
        </w:rPr>
        <w:tab/>
        <w:t>ser.write('F')</w:t>
      </w: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r w:rsidRPr="0011553B">
        <w:rPr>
          <w:rFonts w:ascii="Courier New" w:hAnsi="Courier New" w:cs="Courier New"/>
        </w:rPr>
        <w:t>root = Tk()</w:t>
      </w:r>
    </w:p>
    <w:p w:rsidR="00377A5C" w:rsidRPr="0011553B" w:rsidRDefault="00377A5C" w:rsidP="00377A5C">
      <w:pPr>
        <w:pStyle w:val="PlainText"/>
        <w:rPr>
          <w:rFonts w:ascii="Courier New" w:hAnsi="Courier New" w:cs="Courier New"/>
        </w:rPr>
      </w:pPr>
      <w:r w:rsidRPr="0011553B">
        <w:rPr>
          <w:rFonts w:ascii="Courier New" w:hAnsi="Courier New" w:cs="Courier New"/>
        </w:rPr>
        <w:t>root.title("XM1000 - Alice Bob Relay")</w:t>
      </w:r>
    </w:p>
    <w:p w:rsidR="00377A5C" w:rsidRPr="0011553B" w:rsidRDefault="00377A5C" w:rsidP="00377A5C">
      <w:pPr>
        <w:pStyle w:val="PlainText"/>
        <w:rPr>
          <w:rFonts w:ascii="Courier New" w:hAnsi="Courier New" w:cs="Courier New"/>
        </w:rPr>
      </w:pPr>
      <w:r w:rsidRPr="0011553B">
        <w:rPr>
          <w:rFonts w:ascii="Courier New" w:hAnsi="Courier New" w:cs="Courier New"/>
        </w:rPr>
        <w:t>root["bg"] = "green"</w:t>
      </w:r>
    </w:p>
    <w:p w:rsidR="00377A5C" w:rsidRPr="0011553B" w:rsidRDefault="00377A5C" w:rsidP="00377A5C">
      <w:pPr>
        <w:pStyle w:val="PlainText"/>
        <w:rPr>
          <w:rFonts w:ascii="Courier New" w:hAnsi="Courier New" w:cs="Courier New"/>
        </w:rPr>
      </w:pPr>
      <w:r w:rsidRPr="0011553B">
        <w:rPr>
          <w:rFonts w:ascii="Courier New" w:hAnsi="Courier New" w:cs="Courier New"/>
        </w:rPr>
        <w:t>root.geometry("600x600+300+300")</w:t>
      </w: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r w:rsidRPr="0011553B">
        <w:rPr>
          <w:rFonts w:ascii="Courier New" w:hAnsi="Courier New" w:cs="Courier New"/>
        </w:rPr>
        <w:t>#variable for live stream</w:t>
      </w:r>
    </w:p>
    <w:p w:rsidR="00377A5C" w:rsidRPr="0011553B" w:rsidRDefault="00377A5C" w:rsidP="00377A5C">
      <w:pPr>
        <w:pStyle w:val="PlainText"/>
        <w:rPr>
          <w:rFonts w:ascii="Courier New" w:hAnsi="Courier New" w:cs="Courier New"/>
        </w:rPr>
      </w:pPr>
      <w:r w:rsidRPr="0011553B">
        <w:rPr>
          <w:rFonts w:ascii="Courier New" w:hAnsi="Courier New" w:cs="Courier New"/>
        </w:rPr>
        <w:t>liveStreamValue = StringVar()</w:t>
      </w:r>
    </w:p>
    <w:p w:rsidR="00377A5C" w:rsidRPr="0011553B" w:rsidRDefault="00377A5C" w:rsidP="00377A5C">
      <w:pPr>
        <w:pStyle w:val="PlainText"/>
        <w:rPr>
          <w:rFonts w:ascii="Courier New" w:hAnsi="Courier New" w:cs="Courier New"/>
        </w:rPr>
      </w:pPr>
      <w:r w:rsidRPr="0011553B">
        <w:rPr>
          <w:rFonts w:ascii="Courier New" w:hAnsi="Courier New" w:cs="Courier New"/>
        </w:rPr>
        <w:t>liveStreamValueOld2 = StringVar()</w:t>
      </w:r>
    </w:p>
    <w:p w:rsidR="00377A5C" w:rsidRPr="0011553B" w:rsidRDefault="00377A5C" w:rsidP="00377A5C">
      <w:pPr>
        <w:pStyle w:val="PlainText"/>
        <w:rPr>
          <w:rFonts w:ascii="Courier New" w:hAnsi="Courier New" w:cs="Courier New"/>
        </w:rPr>
      </w:pPr>
      <w:r w:rsidRPr="0011553B">
        <w:rPr>
          <w:rFonts w:ascii="Courier New" w:hAnsi="Courier New" w:cs="Courier New"/>
        </w:rPr>
        <w:t>liveStreamValueOld1 = StringVar()</w:t>
      </w:r>
    </w:p>
    <w:p w:rsidR="00377A5C" w:rsidRPr="0011553B" w:rsidRDefault="00377A5C" w:rsidP="00377A5C">
      <w:pPr>
        <w:pStyle w:val="PlainText"/>
        <w:rPr>
          <w:rFonts w:ascii="Courier New" w:hAnsi="Courier New" w:cs="Courier New"/>
        </w:rPr>
      </w:pPr>
      <w:r w:rsidRPr="0011553B">
        <w:rPr>
          <w:rFonts w:ascii="Courier New" w:hAnsi="Courier New" w:cs="Courier New"/>
        </w:rPr>
        <w:lastRenderedPageBreak/>
        <w:t>liveStreamValue.set("    ")</w:t>
      </w: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r w:rsidRPr="0011553B">
        <w:rPr>
          <w:rFonts w:ascii="Courier New" w:hAnsi="Courier New" w:cs="Courier New"/>
        </w:rPr>
        <w:t>frameBaudRate = Frame(root,width=300,height=300,bg="green")</w:t>
      </w:r>
    </w:p>
    <w:p w:rsidR="00377A5C" w:rsidRPr="0011553B" w:rsidRDefault="00377A5C" w:rsidP="00377A5C">
      <w:pPr>
        <w:pStyle w:val="PlainText"/>
        <w:rPr>
          <w:rFonts w:ascii="Courier New" w:hAnsi="Courier New" w:cs="Courier New"/>
        </w:rPr>
      </w:pPr>
      <w:r w:rsidRPr="0011553B">
        <w:rPr>
          <w:rFonts w:ascii="Courier New" w:hAnsi="Courier New" w:cs="Courier New"/>
        </w:rPr>
        <w:t>frameSettings = Frame(root, width=300, height=300,bg="green")</w:t>
      </w:r>
    </w:p>
    <w:p w:rsidR="00377A5C" w:rsidRPr="0011553B" w:rsidRDefault="00377A5C" w:rsidP="00377A5C">
      <w:pPr>
        <w:pStyle w:val="PlainText"/>
        <w:rPr>
          <w:rFonts w:ascii="Courier New" w:hAnsi="Courier New" w:cs="Courier New"/>
        </w:rPr>
      </w:pPr>
      <w:r w:rsidRPr="0011553B">
        <w:rPr>
          <w:rFonts w:ascii="Courier New" w:hAnsi="Courier New" w:cs="Courier New"/>
        </w:rPr>
        <w:t>frameTempValue = Frame(root,width = 300,height=200,bg="green")</w:t>
      </w:r>
    </w:p>
    <w:p w:rsidR="00377A5C" w:rsidRPr="0011553B" w:rsidRDefault="00377A5C" w:rsidP="00377A5C">
      <w:pPr>
        <w:pStyle w:val="PlainText"/>
        <w:rPr>
          <w:rFonts w:ascii="Courier New" w:hAnsi="Courier New" w:cs="Courier New"/>
        </w:rPr>
      </w:pPr>
      <w:r w:rsidRPr="0011553B">
        <w:rPr>
          <w:rFonts w:ascii="Courier New" w:hAnsi="Courier New" w:cs="Courier New"/>
        </w:rPr>
        <w:t>frameLightValue = Frame(root,width = 300,height=200,bg="green")</w:t>
      </w:r>
    </w:p>
    <w:p w:rsidR="00377A5C" w:rsidRPr="0011553B" w:rsidRDefault="00377A5C" w:rsidP="00377A5C">
      <w:pPr>
        <w:pStyle w:val="PlainText"/>
        <w:rPr>
          <w:rFonts w:ascii="Courier New" w:hAnsi="Courier New" w:cs="Courier New"/>
        </w:rPr>
      </w:pPr>
      <w:r w:rsidRPr="0011553B">
        <w:rPr>
          <w:rFonts w:ascii="Courier New" w:hAnsi="Courier New" w:cs="Courier New"/>
        </w:rPr>
        <w:t>frameHumiValue = Frame(root,width = 300,height=200,bg="green")</w:t>
      </w:r>
    </w:p>
    <w:p w:rsidR="00377A5C" w:rsidRPr="0011553B" w:rsidRDefault="00377A5C" w:rsidP="00377A5C">
      <w:pPr>
        <w:pStyle w:val="PlainText"/>
        <w:rPr>
          <w:rFonts w:ascii="Courier New" w:hAnsi="Courier New" w:cs="Courier New"/>
        </w:rPr>
      </w:pPr>
      <w:r w:rsidRPr="0011553B">
        <w:rPr>
          <w:rFonts w:ascii="Courier New" w:hAnsi="Courier New" w:cs="Courier New"/>
        </w:rPr>
        <w:t>frameStream = Frame(root,width = 300,height=300,bg="green")</w:t>
      </w:r>
    </w:p>
    <w:p w:rsidR="00377A5C" w:rsidRPr="0011553B" w:rsidRDefault="00377A5C" w:rsidP="00377A5C">
      <w:pPr>
        <w:pStyle w:val="PlainText"/>
        <w:rPr>
          <w:rFonts w:ascii="Courier New" w:hAnsi="Courier New" w:cs="Courier New"/>
        </w:rPr>
      </w:pPr>
      <w:r w:rsidRPr="0011553B">
        <w:rPr>
          <w:rFonts w:ascii="Courier New" w:hAnsi="Courier New" w:cs="Courier New"/>
        </w:rPr>
        <w:t>frameMyName = Frame(root,width = 300,height=300,bg="yellow")</w:t>
      </w: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r w:rsidRPr="0011553B">
        <w:rPr>
          <w:rFonts w:ascii="Courier New" w:hAnsi="Courier New" w:cs="Courier New"/>
        </w:rPr>
        <w:t>buttonConnect = Button(frameSettings, text="Connect !",bg="yellow",command = connectToBaseStation)</w:t>
      </w:r>
    </w:p>
    <w:p w:rsidR="00377A5C" w:rsidRPr="0011553B" w:rsidRDefault="00377A5C" w:rsidP="00377A5C">
      <w:pPr>
        <w:pStyle w:val="PlainText"/>
        <w:rPr>
          <w:rFonts w:ascii="Courier New" w:hAnsi="Courier New" w:cs="Courier New"/>
        </w:rPr>
      </w:pPr>
      <w:r w:rsidRPr="0011553B">
        <w:rPr>
          <w:rFonts w:ascii="Courier New" w:hAnsi="Courier New" w:cs="Courier New"/>
        </w:rPr>
        <w:t>#buttonDisconnect = Button(frameSettings,text="Disconnect !",bg="red",command = disconnectToBaseStation)</w:t>
      </w: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r w:rsidRPr="0011553B">
        <w:rPr>
          <w:rFonts w:ascii="Courier New" w:hAnsi="Courier New" w:cs="Courier New"/>
        </w:rPr>
        <w:t>usbEntryLabel = Label(frameBaudRate,text="USB")</w:t>
      </w:r>
    </w:p>
    <w:p w:rsidR="00377A5C" w:rsidRPr="0011553B" w:rsidRDefault="00377A5C" w:rsidP="00377A5C">
      <w:pPr>
        <w:pStyle w:val="PlainText"/>
        <w:rPr>
          <w:rFonts w:ascii="Courier New" w:hAnsi="Courier New" w:cs="Courier New"/>
        </w:rPr>
      </w:pPr>
      <w:r w:rsidRPr="0011553B">
        <w:rPr>
          <w:rFonts w:ascii="Courier New" w:hAnsi="Courier New" w:cs="Courier New"/>
        </w:rPr>
        <w:t>usbEntry = Entry(frameBaudRate)</w:t>
      </w: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r w:rsidRPr="0011553B">
        <w:rPr>
          <w:rFonts w:ascii="Courier New" w:hAnsi="Courier New" w:cs="Courier New"/>
        </w:rPr>
        <w:t>baudRateEntryLabel = Label(frameBaudRate,text="Baud Rate")</w:t>
      </w:r>
    </w:p>
    <w:p w:rsidR="00377A5C" w:rsidRPr="0011553B" w:rsidRDefault="00377A5C" w:rsidP="00377A5C">
      <w:pPr>
        <w:pStyle w:val="PlainText"/>
        <w:rPr>
          <w:rFonts w:ascii="Courier New" w:hAnsi="Courier New" w:cs="Courier New"/>
        </w:rPr>
      </w:pPr>
      <w:r w:rsidRPr="0011553B">
        <w:rPr>
          <w:rFonts w:ascii="Courier New" w:hAnsi="Courier New" w:cs="Courier New"/>
        </w:rPr>
        <w:t>baudRateEntry = Entry(frameBaudRate)</w:t>
      </w: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r w:rsidRPr="0011553B">
        <w:rPr>
          <w:rFonts w:ascii="Courier New" w:hAnsi="Courier New" w:cs="Courier New"/>
        </w:rPr>
        <w:t>buttonLabel = Label(frameSettings,text="Enter USB and BaudRate and Click Connect")</w:t>
      </w: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r w:rsidRPr="0011553B">
        <w:rPr>
          <w:rFonts w:ascii="Courier New" w:hAnsi="Courier New" w:cs="Courier New"/>
        </w:rPr>
        <w:t>tempValue = Scale(frameTempValue,from_=0, to=50,orient=HORIZONTAL,bg="yellow",length = 300,resolution=1)</w:t>
      </w:r>
    </w:p>
    <w:p w:rsidR="00377A5C" w:rsidRPr="0011553B" w:rsidRDefault="00377A5C" w:rsidP="00377A5C">
      <w:pPr>
        <w:pStyle w:val="PlainText"/>
        <w:rPr>
          <w:rFonts w:ascii="Courier New" w:hAnsi="Courier New" w:cs="Courier New"/>
        </w:rPr>
      </w:pPr>
      <w:r w:rsidRPr="0011553B">
        <w:rPr>
          <w:rFonts w:ascii="Courier New" w:hAnsi="Courier New" w:cs="Courier New"/>
        </w:rPr>
        <w:t>tempLabel = Label(frameTempValue,text="Temperature    ")</w:t>
      </w:r>
    </w:p>
    <w:p w:rsidR="00377A5C" w:rsidRPr="0011553B" w:rsidRDefault="00377A5C" w:rsidP="00377A5C">
      <w:pPr>
        <w:pStyle w:val="PlainText"/>
        <w:rPr>
          <w:rFonts w:ascii="Courier New" w:hAnsi="Courier New" w:cs="Courier New"/>
        </w:rPr>
      </w:pPr>
      <w:r w:rsidRPr="0011553B">
        <w:rPr>
          <w:rFonts w:ascii="Courier New" w:hAnsi="Courier New" w:cs="Courier New"/>
        </w:rPr>
        <w:t>tempValue.set(10)</w:t>
      </w: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r w:rsidRPr="0011553B">
        <w:rPr>
          <w:rFonts w:ascii="Courier New" w:hAnsi="Courier New" w:cs="Courier New"/>
        </w:rPr>
        <w:t>lightValue = Scale(frameLightValue,from_=0, to=100,orient=HORIZONTAL,bg="yellow",length = 300,resolution=1)</w:t>
      </w:r>
    </w:p>
    <w:p w:rsidR="00377A5C" w:rsidRPr="0011553B" w:rsidRDefault="00377A5C" w:rsidP="00377A5C">
      <w:pPr>
        <w:pStyle w:val="PlainText"/>
        <w:rPr>
          <w:rFonts w:ascii="Courier New" w:hAnsi="Courier New" w:cs="Courier New"/>
        </w:rPr>
      </w:pPr>
      <w:r w:rsidRPr="0011553B">
        <w:rPr>
          <w:rFonts w:ascii="Courier New" w:hAnsi="Courier New" w:cs="Courier New"/>
        </w:rPr>
        <w:t>lightLabel = Label(frameLightValue,text="Light Intensity")</w:t>
      </w:r>
    </w:p>
    <w:p w:rsidR="00377A5C" w:rsidRPr="0011553B" w:rsidRDefault="00377A5C" w:rsidP="00377A5C">
      <w:pPr>
        <w:pStyle w:val="PlainText"/>
        <w:rPr>
          <w:rFonts w:ascii="Courier New" w:hAnsi="Courier New" w:cs="Courier New"/>
        </w:rPr>
      </w:pPr>
      <w:r w:rsidRPr="0011553B">
        <w:rPr>
          <w:rFonts w:ascii="Courier New" w:hAnsi="Courier New" w:cs="Courier New"/>
        </w:rPr>
        <w:t>lightValue.set(10)</w:t>
      </w: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r w:rsidRPr="0011553B">
        <w:rPr>
          <w:rFonts w:ascii="Courier New" w:hAnsi="Courier New" w:cs="Courier New"/>
        </w:rPr>
        <w:t>humiValue = Scale(frameHumiValue,from_=0, to=100,orient=HORIZONTAL,bg="yellow",length = 300,resolution=1)</w:t>
      </w:r>
    </w:p>
    <w:p w:rsidR="00377A5C" w:rsidRPr="0011553B" w:rsidRDefault="00377A5C" w:rsidP="00377A5C">
      <w:pPr>
        <w:pStyle w:val="PlainText"/>
        <w:rPr>
          <w:rFonts w:ascii="Courier New" w:hAnsi="Courier New" w:cs="Courier New"/>
        </w:rPr>
      </w:pPr>
      <w:r w:rsidRPr="0011553B">
        <w:rPr>
          <w:rFonts w:ascii="Courier New" w:hAnsi="Courier New" w:cs="Courier New"/>
        </w:rPr>
        <w:t>humiLabel = Label(frameHumiValue,text="Humidity       ")</w:t>
      </w:r>
    </w:p>
    <w:p w:rsidR="00377A5C" w:rsidRPr="0011553B" w:rsidRDefault="00377A5C" w:rsidP="00377A5C">
      <w:pPr>
        <w:pStyle w:val="PlainText"/>
        <w:rPr>
          <w:rFonts w:ascii="Courier New" w:hAnsi="Courier New" w:cs="Courier New"/>
        </w:rPr>
      </w:pPr>
      <w:r w:rsidRPr="0011553B">
        <w:rPr>
          <w:rFonts w:ascii="Courier New" w:hAnsi="Courier New" w:cs="Courier New"/>
        </w:rPr>
        <w:t>humiValue.set(10)</w:t>
      </w: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r w:rsidRPr="0011553B">
        <w:rPr>
          <w:rFonts w:ascii="Courier New" w:hAnsi="Courier New" w:cs="Courier New"/>
        </w:rPr>
        <w:t>liveStreamLabel = Label(frameStream,textvariable=liveStreamValue,height=2,width=600)</w:t>
      </w:r>
    </w:p>
    <w:p w:rsidR="00377A5C" w:rsidRPr="0011553B" w:rsidRDefault="00377A5C" w:rsidP="00377A5C">
      <w:pPr>
        <w:pStyle w:val="PlainText"/>
        <w:rPr>
          <w:rFonts w:ascii="Courier New" w:hAnsi="Courier New" w:cs="Courier New"/>
        </w:rPr>
      </w:pPr>
      <w:r w:rsidRPr="0011553B">
        <w:rPr>
          <w:rFonts w:ascii="Courier New" w:hAnsi="Courier New" w:cs="Courier New"/>
        </w:rPr>
        <w:t>liveStreamOld1Label = Label(frameStream,textvariable=liveStreamValueOld1,height=1,width=600)</w:t>
      </w:r>
    </w:p>
    <w:p w:rsidR="00377A5C" w:rsidRPr="0011553B" w:rsidRDefault="00377A5C" w:rsidP="00377A5C">
      <w:pPr>
        <w:pStyle w:val="PlainText"/>
        <w:rPr>
          <w:rFonts w:ascii="Courier New" w:hAnsi="Courier New" w:cs="Courier New"/>
        </w:rPr>
      </w:pPr>
      <w:r w:rsidRPr="0011553B">
        <w:rPr>
          <w:rFonts w:ascii="Courier New" w:hAnsi="Courier New" w:cs="Courier New"/>
        </w:rPr>
        <w:t>liveStreamOld2Label = Label(frameStream,textvariable=liveStreamValueOld2,height=1,width=600)</w:t>
      </w: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r w:rsidRPr="0011553B">
        <w:rPr>
          <w:rFonts w:ascii="Courier New" w:hAnsi="Courier New" w:cs="Courier New"/>
        </w:rPr>
        <w:t>infoLabel = Label(frameMyName,text="yada yada yada .......",height=6,width=600,bg="white");</w:t>
      </w: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r w:rsidRPr="0011553B">
        <w:rPr>
          <w:rFonts w:ascii="Courier New" w:hAnsi="Courier New" w:cs="Courier New"/>
        </w:rPr>
        <w:t>usbEntryLabel.pack(side=LEFT,ipadx = 5,ipady = 5, padx = 5,pady = 5)</w:t>
      </w:r>
    </w:p>
    <w:p w:rsidR="00377A5C" w:rsidRPr="0011553B" w:rsidRDefault="00377A5C" w:rsidP="00377A5C">
      <w:pPr>
        <w:pStyle w:val="PlainText"/>
        <w:rPr>
          <w:rFonts w:ascii="Courier New" w:hAnsi="Courier New" w:cs="Courier New"/>
        </w:rPr>
      </w:pPr>
      <w:r w:rsidRPr="0011553B">
        <w:rPr>
          <w:rFonts w:ascii="Courier New" w:hAnsi="Courier New" w:cs="Courier New"/>
        </w:rPr>
        <w:t>usbEntry.pack(side=LEFT,ipadx = 5,ipady = 5, padx = 5,pady = 5)</w:t>
      </w:r>
    </w:p>
    <w:p w:rsidR="00377A5C" w:rsidRPr="0011553B" w:rsidRDefault="00377A5C" w:rsidP="00377A5C">
      <w:pPr>
        <w:pStyle w:val="PlainText"/>
        <w:rPr>
          <w:rFonts w:ascii="Courier New" w:hAnsi="Courier New" w:cs="Courier New"/>
        </w:rPr>
      </w:pPr>
      <w:r w:rsidRPr="0011553B">
        <w:rPr>
          <w:rFonts w:ascii="Courier New" w:hAnsi="Courier New" w:cs="Courier New"/>
        </w:rPr>
        <w:t>baudRateEntryLabel.pack(side=LEFT,ipadx = 5,ipady = 5, padx = 5,pady = 5)</w:t>
      </w:r>
    </w:p>
    <w:p w:rsidR="00377A5C" w:rsidRPr="0011553B" w:rsidRDefault="00377A5C" w:rsidP="00377A5C">
      <w:pPr>
        <w:pStyle w:val="PlainText"/>
        <w:rPr>
          <w:rFonts w:ascii="Courier New" w:hAnsi="Courier New" w:cs="Courier New"/>
        </w:rPr>
      </w:pPr>
      <w:r w:rsidRPr="0011553B">
        <w:rPr>
          <w:rFonts w:ascii="Courier New" w:hAnsi="Courier New" w:cs="Courier New"/>
        </w:rPr>
        <w:t>baudRateEntry.pack(side=LEFT,ipadx = 5,ipady = 5, padx = 5,pady = 5)</w:t>
      </w: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r w:rsidRPr="0011553B">
        <w:rPr>
          <w:rFonts w:ascii="Courier New" w:hAnsi="Courier New" w:cs="Courier New"/>
        </w:rPr>
        <w:t>buttonLabel.pack(side=LEFT,ipadx = 5,ipady = 5, padx = 5,pady = 5)</w:t>
      </w:r>
    </w:p>
    <w:p w:rsidR="00377A5C" w:rsidRPr="0011553B" w:rsidRDefault="00377A5C" w:rsidP="00377A5C">
      <w:pPr>
        <w:pStyle w:val="PlainText"/>
        <w:rPr>
          <w:rFonts w:ascii="Courier New" w:hAnsi="Courier New" w:cs="Courier New"/>
        </w:rPr>
      </w:pPr>
      <w:r w:rsidRPr="0011553B">
        <w:rPr>
          <w:rFonts w:ascii="Courier New" w:hAnsi="Courier New" w:cs="Courier New"/>
        </w:rPr>
        <w:t>#buttonDisconnect.pack(side=RIGHT,ipadx = 5,ipady = 5, padx = 5,pady = 5)</w:t>
      </w:r>
    </w:p>
    <w:p w:rsidR="00377A5C" w:rsidRPr="0011553B" w:rsidRDefault="00377A5C" w:rsidP="00377A5C">
      <w:pPr>
        <w:pStyle w:val="PlainText"/>
        <w:rPr>
          <w:rFonts w:ascii="Courier New" w:hAnsi="Courier New" w:cs="Courier New"/>
        </w:rPr>
      </w:pPr>
      <w:r w:rsidRPr="0011553B">
        <w:rPr>
          <w:rFonts w:ascii="Courier New" w:hAnsi="Courier New" w:cs="Courier New"/>
        </w:rPr>
        <w:t>buttonConnect.pack(side=RIGHT,ipadx = 5,ipady = 5, padx = 5,pady = 5)</w:t>
      </w: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r w:rsidRPr="0011553B">
        <w:rPr>
          <w:rFonts w:ascii="Courier New" w:hAnsi="Courier New" w:cs="Courier New"/>
        </w:rPr>
        <w:t>tempLabel.pack(side=LEFT,ipadx=5,ipady=5,padx=5,pady=5)</w:t>
      </w:r>
    </w:p>
    <w:p w:rsidR="00377A5C" w:rsidRPr="0011553B" w:rsidRDefault="00377A5C" w:rsidP="00377A5C">
      <w:pPr>
        <w:pStyle w:val="PlainText"/>
        <w:rPr>
          <w:rFonts w:ascii="Courier New" w:hAnsi="Courier New" w:cs="Courier New"/>
        </w:rPr>
      </w:pPr>
      <w:r w:rsidRPr="0011553B">
        <w:rPr>
          <w:rFonts w:ascii="Courier New" w:hAnsi="Courier New" w:cs="Courier New"/>
        </w:rPr>
        <w:t>tempValue.pack(side=RIGHT,ipadx=5,ipady=5,padx=5,pady=5)</w:t>
      </w: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r w:rsidRPr="0011553B">
        <w:rPr>
          <w:rFonts w:ascii="Courier New" w:hAnsi="Courier New" w:cs="Courier New"/>
        </w:rPr>
        <w:t>lightLabel.pack(side=LEFT,ipadx=5,ipady=5,padx=5,pady=5)</w:t>
      </w:r>
    </w:p>
    <w:p w:rsidR="00377A5C" w:rsidRPr="0011553B" w:rsidRDefault="00377A5C" w:rsidP="00377A5C">
      <w:pPr>
        <w:pStyle w:val="PlainText"/>
        <w:rPr>
          <w:rFonts w:ascii="Courier New" w:hAnsi="Courier New" w:cs="Courier New"/>
        </w:rPr>
      </w:pPr>
      <w:r w:rsidRPr="0011553B">
        <w:rPr>
          <w:rFonts w:ascii="Courier New" w:hAnsi="Courier New" w:cs="Courier New"/>
        </w:rPr>
        <w:t>lightValue.pack(side=RIGHT,ipadx=5,ipady=5,padx=5,pady=5)</w:t>
      </w: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r w:rsidRPr="0011553B">
        <w:rPr>
          <w:rFonts w:ascii="Courier New" w:hAnsi="Courier New" w:cs="Courier New"/>
        </w:rPr>
        <w:t>humiLabel.pack(side=LEFT,ipadx=5,ipady=5,padx=5,pady=5)</w:t>
      </w:r>
    </w:p>
    <w:p w:rsidR="00377A5C" w:rsidRPr="0011553B" w:rsidRDefault="00377A5C" w:rsidP="00377A5C">
      <w:pPr>
        <w:pStyle w:val="PlainText"/>
        <w:rPr>
          <w:rFonts w:ascii="Courier New" w:hAnsi="Courier New" w:cs="Courier New"/>
        </w:rPr>
      </w:pPr>
      <w:r w:rsidRPr="0011553B">
        <w:rPr>
          <w:rFonts w:ascii="Courier New" w:hAnsi="Courier New" w:cs="Courier New"/>
        </w:rPr>
        <w:t>humiValue.pack(side=RIGHT,ipadx=5,ipady=5,padx=5,pady=5)</w:t>
      </w: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r w:rsidRPr="0011553B">
        <w:rPr>
          <w:rFonts w:ascii="Courier New" w:hAnsi="Courier New" w:cs="Courier New"/>
        </w:rPr>
        <w:t>liveStreamOld2Label.pack(side=TOP)</w:t>
      </w:r>
    </w:p>
    <w:p w:rsidR="00377A5C" w:rsidRPr="0011553B" w:rsidRDefault="00377A5C" w:rsidP="00377A5C">
      <w:pPr>
        <w:pStyle w:val="PlainText"/>
        <w:rPr>
          <w:rFonts w:ascii="Courier New" w:hAnsi="Courier New" w:cs="Courier New"/>
        </w:rPr>
      </w:pPr>
      <w:r w:rsidRPr="0011553B">
        <w:rPr>
          <w:rFonts w:ascii="Courier New" w:hAnsi="Courier New" w:cs="Courier New"/>
        </w:rPr>
        <w:t>liveStreamOld1Label.pack(side=TOP)</w:t>
      </w:r>
    </w:p>
    <w:p w:rsidR="00377A5C" w:rsidRPr="0011553B" w:rsidRDefault="00377A5C" w:rsidP="00377A5C">
      <w:pPr>
        <w:pStyle w:val="PlainText"/>
        <w:rPr>
          <w:rFonts w:ascii="Courier New" w:hAnsi="Courier New" w:cs="Courier New"/>
        </w:rPr>
      </w:pPr>
      <w:r w:rsidRPr="0011553B">
        <w:rPr>
          <w:rFonts w:ascii="Courier New" w:hAnsi="Courier New" w:cs="Courier New"/>
        </w:rPr>
        <w:t>liveStreamLabel.pack(side=TOP)</w:t>
      </w: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r w:rsidRPr="0011553B">
        <w:rPr>
          <w:rFonts w:ascii="Courier New" w:hAnsi="Courier New" w:cs="Courier New"/>
        </w:rPr>
        <w:t>infoLabel.pack(side=LEFT,ipadx=5,ipady=5,padx=5,pady=5)</w:t>
      </w:r>
    </w:p>
    <w:p w:rsidR="00377A5C" w:rsidRPr="0011553B" w:rsidRDefault="00377A5C" w:rsidP="00377A5C">
      <w:pPr>
        <w:pStyle w:val="PlainText"/>
        <w:rPr>
          <w:rFonts w:ascii="Courier New" w:hAnsi="Courier New" w:cs="Courier New"/>
        </w:rPr>
      </w:pPr>
      <w:r w:rsidRPr="0011553B">
        <w:rPr>
          <w:rFonts w:ascii="Courier New" w:hAnsi="Courier New" w:cs="Courier New"/>
        </w:rPr>
        <w:t>frameBaudRate.pack(ipadx = 15,ipady = 15, padx = 15,pady = 15)</w:t>
      </w:r>
    </w:p>
    <w:p w:rsidR="00377A5C" w:rsidRPr="0011553B" w:rsidRDefault="00377A5C" w:rsidP="00377A5C">
      <w:pPr>
        <w:pStyle w:val="PlainText"/>
        <w:rPr>
          <w:rFonts w:ascii="Courier New" w:hAnsi="Courier New" w:cs="Courier New"/>
        </w:rPr>
      </w:pPr>
      <w:r w:rsidRPr="0011553B">
        <w:rPr>
          <w:rFonts w:ascii="Courier New" w:hAnsi="Courier New" w:cs="Courier New"/>
        </w:rPr>
        <w:t>frameSettings.pack(ipadx = 15,ipady = 15, padx = 15,pady = 15)</w:t>
      </w: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r w:rsidRPr="0011553B">
        <w:rPr>
          <w:rFonts w:ascii="Courier New" w:hAnsi="Courier New" w:cs="Courier New"/>
        </w:rPr>
        <w:t>frameTempValue.pack(ipadx = 5,ipady= 5,padx=5,pady=5)</w:t>
      </w:r>
    </w:p>
    <w:p w:rsidR="00377A5C" w:rsidRPr="0011553B" w:rsidRDefault="00377A5C" w:rsidP="00377A5C">
      <w:pPr>
        <w:pStyle w:val="PlainText"/>
        <w:rPr>
          <w:rFonts w:ascii="Courier New" w:hAnsi="Courier New" w:cs="Courier New"/>
        </w:rPr>
      </w:pPr>
      <w:r w:rsidRPr="0011553B">
        <w:rPr>
          <w:rFonts w:ascii="Courier New" w:hAnsi="Courier New" w:cs="Courier New"/>
        </w:rPr>
        <w:t>frameLightValue.pack(ipadx = 5,ipady= 5,padx=5,pady=5)</w:t>
      </w:r>
    </w:p>
    <w:p w:rsidR="00377A5C" w:rsidRPr="0011553B" w:rsidRDefault="00377A5C" w:rsidP="00377A5C">
      <w:pPr>
        <w:pStyle w:val="PlainText"/>
        <w:rPr>
          <w:rFonts w:ascii="Courier New" w:hAnsi="Courier New" w:cs="Courier New"/>
        </w:rPr>
      </w:pPr>
      <w:r w:rsidRPr="0011553B">
        <w:rPr>
          <w:rFonts w:ascii="Courier New" w:hAnsi="Courier New" w:cs="Courier New"/>
        </w:rPr>
        <w:t>frameHumiValue.pack(ipadx = 5,ipady= 5,padx=5,pady=5)</w:t>
      </w: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r w:rsidRPr="0011553B">
        <w:rPr>
          <w:rFonts w:ascii="Courier New" w:hAnsi="Courier New" w:cs="Courier New"/>
        </w:rPr>
        <w:t>frameStream.pack(ipadx = 15,ipady= 15,padx=15,pady=15)</w:t>
      </w:r>
    </w:p>
    <w:p w:rsidR="00377A5C" w:rsidRPr="0011553B" w:rsidRDefault="00377A5C" w:rsidP="00377A5C">
      <w:pPr>
        <w:pStyle w:val="PlainText"/>
        <w:rPr>
          <w:rFonts w:ascii="Courier New" w:hAnsi="Courier New" w:cs="Courier New"/>
        </w:rPr>
      </w:pPr>
      <w:r w:rsidRPr="0011553B">
        <w:rPr>
          <w:rFonts w:ascii="Courier New" w:hAnsi="Courier New" w:cs="Courier New"/>
        </w:rPr>
        <w:t>frameMyName.pack(ipadx = 15,ipady= 15,padx=15,pady=15)</w:t>
      </w:r>
    </w:p>
    <w:p w:rsidR="00377A5C" w:rsidRPr="0011553B" w:rsidRDefault="00377A5C" w:rsidP="00377A5C">
      <w:pPr>
        <w:pStyle w:val="PlainText"/>
        <w:rPr>
          <w:rFonts w:ascii="Courier New" w:hAnsi="Courier New" w:cs="Courier New"/>
        </w:rPr>
      </w:pPr>
    </w:p>
    <w:p w:rsidR="00377A5C" w:rsidRPr="0011553B" w:rsidRDefault="00377A5C" w:rsidP="00377A5C">
      <w:pPr>
        <w:pStyle w:val="PlainText"/>
        <w:rPr>
          <w:rFonts w:ascii="Courier New" w:hAnsi="Courier New" w:cs="Courier New"/>
        </w:rPr>
      </w:pPr>
      <w:r w:rsidRPr="0011553B">
        <w:rPr>
          <w:rFonts w:ascii="Courier New" w:hAnsi="Courier New" w:cs="Courier New"/>
        </w:rPr>
        <w:t>usbEntry.insert(0,"/dev/ttyUSB0")</w:t>
      </w:r>
    </w:p>
    <w:p w:rsidR="00377A5C" w:rsidRPr="0011553B" w:rsidRDefault="00377A5C" w:rsidP="00377A5C">
      <w:pPr>
        <w:pStyle w:val="PlainText"/>
        <w:rPr>
          <w:rFonts w:ascii="Courier New" w:hAnsi="Courier New" w:cs="Courier New"/>
        </w:rPr>
      </w:pPr>
      <w:r w:rsidRPr="0011553B">
        <w:rPr>
          <w:rFonts w:ascii="Courier New" w:hAnsi="Courier New" w:cs="Courier New"/>
        </w:rPr>
        <w:t>baudRateEntry.insert(0,"115200")</w:t>
      </w:r>
    </w:p>
    <w:p w:rsidR="00377A5C" w:rsidRPr="0011553B" w:rsidRDefault="00377A5C" w:rsidP="00377A5C">
      <w:pPr>
        <w:pStyle w:val="PlainText"/>
        <w:rPr>
          <w:rFonts w:ascii="Courier New" w:hAnsi="Courier New" w:cs="Courier New"/>
        </w:rPr>
      </w:pPr>
      <w:r w:rsidRPr="0011553B">
        <w:rPr>
          <w:rFonts w:ascii="Courier New" w:hAnsi="Courier New" w:cs="Courier New"/>
        </w:rPr>
        <w:t>#updateVal()</w:t>
      </w:r>
    </w:p>
    <w:p w:rsidR="00377A5C" w:rsidRPr="0011553B" w:rsidRDefault="00377A5C" w:rsidP="00377A5C">
      <w:pPr>
        <w:pStyle w:val="PlainText"/>
        <w:rPr>
          <w:rFonts w:ascii="Courier New" w:hAnsi="Courier New" w:cs="Courier New"/>
        </w:rPr>
      </w:pPr>
      <w:r w:rsidRPr="0011553B">
        <w:rPr>
          <w:rFonts w:ascii="Courier New" w:hAnsi="Courier New" w:cs="Courier New"/>
        </w:rPr>
        <w:t>root.mainloop()</w:t>
      </w:r>
    </w:p>
    <w:p w:rsidR="00377A5C" w:rsidRPr="0011553B" w:rsidRDefault="00377A5C" w:rsidP="00377A5C">
      <w:pPr>
        <w:pStyle w:val="PlainText"/>
        <w:rPr>
          <w:rFonts w:ascii="Courier New" w:hAnsi="Courier New" w:cs="Courier New"/>
        </w:rPr>
      </w:pPr>
    </w:p>
    <w:p w:rsidR="00377A5C" w:rsidRPr="0011553B" w:rsidRDefault="00377A5C" w:rsidP="00377A5C"/>
    <w:p w:rsidR="00377A5C" w:rsidRPr="0011553B" w:rsidRDefault="00377A5C" w:rsidP="002B33E3">
      <w:pPr>
        <w:shd w:val="clear" w:color="auto" w:fill="FFFFFF"/>
        <w:jc w:val="both"/>
        <w:rPr>
          <w:rFonts w:eastAsia="Times New Roman" w:cstheme="minorHAnsi"/>
          <w:b/>
          <w:color w:val="3A3A3A"/>
          <w:sz w:val="28"/>
          <w:szCs w:val="28"/>
        </w:rPr>
      </w:pPr>
    </w:p>
    <w:p w:rsidR="002B33E3" w:rsidRPr="0011553B" w:rsidRDefault="002B33E3" w:rsidP="00211A55">
      <w:pPr>
        <w:pStyle w:val="Heading1"/>
        <w:rPr>
          <w:rFonts w:ascii="Times New Roman" w:hAnsi="Times New Roman" w:cs="Times New Roman"/>
          <w:b/>
          <w:color w:val="auto"/>
          <w:sz w:val="28"/>
          <w:szCs w:val="28"/>
        </w:rPr>
      </w:pPr>
      <w:bookmarkStart w:id="37" w:name="_Toc500630241"/>
      <w:r w:rsidRPr="0011553B">
        <w:rPr>
          <w:rFonts w:ascii="Times New Roman" w:hAnsi="Times New Roman" w:cs="Times New Roman"/>
          <w:b/>
          <w:color w:val="auto"/>
          <w:sz w:val="28"/>
          <w:szCs w:val="28"/>
        </w:rPr>
        <w:t>Appendix 2 Base station program for bob in multi-hop relay(Appc.nc)</w:t>
      </w:r>
      <w:bookmarkEnd w:id="37"/>
    </w:p>
    <w:p w:rsidR="002B33E3" w:rsidRPr="0011553B" w:rsidRDefault="002B33E3" w:rsidP="002B33E3">
      <w:pPr>
        <w:pStyle w:val="PlainText"/>
        <w:rPr>
          <w:rFonts w:ascii="Courier New" w:hAnsi="Courier New" w:cs="Courier New"/>
        </w:rPr>
      </w:pPr>
      <w:r w:rsidRPr="0011553B">
        <w:rPr>
          <w:rFonts w:ascii="Courier New" w:hAnsi="Courier New" w:cs="Courier New"/>
        </w:rPr>
        <w:t>#include "RadioCountToLeds.h"</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configuration RadioCountToLedsAppC {}</w:t>
      </w:r>
    </w:p>
    <w:p w:rsidR="002B33E3" w:rsidRPr="0011553B" w:rsidRDefault="002B33E3" w:rsidP="002B33E3">
      <w:pPr>
        <w:pStyle w:val="PlainText"/>
        <w:rPr>
          <w:rFonts w:ascii="Courier New" w:hAnsi="Courier New" w:cs="Courier New"/>
        </w:rPr>
      </w:pPr>
      <w:r w:rsidRPr="0011553B">
        <w:rPr>
          <w:rFonts w:ascii="Courier New" w:hAnsi="Courier New" w:cs="Courier New"/>
        </w:rPr>
        <w:t>implementation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MainC, RadioCountToLedsC as App, Leds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new AMSenderC(AM_RADIO_COUNT_MSG);</w:t>
      </w:r>
    </w:p>
    <w:p w:rsidR="002B33E3" w:rsidRPr="0011553B" w:rsidRDefault="002B33E3" w:rsidP="002B33E3">
      <w:pPr>
        <w:pStyle w:val="PlainText"/>
        <w:rPr>
          <w:rFonts w:ascii="Courier New" w:hAnsi="Courier New" w:cs="Courier New"/>
        </w:rPr>
      </w:pPr>
      <w:r w:rsidRPr="0011553B">
        <w:rPr>
          <w:rFonts w:ascii="Courier New" w:hAnsi="Courier New" w:cs="Courier New"/>
        </w:rPr>
        <w:lastRenderedPageBreak/>
        <w:t xml:space="preserve">  components new AMReceiverC(AM_RADIO_COUNT_MSG);</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new TimerMilli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ActiveMessage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SerialPrintf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new TimerMilliC() as T1;</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new TimerMilliC() as T3;</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Boot -&gt; MainC.Boot;</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Receive -&gt; AMReceiver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AMSend -&gt; AMSender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AMControl -&gt; ActiveMessage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Leds -&gt; LedsC;</w:t>
      </w:r>
    </w:p>
    <w:p w:rsidR="002B33E3" w:rsidRPr="0011553B" w:rsidRDefault="002B33E3" w:rsidP="002B33E3">
      <w:pPr>
        <w:pStyle w:val="PlainText"/>
        <w:rPr>
          <w:rFonts w:ascii="Courier New" w:hAnsi="Courier New" w:cs="Courier New"/>
        </w:rPr>
      </w:pPr>
      <w:r w:rsidRPr="0011553B">
        <w:rPr>
          <w:rFonts w:ascii="Courier New" w:hAnsi="Courier New" w:cs="Courier New"/>
        </w:rPr>
        <w:t>//  App.MilliTimer -&gt; TimerMilli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Packet -&gt; AMSenderC;</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w:t>
      </w:r>
    </w:p>
    <w:p w:rsidR="002B33E3" w:rsidRPr="0011553B" w:rsidRDefault="002B33E3" w:rsidP="002B33E3">
      <w:pPr>
        <w:jc w:val="both"/>
        <w:rPr>
          <w:b/>
          <w:sz w:val="28"/>
          <w:szCs w:val="28"/>
        </w:rPr>
      </w:pPr>
    </w:p>
    <w:p w:rsidR="002B33E3" w:rsidRPr="0011553B" w:rsidRDefault="00185D04" w:rsidP="00211A55">
      <w:pPr>
        <w:pStyle w:val="Heading2"/>
        <w:rPr>
          <w:rFonts w:ascii="Times New Roman" w:hAnsi="Times New Roman" w:cs="Times New Roman"/>
          <w:b/>
          <w:color w:val="auto"/>
        </w:rPr>
      </w:pPr>
      <w:bookmarkStart w:id="38" w:name="_Toc500630242"/>
      <w:r w:rsidRPr="0011553B">
        <w:rPr>
          <w:rFonts w:ascii="Times New Roman" w:hAnsi="Times New Roman" w:cs="Times New Roman"/>
          <w:b/>
          <w:color w:val="auto"/>
        </w:rPr>
        <w:t>A</w:t>
      </w:r>
      <w:r w:rsidR="002B33E3" w:rsidRPr="0011553B">
        <w:rPr>
          <w:rFonts w:ascii="Times New Roman" w:hAnsi="Times New Roman" w:cs="Times New Roman"/>
          <w:b/>
          <w:color w:val="auto"/>
        </w:rPr>
        <w:t xml:space="preserve"> 2.1 Base station program for bob in multi-hop relay(c.nc)</w:t>
      </w:r>
      <w:bookmarkEnd w:id="38"/>
    </w:p>
    <w:p w:rsidR="002B33E3" w:rsidRPr="0011553B" w:rsidRDefault="002B33E3" w:rsidP="002B33E3">
      <w:pPr>
        <w:pStyle w:val="PlainText"/>
        <w:rPr>
          <w:rFonts w:ascii="Courier New" w:hAnsi="Courier New" w:cs="Courier New"/>
        </w:rPr>
      </w:pPr>
      <w:r w:rsidRPr="0011553B">
        <w:rPr>
          <w:rFonts w:ascii="Courier New" w:hAnsi="Courier New" w:cs="Courier New"/>
        </w:rPr>
        <w:t>#include "Timer.h"</w:t>
      </w:r>
    </w:p>
    <w:p w:rsidR="002B33E3" w:rsidRPr="0011553B" w:rsidRDefault="002B33E3" w:rsidP="002B33E3">
      <w:pPr>
        <w:pStyle w:val="PlainText"/>
        <w:rPr>
          <w:rFonts w:ascii="Courier New" w:hAnsi="Courier New" w:cs="Courier New"/>
        </w:rPr>
      </w:pPr>
      <w:r w:rsidRPr="0011553B">
        <w:rPr>
          <w:rFonts w:ascii="Courier New" w:hAnsi="Courier New" w:cs="Courier New"/>
        </w:rPr>
        <w:t>#include "RadioCountToLeds.h"</w:t>
      </w:r>
    </w:p>
    <w:p w:rsidR="002B33E3" w:rsidRPr="0011553B" w:rsidRDefault="002B33E3" w:rsidP="002B33E3">
      <w:pPr>
        <w:pStyle w:val="PlainText"/>
        <w:rPr>
          <w:rFonts w:ascii="Courier New" w:hAnsi="Courier New" w:cs="Courier New"/>
        </w:rPr>
      </w:pPr>
      <w:r w:rsidRPr="0011553B">
        <w:rPr>
          <w:rFonts w:ascii="Courier New" w:hAnsi="Courier New" w:cs="Courier New"/>
        </w:rPr>
        <w:t>#include "string.h"</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include "stdio.h"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module RadioCountToLedsC @saf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uses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Leds;</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Boot;</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Receive;</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AMSend;</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SplitControl as AMControl;</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Packet;</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w:t>
      </w:r>
    </w:p>
    <w:p w:rsidR="002B33E3" w:rsidRPr="0011553B" w:rsidRDefault="002B33E3" w:rsidP="002B33E3">
      <w:pPr>
        <w:pStyle w:val="PlainText"/>
        <w:rPr>
          <w:rFonts w:ascii="Courier New" w:hAnsi="Courier New" w:cs="Courier New"/>
        </w:rPr>
      </w:pPr>
      <w:r w:rsidRPr="0011553B">
        <w:rPr>
          <w:rFonts w:ascii="Courier New" w:hAnsi="Courier New" w:cs="Courier New"/>
        </w:rPr>
        <w:t>implementation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message_t packet;</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bool locked;</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uint16_t counter = 0;</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uint16_t current_temp;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vent void Boot.booted()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all AMControl.start();</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vent void AMControl.startDone(error_t err)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f (err == SUCCESS)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all MilliTimer.startPeriodic(250);</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ls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all AMControl.start();</w:t>
      </w:r>
    </w:p>
    <w:p w:rsidR="002B33E3" w:rsidRPr="0011553B" w:rsidRDefault="002B33E3" w:rsidP="002B33E3">
      <w:pPr>
        <w:pStyle w:val="PlainText"/>
        <w:rPr>
          <w:rFonts w:ascii="Courier New" w:hAnsi="Courier New" w:cs="Courier New"/>
        </w:rPr>
      </w:pPr>
      <w:r w:rsidRPr="0011553B">
        <w:rPr>
          <w:rFonts w:ascii="Courier New" w:hAnsi="Courier New" w:cs="Courier New"/>
        </w:rPr>
        <w:lastRenderedPageBreak/>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vent void AMControl.stopDone(error_t err)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 do nothing</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vent message_t* Receive.receive(message_t* bufPtr, void* payload, uint8_t len)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f (len != sizeof(radio_count_msg_t))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eturn bufPtr;</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ls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adio_count_msg_t* rcm = (radio_count_msg_t*)payload;</w:t>
      </w:r>
    </w:p>
    <w:p w:rsidR="002B33E3" w:rsidRPr="0011553B" w:rsidRDefault="002B33E3" w:rsidP="002B33E3">
      <w:pPr>
        <w:pStyle w:val="PlainText"/>
        <w:rPr>
          <w:rFonts w:ascii="Courier New" w:hAnsi="Courier New" w:cs="Courier New"/>
        </w:rPr>
      </w:pPr>
      <w:r w:rsidRPr="0011553B">
        <w:rPr>
          <w:rFonts w:ascii="Courier New" w:hAnsi="Courier New" w:cs="Courier New"/>
        </w:rPr>
        <w:tab/>
        <w:t xml:space="preserve">  printf("t%u h%u l%u i%u \n ",rcm-&gt;temp,rcm-&gt;humi,rcm-&gt;light,rcm-&gt;nodeId);</w:t>
      </w:r>
    </w:p>
    <w:p w:rsidR="002B33E3" w:rsidRPr="0011553B" w:rsidRDefault="002B33E3" w:rsidP="002B33E3">
      <w:pPr>
        <w:pStyle w:val="PlainText"/>
        <w:rPr>
          <w:rFonts w:ascii="Courier New" w:hAnsi="Courier New" w:cs="Courier New"/>
        </w:rPr>
      </w:pPr>
      <w:r w:rsidRPr="0011553B">
        <w:rPr>
          <w:rFonts w:ascii="Courier New" w:hAnsi="Courier New" w:cs="Courier New"/>
        </w:rPr>
        <w:tab/>
        <w:t>call Leds.led0Toggle();</w:t>
      </w:r>
    </w:p>
    <w:p w:rsidR="002B33E3" w:rsidRPr="0011553B" w:rsidRDefault="002B33E3" w:rsidP="002B33E3">
      <w:pPr>
        <w:pStyle w:val="PlainText"/>
        <w:rPr>
          <w:rFonts w:ascii="Courier New" w:hAnsi="Courier New" w:cs="Courier New"/>
        </w:rPr>
      </w:pPr>
      <w:r w:rsidRPr="0011553B">
        <w:rPr>
          <w:rFonts w:ascii="Courier New" w:hAnsi="Courier New" w:cs="Courier New"/>
        </w:rPr>
        <w:tab/>
        <w:t>call Leds.led1Toggle();</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eturn bufPtr;</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vent void AMSend.sendDone(message_t* bufPtr, error_t error)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f (&amp;packet == bufPtr)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locked = FALSE;</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w:t>
      </w:r>
    </w:p>
    <w:p w:rsidR="002B33E3" w:rsidRPr="0011553B" w:rsidRDefault="002B33E3" w:rsidP="002B33E3">
      <w:pPr>
        <w:jc w:val="both"/>
        <w:rPr>
          <w:b/>
          <w:sz w:val="28"/>
          <w:szCs w:val="28"/>
        </w:rPr>
      </w:pPr>
    </w:p>
    <w:p w:rsidR="002B33E3" w:rsidRPr="0011553B" w:rsidRDefault="00185D04" w:rsidP="00211A55">
      <w:pPr>
        <w:pStyle w:val="Heading2"/>
        <w:rPr>
          <w:rFonts w:ascii="Times New Roman" w:hAnsi="Times New Roman" w:cs="Times New Roman"/>
          <w:b/>
          <w:color w:val="auto"/>
        </w:rPr>
      </w:pPr>
      <w:bookmarkStart w:id="39" w:name="_Toc500630243"/>
      <w:r w:rsidRPr="0011553B">
        <w:rPr>
          <w:rFonts w:ascii="Times New Roman" w:hAnsi="Times New Roman" w:cs="Times New Roman"/>
          <w:b/>
          <w:color w:val="auto"/>
        </w:rPr>
        <w:t>A</w:t>
      </w:r>
      <w:r w:rsidR="002B33E3" w:rsidRPr="0011553B">
        <w:rPr>
          <w:rFonts w:ascii="Times New Roman" w:hAnsi="Times New Roman" w:cs="Times New Roman"/>
          <w:b/>
          <w:color w:val="auto"/>
        </w:rPr>
        <w:t xml:space="preserve"> 2.2 Mediator Mote program  in multi-hop relay(APPc.nc)</w:t>
      </w:r>
      <w:bookmarkEnd w:id="39"/>
    </w:p>
    <w:p w:rsidR="002B33E3" w:rsidRPr="0011553B" w:rsidRDefault="002B33E3" w:rsidP="002B33E3">
      <w:pPr>
        <w:pStyle w:val="PlainText"/>
        <w:rPr>
          <w:rFonts w:ascii="Courier New" w:hAnsi="Courier New" w:cs="Courier New"/>
        </w:rPr>
      </w:pPr>
      <w:r w:rsidRPr="0011553B">
        <w:rPr>
          <w:rFonts w:ascii="Courier New" w:hAnsi="Courier New" w:cs="Courier New"/>
        </w:rPr>
        <w:t>#include "RadioCountToLeds.h"</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configuration RadioCountToLedsAppC {}</w:t>
      </w:r>
    </w:p>
    <w:p w:rsidR="002B33E3" w:rsidRPr="0011553B" w:rsidRDefault="002B33E3" w:rsidP="002B33E3">
      <w:pPr>
        <w:pStyle w:val="PlainText"/>
        <w:rPr>
          <w:rFonts w:ascii="Courier New" w:hAnsi="Courier New" w:cs="Courier New"/>
        </w:rPr>
      </w:pPr>
      <w:r w:rsidRPr="0011553B">
        <w:rPr>
          <w:rFonts w:ascii="Courier New" w:hAnsi="Courier New" w:cs="Courier New"/>
        </w:rPr>
        <w:t>implementation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MainC, RadioCountToLedsC as App, Leds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new AMSenderC(AM_RADIO_COUNT_MSG);</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new AMReceiverC(AM_RADIO_COUNT_MSG);</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new TimerMilli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ActiveMessage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SerialPrintf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new TimerMilliC() as T1;</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new TimerMilliC() as T3;</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Boot -&gt; MainC.Boot;</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Receive -&gt; AMReceiver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AMSend -&gt; AMSender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AMControl -&gt; ActiveMessageC;</w:t>
      </w:r>
    </w:p>
    <w:p w:rsidR="002B33E3" w:rsidRPr="0011553B" w:rsidRDefault="002B33E3" w:rsidP="002B33E3">
      <w:pPr>
        <w:pStyle w:val="PlainText"/>
        <w:rPr>
          <w:rFonts w:ascii="Courier New" w:hAnsi="Courier New" w:cs="Courier New"/>
        </w:rPr>
      </w:pPr>
      <w:r w:rsidRPr="0011553B">
        <w:rPr>
          <w:rFonts w:ascii="Courier New" w:hAnsi="Courier New" w:cs="Courier New"/>
        </w:rPr>
        <w:lastRenderedPageBreak/>
        <w:t xml:space="preserve">  App.Leds -&gt; LedsC;</w:t>
      </w:r>
    </w:p>
    <w:p w:rsidR="002B33E3" w:rsidRPr="0011553B" w:rsidRDefault="002B33E3" w:rsidP="002B33E3">
      <w:pPr>
        <w:pStyle w:val="PlainText"/>
        <w:rPr>
          <w:rFonts w:ascii="Courier New" w:hAnsi="Courier New" w:cs="Courier New"/>
        </w:rPr>
      </w:pPr>
      <w:r w:rsidRPr="0011553B">
        <w:rPr>
          <w:rFonts w:ascii="Courier New" w:hAnsi="Courier New" w:cs="Courier New"/>
        </w:rPr>
        <w:t>//  App.MilliTimer -&gt; TimerMilli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Packet -&gt; AMSenderC;</w:t>
      </w:r>
    </w:p>
    <w:p w:rsidR="002B33E3" w:rsidRPr="0011553B" w:rsidRDefault="002B33E3" w:rsidP="002B33E3">
      <w:pPr>
        <w:jc w:val="both"/>
        <w:rPr>
          <w:b/>
          <w:sz w:val="28"/>
          <w:szCs w:val="28"/>
        </w:rPr>
      </w:pPr>
    </w:p>
    <w:p w:rsidR="002B33E3" w:rsidRPr="0011553B" w:rsidRDefault="00185D04" w:rsidP="00211A55">
      <w:pPr>
        <w:pStyle w:val="Heading2"/>
        <w:rPr>
          <w:rFonts w:ascii="Times New Roman" w:hAnsi="Times New Roman" w:cs="Times New Roman"/>
          <w:b/>
          <w:color w:val="auto"/>
        </w:rPr>
      </w:pPr>
      <w:bookmarkStart w:id="40" w:name="_Toc500630244"/>
      <w:r w:rsidRPr="0011553B">
        <w:rPr>
          <w:rFonts w:ascii="Times New Roman" w:hAnsi="Times New Roman" w:cs="Times New Roman"/>
          <w:b/>
          <w:color w:val="auto"/>
        </w:rPr>
        <w:t>A</w:t>
      </w:r>
      <w:r w:rsidR="002B33E3" w:rsidRPr="0011553B">
        <w:rPr>
          <w:rFonts w:ascii="Times New Roman" w:hAnsi="Times New Roman" w:cs="Times New Roman"/>
          <w:b/>
          <w:color w:val="auto"/>
        </w:rPr>
        <w:t xml:space="preserve"> 2.3 Mediator Mote program in multi-hop relay(c.nc)</w:t>
      </w:r>
      <w:bookmarkEnd w:id="40"/>
    </w:p>
    <w:p w:rsidR="002B33E3" w:rsidRPr="0011553B" w:rsidRDefault="002B33E3" w:rsidP="002B33E3">
      <w:pPr>
        <w:pStyle w:val="PlainText"/>
        <w:rPr>
          <w:rFonts w:ascii="Courier New" w:hAnsi="Courier New" w:cs="Courier New"/>
        </w:rPr>
      </w:pPr>
      <w:r w:rsidRPr="0011553B">
        <w:rPr>
          <w:rFonts w:ascii="Courier New" w:hAnsi="Courier New" w:cs="Courier New"/>
        </w:rPr>
        <w:t>#include "Timer.h"</w:t>
      </w:r>
    </w:p>
    <w:p w:rsidR="002B33E3" w:rsidRPr="0011553B" w:rsidRDefault="002B33E3" w:rsidP="002B33E3">
      <w:pPr>
        <w:pStyle w:val="PlainText"/>
        <w:rPr>
          <w:rFonts w:ascii="Courier New" w:hAnsi="Courier New" w:cs="Courier New"/>
        </w:rPr>
      </w:pPr>
      <w:r w:rsidRPr="0011553B">
        <w:rPr>
          <w:rFonts w:ascii="Courier New" w:hAnsi="Courier New" w:cs="Courier New"/>
        </w:rPr>
        <w:t>#include "RadioCountToLeds.h"</w:t>
      </w:r>
    </w:p>
    <w:p w:rsidR="002B33E3" w:rsidRPr="0011553B" w:rsidRDefault="002B33E3" w:rsidP="002B33E3">
      <w:pPr>
        <w:pStyle w:val="PlainText"/>
        <w:rPr>
          <w:rFonts w:ascii="Courier New" w:hAnsi="Courier New" w:cs="Courier New"/>
        </w:rPr>
      </w:pPr>
      <w:r w:rsidRPr="0011553B">
        <w:rPr>
          <w:rFonts w:ascii="Courier New" w:hAnsi="Courier New" w:cs="Courier New"/>
        </w:rPr>
        <w:t>#include "string.h"</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include "stdio.h"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define AliceNodeId 1</w:t>
      </w:r>
    </w:p>
    <w:p w:rsidR="002B33E3" w:rsidRPr="0011553B" w:rsidRDefault="002B33E3" w:rsidP="002B33E3">
      <w:pPr>
        <w:pStyle w:val="PlainText"/>
        <w:rPr>
          <w:rFonts w:ascii="Courier New" w:hAnsi="Courier New" w:cs="Courier New"/>
        </w:rPr>
      </w:pPr>
      <w:r w:rsidRPr="0011553B">
        <w:rPr>
          <w:rFonts w:ascii="Courier New" w:hAnsi="Courier New" w:cs="Courier New"/>
        </w:rPr>
        <w:t>#define mNodeId 2</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module RadioCountToLedsC @saf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uses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Leds;</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Boot;</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Receive;</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AMSend;</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SplitControl as AMControl;</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Packet;</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w:t>
      </w:r>
    </w:p>
    <w:p w:rsidR="002B33E3" w:rsidRPr="0011553B" w:rsidRDefault="002B33E3" w:rsidP="002B33E3">
      <w:pPr>
        <w:pStyle w:val="PlainText"/>
        <w:rPr>
          <w:rFonts w:ascii="Courier New" w:hAnsi="Courier New" w:cs="Courier New"/>
        </w:rPr>
      </w:pPr>
      <w:r w:rsidRPr="0011553B">
        <w:rPr>
          <w:rFonts w:ascii="Courier New" w:hAnsi="Courier New" w:cs="Courier New"/>
        </w:rPr>
        <w:t>implementation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message_t packet;</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bool locked;</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uint16_t counter = 0;</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uint16_t current_temp;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vent void Boot.booted()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all AMControl.start();</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vent void AMControl.startDone(error_t err)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f (err == SUCCESS)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all MilliTimer.startPeriodic(250);</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ls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all AMControl.start();</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vent void AMControl.stopDone(error_t err)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 do nothing</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vent message_t* Receive.receive(message_t* bufPtr, void* payload, uint8_t len)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f (len != sizeof(radio_count_msg_t)) </w:t>
      </w:r>
    </w:p>
    <w:p w:rsidR="002B33E3" w:rsidRPr="0011553B" w:rsidRDefault="002B33E3" w:rsidP="002B33E3">
      <w:pPr>
        <w:pStyle w:val="PlainText"/>
        <w:rPr>
          <w:rFonts w:ascii="Courier New" w:hAnsi="Courier New" w:cs="Courier New"/>
        </w:rPr>
      </w:pPr>
      <w:r w:rsidRPr="0011553B">
        <w:rPr>
          <w:rFonts w:ascii="Courier New" w:hAnsi="Courier New" w:cs="Courier New"/>
        </w:rPr>
        <w:lastRenderedPageBreak/>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eturn bufPtr;</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ls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adio_count_msg_t* rcm = (radio_count_msg_t*)payload;</w:t>
      </w:r>
    </w:p>
    <w:p w:rsidR="002B33E3" w:rsidRPr="0011553B" w:rsidRDefault="002B33E3" w:rsidP="002B33E3">
      <w:pPr>
        <w:pStyle w:val="PlainText"/>
        <w:rPr>
          <w:rFonts w:ascii="Courier New" w:hAnsi="Courier New" w:cs="Courier New"/>
        </w:rPr>
      </w:pPr>
      <w:r w:rsidRPr="0011553B">
        <w:rPr>
          <w:rFonts w:ascii="Courier New" w:hAnsi="Courier New" w:cs="Courier New"/>
        </w:rPr>
        <w:tab/>
        <w:t xml:space="preserve">  //printf("t %u t%u l%u i%u \n ",rcm-&gt;temp,rcm-&gt;humi,rcm-&gt;light,rcm-&gt;nodeId);</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f (locked)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eturn rcm;</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ls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adio_count_msg_t* rcmS = (radio_count_msg_t*)call Packet.getPayload(&amp;packet, sizeof(radio_count_msg_t));</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f (rcmS == NULL)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eturn rcmS;</w:t>
      </w:r>
    </w:p>
    <w:p w:rsidR="002B33E3" w:rsidRPr="0011553B" w:rsidRDefault="002B33E3" w:rsidP="002B33E3">
      <w:pPr>
        <w:pStyle w:val="PlainText"/>
        <w:rPr>
          <w:rFonts w:ascii="Courier New" w:hAnsi="Courier New" w:cs="Courier New"/>
        </w:rPr>
      </w:pPr>
      <w:r w:rsidRPr="0011553B">
        <w:rPr>
          <w:rFonts w:ascii="Courier New" w:hAnsi="Courier New" w:cs="Courier New"/>
        </w:rPr>
        <w:tab/>
        <w:t>}</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all Leds.led2Toggle();</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all Leds.led1Toggle();</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all Leds.led0Toggle();</w:t>
      </w:r>
    </w:p>
    <w:p w:rsidR="002B33E3" w:rsidRPr="0011553B" w:rsidRDefault="002B33E3" w:rsidP="002B33E3">
      <w:pPr>
        <w:pStyle w:val="PlainText"/>
        <w:rPr>
          <w:rFonts w:ascii="Courier New" w:hAnsi="Courier New" w:cs="Courier New"/>
        </w:rPr>
      </w:pPr>
      <w:r w:rsidRPr="0011553B">
        <w:rPr>
          <w:rFonts w:ascii="Courier New" w:hAnsi="Courier New" w:cs="Courier New"/>
        </w:rPr>
        <w:tab/>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cmS-&gt;nodeId = (uint8_t)mNodeId;</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cmS-&gt;temp = rcm-&gt;temp;</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cmS-&gt;humi = rcm-&gt;humi;</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cmS-&gt;light = rcm-&gt;light;</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f (call AMSend.send(AM_BROADCAST_ADDR, &amp;packet, sizeof(radio_count_msg_t)) == SUCCESS)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locked = TRUE;</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eturn bufPtr;</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vent void AMSend.sendDone(message_t* bufPtr, error_t error)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f (&amp;packet == bufPtr)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locked = FALSE;</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w:t>
      </w:r>
    </w:p>
    <w:p w:rsidR="002B33E3" w:rsidRPr="0011553B" w:rsidRDefault="002B33E3" w:rsidP="002B33E3">
      <w:pPr>
        <w:jc w:val="both"/>
        <w:rPr>
          <w:b/>
          <w:sz w:val="28"/>
          <w:szCs w:val="28"/>
        </w:rPr>
      </w:pPr>
    </w:p>
    <w:p w:rsidR="002B33E3" w:rsidRPr="0011553B" w:rsidRDefault="00185D04" w:rsidP="00211A55">
      <w:pPr>
        <w:pStyle w:val="Heading2"/>
        <w:rPr>
          <w:rFonts w:ascii="Times New Roman" w:hAnsi="Times New Roman" w:cs="Times New Roman"/>
          <w:b/>
          <w:color w:val="auto"/>
        </w:rPr>
      </w:pPr>
      <w:bookmarkStart w:id="41" w:name="_Toc500630245"/>
      <w:r w:rsidRPr="0011553B">
        <w:rPr>
          <w:rFonts w:ascii="Times New Roman" w:hAnsi="Times New Roman" w:cs="Times New Roman"/>
          <w:b/>
          <w:color w:val="auto"/>
        </w:rPr>
        <w:t>A</w:t>
      </w:r>
      <w:r w:rsidR="002B33E3" w:rsidRPr="0011553B">
        <w:rPr>
          <w:rFonts w:ascii="Times New Roman" w:hAnsi="Times New Roman" w:cs="Times New Roman"/>
          <w:b/>
          <w:color w:val="auto"/>
        </w:rPr>
        <w:t xml:space="preserve"> 2.4 Alice Mote program in multi-hop relay(Appc.nc)</w:t>
      </w:r>
      <w:bookmarkEnd w:id="41"/>
    </w:p>
    <w:p w:rsidR="002B33E3" w:rsidRPr="0011553B" w:rsidRDefault="002B33E3" w:rsidP="002B33E3">
      <w:pPr>
        <w:pStyle w:val="PlainText"/>
        <w:rPr>
          <w:rFonts w:ascii="Courier New" w:hAnsi="Courier New" w:cs="Courier New"/>
        </w:rPr>
      </w:pPr>
      <w:r w:rsidRPr="0011553B">
        <w:rPr>
          <w:rFonts w:ascii="Courier New" w:hAnsi="Courier New" w:cs="Courier New"/>
        </w:rPr>
        <w:t>include "RadioCountToLeds.h"</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configuration RadioCountToLedsAppC {}</w:t>
      </w:r>
    </w:p>
    <w:p w:rsidR="002B33E3" w:rsidRPr="0011553B" w:rsidRDefault="002B33E3" w:rsidP="002B33E3">
      <w:pPr>
        <w:pStyle w:val="PlainText"/>
        <w:rPr>
          <w:rFonts w:ascii="Courier New" w:hAnsi="Courier New" w:cs="Courier New"/>
        </w:rPr>
      </w:pPr>
      <w:r w:rsidRPr="0011553B">
        <w:rPr>
          <w:rFonts w:ascii="Courier New" w:hAnsi="Courier New" w:cs="Courier New"/>
        </w:rPr>
        <w:t>implementation {</w:t>
      </w:r>
    </w:p>
    <w:p w:rsidR="002B33E3" w:rsidRPr="0011553B" w:rsidRDefault="002B33E3" w:rsidP="002B33E3">
      <w:pPr>
        <w:pStyle w:val="PlainText"/>
        <w:rPr>
          <w:rFonts w:ascii="Courier New" w:hAnsi="Courier New" w:cs="Courier New"/>
        </w:rPr>
      </w:pPr>
      <w:r w:rsidRPr="0011553B">
        <w:rPr>
          <w:rFonts w:ascii="Courier New" w:hAnsi="Courier New" w:cs="Courier New"/>
        </w:rPr>
        <w:lastRenderedPageBreak/>
        <w:t xml:space="preserve">  components MainC, RadioCountToLedsC as App, Leds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new AMSenderC(AM_RADIO_COUNT_MSG);</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new AMReceiverC(AM_RADIO_COUNT_MSG);</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new TimerMilli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ActiveMessage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SerialPrintf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new DemoSensorC() as Sensor;</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new TimerMilliC() as T1;</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new TimerMilliC() as T3;</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new SensirionSht11C() as Sht11;</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omponents new HamamatsuS1087ParC()  as lightSensor;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Boot -&gt; MainC.Boot;</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Receive -&gt; AMReceiver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AMSend -&gt; AMSender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AMControl -&gt; ActiveMessage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Leds -&gt; Leds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MilliTimer -&gt; TimerMilliC;</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Packet -&gt; AMSenderC;</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TempReader -&gt; Sht11.Temperature;</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HumiReader -&gt; Sht11.Humidity;</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App.LightReader -&gt; lightSensor;</w:t>
      </w:r>
    </w:p>
    <w:p w:rsidR="002B33E3" w:rsidRPr="0011553B" w:rsidRDefault="002B33E3" w:rsidP="002B33E3">
      <w:pPr>
        <w:pStyle w:val="PlainText"/>
        <w:rPr>
          <w:rFonts w:ascii="Courier New" w:hAnsi="Courier New" w:cs="Courier New"/>
        </w:rPr>
      </w:pPr>
      <w:r w:rsidRPr="0011553B">
        <w:rPr>
          <w:rFonts w:ascii="Courier New" w:hAnsi="Courier New" w:cs="Courier New"/>
        </w:rPr>
        <w:t>}</w:t>
      </w:r>
    </w:p>
    <w:p w:rsidR="002B33E3" w:rsidRPr="0011553B" w:rsidRDefault="002B33E3" w:rsidP="002B33E3">
      <w:pPr>
        <w:jc w:val="both"/>
        <w:rPr>
          <w:b/>
          <w:sz w:val="28"/>
          <w:szCs w:val="28"/>
        </w:rPr>
      </w:pPr>
    </w:p>
    <w:p w:rsidR="002B33E3" w:rsidRPr="0011553B" w:rsidRDefault="00185D04" w:rsidP="00211A55">
      <w:pPr>
        <w:pStyle w:val="Heading2"/>
        <w:rPr>
          <w:rFonts w:ascii="Times New Roman" w:hAnsi="Times New Roman" w:cs="Times New Roman"/>
          <w:b/>
          <w:color w:val="auto"/>
        </w:rPr>
      </w:pPr>
      <w:bookmarkStart w:id="42" w:name="_Toc500630246"/>
      <w:r w:rsidRPr="0011553B">
        <w:rPr>
          <w:rFonts w:ascii="Times New Roman" w:hAnsi="Times New Roman" w:cs="Times New Roman"/>
          <w:b/>
          <w:color w:val="auto"/>
        </w:rPr>
        <w:t xml:space="preserve">A </w:t>
      </w:r>
      <w:r w:rsidR="002B33E3" w:rsidRPr="0011553B">
        <w:rPr>
          <w:rFonts w:ascii="Times New Roman" w:hAnsi="Times New Roman" w:cs="Times New Roman"/>
          <w:b/>
          <w:color w:val="auto"/>
        </w:rPr>
        <w:t>2.5 Alice Mote program in multi-hop relay(c.nc)</w:t>
      </w:r>
      <w:bookmarkEnd w:id="42"/>
    </w:p>
    <w:p w:rsidR="002B33E3" w:rsidRPr="0011553B" w:rsidRDefault="002B33E3" w:rsidP="002B33E3">
      <w:pPr>
        <w:pStyle w:val="PlainText"/>
        <w:rPr>
          <w:rFonts w:ascii="Courier New" w:hAnsi="Courier New" w:cs="Courier New"/>
        </w:rPr>
      </w:pPr>
      <w:r w:rsidRPr="0011553B">
        <w:rPr>
          <w:rFonts w:ascii="Courier New" w:hAnsi="Courier New" w:cs="Courier New"/>
        </w:rPr>
        <w:t>#include "Timer.h"</w:t>
      </w:r>
    </w:p>
    <w:p w:rsidR="002B33E3" w:rsidRPr="0011553B" w:rsidRDefault="002B33E3" w:rsidP="002B33E3">
      <w:pPr>
        <w:pStyle w:val="PlainText"/>
        <w:rPr>
          <w:rFonts w:ascii="Courier New" w:hAnsi="Courier New" w:cs="Courier New"/>
        </w:rPr>
      </w:pPr>
      <w:r w:rsidRPr="0011553B">
        <w:rPr>
          <w:rFonts w:ascii="Courier New" w:hAnsi="Courier New" w:cs="Courier New"/>
        </w:rPr>
        <w:t>#include "RadioCountToLeds.h"</w:t>
      </w:r>
    </w:p>
    <w:p w:rsidR="002B33E3" w:rsidRPr="0011553B" w:rsidRDefault="002B33E3" w:rsidP="002B33E3">
      <w:pPr>
        <w:pStyle w:val="PlainText"/>
        <w:rPr>
          <w:rFonts w:ascii="Courier New" w:hAnsi="Courier New" w:cs="Courier New"/>
        </w:rPr>
      </w:pPr>
      <w:r w:rsidRPr="0011553B">
        <w:rPr>
          <w:rFonts w:ascii="Courier New" w:hAnsi="Courier New" w:cs="Courier New"/>
        </w:rPr>
        <w:t>#include "string.h"</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include "stdio.h"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module RadioCountToLedsC @saf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uses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Leds;</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Boot;</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Receive;</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AMSend;</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Timer&lt;TMilli&gt; as MilliTimer;</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SplitControl as AMControl;</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Packet;</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Read&lt;uint16_t&gt; as TempReader;</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Read&lt;uint16_t&gt; as LightReader;</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nterface Read&lt;uint16_t&gt; as HumiReader;</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implementation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lastRenderedPageBreak/>
        <w:t xml:space="preserve">  message_t packet;</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bool locked;</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uint16_t current_temp;</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uint16_t current_light;</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uint16_t current_humi;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vent void Boot.booted()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all AMControl.start();</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vent void AMControl.startDone(error_t err)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f (err == SUCCESS)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all MilliTimer.startPeriodic(250);</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ls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all AMControl.start();</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vent void AMControl.stopDone(error_t err)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 do nothing</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event void TempReader.readDone(error_t result, uint16_t val){</w:t>
      </w:r>
    </w:p>
    <w:p w:rsidR="002B33E3" w:rsidRPr="0011553B" w:rsidRDefault="002B33E3" w:rsidP="002B33E3">
      <w:pPr>
        <w:pStyle w:val="PlainText"/>
        <w:rPr>
          <w:rFonts w:ascii="Courier New" w:hAnsi="Courier New" w:cs="Courier New"/>
        </w:rPr>
      </w:pPr>
      <w:r w:rsidRPr="0011553B">
        <w:rPr>
          <w:rFonts w:ascii="Courier New" w:hAnsi="Courier New" w:cs="Courier New"/>
        </w:rPr>
        <w:tab/>
        <w:t>if(result == SUCCESS){</w:t>
      </w:r>
    </w:p>
    <w:p w:rsidR="002B33E3" w:rsidRPr="0011553B" w:rsidRDefault="002B33E3" w:rsidP="002B33E3">
      <w:pPr>
        <w:pStyle w:val="PlainText"/>
        <w:rPr>
          <w:rFonts w:ascii="Courier New" w:hAnsi="Courier New" w:cs="Courier New"/>
        </w:rPr>
      </w:pPr>
      <w:r w:rsidRPr="0011553B">
        <w:rPr>
          <w:rFonts w:ascii="Courier New" w:hAnsi="Courier New" w:cs="Courier New"/>
        </w:rPr>
        <w:tab/>
        <w:t>current_temp = -39.6 + (0.01*val);</w:t>
      </w:r>
    </w:p>
    <w:p w:rsidR="002B33E3" w:rsidRPr="0011553B" w:rsidRDefault="002B33E3" w:rsidP="002B33E3">
      <w:pPr>
        <w:pStyle w:val="PlainText"/>
        <w:rPr>
          <w:rFonts w:ascii="Courier New" w:hAnsi="Courier New" w:cs="Courier New"/>
        </w:rPr>
      </w:pPr>
      <w:r w:rsidRPr="0011553B">
        <w:rPr>
          <w:rFonts w:ascii="Courier New" w:hAnsi="Courier New" w:cs="Courier New"/>
        </w:rPr>
        <w:tab/>
        <w:t>}</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temp = -39.6 + (0.04 * val)</w:t>
      </w:r>
    </w:p>
    <w:p w:rsidR="002B33E3" w:rsidRPr="0011553B" w:rsidRDefault="002B33E3" w:rsidP="002B33E3">
      <w:pPr>
        <w:pStyle w:val="PlainText"/>
        <w:rPr>
          <w:rFonts w:ascii="Courier New" w:hAnsi="Courier New" w:cs="Courier New"/>
        </w:rPr>
      </w:pPr>
      <w:r w:rsidRPr="0011553B">
        <w:rPr>
          <w:rFonts w:ascii="Courier New" w:hAnsi="Courier New" w:cs="Courier New"/>
        </w:rPr>
        <w:t>}</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event void LightReader.readDone(error_t result, uint16_t val){</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f(result == SUCCESS){</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urrent_light = 2.5 *(val/4096.0)*6250.0;</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 lumi = 2.5 * (val/4096.0)*6250.0</w:t>
      </w:r>
    </w:p>
    <w:p w:rsidR="002B33E3" w:rsidRPr="0011553B" w:rsidRDefault="002B33E3" w:rsidP="002B33E3">
      <w:pPr>
        <w:pStyle w:val="PlainText"/>
        <w:rPr>
          <w:rFonts w:ascii="Courier New" w:hAnsi="Courier New" w:cs="Courier New"/>
        </w:rPr>
      </w:pPr>
      <w:r w:rsidRPr="0011553B">
        <w:rPr>
          <w:rFonts w:ascii="Courier New" w:hAnsi="Courier New" w:cs="Courier New"/>
        </w:rPr>
        <w:t>}</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vent void HumiReader.readDone(error_t result, uint16_t val){</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f(result == SUCCESS){</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urrent_humi = -2.0468 +  (0.0367 * val) +  ((-1.5955/100000) * val * val);</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humi =  -2.0468 +  (0.0367 * val) +  ((-1.5955/100000) * val * val)</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ef : https://www.advanticsys.com/wiki/index.php?title=Sensirion%C2%AE_SHT11</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vent void MilliTimer.fired() {</w:t>
      </w:r>
    </w:p>
    <w:p w:rsidR="002B33E3" w:rsidRPr="0011553B" w:rsidRDefault="002B33E3" w:rsidP="002B33E3">
      <w:pPr>
        <w:pStyle w:val="PlainText"/>
        <w:rPr>
          <w:rFonts w:ascii="Courier New" w:hAnsi="Courier New" w:cs="Courier New"/>
        </w:rPr>
      </w:pPr>
      <w:r w:rsidRPr="0011553B">
        <w:rPr>
          <w:rFonts w:ascii="Courier New" w:hAnsi="Courier New" w:cs="Courier New"/>
        </w:rPr>
        <w:lastRenderedPageBreak/>
        <w:t xml:space="preserve">   call TempReader.read();</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all LightReader.read();</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all HumiReader.read();</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call Leds.led0Toggle()</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dbg("RadioCountToLedsC", "RadioCountToLedsC: timer fired, counter is %hu.\n", counter);</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f (locked)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eturn;</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ls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adio_count_msg_t* rcm = (radio_count_msg_t*)call Packet.getPayload(&amp;packet, sizeof(radio_count_msg_t));</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f (rcm == NULL) {</w:t>
      </w:r>
    </w:p>
    <w:p w:rsidR="002B33E3" w:rsidRPr="0011553B" w:rsidRDefault="002B33E3" w:rsidP="002B33E3">
      <w:pPr>
        <w:pStyle w:val="PlainText"/>
        <w:rPr>
          <w:rFonts w:ascii="Courier New" w:hAnsi="Courier New" w:cs="Courier New"/>
        </w:rPr>
      </w:pPr>
      <w:r w:rsidRPr="0011553B">
        <w:rPr>
          <w:rFonts w:ascii="Courier New" w:hAnsi="Courier New" w:cs="Courier New"/>
        </w:rPr>
        <w:tab/>
        <w:t>return;</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cm-&gt;nodeId = (uint8_t)1;</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cm-&gt;temp = current_temp;</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cm-&gt;humi = current_humi;</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cm-&gt;light = current_light;</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f (call AMSend.send(AM_BROADCAST_ADDR, &amp;packet, sizeof(radio_count_msg_t)) == SUCCESS) {</w:t>
      </w:r>
    </w:p>
    <w:p w:rsidR="002B33E3" w:rsidRPr="0011553B" w:rsidRDefault="002B33E3" w:rsidP="002B33E3">
      <w:pPr>
        <w:pStyle w:val="PlainText"/>
        <w:rPr>
          <w:rFonts w:ascii="Courier New" w:hAnsi="Courier New" w:cs="Courier New"/>
        </w:rPr>
      </w:pPr>
      <w:r w:rsidRPr="0011553B">
        <w:rPr>
          <w:rFonts w:ascii="Courier New" w:hAnsi="Courier New" w:cs="Courier New"/>
        </w:rPr>
        <w:tab/>
        <w:t>locked = TRUE;</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vent message_t* Receive.receive(message_t* bufPtr, </w:t>
      </w:r>
    </w:p>
    <w:p w:rsidR="002B33E3" w:rsidRPr="0011553B" w:rsidRDefault="002B33E3" w:rsidP="002B33E3">
      <w:pPr>
        <w:pStyle w:val="PlainText"/>
        <w:rPr>
          <w:rFonts w:ascii="Courier New" w:hAnsi="Courier New" w:cs="Courier New"/>
        </w:rPr>
      </w:pPr>
      <w:r w:rsidRPr="0011553B">
        <w:rPr>
          <w:rFonts w:ascii="Courier New" w:hAnsi="Courier New" w:cs="Courier New"/>
        </w:rPr>
        <w:tab/>
      </w:r>
      <w:r w:rsidRPr="0011553B">
        <w:rPr>
          <w:rFonts w:ascii="Courier New" w:hAnsi="Courier New" w:cs="Courier New"/>
        </w:rPr>
        <w:tab/>
      </w:r>
      <w:r w:rsidRPr="0011553B">
        <w:rPr>
          <w:rFonts w:ascii="Courier New" w:hAnsi="Courier New" w:cs="Courier New"/>
        </w:rPr>
        <w:tab/>
      </w:r>
      <w:r w:rsidRPr="0011553B">
        <w:rPr>
          <w:rFonts w:ascii="Courier New" w:hAnsi="Courier New" w:cs="Courier New"/>
        </w:rPr>
        <w:tab/>
        <w:t xml:space="preserve">   void* payload, uint8_t len)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dbg("RadioCountToLedsC", "Received packet of length %hhu.\n", len);</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f (len != sizeof(radio_count_msg_t)) {return bufPtr;}</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ls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adio_count_msg_t* rcm = (radio_count_msg_t*)payload;</w:t>
      </w:r>
    </w:p>
    <w:p w:rsidR="002B33E3" w:rsidRPr="0011553B" w:rsidRDefault="002B33E3" w:rsidP="002B33E3">
      <w:pPr>
        <w:pStyle w:val="PlainText"/>
        <w:rPr>
          <w:rFonts w:ascii="Courier New" w:hAnsi="Courier New" w:cs="Courier New"/>
        </w:rPr>
      </w:pPr>
      <w:r w:rsidRPr="0011553B">
        <w:rPr>
          <w:rFonts w:ascii="Courier New" w:hAnsi="Courier New" w:cs="Courier New"/>
        </w:rPr>
        <w:tab/>
        <w:t xml:space="preserve">     //printf("received msg is %u",rcm-&gt;counter);</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return bufPtr;</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event void AMSend.sendDone(message_t* bufPtr, error_t error)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if (&amp;packet == bufPtr)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locked = FALSE;</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w:t>
      </w:r>
    </w:p>
    <w:p w:rsidR="002B33E3" w:rsidRPr="0011553B" w:rsidRDefault="002B33E3" w:rsidP="002B33E3">
      <w:pPr>
        <w:jc w:val="both"/>
        <w:rPr>
          <w:b/>
          <w:sz w:val="28"/>
          <w:szCs w:val="28"/>
        </w:rPr>
      </w:pPr>
    </w:p>
    <w:p w:rsidR="002B33E3" w:rsidRPr="0011553B" w:rsidRDefault="002B33E3" w:rsidP="00211A55">
      <w:pPr>
        <w:pStyle w:val="Heading2"/>
        <w:rPr>
          <w:rFonts w:ascii="Times New Roman" w:hAnsi="Times New Roman" w:cs="Times New Roman"/>
          <w:b/>
          <w:color w:val="auto"/>
        </w:rPr>
      </w:pPr>
      <w:bookmarkStart w:id="43" w:name="_Toc500630247"/>
      <w:r w:rsidRPr="0011553B">
        <w:rPr>
          <w:rFonts w:ascii="Times New Roman" w:hAnsi="Times New Roman" w:cs="Times New Roman"/>
          <w:b/>
          <w:color w:val="auto"/>
        </w:rPr>
        <w:t>A 2.6 Implementation of Python Program for GUI</w:t>
      </w:r>
      <w:bookmarkEnd w:id="43"/>
    </w:p>
    <w:p w:rsidR="002B33E3" w:rsidRPr="0011553B" w:rsidRDefault="002B33E3" w:rsidP="002B33E3">
      <w:pPr>
        <w:pStyle w:val="PlainText"/>
        <w:rPr>
          <w:rFonts w:ascii="Courier New" w:hAnsi="Courier New" w:cs="Courier New"/>
        </w:rPr>
      </w:pPr>
      <w:r w:rsidRPr="0011553B">
        <w:rPr>
          <w:rFonts w:ascii="Courier New" w:hAnsi="Courier New" w:cs="Courier New"/>
        </w:rPr>
        <w:t>from Tkinter import *</w:t>
      </w:r>
    </w:p>
    <w:p w:rsidR="002B33E3" w:rsidRPr="0011553B" w:rsidRDefault="002B33E3" w:rsidP="002B33E3">
      <w:pPr>
        <w:pStyle w:val="PlainText"/>
        <w:rPr>
          <w:rFonts w:ascii="Courier New" w:hAnsi="Courier New" w:cs="Courier New"/>
        </w:rPr>
      </w:pPr>
      <w:r w:rsidRPr="0011553B">
        <w:rPr>
          <w:rFonts w:ascii="Courier New" w:hAnsi="Courier New" w:cs="Courier New"/>
        </w:rPr>
        <w:t>from tkMessageBox import *</w:t>
      </w:r>
    </w:p>
    <w:p w:rsidR="002B33E3" w:rsidRPr="0011553B" w:rsidRDefault="002B33E3" w:rsidP="002B33E3">
      <w:pPr>
        <w:pStyle w:val="PlainText"/>
        <w:rPr>
          <w:rFonts w:ascii="Courier New" w:hAnsi="Courier New" w:cs="Courier New"/>
        </w:rPr>
      </w:pPr>
      <w:r w:rsidRPr="0011553B">
        <w:rPr>
          <w:rFonts w:ascii="Courier New" w:hAnsi="Courier New" w:cs="Courier New"/>
        </w:rPr>
        <w:t>#from ttk import *</w:t>
      </w:r>
    </w:p>
    <w:p w:rsidR="002B33E3" w:rsidRPr="0011553B" w:rsidRDefault="002B33E3" w:rsidP="002B33E3">
      <w:pPr>
        <w:pStyle w:val="PlainText"/>
        <w:rPr>
          <w:rFonts w:ascii="Courier New" w:hAnsi="Courier New" w:cs="Courier New"/>
        </w:rPr>
      </w:pPr>
      <w:r w:rsidRPr="0011553B">
        <w:rPr>
          <w:rFonts w:ascii="Courier New" w:hAnsi="Courier New" w:cs="Courier New"/>
        </w:rPr>
        <w:t>import serial</w:t>
      </w:r>
    </w:p>
    <w:p w:rsidR="002B33E3" w:rsidRPr="0011553B" w:rsidRDefault="002B33E3" w:rsidP="002B33E3">
      <w:pPr>
        <w:pStyle w:val="PlainText"/>
        <w:rPr>
          <w:rFonts w:ascii="Courier New" w:hAnsi="Courier New" w:cs="Courier New"/>
        </w:rPr>
      </w:pPr>
      <w:r w:rsidRPr="0011553B">
        <w:rPr>
          <w:rFonts w:ascii="Courier New" w:hAnsi="Courier New" w:cs="Courier New"/>
        </w:rPr>
        <w:lastRenderedPageBreak/>
        <w:t>import binascii</w:t>
      </w:r>
    </w:p>
    <w:p w:rsidR="002B33E3" w:rsidRPr="0011553B" w:rsidRDefault="002B33E3" w:rsidP="002B33E3">
      <w:pPr>
        <w:pStyle w:val="PlainText"/>
        <w:rPr>
          <w:rFonts w:ascii="Courier New" w:hAnsi="Courier New" w:cs="Courier New"/>
        </w:rPr>
      </w:pPr>
      <w:r w:rsidRPr="0011553B">
        <w:rPr>
          <w:rFonts w:ascii="Courier New" w:hAnsi="Courier New" w:cs="Courier New"/>
        </w:rPr>
        <w:t>import re</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 adafruit io code</w:t>
      </w:r>
    </w:p>
    <w:p w:rsidR="002B33E3" w:rsidRPr="0011553B" w:rsidRDefault="002B33E3" w:rsidP="002B33E3">
      <w:pPr>
        <w:pStyle w:val="PlainText"/>
        <w:rPr>
          <w:rFonts w:ascii="Courier New" w:hAnsi="Courier New" w:cs="Courier New"/>
        </w:rPr>
      </w:pPr>
      <w:r w:rsidRPr="0011553B">
        <w:rPr>
          <w:rFonts w:ascii="Courier New" w:hAnsi="Courier New" w:cs="Courier New"/>
        </w:rPr>
        <w:t># Import library and create instance of REST client.</w:t>
      </w:r>
    </w:p>
    <w:p w:rsidR="002B33E3" w:rsidRPr="0011553B" w:rsidRDefault="002B33E3" w:rsidP="002B33E3">
      <w:pPr>
        <w:pStyle w:val="PlainText"/>
        <w:rPr>
          <w:rFonts w:ascii="Courier New" w:hAnsi="Courier New" w:cs="Courier New"/>
        </w:rPr>
      </w:pPr>
      <w:r w:rsidRPr="0011553B">
        <w:rPr>
          <w:rFonts w:ascii="Courier New" w:hAnsi="Courier New" w:cs="Courier New"/>
        </w:rPr>
        <w:t>from Adafruit_IO import Client</w:t>
      </w:r>
    </w:p>
    <w:p w:rsidR="002B33E3" w:rsidRPr="0011553B" w:rsidRDefault="002B33E3" w:rsidP="002B33E3">
      <w:pPr>
        <w:pStyle w:val="PlainText"/>
        <w:rPr>
          <w:rFonts w:ascii="Courier New" w:hAnsi="Courier New" w:cs="Courier New"/>
        </w:rPr>
      </w:pPr>
      <w:r w:rsidRPr="0011553B">
        <w:rPr>
          <w:rFonts w:ascii="Courier New" w:hAnsi="Courier New" w:cs="Courier New"/>
        </w:rPr>
        <w:t>aio = Client('0406da2916a54c3b88e0a87969bd9fe5')</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aioCount = 0</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def updateVal():</w:t>
      </w:r>
    </w:p>
    <w:p w:rsidR="002B33E3" w:rsidRPr="0011553B" w:rsidRDefault="002B33E3" w:rsidP="002B33E3">
      <w:pPr>
        <w:pStyle w:val="PlainText"/>
        <w:rPr>
          <w:rFonts w:ascii="Courier New" w:hAnsi="Courier New" w:cs="Courier New"/>
        </w:rPr>
      </w:pPr>
      <w:r w:rsidRPr="0011553B">
        <w:rPr>
          <w:rFonts w:ascii="Courier New" w:hAnsi="Courier New" w:cs="Courier New"/>
        </w:rPr>
        <w:tab/>
        <w:t>#scaleValue.set(float(ser.readline()))</w:t>
      </w:r>
    </w:p>
    <w:p w:rsidR="002B33E3" w:rsidRPr="0011553B" w:rsidRDefault="002B33E3" w:rsidP="002B33E3">
      <w:pPr>
        <w:pStyle w:val="PlainText"/>
        <w:rPr>
          <w:rFonts w:ascii="Courier New" w:hAnsi="Courier New" w:cs="Courier New"/>
        </w:rPr>
      </w:pPr>
      <w:r w:rsidRPr="0011553B">
        <w:rPr>
          <w:rFonts w:ascii="Courier New" w:hAnsi="Courier New" w:cs="Courier New"/>
        </w:rPr>
        <w:tab/>
        <w:t>#tempValue.set()</w:t>
      </w:r>
    </w:p>
    <w:p w:rsidR="002B33E3" w:rsidRPr="0011553B" w:rsidRDefault="002B33E3" w:rsidP="002B33E3">
      <w:pPr>
        <w:pStyle w:val="PlainText"/>
        <w:rPr>
          <w:rFonts w:ascii="Courier New" w:hAnsi="Courier New" w:cs="Courier New"/>
        </w:rPr>
      </w:pPr>
      <w:r w:rsidRPr="0011553B">
        <w:rPr>
          <w:rFonts w:ascii="Courier New" w:hAnsi="Courier New" w:cs="Courier New"/>
        </w:rPr>
        <w:tab/>
        <w:t>#humiValue.set()</w:t>
      </w:r>
    </w:p>
    <w:p w:rsidR="002B33E3" w:rsidRPr="0011553B" w:rsidRDefault="002B33E3" w:rsidP="002B33E3">
      <w:pPr>
        <w:pStyle w:val="PlainText"/>
        <w:rPr>
          <w:rFonts w:ascii="Courier New" w:hAnsi="Courier New" w:cs="Courier New"/>
        </w:rPr>
      </w:pPr>
      <w:r w:rsidRPr="0011553B">
        <w:rPr>
          <w:rFonts w:ascii="Courier New" w:hAnsi="Courier New" w:cs="Courier New"/>
        </w:rPr>
        <w:tab/>
        <w:t>#lightValue.set()</w:t>
      </w:r>
    </w:p>
    <w:p w:rsidR="002B33E3" w:rsidRPr="0011553B" w:rsidRDefault="002B33E3" w:rsidP="002B33E3">
      <w:pPr>
        <w:pStyle w:val="PlainText"/>
        <w:rPr>
          <w:rFonts w:ascii="Courier New" w:hAnsi="Courier New" w:cs="Courier New"/>
        </w:rPr>
      </w:pPr>
      <w:r w:rsidRPr="0011553B">
        <w:rPr>
          <w:rFonts w:ascii="Courier New" w:hAnsi="Courier New" w:cs="Courier New"/>
        </w:rPr>
        <w:tab/>
        <w:t>recvLine = ser.readline()</w:t>
      </w:r>
    </w:p>
    <w:p w:rsidR="002B33E3" w:rsidRPr="0011553B" w:rsidRDefault="002B33E3" w:rsidP="002B33E3">
      <w:pPr>
        <w:pStyle w:val="PlainText"/>
        <w:rPr>
          <w:rFonts w:ascii="Courier New" w:hAnsi="Courier New" w:cs="Courier New"/>
        </w:rPr>
      </w:pPr>
      <w:r w:rsidRPr="0011553B">
        <w:rPr>
          <w:rFonts w:ascii="Courier New" w:hAnsi="Courier New" w:cs="Courier New"/>
        </w:rPr>
        <w:tab/>
        <w:t>recvLine = recvLine.replace(" ","")</w:t>
      </w:r>
    </w:p>
    <w:p w:rsidR="002B33E3" w:rsidRPr="0011553B" w:rsidRDefault="002B33E3" w:rsidP="002B33E3">
      <w:pPr>
        <w:pStyle w:val="PlainText"/>
        <w:rPr>
          <w:rFonts w:ascii="Courier New" w:hAnsi="Courier New" w:cs="Courier New"/>
        </w:rPr>
      </w:pPr>
      <w:r w:rsidRPr="0011553B">
        <w:rPr>
          <w:rFonts w:ascii="Courier New" w:hAnsi="Courier New" w:cs="Courier New"/>
        </w:rPr>
        <w:tab/>
        <w:t>matches = re.finditer("\D\d+",recvLine)</w:t>
      </w:r>
    </w:p>
    <w:p w:rsidR="002B33E3" w:rsidRPr="0011553B" w:rsidRDefault="002B33E3" w:rsidP="002B33E3">
      <w:pPr>
        <w:pStyle w:val="PlainText"/>
        <w:rPr>
          <w:rFonts w:ascii="Courier New" w:hAnsi="Courier New" w:cs="Courier New"/>
        </w:rPr>
      </w:pPr>
      <w:r w:rsidRPr="0011553B">
        <w:rPr>
          <w:rFonts w:ascii="Courier New" w:hAnsi="Courier New" w:cs="Courier New"/>
        </w:rPr>
        <w:tab/>
        <w:t>values = dict()</w:t>
      </w:r>
    </w:p>
    <w:p w:rsidR="002B33E3" w:rsidRPr="0011553B" w:rsidRDefault="002B33E3" w:rsidP="002B33E3">
      <w:pPr>
        <w:pStyle w:val="PlainText"/>
        <w:rPr>
          <w:rFonts w:ascii="Courier New" w:hAnsi="Courier New" w:cs="Courier New"/>
        </w:rPr>
      </w:pPr>
      <w:r w:rsidRPr="0011553B">
        <w:rPr>
          <w:rFonts w:ascii="Courier New" w:hAnsi="Courier New" w:cs="Courier New"/>
        </w:rPr>
        <w:tab/>
        <w:t>for i,match in enumerate(matches):</w:t>
      </w:r>
    </w:p>
    <w:p w:rsidR="002B33E3" w:rsidRPr="0011553B" w:rsidRDefault="002B33E3" w:rsidP="002B33E3">
      <w:pPr>
        <w:pStyle w:val="PlainText"/>
        <w:rPr>
          <w:rFonts w:ascii="Courier New" w:hAnsi="Courier New" w:cs="Courier New"/>
        </w:rPr>
      </w:pPr>
      <w:r w:rsidRPr="0011553B">
        <w:rPr>
          <w:rFonts w:ascii="Courier New" w:hAnsi="Courier New" w:cs="Courier New"/>
        </w:rPr>
        <w:tab/>
      </w:r>
      <w:r w:rsidRPr="0011553B">
        <w:rPr>
          <w:rFonts w:ascii="Courier New" w:hAnsi="Courier New" w:cs="Courier New"/>
        </w:rPr>
        <w:tab/>
        <w:t>key = re.findall("\D",match.group())</w:t>
      </w:r>
    </w:p>
    <w:p w:rsidR="002B33E3" w:rsidRPr="0011553B" w:rsidRDefault="002B33E3" w:rsidP="002B33E3">
      <w:pPr>
        <w:pStyle w:val="PlainText"/>
        <w:rPr>
          <w:rFonts w:ascii="Courier New" w:hAnsi="Courier New" w:cs="Courier New"/>
        </w:rPr>
      </w:pPr>
      <w:r w:rsidRPr="0011553B">
        <w:rPr>
          <w:rFonts w:ascii="Courier New" w:hAnsi="Courier New" w:cs="Courier New"/>
        </w:rPr>
        <w:tab/>
      </w:r>
      <w:r w:rsidRPr="0011553B">
        <w:rPr>
          <w:rFonts w:ascii="Courier New" w:hAnsi="Courier New" w:cs="Courier New"/>
        </w:rPr>
        <w:tab/>
        <w:t>value = re.findall("\d+",match.group())</w:t>
      </w:r>
    </w:p>
    <w:p w:rsidR="002B33E3" w:rsidRPr="0011553B" w:rsidRDefault="002B33E3" w:rsidP="002B33E3">
      <w:pPr>
        <w:pStyle w:val="PlainText"/>
        <w:rPr>
          <w:rFonts w:ascii="Courier New" w:hAnsi="Courier New" w:cs="Courier New"/>
        </w:rPr>
      </w:pPr>
      <w:r w:rsidRPr="0011553B">
        <w:rPr>
          <w:rFonts w:ascii="Courier New" w:hAnsi="Courier New" w:cs="Courier New"/>
        </w:rPr>
        <w:tab/>
      </w:r>
      <w:r w:rsidRPr="0011553B">
        <w:rPr>
          <w:rFonts w:ascii="Courier New" w:hAnsi="Courier New" w:cs="Courier New"/>
        </w:rPr>
        <w:tab/>
        <w:t>values[key[0]] = value[0]</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liveStreamValue.set(recvLine)</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print values['i']</w:t>
      </w:r>
    </w:p>
    <w:p w:rsidR="002B33E3" w:rsidRPr="0011553B" w:rsidRDefault="002B33E3" w:rsidP="002B33E3">
      <w:pPr>
        <w:pStyle w:val="PlainText"/>
        <w:rPr>
          <w:rFonts w:ascii="Courier New" w:hAnsi="Courier New" w:cs="Courier New"/>
        </w:rPr>
      </w:pPr>
      <w:r w:rsidRPr="0011553B">
        <w:rPr>
          <w:rFonts w:ascii="Courier New" w:hAnsi="Courier New" w:cs="Courier New"/>
        </w:rPr>
        <w:t xml:space="preserve">        print values</w:t>
      </w:r>
    </w:p>
    <w:p w:rsidR="002B33E3" w:rsidRPr="0011553B" w:rsidRDefault="002B33E3" w:rsidP="002B33E3">
      <w:pPr>
        <w:pStyle w:val="PlainText"/>
        <w:rPr>
          <w:rFonts w:ascii="Courier New" w:hAnsi="Courier New" w:cs="Courier New"/>
        </w:rPr>
      </w:pPr>
      <w:r w:rsidRPr="0011553B">
        <w:rPr>
          <w:rFonts w:ascii="Courier New" w:hAnsi="Courier New" w:cs="Courier New"/>
        </w:rPr>
        <w:tab/>
        <w:t>if values['i'] == "2":</w:t>
      </w:r>
    </w:p>
    <w:p w:rsidR="002B33E3" w:rsidRPr="0011553B" w:rsidRDefault="002B33E3" w:rsidP="002B33E3">
      <w:pPr>
        <w:pStyle w:val="PlainText"/>
        <w:rPr>
          <w:rFonts w:ascii="Courier New" w:hAnsi="Courier New" w:cs="Courier New"/>
        </w:rPr>
      </w:pPr>
      <w:r w:rsidRPr="0011553B">
        <w:rPr>
          <w:rFonts w:ascii="Courier New" w:hAnsi="Courier New" w:cs="Courier New"/>
        </w:rPr>
        <w:tab/>
        <w:t xml:space="preserve">    #liveStreamValue.set(recvLine)</w:t>
      </w:r>
    </w:p>
    <w:p w:rsidR="002B33E3" w:rsidRPr="0011553B" w:rsidRDefault="002B33E3" w:rsidP="002B33E3">
      <w:pPr>
        <w:pStyle w:val="PlainText"/>
        <w:rPr>
          <w:rFonts w:ascii="Courier New" w:hAnsi="Courier New" w:cs="Courier New"/>
        </w:rPr>
      </w:pPr>
      <w:r w:rsidRPr="0011553B">
        <w:rPr>
          <w:rFonts w:ascii="Courier New" w:hAnsi="Courier New" w:cs="Courier New"/>
        </w:rPr>
        <w:tab/>
        <w:t xml:space="preserve">    tempValue.set(int(values['t']))</w:t>
      </w:r>
    </w:p>
    <w:p w:rsidR="002B33E3" w:rsidRPr="0011553B" w:rsidRDefault="002B33E3" w:rsidP="002B33E3">
      <w:pPr>
        <w:pStyle w:val="PlainText"/>
        <w:rPr>
          <w:rFonts w:ascii="Courier New" w:hAnsi="Courier New" w:cs="Courier New"/>
        </w:rPr>
      </w:pPr>
      <w:r w:rsidRPr="0011553B">
        <w:rPr>
          <w:rFonts w:ascii="Courier New" w:hAnsi="Courier New" w:cs="Courier New"/>
        </w:rPr>
        <w:tab/>
        <w:t xml:space="preserve">    humiValue.set(int(values['h']))</w:t>
      </w:r>
    </w:p>
    <w:p w:rsidR="002B33E3" w:rsidRPr="0011553B" w:rsidRDefault="002B33E3" w:rsidP="002B33E3">
      <w:pPr>
        <w:pStyle w:val="PlainText"/>
        <w:rPr>
          <w:rFonts w:ascii="Courier New" w:hAnsi="Courier New" w:cs="Courier New"/>
        </w:rPr>
      </w:pPr>
      <w:r w:rsidRPr="0011553B">
        <w:rPr>
          <w:rFonts w:ascii="Courier New" w:hAnsi="Courier New" w:cs="Courier New"/>
        </w:rPr>
        <w:tab/>
        <w:t xml:space="preserve">    lightValue.set(int(values['l']))</w:t>
      </w:r>
    </w:p>
    <w:p w:rsidR="002B33E3" w:rsidRPr="0011553B" w:rsidRDefault="002B33E3" w:rsidP="002B33E3">
      <w:pPr>
        <w:pStyle w:val="PlainText"/>
        <w:rPr>
          <w:rFonts w:ascii="Courier New" w:hAnsi="Courier New" w:cs="Courier New"/>
        </w:rPr>
      </w:pPr>
      <w:r w:rsidRPr="0011553B">
        <w:rPr>
          <w:rFonts w:ascii="Courier New" w:hAnsi="Courier New" w:cs="Courier New"/>
        </w:rPr>
        <w:tab/>
        <w:t xml:space="preserve">    global aioCount </w:t>
      </w:r>
    </w:p>
    <w:p w:rsidR="002B33E3" w:rsidRPr="0011553B" w:rsidRDefault="002B33E3" w:rsidP="002B33E3">
      <w:pPr>
        <w:pStyle w:val="PlainText"/>
        <w:rPr>
          <w:rFonts w:ascii="Courier New" w:hAnsi="Courier New" w:cs="Courier New"/>
        </w:rPr>
      </w:pPr>
      <w:r w:rsidRPr="0011553B">
        <w:rPr>
          <w:rFonts w:ascii="Courier New" w:hAnsi="Courier New" w:cs="Courier New"/>
        </w:rPr>
        <w:tab/>
        <w:t xml:space="preserve">    aioCount = aioCount + 1</w:t>
      </w:r>
    </w:p>
    <w:p w:rsidR="002B33E3" w:rsidRPr="0011553B" w:rsidRDefault="002B33E3" w:rsidP="002B33E3">
      <w:pPr>
        <w:pStyle w:val="PlainText"/>
        <w:rPr>
          <w:rFonts w:ascii="Courier New" w:hAnsi="Courier New" w:cs="Courier New"/>
        </w:rPr>
      </w:pPr>
      <w:r w:rsidRPr="0011553B">
        <w:rPr>
          <w:rFonts w:ascii="Courier New" w:hAnsi="Courier New" w:cs="Courier New"/>
        </w:rPr>
        <w:tab/>
        <w:t xml:space="preserve">    if aioCount == 50 :</w:t>
      </w:r>
    </w:p>
    <w:p w:rsidR="002B33E3" w:rsidRPr="0011553B" w:rsidRDefault="002B33E3" w:rsidP="002B33E3">
      <w:pPr>
        <w:pStyle w:val="PlainText"/>
        <w:rPr>
          <w:rFonts w:ascii="Courier New" w:hAnsi="Courier New" w:cs="Courier New"/>
        </w:rPr>
      </w:pPr>
      <w:r w:rsidRPr="0011553B">
        <w:rPr>
          <w:rFonts w:ascii="Courier New" w:hAnsi="Courier New" w:cs="Courier New"/>
        </w:rPr>
        <w:tab/>
        <w:t xml:space="preserve">    </w:t>
      </w:r>
      <w:r w:rsidRPr="0011553B">
        <w:rPr>
          <w:rFonts w:ascii="Courier New" w:hAnsi="Courier New" w:cs="Courier New"/>
        </w:rPr>
        <w:tab/>
        <w:t>aio.send('temp',int(values['t']))</w:t>
      </w:r>
    </w:p>
    <w:p w:rsidR="002B33E3" w:rsidRPr="0011553B" w:rsidRDefault="002B33E3" w:rsidP="002B33E3">
      <w:pPr>
        <w:pStyle w:val="PlainText"/>
        <w:rPr>
          <w:rFonts w:ascii="Courier New" w:hAnsi="Courier New" w:cs="Courier New"/>
        </w:rPr>
      </w:pPr>
      <w:r w:rsidRPr="0011553B">
        <w:rPr>
          <w:rFonts w:ascii="Courier New" w:hAnsi="Courier New" w:cs="Courier New"/>
        </w:rPr>
        <w:tab/>
        <w:t xml:space="preserve">    </w:t>
      </w:r>
      <w:r w:rsidRPr="0011553B">
        <w:rPr>
          <w:rFonts w:ascii="Courier New" w:hAnsi="Courier New" w:cs="Courier New"/>
        </w:rPr>
        <w:tab/>
        <w:t>aio.send('humi',int(values['h']))</w:t>
      </w:r>
    </w:p>
    <w:p w:rsidR="002B33E3" w:rsidRPr="0011553B" w:rsidRDefault="002B33E3" w:rsidP="002B33E3">
      <w:pPr>
        <w:pStyle w:val="PlainText"/>
        <w:rPr>
          <w:rFonts w:ascii="Courier New" w:hAnsi="Courier New" w:cs="Courier New"/>
        </w:rPr>
      </w:pPr>
      <w:r w:rsidRPr="0011553B">
        <w:rPr>
          <w:rFonts w:ascii="Courier New" w:hAnsi="Courier New" w:cs="Courier New"/>
        </w:rPr>
        <w:tab/>
        <w:t xml:space="preserve">    </w:t>
      </w:r>
      <w:r w:rsidRPr="0011553B">
        <w:rPr>
          <w:rFonts w:ascii="Courier New" w:hAnsi="Courier New" w:cs="Courier New"/>
        </w:rPr>
        <w:tab/>
        <w:t>aio.send('light',int(values['l']))</w:t>
      </w:r>
    </w:p>
    <w:p w:rsidR="002B33E3" w:rsidRPr="0011553B" w:rsidRDefault="002B33E3" w:rsidP="002B33E3">
      <w:pPr>
        <w:pStyle w:val="PlainText"/>
        <w:rPr>
          <w:rFonts w:ascii="Courier New" w:hAnsi="Courier New" w:cs="Courier New"/>
        </w:rPr>
      </w:pPr>
      <w:r w:rsidRPr="0011553B">
        <w:rPr>
          <w:rFonts w:ascii="Courier New" w:hAnsi="Courier New" w:cs="Courier New"/>
        </w:rPr>
        <w:tab/>
        <w:t xml:space="preserve">    </w:t>
      </w:r>
      <w:r w:rsidRPr="0011553B">
        <w:rPr>
          <w:rFonts w:ascii="Courier New" w:hAnsi="Courier New" w:cs="Courier New"/>
        </w:rPr>
        <w:tab/>
        <w:t>aioCount = 0</w:t>
      </w:r>
    </w:p>
    <w:p w:rsidR="002B33E3" w:rsidRPr="0011553B" w:rsidRDefault="002B33E3" w:rsidP="002B33E3">
      <w:pPr>
        <w:pStyle w:val="PlainText"/>
        <w:rPr>
          <w:rFonts w:ascii="Courier New" w:hAnsi="Courier New" w:cs="Courier New"/>
        </w:rPr>
      </w:pPr>
      <w:r w:rsidRPr="0011553B">
        <w:rPr>
          <w:rFonts w:ascii="Courier New" w:hAnsi="Courier New" w:cs="Courier New"/>
        </w:rPr>
        <w:tab/>
        <w:t>root.after(10,updateVal)</w:t>
      </w:r>
    </w:p>
    <w:p w:rsidR="002B33E3" w:rsidRPr="0011553B" w:rsidRDefault="002B33E3" w:rsidP="002B33E3">
      <w:pPr>
        <w:pStyle w:val="PlainText"/>
        <w:rPr>
          <w:rFonts w:ascii="Courier New" w:hAnsi="Courier New" w:cs="Courier New"/>
        </w:rPr>
      </w:pPr>
      <w:r w:rsidRPr="0011553B">
        <w:rPr>
          <w:rFonts w:ascii="Courier New" w:hAnsi="Courier New" w:cs="Courier New"/>
        </w:rPr>
        <w:tab/>
        <w:t>#liveStreamValue.set(ser.readLine())</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def connectToBaseStation():</w:t>
      </w:r>
    </w:p>
    <w:p w:rsidR="002B33E3" w:rsidRPr="0011553B" w:rsidRDefault="002B33E3" w:rsidP="002B33E3">
      <w:pPr>
        <w:pStyle w:val="PlainText"/>
        <w:rPr>
          <w:rFonts w:ascii="Courier New" w:hAnsi="Courier New" w:cs="Courier New"/>
        </w:rPr>
      </w:pPr>
      <w:r w:rsidRPr="0011553B">
        <w:rPr>
          <w:rFonts w:ascii="Courier New" w:hAnsi="Courier New" w:cs="Courier New"/>
        </w:rPr>
        <w:tab/>
        <w:t>try:</w:t>
      </w:r>
    </w:p>
    <w:p w:rsidR="002B33E3" w:rsidRPr="0011553B" w:rsidRDefault="002B33E3" w:rsidP="002B33E3">
      <w:pPr>
        <w:pStyle w:val="PlainText"/>
        <w:rPr>
          <w:rFonts w:ascii="Courier New" w:hAnsi="Courier New" w:cs="Courier New"/>
        </w:rPr>
      </w:pPr>
      <w:r w:rsidRPr="0011553B">
        <w:rPr>
          <w:rFonts w:ascii="Courier New" w:hAnsi="Courier New" w:cs="Courier New"/>
        </w:rPr>
        <w:tab/>
      </w:r>
      <w:r w:rsidRPr="0011553B">
        <w:rPr>
          <w:rFonts w:ascii="Courier New" w:hAnsi="Courier New" w:cs="Courier New"/>
        </w:rPr>
        <w:tab/>
        <w:t xml:space="preserve">global ser </w:t>
      </w:r>
    </w:p>
    <w:p w:rsidR="002B33E3" w:rsidRPr="0011553B" w:rsidRDefault="002B33E3" w:rsidP="002B33E3">
      <w:pPr>
        <w:pStyle w:val="PlainText"/>
        <w:rPr>
          <w:rFonts w:ascii="Courier New" w:hAnsi="Courier New" w:cs="Courier New"/>
        </w:rPr>
      </w:pPr>
      <w:r w:rsidRPr="0011553B">
        <w:rPr>
          <w:rFonts w:ascii="Courier New" w:hAnsi="Courier New" w:cs="Courier New"/>
        </w:rPr>
        <w:tab/>
      </w:r>
      <w:r w:rsidRPr="0011553B">
        <w:rPr>
          <w:rFonts w:ascii="Courier New" w:hAnsi="Courier New" w:cs="Courier New"/>
        </w:rPr>
        <w:tab/>
        <w:t>ser = serial.Serial(usbEntry.get(),baudRateEntry.get())</w:t>
      </w:r>
    </w:p>
    <w:p w:rsidR="002B33E3" w:rsidRPr="0011553B" w:rsidRDefault="002B33E3" w:rsidP="002B33E3">
      <w:pPr>
        <w:pStyle w:val="PlainText"/>
        <w:rPr>
          <w:rFonts w:ascii="Courier New" w:hAnsi="Courier New" w:cs="Courier New"/>
        </w:rPr>
      </w:pPr>
      <w:r w:rsidRPr="0011553B">
        <w:rPr>
          <w:rFonts w:ascii="Courier New" w:hAnsi="Courier New" w:cs="Courier New"/>
        </w:rPr>
        <w:tab/>
      </w:r>
      <w:r w:rsidRPr="0011553B">
        <w:rPr>
          <w:rFonts w:ascii="Courier New" w:hAnsi="Courier New" w:cs="Courier New"/>
        </w:rPr>
        <w:tab/>
        <w:t>liveStreamValue.set("connecion established sucessfully ")</w:t>
      </w:r>
    </w:p>
    <w:p w:rsidR="002B33E3" w:rsidRPr="0011553B" w:rsidRDefault="002B33E3" w:rsidP="002B33E3">
      <w:pPr>
        <w:pStyle w:val="PlainText"/>
        <w:rPr>
          <w:rFonts w:ascii="Courier New" w:hAnsi="Courier New" w:cs="Courier New"/>
        </w:rPr>
      </w:pPr>
      <w:r w:rsidRPr="0011553B">
        <w:rPr>
          <w:rFonts w:ascii="Courier New" w:hAnsi="Courier New" w:cs="Courier New"/>
        </w:rPr>
        <w:tab/>
        <w:t>except:</w:t>
      </w:r>
    </w:p>
    <w:p w:rsidR="002B33E3" w:rsidRPr="0011553B" w:rsidRDefault="002B33E3" w:rsidP="002B33E3">
      <w:pPr>
        <w:pStyle w:val="PlainText"/>
        <w:rPr>
          <w:rFonts w:ascii="Courier New" w:hAnsi="Courier New" w:cs="Courier New"/>
        </w:rPr>
      </w:pPr>
      <w:r w:rsidRPr="0011553B">
        <w:rPr>
          <w:rFonts w:ascii="Courier New" w:hAnsi="Courier New" w:cs="Courier New"/>
        </w:rPr>
        <w:tab/>
      </w:r>
      <w:r w:rsidRPr="0011553B">
        <w:rPr>
          <w:rFonts w:ascii="Courier New" w:hAnsi="Courier New" w:cs="Courier New"/>
        </w:rPr>
        <w:tab/>
        <w:t>showwarning("Unable to Connect", "Check USB and Baud rate or else Reconnect Base Station")</w:t>
      </w:r>
    </w:p>
    <w:p w:rsidR="002B33E3" w:rsidRPr="0011553B" w:rsidRDefault="002B33E3" w:rsidP="002B33E3">
      <w:pPr>
        <w:pStyle w:val="PlainText"/>
        <w:rPr>
          <w:rFonts w:ascii="Courier New" w:hAnsi="Courier New" w:cs="Courier New"/>
        </w:rPr>
      </w:pPr>
      <w:r w:rsidRPr="0011553B">
        <w:rPr>
          <w:rFonts w:ascii="Courier New" w:hAnsi="Courier New" w:cs="Courier New"/>
        </w:rPr>
        <w:tab/>
        <w:t>updateVal()</w:t>
      </w:r>
    </w:p>
    <w:p w:rsidR="002B33E3" w:rsidRPr="0011553B" w:rsidRDefault="002B33E3" w:rsidP="002B33E3">
      <w:pPr>
        <w:pStyle w:val="PlainText"/>
        <w:rPr>
          <w:rFonts w:ascii="Courier New" w:hAnsi="Courier New" w:cs="Courier New"/>
        </w:rPr>
      </w:pPr>
      <w:r w:rsidRPr="0011553B">
        <w:rPr>
          <w:rFonts w:ascii="Courier New" w:hAnsi="Courier New" w:cs="Courier New"/>
        </w:rPr>
        <w:tab/>
      </w:r>
    </w:p>
    <w:p w:rsidR="002B33E3" w:rsidRPr="0011553B" w:rsidRDefault="002B33E3" w:rsidP="002B33E3">
      <w:pPr>
        <w:pStyle w:val="PlainText"/>
        <w:rPr>
          <w:rFonts w:ascii="Courier New" w:hAnsi="Courier New" w:cs="Courier New"/>
        </w:rPr>
      </w:pPr>
      <w:r w:rsidRPr="0011553B">
        <w:rPr>
          <w:rFonts w:ascii="Courier New" w:hAnsi="Courier New" w:cs="Courier New"/>
        </w:rPr>
        <w:t>def startLeds():</w:t>
      </w:r>
    </w:p>
    <w:p w:rsidR="002B33E3" w:rsidRPr="0011553B" w:rsidRDefault="002B33E3" w:rsidP="002B33E3">
      <w:pPr>
        <w:pStyle w:val="PlainText"/>
        <w:rPr>
          <w:rFonts w:ascii="Courier New" w:hAnsi="Courier New" w:cs="Courier New"/>
        </w:rPr>
      </w:pPr>
      <w:r w:rsidRPr="0011553B">
        <w:rPr>
          <w:rFonts w:ascii="Courier New" w:hAnsi="Courier New" w:cs="Courier New"/>
        </w:rPr>
        <w:tab/>
        <w:t>ser.write('C')</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lastRenderedPageBreak/>
        <w:t>def stopLeds():</w:t>
      </w:r>
    </w:p>
    <w:p w:rsidR="002B33E3" w:rsidRPr="0011553B" w:rsidRDefault="002B33E3" w:rsidP="002B33E3">
      <w:pPr>
        <w:pStyle w:val="PlainText"/>
        <w:rPr>
          <w:rFonts w:ascii="Courier New" w:hAnsi="Courier New" w:cs="Courier New"/>
        </w:rPr>
      </w:pPr>
      <w:r w:rsidRPr="0011553B">
        <w:rPr>
          <w:rFonts w:ascii="Courier New" w:hAnsi="Courier New" w:cs="Courier New"/>
        </w:rPr>
        <w:tab/>
        <w:t>ser.write('D')</w:t>
      </w:r>
    </w:p>
    <w:p w:rsidR="002B33E3" w:rsidRPr="0011553B" w:rsidRDefault="002B33E3" w:rsidP="002B33E3">
      <w:pPr>
        <w:pStyle w:val="PlainText"/>
        <w:rPr>
          <w:rFonts w:ascii="Courier New" w:hAnsi="Courier New" w:cs="Courier New"/>
        </w:rPr>
      </w:pPr>
      <w:r w:rsidRPr="0011553B">
        <w:rPr>
          <w:rFonts w:ascii="Courier New" w:hAnsi="Courier New" w:cs="Courier New"/>
        </w:rPr>
        <w:t>def changeLeds():</w:t>
      </w:r>
    </w:p>
    <w:p w:rsidR="002B33E3" w:rsidRPr="0011553B" w:rsidRDefault="002B33E3" w:rsidP="002B33E3">
      <w:pPr>
        <w:pStyle w:val="PlainText"/>
        <w:rPr>
          <w:rFonts w:ascii="Courier New" w:hAnsi="Courier New" w:cs="Courier New"/>
        </w:rPr>
      </w:pPr>
      <w:r w:rsidRPr="0011553B">
        <w:rPr>
          <w:rFonts w:ascii="Courier New" w:hAnsi="Courier New" w:cs="Courier New"/>
        </w:rPr>
        <w:tab/>
        <w:t>ser.write('E')</w:t>
      </w:r>
    </w:p>
    <w:p w:rsidR="002B33E3" w:rsidRPr="0011553B" w:rsidRDefault="002B33E3" w:rsidP="002B33E3">
      <w:pPr>
        <w:pStyle w:val="PlainText"/>
        <w:rPr>
          <w:rFonts w:ascii="Courier New" w:hAnsi="Courier New" w:cs="Courier New"/>
        </w:rPr>
      </w:pPr>
      <w:r w:rsidRPr="0011553B">
        <w:rPr>
          <w:rFonts w:ascii="Courier New" w:hAnsi="Courier New" w:cs="Courier New"/>
        </w:rPr>
        <w:t>def skipLeds():</w:t>
      </w:r>
    </w:p>
    <w:p w:rsidR="002B33E3" w:rsidRPr="0011553B" w:rsidRDefault="002B33E3" w:rsidP="002B33E3">
      <w:pPr>
        <w:pStyle w:val="PlainText"/>
        <w:rPr>
          <w:rFonts w:ascii="Courier New" w:hAnsi="Courier New" w:cs="Courier New"/>
        </w:rPr>
      </w:pPr>
      <w:r w:rsidRPr="0011553B">
        <w:rPr>
          <w:rFonts w:ascii="Courier New" w:hAnsi="Courier New" w:cs="Courier New"/>
        </w:rPr>
        <w:tab/>
        <w:t>ser.write('F')</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root = Tk()</w:t>
      </w:r>
    </w:p>
    <w:p w:rsidR="002B33E3" w:rsidRPr="0011553B" w:rsidRDefault="002B33E3" w:rsidP="002B33E3">
      <w:pPr>
        <w:pStyle w:val="PlainText"/>
        <w:rPr>
          <w:rFonts w:ascii="Courier New" w:hAnsi="Courier New" w:cs="Courier New"/>
        </w:rPr>
      </w:pPr>
      <w:r w:rsidRPr="0011553B">
        <w:rPr>
          <w:rFonts w:ascii="Courier New" w:hAnsi="Courier New" w:cs="Courier New"/>
        </w:rPr>
        <w:t>root.title("XM1000 - Alice Bob Relay")</w:t>
      </w:r>
    </w:p>
    <w:p w:rsidR="002B33E3" w:rsidRPr="0011553B" w:rsidRDefault="002B33E3" w:rsidP="002B33E3">
      <w:pPr>
        <w:pStyle w:val="PlainText"/>
        <w:rPr>
          <w:rFonts w:ascii="Courier New" w:hAnsi="Courier New" w:cs="Courier New"/>
        </w:rPr>
      </w:pPr>
      <w:r w:rsidRPr="0011553B">
        <w:rPr>
          <w:rFonts w:ascii="Courier New" w:hAnsi="Courier New" w:cs="Courier New"/>
        </w:rPr>
        <w:t>root["bg"] = "green"</w:t>
      </w:r>
    </w:p>
    <w:p w:rsidR="002B33E3" w:rsidRPr="0011553B" w:rsidRDefault="002B33E3" w:rsidP="002B33E3">
      <w:pPr>
        <w:pStyle w:val="PlainText"/>
        <w:rPr>
          <w:rFonts w:ascii="Courier New" w:hAnsi="Courier New" w:cs="Courier New"/>
        </w:rPr>
      </w:pPr>
      <w:r w:rsidRPr="0011553B">
        <w:rPr>
          <w:rFonts w:ascii="Courier New" w:hAnsi="Courier New" w:cs="Courier New"/>
        </w:rPr>
        <w:t>root.geometry("600x600+300+300")</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variable for live stream</w:t>
      </w:r>
    </w:p>
    <w:p w:rsidR="002B33E3" w:rsidRPr="0011553B" w:rsidRDefault="002B33E3" w:rsidP="002B33E3">
      <w:pPr>
        <w:pStyle w:val="PlainText"/>
        <w:rPr>
          <w:rFonts w:ascii="Courier New" w:hAnsi="Courier New" w:cs="Courier New"/>
        </w:rPr>
      </w:pPr>
      <w:r w:rsidRPr="0011553B">
        <w:rPr>
          <w:rFonts w:ascii="Courier New" w:hAnsi="Courier New" w:cs="Courier New"/>
        </w:rPr>
        <w:t>liveStreamValue = StringVar()</w:t>
      </w:r>
    </w:p>
    <w:p w:rsidR="002B33E3" w:rsidRPr="0011553B" w:rsidRDefault="002B33E3" w:rsidP="002B33E3">
      <w:pPr>
        <w:pStyle w:val="PlainText"/>
        <w:rPr>
          <w:rFonts w:ascii="Courier New" w:hAnsi="Courier New" w:cs="Courier New"/>
        </w:rPr>
      </w:pPr>
      <w:r w:rsidRPr="0011553B">
        <w:rPr>
          <w:rFonts w:ascii="Courier New" w:hAnsi="Courier New" w:cs="Courier New"/>
        </w:rPr>
        <w:t>liveStreamValueOld2 = StringVar()</w:t>
      </w:r>
    </w:p>
    <w:p w:rsidR="002B33E3" w:rsidRPr="0011553B" w:rsidRDefault="002B33E3" w:rsidP="002B33E3">
      <w:pPr>
        <w:pStyle w:val="PlainText"/>
        <w:rPr>
          <w:rFonts w:ascii="Courier New" w:hAnsi="Courier New" w:cs="Courier New"/>
        </w:rPr>
      </w:pPr>
      <w:r w:rsidRPr="0011553B">
        <w:rPr>
          <w:rFonts w:ascii="Courier New" w:hAnsi="Courier New" w:cs="Courier New"/>
        </w:rPr>
        <w:t>liveStreamValueOld1 = StringVar()</w:t>
      </w:r>
    </w:p>
    <w:p w:rsidR="002B33E3" w:rsidRPr="0011553B" w:rsidRDefault="002B33E3" w:rsidP="002B33E3">
      <w:pPr>
        <w:pStyle w:val="PlainText"/>
        <w:rPr>
          <w:rFonts w:ascii="Courier New" w:hAnsi="Courier New" w:cs="Courier New"/>
        </w:rPr>
      </w:pPr>
      <w:r w:rsidRPr="0011553B">
        <w:rPr>
          <w:rFonts w:ascii="Courier New" w:hAnsi="Courier New" w:cs="Courier New"/>
        </w:rPr>
        <w:t>liveStreamValue.set("    ")</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frameBaudRate = Frame(root,width=300,height=300,bg="green")</w:t>
      </w:r>
    </w:p>
    <w:p w:rsidR="002B33E3" w:rsidRPr="0011553B" w:rsidRDefault="002B33E3" w:rsidP="002B33E3">
      <w:pPr>
        <w:pStyle w:val="PlainText"/>
        <w:rPr>
          <w:rFonts w:ascii="Courier New" w:hAnsi="Courier New" w:cs="Courier New"/>
        </w:rPr>
      </w:pPr>
      <w:r w:rsidRPr="0011553B">
        <w:rPr>
          <w:rFonts w:ascii="Courier New" w:hAnsi="Courier New" w:cs="Courier New"/>
        </w:rPr>
        <w:t>frameSettings = Frame(root, width=300, height=300,bg="green")</w:t>
      </w:r>
    </w:p>
    <w:p w:rsidR="002B33E3" w:rsidRPr="0011553B" w:rsidRDefault="002B33E3" w:rsidP="002B33E3">
      <w:pPr>
        <w:pStyle w:val="PlainText"/>
        <w:rPr>
          <w:rFonts w:ascii="Courier New" w:hAnsi="Courier New" w:cs="Courier New"/>
        </w:rPr>
      </w:pPr>
      <w:r w:rsidRPr="0011553B">
        <w:rPr>
          <w:rFonts w:ascii="Courier New" w:hAnsi="Courier New" w:cs="Courier New"/>
        </w:rPr>
        <w:t>frameTempValue = Frame(root,width = 300,height=200,bg="green")</w:t>
      </w:r>
    </w:p>
    <w:p w:rsidR="002B33E3" w:rsidRPr="0011553B" w:rsidRDefault="002B33E3" w:rsidP="002B33E3">
      <w:pPr>
        <w:pStyle w:val="PlainText"/>
        <w:rPr>
          <w:rFonts w:ascii="Courier New" w:hAnsi="Courier New" w:cs="Courier New"/>
        </w:rPr>
      </w:pPr>
      <w:r w:rsidRPr="0011553B">
        <w:rPr>
          <w:rFonts w:ascii="Courier New" w:hAnsi="Courier New" w:cs="Courier New"/>
        </w:rPr>
        <w:t>frameLightValue = Frame(root,width = 300,height=200,bg="green")</w:t>
      </w:r>
    </w:p>
    <w:p w:rsidR="002B33E3" w:rsidRPr="0011553B" w:rsidRDefault="002B33E3" w:rsidP="002B33E3">
      <w:pPr>
        <w:pStyle w:val="PlainText"/>
        <w:rPr>
          <w:rFonts w:ascii="Courier New" w:hAnsi="Courier New" w:cs="Courier New"/>
        </w:rPr>
      </w:pPr>
      <w:r w:rsidRPr="0011553B">
        <w:rPr>
          <w:rFonts w:ascii="Courier New" w:hAnsi="Courier New" w:cs="Courier New"/>
        </w:rPr>
        <w:t>frameHumiValue = Frame(root,width = 300,height=200,bg="green")</w:t>
      </w:r>
    </w:p>
    <w:p w:rsidR="002B33E3" w:rsidRPr="0011553B" w:rsidRDefault="002B33E3" w:rsidP="002B33E3">
      <w:pPr>
        <w:pStyle w:val="PlainText"/>
        <w:rPr>
          <w:rFonts w:ascii="Courier New" w:hAnsi="Courier New" w:cs="Courier New"/>
        </w:rPr>
      </w:pPr>
      <w:r w:rsidRPr="0011553B">
        <w:rPr>
          <w:rFonts w:ascii="Courier New" w:hAnsi="Courier New" w:cs="Courier New"/>
        </w:rPr>
        <w:t>frameStream = Frame(root,width = 300,height=300,bg="green")</w:t>
      </w:r>
    </w:p>
    <w:p w:rsidR="002B33E3" w:rsidRPr="0011553B" w:rsidRDefault="002B33E3" w:rsidP="002B33E3">
      <w:pPr>
        <w:pStyle w:val="PlainText"/>
        <w:rPr>
          <w:rFonts w:ascii="Courier New" w:hAnsi="Courier New" w:cs="Courier New"/>
        </w:rPr>
      </w:pPr>
      <w:r w:rsidRPr="0011553B">
        <w:rPr>
          <w:rFonts w:ascii="Courier New" w:hAnsi="Courier New" w:cs="Courier New"/>
        </w:rPr>
        <w:t>frameMyName = Frame(root,width = 300,height=300,bg="yellow")</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buttonConnect = Button(frameSettings, text="Connect !",bg="yellow",command = connectToBaseStation)</w:t>
      </w:r>
    </w:p>
    <w:p w:rsidR="002B33E3" w:rsidRPr="0011553B" w:rsidRDefault="002B33E3" w:rsidP="002B33E3">
      <w:pPr>
        <w:pStyle w:val="PlainText"/>
        <w:rPr>
          <w:rFonts w:ascii="Courier New" w:hAnsi="Courier New" w:cs="Courier New"/>
        </w:rPr>
      </w:pPr>
      <w:r w:rsidRPr="0011553B">
        <w:rPr>
          <w:rFonts w:ascii="Courier New" w:hAnsi="Courier New" w:cs="Courier New"/>
        </w:rPr>
        <w:t>#buttonDisconnect = Button(frameSettings,text="Disconnect !",bg="red",command = disconnectToBaseStation)</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usbEntryLabel = Label(frameBaudRate,text="USB")</w:t>
      </w:r>
    </w:p>
    <w:p w:rsidR="002B33E3" w:rsidRPr="0011553B" w:rsidRDefault="002B33E3" w:rsidP="002B33E3">
      <w:pPr>
        <w:pStyle w:val="PlainText"/>
        <w:rPr>
          <w:rFonts w:ascii="Courier New" w:hAnsi="Courier New" w:cs="Courier New"/>
        </w:rPr>
      </w:pPr>
      <w:r w:rsidRPr="0011553B">
        <w:rPr>
          <w:rFonts w:ascii="Courier New" w:hAnsi="Courier New" w:cs="Courier New"/>
        </w:rPr>
        <w:t>usbEntry = Entry(frameBaudRate)</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baudRateEntryLabel = Label(frameBaudRate,text="Baud Rate")</w:t>
      </w:r>
    </w:p>
    <w:p w:rsidR="002B33E3" w:rsidRPr="0011553B" w:rsidRDefault="002B33E3" w:rsidP="002B33E3">
      <w:pPr>
        <w:pStyle w:val="PlainText"/>
        <w:rPr>
          <w:rFonts w:ascii="Courier New" w:hAnsi="Courier New" w:cs="Courier New"/>
        </w:rPr>
      </w:pPr>
      <w:r w:rsidRPr="0011553B">
        <w:rPr>
          <w:rFonts w:ascii="Courier New" w:hAnsi="Courier New" w:cs="Courier New"/>
        </w:rPr>
        <w:t>baudRateEntry = Entry(frameBaudRate)</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buttonLabel = Label(frameSettings,text="Enter USB and BaudRate and Click Connect")</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tempValue = Scale(frameTempValue,from_=0, to=50,orient=HORIZONTAL,bg="yellow",length = 300,resolution=1)</w:t>
      </w:r>
    </w:p>
    <w:p w:rsidR="002B33E3" w:rsidRPr="0011553B" w:rsidRDefault="002B33E3" w:rsidP="002B33E3">
      <w:pPr>
        <w:pStyle w:val="PlainText"/>
        <w:rPr>
          <w:rFonts w:ascii="Courier New" w:hAnsi="Courier New" w:cs="Courier New"/>
        </w:rPr>
      </w:pPr>
      <w:r w:rsidRPr="0011553B">
        <w:rPr>
          <w:rFonts w:ascii="Courier New" w:hAnsi="Courier New" w:cs="Courier New"/>
        </w:rPr>
        <w:t>tempLabel = Label(frameTempValue,text="Temperature    ")</w:t>
      </w:r>
    </w:p>
    <w:p w:rsidR="002B33E3" w:rsidRPr="0011553B" w:rsidRDefault="002B33E3" w:rsidP="002B33E3">
      <w:pPr>
        <w:pStyle w:val="PlainText"/>
        <w:rPr>
          <w:rFonts w:ascii="Courier New" w:hAnsi="Courier New" w:cs="Courier New"/>
        </w:rPr>
      </w:pPr>
      <w:r w:rsidRPr="0011553B">
        <w:rPr>
          <w:rFonts w:ascii="Courier New" w:hAnsi="Courier New" w:cs="Courier New"/>
        </w:rPr>
        <w:t>tempValue.set(10)</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lightValue = Scale(frameLightValue,from_=0, to=100,orient=HORIZONTAL,bg="yellow",length = 300,resolution=1)</w:t>
      </w:r>
    </w:p>
    <w:p w:rsidR="002B33E3" w:rsidRPr="0011553B" w:rsidRDefault="002B33E3" w:rsidP="002B33E3">
      <w:pPr>
        <w:pStyle w:val="PlainText"/>
        <w:rPr>
          <w:rFonts w:ascii="Courier New" w:hAnsi="Courier New" w:cs="Courier New"/>
        </w:rPr>
      </w:pPr>
      <w:r w:rsidRPr="0011553B">
        <w:rPr>
          <w:rFonts w:ascii="Courier New" w:hAnsi="Courier New" w:cs="Courier New"/>
        </w:rPr>
        <w:lastRenderedPageBreak/>
        <w:t>lightLabel = Label(frameLightValue,text="Light Intensity")</w:t>
      </w:r>
    </w:p>
    <w:p w:rsidR="002B33E3" w:rsidRPr="0011553B" w:rsidRDefault="002B33E3" w:rsidP="002B33E3">
      <w:pPr>
        <w:pStyle w:val="PlainText"/>
        <w:rPr>
          <w:rFonts w:ascii="Courier New" w:hAnsi="Courier New" w:cs="Courier New"/>
        </w:rPr>
      </w:pPr>
      <w:r w:rsidRPr="0011553B">
        <w:rPr>
          <w:rFonts w:ascii="Courier New" w:hAnsi="Courier New" w:cs="Courier New"/>
        </w:rPr>
        <w:t>lightValue.set(10)</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humiValue = Scale(frameHumiValue,from_=0, to=100,orient=HORIZONTAL,bg="yellow",length = 300,resolution=1)</w:t>
      </w:r>
    </w:p>
    <w:p w:rsidR="002B33E3" w:rsidRPr="0011553B" w:rsidRDefault="002B33E3" w:rsidP="002B33E3">
      <w:pPr>
        <w:pStyle w:val="PlainText"/>
        <w:rPr>
          <w:rFonts w:ascii="Courier New" w:hAnsi="Courier New" w:cs="Courier New"/>
        </w:rPr>
      </w:pPr>
      <w:r w:rsidRPr="0011553B">
        <w:rPr>
          <w:rFonts w:ascii="Courier New" w:hAnsi="Courier New" w:cs="Courier New"/>
        </w:rPr>
        <w:t>humiLabel = Label(frameHumiValue,text="Humidity       ")</w:t>
      </w:r>
    </w:p>
    <w:p w:rsidR="002B33E3" w:rsidRPr="0011553B" w:rsidRDefault="002B33E3" w:rsidP="002B33E3">
      <w:pPr>
        <w:pStyle w:val="PlainText"/>
        <w:rPr>
          <w:rFonts w:ascii="Courier New" w:hAnsi="Courier New" w:cs="Courier New"/>
        </w:rPr>
      </w:pPr>
      <w:r w:rsidRPr="0011553B">
        <w:rPr>
          <w:rFonts w:ascii="Courier New" w:hAnsi="Courier New" w:cs="Courier New"/>
        </w:rPr>
        <w:t>humiValue.set(10)</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liveStreamLabel = Label(frameStream,textvariable=liveStreamValue,height=2,width=600)</w:t>
      </w:r>
    </w:p>
    <w:p w:rsidR="002B33E3" w:rsidRPr="0011553B" w:rsidRDefault="002B33E3" w:rsidP="002B33E3">
      <w:pPr>
        <w:pStyle w:val="PlainText"/>
        <w:rPr>
          <w:rFonts w:ascii="Courier New" w:hAnsi="Courier New" w:cs="Courier New"/>
        </w:rPr>
      </w:pPr>
      <w:r w:rsidRPr="0011553B">
        <w:rPr>
          <w:rFonts w:ascii="Courier New" w:hAnsi="Courier New" w:cs="Courier New"/>
        </w:rPr>
        <w:t>liveStreamOld1Label = Label(frameStream,textvariable=liveStreamValueOld1,height=1,width=600)</w:t>
      </w:r>
    </w:p>
    <w:p w:rsidR="002B33E3" w:rsidRPr="0011553B" w:rsidRDefault="002B33E3" w:rsidP="002B33E3">
      <w:pPr>
        <w:pStyle w:val="PlainText"/>
        <w:rPr>
          <w:rFonts w:ascii="Courier New" w:hAnsi="Courier New" w:cs="Courier New"/>
        </w:rPr>
      </w:pPr>
      <w:r w:rsidRPr="0011553B">
        <w:rPr>
          <w:rFonts w:ascii="Courier New" w:hAnsi="Courier New" w:cs="Courier New"/>
        </w:rPr>
        <w:t>liveStreamOld2Label = Label(frameStream,textvariable=liveStreamValueOld2,height=1,width=600)</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infoLabel = Label(frameMyName,text="yada yada yada .......",height=6,width=600,bg="white");</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usbEntryLabel.pack(side=LEFT,ipadx = 5,ipady = 5, padx = 5,pady = 5)</w:t>
      </w:r>
    </w:p>
    <w:p w:rsidR="002B33E3" w:rsidRPr="0011553B" w:rsidRDefault="002B33E3" w:rsidP="002B33E3">
      <w:pPr>
        <w:pStyle w:val="PlainText"/>
        <w:rPr>
          <w:rFonts w:ascii="Courier New" w:hAnsi="Courier New" w:cs="Courier New"/>
        </w:rPr>
      </w:pPr>
      <w:r w:rsidRPr="0011553B">
        <w:rPr>
          <w:rFonts w:ascii="Courier New" w:hAnsi="Courier New" w:cs="Courier New"/>
        </w:rPr>
        <w:t>usbEntry.pack(side=LEFT,ipadx = 5,ipady = 5, padx = 5,pady = 5)</w:t>
      </w:r>
    </w:p>
    <w:p w:rsidR="002B33E3" w:rsidRPr="0011553B" w:rsidRDefault="002B33E3" w:rsidP="002B33E3">
      <w:pPr>
        <w:pStyle w:val="PlainText"/>
        <w:rPr>
          <w:rFonts w:ascii="Courier New" w:hAnsi="Courier New" w:cs="Courier New"/>
        </w:rPr>
      </w:pPr>
      <w:r w:rsidRPr="0011553B">
        <w:rPr>
          <w:rFonts w:ascii="Courier New" w:hAnsi="Courier New" w:cs="Courier New"/>
        </w:rPr>
        <w:t>baudRateEntryLabel.pack(side=LEFT,ipadx = 5,ipady = 5, padx = 5,pady = 5)</w:t>
      </w:r>
    </w:p>
    <w:p w:rsidR="002B33E3" w:rsidRPr="0011553B" w:rsidRDefault="002B33E3" w:rsidP="002B33E3">
      <w:pPr>
        <w:pStyle w:val="PlainText"/>
        <w:rPr>
          <w:rFonts w:ascii="Courier New" w:hAnsi="Courier New" w:cs="Courier New"/>
        </w:rPr>
      </w:pPr>
      <w:r w:rsidRPr="0011553B">
        <w:rPr>
          <w:rFonts w:ascii="Courier New" w:hAnsi="Courier New" w:cs="Courier New"/>
        </w:rPr>
        <w:t>baudRateEntry.pack(side=LEFT,ipadx = 5,ipady = 5, padx = 5,pady = 5)</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buttonLabel.pack(side=LEFT,ipadx = 5,ipady = 5, padx = 5,pady = 5)</w:t>
      </w:r>
    </w:p>
    <w:p w:rsidR="002B33E3" w:rsidRPr="0011553B" w:rsidRDefault="002B33E3" w:rsidP="002B33E3">
      <w:pPr>
        <w:pStyle w:val="PlainText"/>
        <w:rPr>
          <w:rFonts w:ascii="Courier New" w:hAnsi="Courier New" w:cs="Courier New"/>
        </w:rPr>
      </w:pPr>
      <w:r w:rsidRPr="0011553B">
        <w:rPr>
          <w:rFonts w:ascii="Courier New" w:hAnsi="Courier New" w:cs="Courier New"/>
        </w:rPr>
        <w:t>#buttonDisconnect.pack(side=RIGHT,ipadx = 5,ipady = 5, padx = 5,pady = 5)</w:t>
      </w:r>
    </w:p>
    <w:p w:rsidR="002B33E3" w:rsidRPr="0011553B" w:rsidRDefault="002B33E3" w:rsidP="002B33E3">
      <w:pPr>
        <w:pStyle w:val="PlainText"/>
        <w:rPr>
          <w:rFonts w:ascii="Courier New" w:hAnsi="Courier New" w:cs="Courier New"/>
        </w:rPr>
      </w:pPr>
      <w:r w:rsidRPr="0011553B">
        <w:rPr>
          <w:rFonts w:ascii="Courier New" w:hAnsi="Courier New" w:cs="Courier New"/>
        </w:rPr>
        <w:t>buttonConnect.pack(side=RIGHT,ipadx = 5,ipady = 5, padx = 5,pady = 5)</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tempLabel.pack(side=LEFT,ipadx=5,ipady=5,padx=5,pady=5)</w:t>
      </w:r>
    </w:p>
    <w:p w:rsidR="002B33E3" w:rsidRPr="0011553B" w:rsidRDefault="002B33E3" w:rsidP="002B33E3">
      <w:pPr>
        <w:pStyle w:val="PlainText"/>
        <w:rPr>
          <w:rFonts w:ascii="Courier New" w:hAnsi="Courier New" w:cs="Courier New"/>
        </w:rPr>
      </w:pPr>
      <w:r w:rsidRPr="0011553B">
        <w:rPr>
          <w:rFonts w:ascii="Courier New" w:hAnsi="Courier New" w:cs="Courier New"/>
        </w:rPr>
        <w:t>tempValue.pack(side=RIGHT,ipadx=5,ipady=5,padx=5,pady=5)</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lightLabel.pack(side=LEFT,ipadx=5,ipady=5,padx=5,pady=5)</w:t>
      </w:r>
    </w:p>
    <w:p w:rsidR="002B33E3" w:rsidRPr="0011553B" w:rsidRDefault="002B33E3" w:rsidP="002B33E3">
      <w:pPr>
        <w:pStyle w:val="PlainText"/>
        <w:rPr>
          <w:rFonts w:ascii="Courier New" w:hAnsi="Courier New" w:cs="Courier New"/>
        </w:rPr>
      </w:pPr>
      <w:r w:rsidRPr="0011553B">
        <w:rPr>
          <w:rFonts w:ascii="Courier New" w:hAnsi="Courier New" w:cs="Courier New"/>
        </w:rPr>
        <w:t>lightValue.pack(side=RIGHT,ipadx=5,ipady=5,padx=5,pady=5)</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humiLabel.pack(side=LEFT,ipadx=5,ipady=5,padx=5,pady=5)</w:t>
      </w:r>
    </w:p>
    <w:p w:rsidR="002B33E3" w:rsidRPr="0011553B" w:rsidRDefault="002B33E3" w:rsidP="002B33E3">
      <w:pPr>
        <w:pStyle w:val="PlainText"/>
        <w:rPr>
          <w:rFonts w:ascii="Courier New" w:hAnsi="Courier New" w:cs="Courier New"/>
        </w:rPr>
      </w:pPr>
      <w:r w:rsidRPr="0011553B">
        <w:rPr>
          <w:rFonts w:ascii="Courier New" w:hAnsi="Courier New" w:cs="Courier New"/>
        </w:rPr>
        <w:t>humiValue.pack(side=RIGHT,ipadx=5,ipady=5,padx=5,pady=5)</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liveStreamOld2Label.pack(side=TOP)</w:t>
      </w:r>
    </w:p>
    <w:p w:rsidR="002B33E3" w:rsidRPr="0011553B" w:rsidRDefault="002B33E3" w:rsidP="002B33E3">
      <w:pPr>
        <w:pStyle w:val="PlainText"/>
        <w:rPr>
          <w:rFonts w:ascii="Courier New" w:hAnsi="Courier New" w:cs="Courier New"/>
        </w:rPr>
      </w:pPr>
      <w:r w:rsidRPr="0011553B">
        <w:rPr>
          <w:rFonts w:ascii="Courier New" w:hAnsi="Courier New" w:cs="Courier New"/>
        </w:rPr>
        <w:t>liveStreamOld1Label.pack(side=TOP)</w:t>
      </w:r>
    </w:p>
    <w:p w:rsidR="002B33E3" w:rsidRPr="0011553B" w:rsidRDefault="002B33E3" w:rsidP="002B33E3">
      <w:pPr>
        <w:pStyle w:val="PlainText"/>
        <w:rPr>
          <w:rFonts w:ascii="Courier New" w:hAnsi="Courier New" w:cs="Courier New"/>
        </w:rPr>
      </w:pPr>
      <w:r w:rsidRPr="0011553B">
        <w:rPr>
          <w:rFonts w:ascii="Courier New" w:hAnsi="Courier New" w:cs="Courier New"/>
        </w:rPr>
        <w:t>liveStreamLabel.pack(side=TOP)</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infoLabel.pack(side=LEFT,ipadx=5,ipady=5,padx=5,pady=5)</w:t>
      </w:r>
    </w:p>
    <w:p w:rsidR="002B33E3" w:rsidRPr="0011553B" w:rsidRDefault="002B33E3" w:rsidP="002B33E3">
      <w:pPr>
        <w:pStyle w:val="PlainText"/>
        <w:rPr>
          <w:rFonts w:ascii="Courier New" w:hAnsi="Courier New" w:cs="Courier New"/>
        </w:rPr>
      </w:pPr>
      <w:r w:rsidRPr="0011553B">
        <w:rPr>
          <w:rFonts w:ascii="Courier New" w:hAnsi="Courier New" w:cs="Courier New"/>
        </w:rPr>
        <w:t>frameBaudRate.pack(ipadx = 15,ipady = 15, padx = 15,pady = 15)</w:t>
      </w:r>
    </w:p>
    <w:p w:rsidR="002B33E3" w:rsidRPr="0011553B" w:rsidRDefault="002B33E3" w:rsidP="002B33E3">
      <w:pPr>
        <w:pStyle w:val="PlainText"/>
        <w:rPr>
          <w:rFonts w:ascii="Courier New" w:hAnsi="Courier New" w:cs="Courier New"/>
        </w:rPr>
      </w:pPr>
      <w:r w:rsidRPr="0011553B">
        <w:rPr>
          <w:rFonts w:ascii="Courier New" w:hAnsi="Courier New" w:cs="Courier New"/>
        </w:rPr>
        <w:t>frameSettings.pack(ipadx = 15,ipady = 15, padx = 15,pady = 15)</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frameTempValue.pack(ipadx = 5,ipady= 5,padx=5,pady=5)</w:t>
      </w:r>
    </w:p>
    <w:p w:rsidR="002B33E3" w:rsidRPr="0011553B" w:rsidRDefault="002B33E3" w:rsidP="002B33E3">
      <w:pPr>
        <w:pStyle w:val="PlainText"/>
        <w:rPr>
          <w:rFonts w:ascii="Courier New" w:hAnsi="Courier New" w:cs="Courier New"/>
        </w:rPr>
      </w:pPr>
      <w:r w:rsidRPr="0011553B">
        <w:rPr>
          <w:rFonts w:ascii="Courier New" w:hAnsi="Courier New" w:cs="Courier New"/>
        </w:rPr>
        <w:t>frameLightValue.pack(ipadx = 5,ipady= 5,padx=5,pady=5)</w:t>
      </w:r>
    </w:p>
    <w:p w:rsidR="002B33E3" w:rsidRPr="0011553B" w:rsidRDefault="002B33E3" w:rsidP="002B33E3">
      <w:pPr>
        <w:pStyle w:val="PlainText"/>
        <w:rPr>
          <w:rFonts w:ascii="Courier New" w:hAnsi="Courier New" w:cs="Courier New"/>
        </w:rPr>
      </w:pPr>
      <w:r w:rsidRPr="0011553B">
        <w:rPr>
          <w:rFonts w:ascii="Courier New" w:hAnsi="Courier New" w:cs="Courier New"/>
        </w:rPr>
        <w:t>frameHumiValue.pack(ipadx = 5,ipady= 5,padx=5,pady=5)</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frameStream.pack(ipadx = 15,ipady= 15,padx=15,pady=15)</w:t>
      </w:r>
    </w:p>
    <w:p w:rsidR="002B33E3" w:rsidRPr="0011553B" w:rsidRDefault="002B33E3" w:rsidP="002B33E3">
      <w:pPr>
        <w:pStyle w:val="PlainText"/>
        <w:rPr>
          <w:rFonts w:ascii="Courier New" w:hAnsi="Courier New" w:cs="Courier New"/>
        </w:rPr>
      </w:pPr>
      <w:r w:rsidRPr="0011553B">
        <w:rPr>
          <w:rFonts w:ascii="Courier New" w:hAnsi="Courier New" w:cs="Courier New"/>
        </w:rPr>
        <w:t>frameMyName.pack(ipadx = 15,ipady= 15,padx=15,pady=15)</w:t>
      </w:r>
    </w:p>
    <w:p w:rsidR="002B33E3" w:rsidRPr="0011553B" w:rsidRDefault="002B33E3" w:rsidP="002B33E3">
      <w:pPr>
        <w:pStyle w:val="PlainText"/>
        <w:rPr>
          <w:rFonts w:ascii="Courier New" w:hAnsi="Courier New" w:cs="Courier New"/>
        </w:rPr>
      </w:pPr>
    </w:p>
    <w:p w:rsidR="002B33E3" w:rsidRPr="0011553B" w:rsidRDefault="002B33E3" w:rsidP="002B33E3">
      <w:pPr>
        <w:pStyle w:val="PlainText"/>
        <w:rPr>
          <w:rFonts w:ascii="Courier New" w:hAnsi="Courier New" w:cs="Courier New"/>
        </w:rPr>
      </w:pPr>
      <w:r w:rsidRPr="0011553B">
        <w:rPr>
          <w:rFonts w:ascii="Courier New" w:hAnsi="Courier New" w:cs="Courier New"/>
        </w:rPr>
        <w:t>usbEntry.insert(0,"/dev/ttyUSB0")</w:t>
      </w:r>
    </w:p>
    <w:p w:rsidR="002B33E3" w:rsidRPr="0011553B" w:rsidRDefault="002B33E3" w:rsidP="002B33E3">
      <w:pPr>
        <w:pStyle w:val="PlainText"/>
        <w:rPr>
          <w:rFonts w:ascii="Courier New" w:hAnsi="Courier New" w:cs="Courier New"/>
        </w:rPr>
      </w:pPr>
      <w:r w:rsidRPr="0011553B">
        <w:rPr>
          <w:rFonts w:ascii="Courier New" w:hAnsi="Courier New" w:cs="Courier New"/>
        </w:rPr>
        <w:t>baudRateEntry.insert(0,"115200")</w:t>
      </w:r>
    </w:p>
    <w:p w:rsidR="002B33E3" w:rsidRPr="0011553B" w:rsidRDefault="002B33E3" w:rsidP="002B33E3">
      <w:pPr>
        <w:pStyle w:val="PlainText"/>
        <w:rPr>
          <w:rFonts w:ascii="Courier New" w:hAnsi="Courier New" w:cs="Courier New"/>
        </w:rPr>
      </w:pPr>
      <w:r w:rsidRPr="0011553B">
        <w:rPr>
          <w:rFonts w:ascii="Courier New" w:hAnsi="Courier New" w:cs="Courier New"/>
        </w:rPr>
        <w:t>#updateVal()</w:t>
      </w:r>
    </w:p>
    <w:p w:rsidR="002B33E3" w:rsidRPr="0011553B" w:rsidRDefault="002B33E3" w:rsidP="002B33E3">
      <w:pPr>
        <w:jc w:val="both"/>
        <w:rPr>
          <w:rFonts w:ascii="Courier New" w:hAnsi="Courier New" w:cs="Courier New"/>
          <w:sz w:val="21"/>
          <w:szCs w:val="21"/>
        </w:rPr>
      </w:pPr>
      <w:r w:rsidRPr="0011553B">
        <w:rPr>
          <w:rFonts w:ascii="Courier New" w:hAnsi="Courier New" w:cs="Courier New"/>
          <w:sz w:val="21"/>
          <w:szCs w:val="21"/>
        </w:rPr>
        <w:t>root.mainloop()</w:t>
      </w:r>
    </w:p>
    <w:p w:rsidR="002B33E3" w:rsidRPr="0011553B" w:rsidRDefault="002B33E3" w:rsidP="002B33E3">
      <w:pPr>
        <w:jc w:val="both"/>
        <w:rPr>
          <w:rFonts w:ascii="Courier New" w:hAnsi="Courier New" w:cs="Courier New"/>
          <w:sz w:val="21"/>
          <w:szCs w:val="21"/>
        </w:rPr>
      </w:pPr>
    </w:p>
    <w:p w:rsidR="005E2A68" w:rsidRPr="00836BF5" w:rsidRDefault="005E2A68" w:rsidP="005E2A68">
      <w:pPr>
        <w:pStyle w:val="Heading1"/>
        <w:rPr>
          <w:rFonts w:ascii="Times New Roman" w:hAnsi="Times New Roman" w:cs="Times New Roman"/>
          <w:b/>
          <w:color w:val="auto"/>
          <w:sz w:val="28"/>
          <w:szCs w:val="28"/>
        </w:rPr>
      </w:pPr>
      <w:bookmarkStart w:id="44" w:name="_Toc500630248"/>
      <w:r w:rsidRPr="00836BF5">
        <w:rPr>
          <w:rFonts w:ascii="Times New Roman" w:hAnsi="Times New Roman" w:cs="Times New Roman"/>
          <w:b/>
          <w:color w:val="auto"/>
          <w:sz w:val="28"/>
          <w:szCs w:val="28"/>
        </w:rPr>
        <w:t xml:space="preserve">Appendix 3 </w:t>
      </w:r>
      <w:bookmarkEnd w:id="44"/>
      <w:r w:rsidRPr="00836BF5">
        <w:rPr>
          <w:rFonts w:ascii="Times New Roman" w:hAnsi="Times New Roman" w:cs="Times New Roman"/>
          <w:b/>
          <w:color w:val="auto"/>
          <w:sz w:val="28"/>
          <w:szCs w:val="28"/>
        </w:rPr>
        <w:t>Alice Mote program for Algorithm (Appc.nc)</w:t>
      </w:r>
    </w:p>
    <w:p w:rsidR="005E2A68" w:rsidRDefault="005E2A68" w:rsidP="005E2A68">
      <w:pPr>
        <w:pStyle w:val="Heading1"/>
        <w:rPr>
          <w:rFonts w:ascii="Times New Roman" w:hAnsi="Times New Roman" w:cs="Times New Roman"/>
          <w:b/>
          <w:color w:val="auto"/>
          <w:sz w:val="28"/>
          <w:szCs w:val="28"/>
        </w:rPr>
      </w:pPr>
    </w:p>
    <w:p w:rsidR="005E2A68" w:rsidRPr="0095127D" w:rsidRDefault="005E2A68" w:rsidP="005E2A68">
      <w:pPr>
        <w:pStyle w:val="PlainText"/>
        <w:rPr>
          <w:rFonts w:ascii="Courier New" w:hAnsi="Courier New" w:cs="Courier New"/>
        </w:rPr>
      </w:pPr>
      <w:r w:rsidRPr="0095127D">
        <w:rPr>
          <w:rFonts w:ascii="Courier New" w:hAnsi="Courier New" w:cs="Courier New"/>
        </w:rPr>
        <w:t>#include "RadioCountToLeds.h"</w:t>
      </w:r>
    </w:p>
    <w:p w:rsidR="005E2A68" w:rsidRPr="0095127D" w:rsidRDefault="005E2A68" w:rsidP="005E2A68">
      <w:pPr>
        <w:pStyle w:val="PlainText"/>
        <w:rPr>
          <w:rFonts w:ascii="Courier New" w:hAnsi="Courier New" w:cs="Courier New"/>
        </w:rPr>
      </w:pPr>
    </w:p>
    <w:p w:rsidR="005E2A68" w:rsidRPr="0095127D" w:rsidRDefault="005E2A68" w:rsidP="005E2A68">
      <w:pPr>
        <w:pStyle w:val="PlainText"/>
        <w:rPr>
          <w:rFonts w:ascii="Courier New" w:hAnsi="Courier New" w:cs="Courier New"/>
        </w:rPr>
      </w:pPr>
      <w:r w:rsidRPr="0095127D">
        <w:rPr>
          <w:rFonts w:ascii="Courier New" w:hAnsi="Courier New" w:cs="Courier New"/>
        </w:rPr>
        <w:t>configuration RadioCountToLedsAppC {}</w:t>
      </w:r>
    </w:p>
    <w:p w:rsidR="005E2A68" w:rsidRPr="0095127D" w:rsidRDefault="005E2A68" w:rsidP="005E2A68">
      <w:pPr>
        <w:pStyle w:val="PlainText"/>
        <w:rPr>
          <w:rFonts w:ascii="Courier New" w:hAnsi="Courier New" w:cs="Courier New"/>
        </w:rPr>
      </w:pPr>
      <w:r w:rsidRPr="0095127D">
        <w:rPr>
          <w:rFonts w:ascii="Courier New" w:hAnsi="Courier New" w:cs="Courier New"/>
        </w:rPr>
        <w:t>implementation {</w:t>
      </w:r>
    </w:p>
    <w:p w:rsidR="005E2A68" w:rsidRPr="0095127D" w:rsidRDefault="005E2A68" w:rsidP="005E2A68">
      <w:pPr>
        <w:pStyle w:val="PlainText"/>
        <w:rPr>
          <w:rFonts w:ascii="Courier New" w:hAnsi="Courier New" w:cs="Courier New"/>
        </w:rPr>
      </w:pPr>
      <w:r w:rsidRPr="0095127D">
        <w:rPr>
          <w:rFonts w:ascii="Courier New" w:hAnsi="Courier New" w:cs="Courier New"/>
        </w:rPr>
        <w:t xml:space="preserve">  components MainC, RadioCountToLedsC as App, LedsC;</w:t>
      </w:r>
    </w:p>
    <w:p w:rsidR="005E2A68" w:rsidRPr="0095127D" w:rsidRDefault="005E2A68" w:rsidP="005E2A68">
      <w:pPr>
        <w:pStyle w:val="PlainText"/>
        <w:rPr>
          <w:rFonts w:ascii="Courier New" w:hAnsi="Courier New" w:cs="Courier New"/>
        </w:rPr>
      </w:pPr>
      <w:r w:rsidRPr="0095127D">
        <w:rPr>
          <w:rFonts w:ascii="Courier New" w:hAnsi="Courier New" w:cs="Courier New"/>
        </w:rPr>
        <w:t xml:space="preserve">  components new AMSenderC(AM_RADIO_COUNT_MSG);</w:t>
      </w:r>
    </w:p>
    <w:p w:rsidR="005E2A68" w:rsidRPr="0095127D" w:rsidRDefault="005E2A68" w:rsidP="005E2A68">
      <w:pPr>
        <w:pStyle w:val="PlainText"/>
        <w:rPr>
          <w:rFonts w:ascii="Courier New" w:hAnsi="Courier New" w:cs="Courier New"/>
        </w:rPr>
      </w:pPr>
      <w:r w:rsidRPr="0095127D">
        <w:rPr>
          <w:rFonts w:ascii="Courier New" w:hAnsi="Courier New" w:cs="Courier New"/>
        </w:rPr>
        <w:t xml:space="preserve">  components new AMReceiverC(AM_RADIO_COUNT_MSG);</w:t>
      </w:r>
    </w:p>
    <w:p w:rsidR="005E2A68" w:rsidRPr="0095127D" w:rsidRDefault="005E2A68" w:rsidP="005E2A68">
      <w:pPr>
        <w:pStyle w:val="PlainText"/>
        <w:rPr>
          <w:rFonts w:ascii="Courier New" w:hAnsi="Courier New" w:cs="Courier New"/>
        </w:rPr>
      </w:pPr>
      <w:r w:rsidRPr="0095127D">
        <w:rPr>
          <w:rFonts w:ascii="Courier New" w:hAnsi="Courier New" w:cs="Courier New"/>
        </w:rPr>
        <w:t xml:space="preserve">  components new TimerMilliC();</w:t>
      </w:r>
    </w:p>
    <w:p w:rsidR="005E2A68" w:rsidRPr="0095127D" w:rsidRDefault="005E2A68" w:rsidP="005E2A68">
      <w:pPr>
        <w:pStyle w:val="PlainText"/>
        <w:rPr>
          <w:rFonts w:ascii="Courier New" w:hAnsi="Courier New" w:cs="Courier New"/>
        </w:rPr>
      </w:pPr>
      <w:r w:rsidRPr="0095127D">
        <w:rPr>
          <w:rFonts w:ascii="Courier New" w:hAnsi="Courier New" w:cs="Courier New"/>
        </w:rPr>
        <w:t xml:space="preserve">  components ActiveMessageC;</w:t>
      </w:r>
    </w:p>
    <w:p w:rsidR="005E2A68" w:rsidRPr="0095127D" w:rsidRDefault="005E2A68" w:rsidP="005E2A68">
      <w:pPr>
        <w:pStyle w:val="PlainText"/>
        <w:rPr>
          <w:rFonts w:ascii="Courier New" w:hAnsi="Courier New" w:cs="Courier New"/>
        </w:rPr>
      </w:pPr>
      <w:r w:rsidRPr="0095127D">
        <w:rPr>
          <w:rFonts w:ascii="Courier New" w:hAnsi="Courier New" w:cs="Courier New"/>
        </w:rPr>
        <w:t xml:space="preserve">  components SerialPrintfC;</w:t>
      </w:r>
    </w:p>
    <w:p w:rsidR="005E2A68" w:rsidRPr="0095127D" w:rsidRDefault="005E2A68" w:rsidP="005E2A68">
      <w:pPr>
        <w:pStyle w:val="PlainText"/>
        <w:rPr>
          <w:rFonts w:ascii="Courier New" w:hAnsi="Courier New" w:cs="Courier New"/>
        </w:rPr>
      </w:pPr>
      <w:r w:rsidRPr="0095127D">
        <w:rPr>
          <w:rFonts w:ascii="Courier New" w:hAnsi="Courier New" w:cs="Courier New"/>
        </w:rPr>
        <w:t xml:space="preserve">  //components new DemoSensorC() as Sensor;</w:t>
      </w:r>
    </w:p>
    <w:p w:rsidR="005E2A68" w:rsidRPr="0095127D" w:rsidRDefault="005E2A68" w:rsidP="005E2A68">
      <w:pPr>
        <w:pStyle w:val="PlainText"/>
        <w:rPr>
          <w:rFonts w:ascii="Courier New" w:hAnsi="Courier New" w:cs="Courier New"/>
        </w:rPr>
      </w:pPr>
      <w:r w:rsidRPr="0095127D">
        <w:rPr>
          <w:rFonts w:ascii="Courier New" w:hAnsi="Courier New" w:cs="Courier New"/>
        </w:rPr>
        <w:t xml:space="preserve">  components new TimerMilliC() as T1;</w:t>
      </w:r>
    </w:p>
    <w:p w:rsidR="005E2A68" w:rsidRPr="0095127D" w:rsidRDefault="005E2A68" w:rsidP="005E2A68">
      <w:pPr>
        <w:pStyle w:val="PlainText"/>
        <w:rPr>
          <w:rFonts w:ascii="Courier New" w:hAnsi="Courier New" w:cs="Courier New"/>
        </w:rPr>
      </w:pPr>
      <w:r w:rsidRPr="0095127D">
        <w:rPr>
          <w:rFonts w:ascii="Courier New" w:hAnsi="Courier New" w:cs="Courier New"/>
        </w:rPr>
        <w:t xml:space="preserve">  components new TimerMilliC() as T3;</w:t>
      </w:r>
    </w:p>
    <w:p w:rsidR="005E2A68" w:rsidRPr="0095127D" w:rsidRDefault="005E2A68" w:rsidP="005E2A68">
      <w:pPr>
        <w:pStyle w:val="PlainText"/>
        <w:rPr>
          <w:rFonts w:ascii="Courier New" w:hAnsi="Courier New" w:cs="Courier New"/>
        </w:rPr>
      </w:pPr>
      <w:r w:rsidRPr="0095127D">
        <w:rPr>
          <w:rFonts w:ascii="Courier New" w:hAnsi="Courier New" w:cs="Courier New"/>
        </w:rPr>
        <w:t xml:space="preserve">  </w:t>
      </w:r>
    </w:p>
    <w:p w:rsidR="005E2A68" w:rsidRPr="0095127D" w:rsidRDefault="005E2A68" w:rsidP="005E2A68">
      <w:pPr>
        <w:pStyle w:val="PlainText"/>
        <w:rPr>
          <w:rFonts w:ascii="Courier New" w:hAnsi="Courier New" w:cs="Courier New"/>
        </w:rPr>
      </w:pPr>
      <w:r w:rsidRPr="0095127D">
        <w:rPr>
          <w:rFonts w:ascii="Courier New" w:hAnsi="Courier New" w:cs="Courier New"/>
        </w:rPr>
        <w:t xml:space="preserve">  components new SensirionSht11C() as Sht11;</w:t>
      </w:r>
    </w:p>
    <w:p w:rsidR="005E2A68" w:rsidRPr="0095127D" w:rsidRDefault="005E2A68" w:rsidP="005E2A68">
      <w:pPr>
        <w:pStyle w:val="PlainText"/>
        <w:rPr>
          <w:rFonts w:ascii="Courier New" w:hAnsi="Courier New" w:cs="Courier New"/>
        </w:rPr>
      </w:pPr>
      <w:r w:rsidRPr="0095127D">
        <w:rPr>
          <w:rFonts w:ascii="Courier New" w:hAnsi="Courier New" w:cs="Courier New"/>
        </w:rPr>
        <w:t xml:space="preserve">  components new HamamatsuS1087ParC()  as lightSensor; </w:t>
      </w:r>
    </w:p>
    <w:p w:rsidR="005E2A68" w:rsidRPr="0095127D" w:rsidRDefault="005E2A68" w:rsidP="005E2A68">
      <w:pPr>
        <w:pStyle w:val="PlainText"/>
        <w:rPr>
          <w:rFonts w:ascii="Courier New" w:hAnsi="Courier New" w:cs="Courier New"/>
        </w:rPr>
      </w:pPr>
    </w:p>
    <w:p w:rsidR="005E2A68" w:rsidRPr="0095127D" w:rsidRDefault="005E2A68" w:rsidP="005E2A68">
      <w:pPr>
        <w:pStyle w:val="PlainText"/>
        <w:rPr>
          <w:rFonts w:ascii="Courier New" w:hAnsi="Courier New" w:cs="Courier New"/>
        </w:rPr>
      </w:pPr>
      <w:r w:rsidRPr="0095127D">
        <w:rPr>
          <w:rFonts w:ascii="Courier New" w:hAnsi="Courier New" w:cs="Courier New"/>
        </w:rPr>
        <w:t xml:space="preserve">  App.Boot -&gt; MainC.Boot;</w:t>
      </w:r>
    </w:p>
    <w:p w:rsidR="005E2A68" w:rsidRPr="0095127D" w:rsidRDefault="005E2A68" w:rsidP="005E2A68">
      <w:pPr>
        <w:pStyle w:val="PlainText"/>
        <w:rPr>
          <w:rFonts w:ascii="Courier New" w:hAnsi="Courier New" w:cs="Courier New"/>
        </w:rPr>
      </w:pPr>
      <w:r w:rsidRPr="0095127D">
        <w:rPr>
          <w:rFonts w:ascii="Courier New" w:hAnsi="Courier New" w:cs="Courier New"/>
        </w:rPr>
        <w:t xml:space="preserve">  </w:t>
      </w:r>
    </w:p>
    <w:p w:rsidR="005E2A68" w:rsidRPr="0095127D" w:rsidRDefault="005E2A68" w:rsidP="005E2A68">
      <w:pPr>
        <w:pStyle w:val="PlainText"/>
        <w:rPr>
          <w:rFonts w:ascii="Courier New" w:hAnsi="Courier New" w:cs="Courier New"/>
        </w:rPr>
      </w:pPr>
      <w:r w:rsidRPr="0095127D">
        <w:rPr>
          <w:rFonts w:ascii="Courier New" w:hAnsi="Courier New" w:cs="Courier New"/>
        </w:rPr>
        <w:t xml:space="preserve">  App.Receive -&gt; AMReceiverC;</w:t>
      </w:r>
    </w:p>
    <w:p w:rsidR="005E2A68" w:rsidRPr="0095127D" w:rsidRDefault="005E2A68" w:rsidP="005E2A68">
      <w:pPr>
        <w:pStyle w:val="PlainText"/>
        <w:rPr>
          <w:rFonts w:ascii="Courier New" w:hAnsi="Courier New" w:cs="Courier New"/>
        </w:rPr>
      </w:pPr>
      <w:r w:rsidRPr="0095127D">
        <w:rPr>
          <w:rFonts w:ascii="Courier New" w:hAnsi="Courier New" w:cs="Courier New"/>
        </w:rPr>
        <w:t xml:space="preserve">  App.AMSend -&gt; AMSenderC;</w:t>
      </w:r>
    </w:p>
    <w:p w:rsidR="005E2A68" w:rsidRPr="0095127D" w:rsidRDefault="005E2A68" w:rsidP="005E2A68">
      <w:pPr>
        <w:pStyle w:val="PlainText"/>
        <w:rPr>
          <w:rFonts w:ascii="Courier New" w:hAnsi="Courier New" w:cs="Courier New"/>
        </w:rPr>
      </w:pPr>
      <w:r w:rsidRPr="0095127D">
        <w:rPr>
          <w:rFonts w:ascii="Courier New" w:hAnsi="Courier New" w:cs="Courier New"/>
        </w:rPr>
        <w:t xml:space="preserve">  App.AMControl -&gt; ActiveMessageC;</w:t>
      </w:r>
    </w:p>
    <w:p w:rsidR="005E2A68" w:rsidRPr="0095127D" w:rsidRDefault="005E2A68" w:rsidP="005E2A68">
      <w:pPr>
        <w:pStyle w:val="PlainText"/>
        <w:rPr>
          <w:rFonts w:ascii="Courier New" w:hAnsi="Courier New" w:cs="Courier New"/>
        </w:rPr>
      </w:pPr>
      <w:r w:rsidRPr="0095127D">
        <w:rPr>
          <w:rFonts w:ascii="Courier New" w:hAnsi="Courier New" w:cs="Courier New"/>
        </w:rPr>
        <w:t xml:space="preserve">  App.Leds -&gt; LedsC;</w:t>
      </w:r>
    </w:p>
    <w:p w:rsidR="005E2A68" w:rsidRPr="0095127D" w:rsidRDefault="005E2A68" w:rsidP="005E2A68">
      <w:pPr>
        <w:pStyle w:val="PlainText"/>
        <w:rPr>
          <w:rFonts w:ascii="Courier New" w:hAnsi="Courier New" w:cs="Courier New"/>
        </w:rPr>
      </w:pPr>
      <w:r w:rsidRPr="0095127D">
        <w:rPr>
          <w:rFonts w:ascii="Courier New" w:hAnsi="Courier New" w:cs="Courier New"/>
        </w:rPr>
        <w:t xml:space="preserve">  App.MilliTimer -&gt; TimerMilliC;</w:t>
      </w:r>
    </w:p>
    <w:p w:rsidR="005E2A68" w:rsidRPr="0095127D" w:rsidRDefault="005E2A68" w:rsidP="005E2A68">
      <w:pPr>
        <w:pStyle w:val="PlainText"/>
        <w:rPr>
          <w:rFonts w:ascii="Courier New" w:hAnsi="Courier New" w:cs="Courier New"/>
        </w:rPr>
      </w:pPr>
      <w:r w:rsidRPr="0095127D">
        <w:rPr>
          <w:rFonts w:ascii="Courier New" w:hAnsi="Courier New" w:cs="Courier New"/>
        </w:rPr>
        <w:t xml:space="preserve">  App.Packet -&gt; AMSenderC;</w:t>
      </w:r>
    </w:p>
    <w:p w:rsidR="005E2A68" w:rsidRPr="0095127D" w:rsidRDefault="005E2A68" w:rsidP="005E2A68">
      <w:pPr>
        <w:pStyle w:val="PlainText"/>
        <w:rPr>
          <w:rFonts w:ascii="Courier New" w:hAnsi="Courier New" w:cs="Courier New"/>
        </w:rPr>
      </w:pPr>
    </w:p>
    <w:p w:rsidR="005E2A68" w:rsidRPr="0095127D" w:rsidRDefault="005E2A68" w:rsidP="005E2A68">
      <w:pPr>
        <w:pStyle w:val="PlainText"/>
        <w:rPr>
          <w:rFonts w:ascii="Courier New" w:hAnsi="Courier New" w:cs="Courier New"/>
        </w:rPr>
      </w:pPr>
      <w:r w:rsidRPr="0095127D">
        <w:rPr>
          <w:rFonts w:ascii="Courier New" w:hAnsi="Courier New" w:cs="Courier New"/>
        </w:rPr>
        <w:t xml:space="preserve">  App.TempReader -&gt; Sht11.Temperature;</w:t>
      </w:r>
    </w:p>
    <w:p w:rsidR="005E2A68" w:rsidRPr="0095127D" w:rsidRDefault="005E2A68" w:rsidP="005E2A68">
      <w:pPr>
        <w:pStyle w:val="PlainText"/>
        <w:rPr>
          <w:rFonts w:ascii="Courier New" w:hAnsi="Courier New" w:cs="Courier New"/>
        </w:rPr>
      </w:pPr>
      <w:r w:rsidRPr="0095127D">
        <w:rPr>
          <w:rFonts w:ascii="Courier New" w:hAnsi="Courier New" w:cs="Courier New"/>
        </w:rPr>
        <w:t xml:space="preserve">  App.HumiReader -&gt; Sht11.Humidity;</w:t>
      </w:r>
    </w:p>
    <w:p w:rsidR="005E2A68" w:rsidRPr="0095127D" w:rsidRDefault="005E2A68" w:rsidP="005E2A68">
      <w:pPr>
        <w:pStyle w:val="PlainText"/>
        <w:rPr>
          <w:rFonts w:ascii="Courier New" w:hAnsi="Courier New" w:cs="Courier New"/>
        </w:rPr>
      </w:pPr>
    </w:p>
    <w:p w:rsidR="005E2A68" w:rsidRPr="0095127D" w:rsidRDefault="005E2A68" w:rsidP="005E2A68">
      <w:pPr>
        <w:pStyle w:val="PlainText"/>
        <w:rPr>
          <w:rFonts w:ascii="Courier New" w:hAnsi="Courier New" w:cs="Courier New"/>
        </w:rPr>
      </w:pPr>
      <w:r w:rsidRPr="0095127D">
        <w:rPr>
          <w:rFonts w:ascii="Courier New" w:hAnsi="Courier New" w:cs="Courier New"/>
        </w:rPr>
        <w:t xml:space="preserve">  App.LightReader -&gt; lightSensor;</w:t>
      </w:r>
    </w:p>
    <w:p w:rsidR="005E2A68" w:rsidRPr="0095127D" w:rsidRDefault="005E2A68" w:rsidP="005E2A68">
      <w:pPr>
        <w:pStyle w:val="PlainText"/>
        <w:rPr>
          <w:rFonts w:ascii="Courier New" w:hAnsi="Courier New" w:cs="Courier New"/>
        </w:rPr>
      </w:pPr>
      <w:r w:rsidRPr="0095127D">
        <w:rPr>
          <w:rFonts w:ascii="Courier New" w:hAnsi="Courier New" w:cs="Courier New"/>
        </w:rPr>
        <w:t>}</w:t>
      </w:r>
    </w:p>
    <w:p w:rsidR="005E2A68" w:rsidRDefault="005E2A68" w:rsidP="005E2A68"/>
    <w:p w:rsidR="005E2A68" w:rsidRDefault="005E2A68" w:rsidP="005E2A68"/>
    <w:p w:rsidR="005E2A68" w:rsidRPr="00836BF5" w:rsidRDefault="005E2A68" w:rsidP="005E2A68">
      <w:pPr>
        <w:pStyle w:val="Heading2"/>
        <w:rPr>
          <w:rFonts w:ascii="Times New Roman" w:hAnsi="Times New Roman" w:cs="Times New Roman"/>
          <w:b/>
          <w:color w:val="auto"/>
        </w:rPr>
      </w:pPr>
      <w:r w:rsidRPr="00836BF5">
        <w:rPr>
          <w:rFonts w:ascii="Times New Roman" w:hAnsi="Times New Roman" w:cs="Times New Roman"/>
          <w:b/>
          <w:color w:val="auto"/>
        </w:rPr>
        <w:t>A 3.1 Alice Mote program for Algorithm (c.nc)</w:t>
      </w:r>
    </w:p>
    <w:p w:rsidR="005E2A68" w:rsidRPr="004E09B2" w:rsidRDefault="005E2A68" w:rsidP="005E2A68">
      <w:pPr>
        <w:pStyle w:val="PlainText"/>
        <w:rPr>
          <w:rFonts w:ascii="Courier New" w:hAnsi="Courier New" w:cs="Courier New"/>
        </w:rPr>
      </w:pPr>
      <w:r w:rsidRPr="004E09B2">
        <w:rPr>
          <w:rFonts w:ascii="Courier New" w:hAnsi="Courier New" w:cs="Courier New"/>
        </w:rPr>
        <w:t>#include "Timer.h"</w:t>
      </w:r>
    </w:p>
    <w:p w:rsidR="005E2A68" w:rsidRPr="004E09B2" w:rsidRDefault="005E2A68" w:rsidP="005E2A68">
      <w:pPr>
        <w:pStyle w:val="PlainText"/>
        <w:rPr>
          <w:rFonts w:ascii="Courier New" w:hAnsi="Courier New" w:cs="Courier New"/>
        </w:rPr>
      </w:pPr>
      <w:r w:rsidRPr="004E09B2">
        <w:rPr>
          <w:rFonts w:ascii="Courier New" w:hAnsi="Courier New" w:cs="Courier New"/>
        </w:rPr>
        <w:t>#include "RadioCountToLeds.h"</w:t>
      </w:r>
    </w:p>
    <w:p w:rsidR="005E2A68" w:rsidRPr="004E09B2" w:rsidRDefault="005E2A68" w:rsidP="005E2A68">
      <w:pPr>
        <w:pStyle w:val="PlainText"/>
        <w:rPr>
          <w:rFonts w:ascii="Courier New" w:hAnsi="Courier New" w:cs="Courier New"/>
        </w:rPr>
      </w:pPr>
      <w:r w:rsidRPr="004E09B2">
        <w:rPr>
          <w:rFonts w:ascii="Courier New" w:hAnsi="Courier New" w:cs="Courier New"/>
        </w:rPr>
        <w:t>#include "string.h"</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include "stdio.h" </w:t>
      </w:r>
    </w:p>
    <w:p w:rsidR="005E2A68" w:rsidRPr="004E09B2" w:rsidRDefault="005E2A68" w:rsidP="005E2A68">
      <w:pPr>
        <w:pStyle w:val="PlainText"/>
        <w:rPr>
          <w:rFonts w:ascii="Courier New" w:hAnsi="Courier New" w:cs="Courier New"/>
        </w:rPr>
      </w:pPr>
    </w:p>
    <w:p w:rsidR="005E2A68" w:rsidRPr="004E09B2" w:rsidRDefault="005E2A68" w:rsidP="005E2A68">
      <w:pPr>
        <w:pStyle w:val="PlainText"/>
        <w:rPr>
          <w:rFonts w:ascii="Courier New" w:hAnsi="Courier New" w:cs="Courier New"/>
        </w:rPr>
      </w:pPr>
    </w:p>
    <w:p w:rsidR="005E2A68" w:rsidRPr="004E09B2" w:rsidRDefault="005E2A68" w:rsidP="005E2A68">
      <w:pPr>
        <w:pStyle w:val="PlainText"/>
        <w:rPr>
          <w:rFonts w:ascii="Courier New" w:hAnsi="Courier New" w:cs="Courier New"/>
        </w:rPr>
      </w:pPr>
      <w:r w:rsidRPr="004E09B2">
        <w:rPr>
          <w:rFonts w:ascii="Courier New" w:hAnsi="Courier New" w:cs="Courier New"/>
        </w:rPr>
        <w:t>module RadioCountToLedsC @safe() {</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uses {</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interface Leds;</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interface Boot;</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interface Receive;</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interface AMSend;</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interface Timer&lt;TMilli&gt; as MilliTimer;</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interface SplitControl as AMControl;</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interface Packet;</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interface Read&lt;uint16_t&gt; as TempReader;</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interface Read&lt;uint16_t&gt; as LightReader;</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interface Read&lt;uint16_t&gt; as HumiReader;</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w:t>
      </w:r>
    </w:p>
    <w:p w:rsidR="005E2A68" w:rsidRPr="004E09B2" w:rsidRDefault="005E2A68" w:rsidP="005E2A68">
      <w:pPr>
        <w:pStyle w:val="PlainText"/>
        <w:rPr>
          <w:rFonts w:ascii="Courier New" w:hAnsi="Courier New" w:cs="Courier New"/>
        </w:rPr>
      </w:pPr>
      <w:r w:rsidRPr="004E09B2">
        <w:rPr>
          <w:rFonts w:ascii="Courier New" w:hAnsi="Courier New" w:cs="Courier New"/>
        </w:rPr>
        <w:t>}</w:t>
      </w:r>
    </w:p>
    <w:p w:rsidR="005E2A68" w:rsidRPr="004E09B2" w:rsidRDefault="005E2A68" w:rsidP="005E2A68">
      <w:pPr>
        <w:pStyle w:val="PlainText"/>
        <w:rPr>
          <w:rFonts w:ascii="Courier New" w:hAnsi="Courier New" w:cs="Courier New"/>
        </w:rPr>
      </w:pPr>
    </w:p>
    <w:p w:rsidR="005E2A68" w:rsidRPr="004E09B2" w:rsidRDefault="005E2A68" w:rsidP="005E2A68">
      <w:pPr>
        <w:pStyle w:val="PlainText"/>
        <w:rPr>
          <w:rFonts w:ascii="Courier New" w:hAnsi="Courier New" w:cs="Courier New"/>
        </w:rPr>
      </w:pPr>
      <w:r w:rsidRPr="004E09B2">
        <w:rPr>
          <w:rFonts w:ascii="Courier New" w:hAnsi="Courier New" w:cs="Courier New"/>
        </w:rPr>
        <w:t>implementation {</w:t>
      </w:r>
    </w:p>
    <w:p w:rsidR="005E2A68" w:rsidRPr="004E09B2" w:rsidRDefault="005E2A68" w:rsidP="005E2A68">
      <w:pPr>
        <w:pStyle w:val="PlainText"/>
        <w:rPr>
          <w:rFonts w:ascii="Courier New" w:hAnsi="Courier New" w:cs="Courier New"/>
        </w:rPr>
      </w:pP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message_t packet;</w:t>
      </w:r>
    </w:p>
    <w:p w:rsidR="005E2A68" w:rsidRPr="004E09B2" w:rsidRDefault="005E2A68" w:rsidP="005E2A68">
      <w:pPr>
        <w:pStyle w:val="PlainText"/>
        <w:rPr>
          <w:rFonts w:ascii="Courier New" w:hAnsi="Courier New" w:cs="Courier New"/>
        </w:rPr>
      </w:pP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bool locked;</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uint16_t current_temp;</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uint16_t current_light;</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uint16_t current_humi;  </w:t>
      </w:r>
    </w:p>
    <w:p w:rsidR="005E2A68" w:rsidRPr="004E09B2" w:rsidRDefault="005E2A68" w:rsidP="005E2A68">
      <w:pPr>
        <w:pStyle w:val="PlainText"/>
        <w:rPr>
          <w:rFonts w:ascii="Courier New" w:hAnsi="Courier New" w:cs="Courier New"/>
        </w:rPr>
      </w:pP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event void Boot.booted() {</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call AMControl.start();</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w:t>
      </w:r>
    </w:p>
    <w:p w:rsidR="005E2A68" w:rsidRPr="004E09B2" w:rsidRDefault="005E2A68" w:rsidP="005E2A68">
      <w:pPr>
        <w:pStyle w:val="PlainText"/>
        <w:rPr>
          <w:rFonts w:ascii="Courier New" w:hAnsi="Courier New" w:cs="Courier New"/>
        </w:rPr>
      </w:pP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event void AMControl.startDone(error_t err) {</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if (err == SUCCESS) {</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call MilliTimer.startPeriodic(450);</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else {</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call AMControl.start();</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w:t>
      </w:r>
    </w:p>
    <w:p w:rsidR="005E2A68" w:rsidRPr="004E09B2" w:rsidRDefault="005E2A68" w:rsidP="005E2A68">
      <w:pPr>
        <w:pStyle w:val="PlainText"/>
        <w:rPr>
          <w:rFonts w:ascii="Courier New" w:hAnsi="Courier New" w:cs="Courier New"/>
        </w:rPr>
      </w:pP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event void AMControl.stopDone(error_t err) {</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 do nothing</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w:t>
      </w:r>
    </w:p>
    <w:p w:rsidR="005E2A68" w:rsidRPr="004E09B2" w:rsidRDefault="005E2A68" w:rsidP="005E2A68">
      <w:pPr>
        <w:pStyle w:val="PlainText"/>
        <w:rPr>
          <w:rFonts w:ascii="Courier New" w:hAnsi="Courier New" w:cs="Courier New"/>
        </w:rPr>
      </w:pPr>
    </w:p>
    <w:p w:rsidR="005E2A68" w:rsidRPr="004E09B2" w:rsidRDefault="005E2A68" w:rsidP="005E2A68">
      <w:pPr>
        <w:pStyle w:val="PlainText"/>
        <w:rPr>
          <w:rFonts w:ascii="Courier New" w:hAnsi="Courier New" w:cs="Courier New"/>
        </w:rPr>
      </w:pPr>
    </w:p>
    <w:p w:rsidR="005E2A68" w:rsidRPr="004E09B2" w:rsidRDefault="005E2A68" w:rsidP="005E2A68">
      <w:pPr>
        <w:pStyle w:val="PlainText"/>
        <w:rPr>
          <w:rFonts w:ascii="Courier New" w:hAnsi="Courier New" w:cs="Courier New"/>
        </w:rPr>
      </w:pPr>
      <w:r w:rsidRPr="004E09B2">
        <w:rPr>
          <w:rFonts w:ascii="Courier New" w:hAnsi="Courier New" w:cs="Courier New"/>
        </w:rPr>
        <w:t>event void TempReader.readDone(error_t result, uint16_t val){</w:t>
      </w:r>
    </w:p>
    <w:p w:rsidR="005E2A68" w:rsidRPr="004E09B2" w:rsidRDefault="005E2A68" w:rsidP="005E2A68">
      <w:pPr>
        <w:pStyle w:val="PlainText"/>
        <w:rPr>
          <w:rFonts w:ascii="Courier New" w:hAnsi="Courier New" w:cs="Courier New"/>
        </w:rPr>
      </w:pPr>
      <w:r w:rsidRPr="004E09B2">
        <w:rPr>
          <w:rFonts w:ascii="Courier New" w:hAnsi="Courier New" w:cs="Courier New"/>
        </w:rPr>
        <w:tab/>
        <w:t>if(result == SUCCESS){</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float valF = val;</w:t>
      </w:r>
    </w:p>
    <w:p w:rsidR="005E2A68" w:rsidRPr="004E09B2" w:rsidRDefault="005E2A68" w:rsidP="005E2A68">
      <w:pPr>
        <w:pStyle w:val="PlainText"/>
        <w:rPr>
          <w:rFonts w:ascii="Courier New" w:hAnsi="Courier New" w:cs="Courier New"/>
        </w:rPr>
      </w:pPr>
      <w:r w:rsidRPr="004E09B2">
        <w:rPr>
          <w:rFonts w:ascii="Courier New" w:hAnsi="Courier New" w:cs="Courier New"/>
        </w:rPr>
        <w:tab/>
        <w:t>current_temp =  -39.6   + 0.01*val - 10;</w:t>
      </w:r>
    </w:p>
    <w:p w:rsidR="005E2A68" w:rsidRPr="004E09B2" w:rsidRDefault="005E2A68" w:rsidP="005E2A68">
      <w:pPr>
        <w:pStyle w:val="PlainText"/>
        <w:rPr>
          <w:rFonts w:ascii="Courier New" w:hAnsi="Courier New" w:cs="Courier New"/>
        </w:rPr>
      </w:pPr>
      <w:r w:rsidRPr="004E09B2">
        <w:rPr>
          <w:rFonts w:ascii="Courier New" w:hAnsi="Courier New" w:cs="Courier New"/>
        </w:rPr>
        <w:tab/>
        <w:t>}</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temp = -39.6 + (0.04 * val)</w:t>
      </w:r>
    </w:p>
    <w:p w:rsidR="005E2A68" w:rsidRPr="004E09B2" w:rsidRDefault="005E2A68" w:rsidP="005E2A68">
      <w:pPr>
        <w:pStyle w:val="PlainText"/>
        <w:rPr>
          <w:rFonts w:ascii="Courier New" w:hAnsi="Courier New" w:cs="Courier New"/>
        </w:rPr>
      </w:pPr>
      <w:r w:rsidRPr="004E09B2">
        <w:rPr>
          <w:rFonts w:ascii="Courier New" w:hAnsi="Courier New" w:cs="Courier New"/>
        </w:rPr>
        <w:t>}</w:t>
      </w:r>
    </w:p>
    <w:p w:rsidR="005E2A68" w:rsidRPr="004E09B2" w:rsidRDefault="005E2A68" w:rsidP="005E2A68">
      <w:pPr>
        <w:pStyle w:val="PlainText"/>
        <w:rPr>
          <w:rFonts w:ascii="Courier New" w:hAnsi="Courier New" w:cs="Courier New"/>
        </w:rPr>
      </w:pPr>
    </w:p>
    <w:p w:rsidR="005E2A68" w:rsidRPr="004E09B2" w:rsidRDefault="005E2A68" w:rsidP="005E2A68">
      <w:pPr>
        <w:pStyle w:val="PlainText"/>
        <w:rPr>
          <w:rFonts w:ascii="Courier New" w:hAnsi="Courier New" w:cs="Courier New"/>
        </w:rPr>
      </w:pPr>
    </w:p>
    <w:p w:rsidR="005E2A68" w:rsidRPr="004E09B2" w:rsidRDefault="005E2A68" w:rsidP="005E2A68">
      <w:pPr>
        <w:pStyle w:val="PlainText"/>
        <w:rPr>
          <w:rFonts w:ascii="Courier New" w:hAnsi="Courier New" w:cs="Courier New"/>
        </w:rPr>
      </w:pPr>
      <w:r w:rsidRPr="004E09B2">
        <w:rPr>
          <w:rFonts w:ascii="Courier New" w:hAnsi="Courier New" w:cs="Courier New"/>
        </w:rPr>
        <w:lastRenderedPageBreak/>
        <w:t>event void LightReader.readDone(error_t result, uint16_t val){</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if(result == SUCCESS){</w:t>
      </w:r>
    </w:p>
    <w:p w:rsidR="005E2A68" w:rsidRPr="004E09B2" w:rsidRDefault="005E2A68" w:rsidP="005E2A68">
      <w:pPr>
        <w:pStyle w:val="PlainText"/>
        <w:rPr>
          <w:rFonts w:ascii="Courier New" w:hAnsi="Courier New" w:cs="Courier New"/>
        </w:rPr>
      </w:pP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current_light = 2.5 *(val/4096.0)*6250.0;</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w:t>
      </w:r>
    </w:p>
    <w:p w:rsidR="005E2A68" w:rsidRPr="004E09B2" w:rsidRDefault="005E2A68" w:rsidP="005E2A68">
      <w:pPr>
        <w:pStyle w:val="PlainText"/>
        <w:rPr>
          <w:rFonts w:ascii="Courier New" w:hAnsi="Courier New" w:cs="Courier New"/>
        </w:rPr>
      </w:pP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 lumi = 2.5 * (val/4096.0)*6250.0</w:t>
      </w:r>
    </w:p>
    <w:p w:rsidR="005E2A68" w:rsidRPr="004E09B2" w:rsidRDefault="005E2A68" w:rsidP="005E2A68">
      <w:pPr>
        <w:pStyle w:val="PlainText"/>
        <w:rPr>
          <w:rFonts w:ascii="Courier New" w:hAnsi="Courier New" w:cs="Courier New"/>
        </w:rPr>
      </w:pPr>
      <w:r w:rsidRPr="004E09B2">
        <w:rPr>
          <w:rFonts w:ascii="Courier New" w:hAnsi="Courier New" w:cs="Courier New"/>
        </w:rPr>
        <w:t>}</w:t>
      </w:r>
    </w:p>
    <w:p w:rsidR="005E2A68" w:rsidRPr="004E09B2" w:rsidRDefault="005E2A68" w:rsidP="005E2A68">
      <w:pPr>
        <w:pStyle w:val="PlainText"/>
        <w:rPr>
          <w:rFonts w:ascii="Courier New" w:hAnsi="Courier New" w:cs="Courier New"/>
        </w:rPr>
      </w:pPr>
    </w:p>
    <w:p w:rsidR="005E2A68" w:rsidRPr="004E09B2" w:rsidRDefault="005E2A68" w:rsidP="005E2A68">
      <w:pPr>
        <w:pStyle w:val="PlainText"/>
        <w:rPr>
          <w:rFonts w:ascii="Courier New" w:hAnsi="Courier New" w:cs="Courier New"/>
        </w:rPr>
      </w:pP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event void HumiReader.readDone(error_t result, uint16_t val){</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if(result == SUCCESS){</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current_humi = -2.0468 +  (0.0367 * val) +  ((-1.5955/100000) * val * val);</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humi =  -2.0468 +  (0.0367 * val) +  ((-1.5955/100000) * val * val)</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ref : https://www.advanticsys.com/wiki/index.php?title=Sensirion%C2%AE_SHT11</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event void MilliTimer.fired() {</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call TempReader.read();</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call LightReader.read();</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call HumiReader.read();</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call Leds.led0Toggle();</w:t>
      </w:r>
    </w:p>
    <w:p w:rsidR="005E2A68" w:rsidRPr="004E09B2" w:rsidRDefault="005E2A68" w:rsidP="005E2A68">
      <w:pPr>
        <w:pStyle w:val="PlainText"/>
        <w:rPr>
          <w:rFonts w:ascii="Courier New" w:hAnsi="Courier New" w:cs="Courier New"/>
        </w:rPr>
      </w:pP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printf("temp is %u humi %u light %u",current_temp,current_humi,current_light);</w:t>
      </w:r>
    </w:p>
    <w:p w:rsidR="005E2A68" w:rsidRPr="004E09B2" w:rsidRDefault="005E2A68" w:rsidP="005E2A68">
      <w:pPr>
        <w:pStyle w:val="PlainText"/>
        <w:rPr>
          <w:rFonts w:ascii="Courier New" w:hAnsi="Courier New" w:cs="Courier New"/>
        </w:rPr>
      </w:pP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if (locked) {</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return;</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else {</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radio_count_msg_t* rcm = (radio_count_msg_t*)call Packet.getPayload(&amp;packet, sizeof(radio_count_msg_t));</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if (rcm == NULL) {</w:t>
      </w:r>
    </w:p>
    <w:p w:rsidR="005E2A68" w:rsidRPr="004E09B2" w:rsidRDefault="005E2A68" w:rsidP="005E2A68">
      <w:pPr>
        <w:pStyle w:val="PlainText"/>
        <w:rPr>
          <w:rFonts w:ascii="Courier New" w:hAnsi="Courier New" w:cs="Courier New"/>
        </w:rPr>
      </w:pPr>
      <w:r w:rsidRPr="004E09B2">
        <w:rPr>
          <w:rFonts w:ascii="Courier New" w:hAnsi="Courier New" w:cs="Courier New"/>
        </w:rPr>
        <w:tab/>
        <w:t>return;</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rcm-&gt;nodeId = (uint8_t)3;</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rcm-&gt;temp = current_temp;</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rcm-&gt;humi = current_humi;</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rcm-&gt;light = current_light;</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if (call AMSend.send(AM_BROADCAST_ADDR, &amp;packet, sizeof(radio_count_msg_t)) == SUCCESS) {</w:t>
      </w:r>
    </w:p>
    <w:p w:rsidR="005E2A68" w:rsidRPr="004E09B2" w:rsidRDefault="005E2A68" w:rsidP="005E2A68">
      <w:pPr>
        <w:pStyle w:val="PlainText"/>
        <w:rPr>
          <w:rFonts w:ascii="Courier New" w:hAnsi="Courier New" w:cs="Courier New"/>
        </w:rPr>
      </w:pPr>
      <w:r w:rsidRPr="004E09B2">
        <w:rPr>
          <w:rFonts w:ascii="Courier New" w:hAnsi="Courier New" w:cs="Courier New"/>
        </w:rPr>
        <w:tab/>
        <w:t>locked = TRUE;</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w:t>
      </w:r>
    </w:p>
    <w:p w:rsidR="005E2A68" w:rsidRPr="004E09B2" w:rsidRDefault="005E2A68" w:rsidP="005E2A68">
      <w:pPr>
        <w:pStyle w:val="PlainText"/>
        <w:rPr>
          <w:rFonts w:ascii="Courier New" w:hAnsi="Courier New" w:cs="Courier New"/>
        </w:rPr>
      </w:pP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event message_t* Receive.receive(message_t* bufPtr, </w:t>
      </w:r>
    </w:p>
    <w:p w:rsidR="005E2A68" w:rsidRPr="004E09B2" w:rsidRDefault="005E2A68" w:rsidP="005E2A68">
      <w:pPr>
        <w:pStyle w:val="PlainText"/>
        <w:rPr>
          <w:rFonts w:ascii="Courier New" w:hAnsi="Courier New" w:cs="Courier New"/>
        </w:rPr>
      </w:pPr>
      <w:r w:rsidRPr="004E09B2">
        <w:rPr>
          <w:rFonts w:ascii="Courier New" w:hAnsi="Courier New" w:cs="Courier New"/>
        </w:rPr>
        <w:tab/>
      </w:r>
      <w:r w:rsidRPr="004E09B2">
        <w:rPr>
          <w:rFonts w:ascii="Courier New" w:hAnsi="Courier New" w:cs="Courier New"/>
        </w:rPr>
        <w:tab/>
      </w:r>
      <w:r w:rsidRPr="004E09B2">
        <w:rPr>
          <w:rFonts w:ascii="Courier New" w:hAnsi="Courier New" w:cs="Courier New"/>
        </w:rPr>
        <w:tab/>
      </w:r>
      <w:r w:rsidRPr="004E09B2">
        <w:rPr>
          <w:rFonts w:ascii="Courier New" w:hAnsi="Courier New" w:cs="Courier New"/>
        </w:rPr>
        <w:tab/>
        <w:t xml:space="preserve">   void* payload, uint8_t len) {</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dbg("RadioCountToLedsC", "Received packet of length %hhu.\n", len);</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if (len != sizeof(radio_count_msg_t)) {return bufPtr;}</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else {</w:t>
      </w:r>
    </w:p>
    <w:p w:rsidR="005E2A68" w:rsidRPr="004E09B2" w:rsidRDefault="005E2A68" w:rsidP="005E2A68">
      <w:pPr>
        <w:pStyle w:val="PlainText"/>
        <w:rPr>
          <w:rFonts w:ascii="Courier New" w:hAnsi="Courier New" w:cs="Courier New"/>
        </w:rPr>
      </w:pPr>
      <w:r w:rsidRPr="004E09B2">
        <w:rPr>
          <w:rFonts w:ascii="Courier New" w:hAnsi="Courier New" w:cs="Courier New"/>
        </w:rPr>
        <w:lastRenderedPageBreak/>
        <w:t xml:space="preserve">      radio_count_msg_t* rcm = (radio_count_msg_t*)payload;</w:t>
      </w:r>
    </w:p>
    <w:p w:rsidR="005E2A68" w:rsidRPr="004E09B2" w:rsidRDefault="005E2A68" w:rsidP="005E2A68">
      <w:pPr>
        <w:pStyle w:val="PlainText"/>
        <w:rPr>
          <w:rFonts w:ascii="Courier New" w:hAnsi="Courier New" w:cs="Courier New"/>
        </w:rPr>
      </w:pPr>
      <w:r w:rsidRPr="004E09B2">
        <w:rPr>
          <w:rFonts w:ascii="Courier New" w:hAnsi="Courier New" w:cs="Courier New"/>
        </w:rPr>
        <w:tab/>
        <w:t xml:space="preserve">     //printf("received msg is %u",rcm-&gt;counter);</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return bufPtr;</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w:t>
      </w:r>
    </w:p>
    <w:p w:rsidR="005E2A68" w:rsidRPr="004E09B2" w:rsidRDefault="005E2A68" w:rsidP="005E2A68">
      <w:pPr>
        <w:pStyle w:val="PlainText"/>
        <w:rPr>
          <w:rFonts w:ascii="Courier New" w:hAnsi="Courier New" w:cs="Courier New"/>
        </w:rPr>
      </w:pP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event void AMSend.sendDone(message_t* bufPtr, error_t error) {</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if (&amp;packet == bufPtr) {</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locked = FALSE;</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w:t>
      </w:r>
    </w:p>
    <w:p w:rsidR="005E2A68" w:rsidRPr="004E09B2" w:rsidRDefault="005E2A68" w:rsidP="005E2A68">
      <w:pPr>
        <w:pStyle w:val="PlainText"/>
        <w:rPr>
          <w:rFonts w:ascii="Courier New" w:hAnsi="Courier New" w:cs="Courier New"/>
        </w:rPr>
      </w:pPr>
      <w:r w:rsidRPr="004E09B2">
        <w:rPr>
          <w:rFonts w:ascii="Courier New" w:hAnsi="Courier New" w:cs="Courier New"/>
        </w:rPr>
        <w:t xml:space="preserve">  }</w:t>
      </w:r>
    </w:p>
    <w:p w:rsidR="005E2A68" w:rsidRPr="004E09B2" w:rsidRDefault="005E2A68" w:rsidP="005E2A68">
      <w:pPr>
        <w:pStyle w:val="PlainText"/>
        <w:rPr>
          <w:rFonts w:ascii="Courier New" w:hAnsi="Courier New" w:cs="Courier New"/>
        </w:rPr>
      </w:pPr>
    </w:p>
    <w:p w:rsidR="005E2A68" w:rsidRPr="004E09B2" w:rsidRDefault="005E2A68" w:rsidP="005E2A68">
      <w:pPr>
        <w:pStyle w:val="PlainText"/>
        <w:rPr>
          <w:rFonts w:ascii="Courier New" w:hAnsi="Courier New" w:cs="Courier New"/>
        </w:rPr>
      </w:pPr>
      <w:r w:rsidRPr="004E09B2">
        <w:rPr>
          <w:rFonts w:ascii="Courier New" w:hAnsi="Courier New" w:cs="Courier New"/>
        </w:rPr>
        <w:t>}</w:t>
      </w:r>
    </w:p>
    <w:p w:rsidR="005E2A68" w:rsidRDefault="005E2A68" w:rsidP="005E2A68">
      <w:pPr>
        <w:rPr>
          <w:b/>
          <w:sz w:val="28"/>
          <w:szCs w:val="28"/>
        </w:rPr>
      </w:pPr>
    </w:p>
    <w:p w:rsidR="005E2A68" w:rsidRPr="00836BF5" w:rsidRDefault="005E2A68" w:rsidP="005E2A68">
      <w:pPr>
        <w:pStyle w:val="Heading2"/>
        <w:rPr>
          <w:rFonts w:ascii="Times New Roman" w:hAnsi="Times New Roman" w:cs="Times New Roman"/>
          <w:b/>
          <w:color w:val="auto"/>
        </w:rPr>
      </w:pPr>
      <w:r w:rsidRPr="00836BF5">
        <w:rPr>
          <w:rFonts w:ascii="Times New Roman" w:hAnsi="Times New Roman" w:cs="Times New Roman"/>
          <w:b/>
          <w:color w:val="auto"/>
        </w:rPr>
        <w:t>A 3.2  Base station program for Algorithm (Appc.nc)</w:t>
      </w:r>
    </w:p>
    <w:p w:rsidR="005E2A68" w:rsidRPr="0052383D" w:rsidRDefault="005E2A68" w:rsidP="005E2A68">
      <w:pPr>
        <w:pStyle w:val="PlainText"/>
        <w:rPr>
          <w:rFonts w:ascii="Courier New" w:hAnsi="Courier New" w:cs="Courier New"/>
        </w:rPr>
      </w:pPr>
      <w:r w:rsidRPr="0052383D">
        <w:rPr>
          <w:rFonts w:ascii="Courier New" w:hAnsi="Courier New" w:cs="Courier New"/>
        </w:rPr>
        <w:t>#include "RadioCountToLeds.h"</w:t>
      </w:r>
    </w:p>
    <w:p w:rsidR="005E2A68" w:rsidRPr="0052383D" w:rsidRDefault="005E2A68" w:rsidP="005E2A68">
      <w:pPr>
        <w:pStyle w:val="PlainText"/>
        <w:rPr>
          <w:rFonts w:ascii="Courier New" w:hAnsi="Courier New" w:cs="Courier New"/>
        </w:rPr>
      </w:pPr>
    </w:p>
    <w:p w:rsidR="005E2A68" w:rsidRPr="0052383D" w:rsidRDefault="005E2A68" w:rsidP="005E2A68">
      <w:pPr>
        <w:pStyle w:val="PlainText"/>
        <w:rPr>
          <w:rFonts w:ascii="Courier New" w:hAnsi="Courier New" w:cs="Courier New"/>
        </w:rPr>
      </w:pPr>
      <w:r w:rsidRPr="0052383D">
        <w:rPr>
          <w:rFonts w:ascii="Courier New" w:hAnsi="Courier New" w:cs="Courier New"/>
        </w:rPr>
        <w:t>configuration RadioCountToLedsAppC {}</w:t>
      </w:r>
    </w:p>
    <w:p w:rsidR="005E2A68" w:rsidRPr="0052383D" w:rsidRDefault="005E2A68" w:rsidP="005E2A68">
      <w:pPr>
        <w:pStyle w:val="PlainText"/>
        <w:rPr>
          <w:rFonts w:ascii="Courier New" w:hAnsi="Courier New" w:cs="Courier New"/>
        </w:rPr>
      </w:pPr>
      <w:r w:rsidRPr="0052383D">
        <w:rPr>
          <w:rFonts w:ascii="Courier New" w:hAnsi="Courier New" w:cs="Courier New"/>
        </w:rPr>
        <w:t>implementation {</w:t>
      </w:r>
    </w:p>
    <w:p w:rsidR="005E2A68" w:rsidRPr="0052383D" w:rsidRDefault="005E2A68" w:rsidP="005E2A68">
      <w:pPr>
        <w:pStyle w:val="PlainText"/>
        <w:rPr>
          <w:rFonts w:ascii="Courier New" w:hAnsi="Courier New" w:cs="Courier New"/>
        </w:rPr>
      </w:pPr>
      <w:r w:rsidRPr="0052383D">
        <w:rPr>
          <w:rFonts w:ascii="Courier New" w:hAnsi="Courier New" w:cs="Courier New"/>
        </w:rPr>
        <w:t xml:space="preserve">  components MainC, RadioCountToLedsC as App, LedsC;</w:t>
      </w:r>
    </w:p>
    <w:p w:rsidR="005E2A68" w:rsidRPr="0052383D" w:rsidRDefault="005E2A68" w:rsidP="005E2A68">
      <w:pPr>
        <w:pStyle w:val="PlainText"/>
        <w:rPr>
          <w:rFonts w:ascii="Courier New" w:hAnsi="Courier New" w:cs="Courier New"/>
        </w:rPr>
      </w:pPr>
      <w:r w:rsidRPr="0052383D">
        <w:rPr>
          <w:rFonts w:ascii="Courier New" w:hAnsi="Courier New" w:cs="Courier New"/>
        </w:rPr>
        <w:t xml:space="preserve">  components new AMSenderC(AM_RADIO_COUNT_MSG);</w:t>
      </w:r>
    </w:p>
    <w:p w:rsidR="005E2A68" w:rsidRPr="0052383D" w:rsidRDefault="005E2A68" w:rsidP="005E2A68">
      <w:pPr>
        <w:pStyle w:val="PlainText"/>
        <w:rPr>
          <w:rFonts w:ascii="Courier New" w:hAnsi="Courier New" w:cs="Courier New"/>
        </w:rPr>
      </w:pPr>
      <w:r w:rsidRPr="0052383D">
        <w:rPr>
          <w:rFonts w:ascii="Courier New" w:hAnsi="Courier New" w:cs="Courier New"/>
        </w:rPr>
        <w:t xml:space="preserve">  components new AMReceiverC(AM_RADIO_COUNT_MSG);</w:t>
      </w:r>
    </w:p>
    <w:p w:rsidR="005E2A68" w:rsidRPr="0052383D" w:rsidRDefault="005E2A68" w:rsidP="005E2A68">
      <w:pPr>
        <w:pStyle w:val="PlainText"/>
        <w:rPr>
          <w:rFonts w:ascii="Courier New" w:hAnsi="Courier New" w:cs="Courier New"/>
        </w:rPr>
      </w:pPr>
      <w:r w:rsidRPr="0052383D">
        <w:rPr>
          <w:rFonts w:ascii="Courier New" w:hAnsi="Courier New" w:cs="Courier New"/>
        </w:rPr>
        <w:t xml:space="preserve">  //components new TimerMilliC();</w:t>
      </w:r>
    </w:p>
    <w:p w:rsidR="005E2A68" w:rsidRPr="0052383D" w:rsidRDefault="005E2A68" w:rsidP="005E2A68">
      <w:pPr>
        <w:pStyle w:val="PlainText"/>
        <w:rPr>
          <w:rFonts w:ascii="Courier New" w:hAnsi="Courier New" w:cs="Courier New"/>
        </w:rPr>
      </w:pPr>
      <w:r w:rsidRPr="0052383D">
        <w:rPr>
          <w:rFonts w:ascii="Courier New" w:hAnsi="Courier New" w:cs="Courier New"/>
        </w:rPr>
        <w:t xml:space="preserve">  components ActiveMessageC;</w:t>
      </w:r>
    </w:p>
    <w:p w:rsidR="005E2A68" w:rsidRPr="0052383D" w:rsidRDefault="005E2A68" w:rsidP="005E2A68">
      <w:pPr>
        <w:pStyle w:val="PlainText"/>
        <w:rPr>
          <w:rFonts w:ascii="Courier New" w:hAnsi="Courier New" w:cs="Courier New"/>
        </w:rPr>
      </w:pPr>
      <w:r w:rsidRPr="0052383D">
        <w:rPr>
          <w:rFonts w:ascii="Courier New" w:hAnsi="Courier New" w:cs="Courier New"/>
        </w:rPr>
        <w:t xml:space="preserve">  components SerialPrintfC;</w:t>
      </w:r>
    </w:p>
    <w:p w:rsidR="005E2A68" w:rsidRPr="0052383D" w:rsidRDefault="005E2A68" w:rsidP="005E2A68">
      <w:pPr>
        <w:pStyle w:val="PlainText"/>
        <w:rPr>
          <w:rFonts w:ascii="Courier New" w:hAnsi="Courier New" w:cs="Courier New"/>
        </w:rPr>
      </w:pPr>
      <w:r w:rsidRPr="0052383D">
        <w:rPr>
          <w:rFonts w:ascii="Courier New" w:hAnsi="Courier New" w:cs="Courier New"/>
        </w:rPr>
        <w:t xml:space="preserve">  //components new TimerMilliC() as T1;</w:t>
      </w:r>
    </w:p>
    <w:p w:rsidR="005E2A68" w:rsidRPr="0052383D" w:rsidRDefault="005E2A68" w:rsidP="005E2A68">
      <w:pPr>
        <w:pStyle w:val="PlainText"/>
        <w:rPr>
          <w:rFonts w:ascii="Courier New" w:hAnsi="Courier New" w:cs="Courier New"/>
        </w:rPr>
      </w:pPr>
      <w:r w:rsidRPr="0052383D">
        <w:rPr>
          <w:rFonts w:ascii="Courier New" w:hAnsi="Courier New" w:cs="Courier New"/>
        </w:rPr>
        <w:t xml:space="preserve">  //components new TimerMilliC() as T3;</w:t>
      </w:r>
    </w:p>
    <w:p w:rsidR="005E2A68" w:rsidRPr="0052383D" w:rsidRDefault="005E2A68" w:rsidP="005E2A68">
      <w:pPr>
        <w:pStyle w:val="PlainText"/>
        <w:rPr>
          <w:rFonts w:ascii="Courier New" w:hAnsi="Courier New" w:cs="Courier New"/>
        </w:rPr>
      </w:pPr>
    </w:p>
    <w:p w:rsidR="005E2A68" w:rsidRPr="0052383D" w:rsidRDefault="005E2A68" w:rsidP="005E2A68">
      <w:pPr>
        <w:pStyle w:val="PlainText"/>
        <w:rPr>
          <w:rFonts w:ascii="Courier New" w:hAnsi="Courier New" w:cs="Courier New"/>
        </w:rPr>
      </w:pPr>
      <w:r w:rsidRPr="0052383D">
        <w:rPr>
          <w:rFonts w:ascii="Courier New" w:hAnsi="Courier New" w:cs="Courier New"/>
        </w:rPr>
        <w:t xml:space="preserve">    components CC2420ActiveMessageC;</w:t>
      </w:r>
    </w:p>
    <w:p w:rsidR="005E2A68" w:rsidRPr="0052383D" w:rsidRDefault="005E2A68" w:rsidP="005E2A68">
      <w:pPr>
        <w:pStyle w:val="PlainText"/>
        <w:rPr>
          <w:rFonts w:ascii="Courier New" w:hAnsi="Courier New" w:cs="Courier New"/>
        </w:rPr>
      </w:pPr>
      <w:r w:rsidRPr="0052383D">
        <w:rPr>
          <w:rFonts w:ascii="Courier New" w:hAnsi="Courier New" w:cs="Courier New"/>
        </w:rPr>
        <w:t xml:space="preserve">  App -&gt; CC2420ActiveMessageC.CC2420Packet;</w:t>
      </w:r>
    </w:p>
    <w:p w:rsidR="005E2A68" w:rsidRPr="0052383D" w:rsidRDefault="005E2A68" w:rsidP="005E2A68">
      <w:pPr>
        <w:pStyle w:val="PlainText"/>
        <w:rPr>
          <w:rFonts w:ascii="Courier New" w:hAnsi="Courier New" w:cs="Courier New"/>
        </w:rPr>
      </w:pPr>
      <w:r w:rsidRPr="0052383D">
        <w:rPr>
          <w:rFonts w:ascii="Courier New" w:hAnsi="Courier New" w:cs="Courier New"/>
        </w:rPr>
        <w:t xml:space="preserve">  </w:t>
      </w:r>
    </w:p>
    <w:p w:rsidR="005E2A68" w:rsidRPr="0052383D" w:rsidRDefault="005E2A68" w:rsidP="005E2A68">
      <w:pPr>
        <w:pStyle w:val="PlainText"/>
        <w:rPr>
          <w:rFonts w:ascii="Courier New" w:hAnsi="Courier New" w:cs="Courier New"/>
        </w:rPr>
      </w:pPr>
      <w:r w:rsidRPr="0052383D">
        <w:rPr>
          <w:rFonts w:ascii="Courier New" w:hAnsi="Courier New" w:cs="Courier New"/>
        </w:rPr>
        <w:t xml:space="preserve">  App.Boot -&gt; MainC.Boot;</w:t>
      </w:r>
    </w:p>
    <w:p w:rsidR="005E2A68" w:rsidRPr="0052383D" w:rsidRDefault="005E2A68" w:rsidP="005E2A68">
      <w:pPr>
        <w:pStyle w:val="PlainText"/>
        <w:rPr>
          <w:rFonts w:ascii="Courier New" w:hAnsi="Courier New" w:cs="Courier New"/>
        </w:rPr>
      </w:pPr>
      <w:r w:rsidRPr="0052383D">
        <w:rPr>
          <w:rFonts w:ascii="Courier New" w:hAnsi="Courier New" w:cs="Courier New"/>
        </w:rPr>
        <w:t xml:space="preserve">  </w:t>
      </w:r>
    </w:p>
    <w:p w:rsidR="005E2A68" w:rsidRPr="0052383D" w:rsidRDefault="005E2A68" w:rsidP="005E2A68">
      <w:pPr>
        <w:pStyle w:val="PlainText"/>
        <w:rPr>
          <w:rFonts w:ascii="Courier New" w:hAnsi="Courier New" w:cs="Courier New"/>
        </w:rPr>
      </w:pPr>
      <w:r w:rsidRPr="0052383D">
        <w:rPr>
          <w:rFonts w:ascii="Courier New" w:hAnsi="Courier New" w:cs="Courier New"/>
        </w:rPr>
        <w:t xml:space="preserve">  App.Receive -&gt; AMReceiverC;</w:t>
      </w:r>
    </w:p>
    <w:p w:rsidR="005E2A68" w:rsidRPr="0052383D" w:rsidRDefault="005E2A68" w:rsidP="005E2A68">
      <w:pPr>
        <w:pStyle w:val="PlainText"/>
        <w:rPr>
          <w:rFonts w:ascii="Courier New" w:hAnsi="Courier New" w:cs="Courier New"/>
        </w:rPr>
      </w:pPr>
      <w:r w:rsidRPr="0052383D">
        <w:rPr>
          <w:rFonts w:ascii="Courier New" w:hAnsi="Courier New" w:cs="Courier New"/>
        </w:rPr>
        <w:t xml:space="preserve">  App.AMSend -&gt; AMSenderC;</w:t>
      </w:r>
    </w:p>
    <w:p w:rsidR="005E2A68" w:rsidRPr="0052383D" w:rsidRDefault="005E2A68" w:rsidP="005E2A68">
      <w:pPr>
        <w:pStyle w:val="PlainText"/>
        <w:rPr>
          <w:rFonts w:ascii="Courier New" w:hAnsi="Courier New" w:cs="Courier New"/>
        </w:rPr>
      </w:pPr>
      <w:r w:rsidRPr="0052383D">
        <w:rPr>
          <w:rFonts w:ascii="Courier New" w:hAnsi="Courier New" w:cs="Courier New"/>
        </w:rPr>
        <w:t xml:space="preserve">  App.AMControl -&gt; ActiveMessageC;</w:t>
      </w:r>
    </w:p>
    <w:p w:rsidR="005E2A68" w:rsidRPr="0052383D" w:rsidRDefault="005E2A68" w:rsidP="005E2A68">
      <w:pPr>
        <w:pStyle w:val="PlainText"/>
        <w:rPr>
          <w:rFonts w:ascii="Courier New" w:hAnsi="Courier New" w:cs="Courier New"/>
        </w:rPr>
      </w:pPr>
      <w:r w:rsidRPr="0052383D">
        <w:rPr>
          <w:rFonts w:ascii="Courier New" w:hAnsi="Courier New" w:cs="Courier New"/>
        </w:rPr>
        <w:t xml:space="preserve">  App.Leds -&gt; LedsC;</w:t>
      </w:r>
    </w:p>
    <w:p w:rsidR="005E2A68" w:rsidRPr="0052383D" w:rsidRDefault="005E2A68" w:rsidP="005E2A68">
      <w:pPr>
        <w:pStyle w:val="PlainText"/>
        <w:rPr>
          <w:rFonts w:ascii="Courier New" w:hAnsi="Courier New" w:cs="Courier New"/>
        </w:rPr>
      </w:pPr>
      <w:r w:rsidRPr="0052383D">
        <w:rPr>
          <w:rFonts w:ascii="Courier New" w:hAnsi="Courier New" w:cs="Courier New"/>
        </w:rPr>
        <w:t>//  App.MilliTimer -&gt; TimerMilliC;</w:t>
      </w:r>
    </w:p>
    <w:p w:rsidR="005E2A68" w:rsidRPr="0052383D" w:rsidRDefault="005E2A68" w:rsidP="005E2A68">
      <w:pPr>
        <w:pStyle w:val="PlainText"/>
        <w:rPr>
          <w:rFonts w:ascii="Courier New" w:hAnsi="Courier New" w:cs="Courier New"/>
        </w:rPr>
      </w:pPr>
      <w:r w:rsidRPr="0052383D">
        <w:rPr>
          <w:rFonts w:ascii="Courier New" w:hAnsi="Courier New" w:cs="Courier New"/>
        </w:rPr>
        <w:t xml:space="preserve">  App.Packet -&gt; AMSenderC;</w:t>
      </w:r>
    </w:p>
    <w:p w:rsidR="005E2A68" w:rsidRPr="0052383D" w:rsidRDefault="005E2A68" w:rsidP="005E2A68">
      <w:pPr>
        <w:pStyle w:val="PlainText"/>
        <w:rPr>
          <w:rFonts w:ascii="Courier New" w:hAnsi="Courier New" w:cs="Courier New"/>
        </w:rPr>
      </w:pPr>
    </w:p>
    <w:p w:rsidR="005E2A68" w:rsidRPr="0052383D" w:rsidRDefault="005E2A68" w:rsidP="005E2A68">
      <w:pPr>
        <w:pStyle w:val="PlainText"/>
        <w:rPr>
          <w:rFonts w:ascii="Courier New" w:hAnsi="Courier New" w:cs="Courier New"/>
        </w:rPr>
      </w:pPr>
      <w:r w:rsidRPr="0052383D">
        <w:rPr>
          <w:rFonts w:ascii="Courier New" w:hAnsi="Courier New" w:cs="Courier New"/>
        </w:rPr>
        <w:t>}</w:t>
      </w:r>
    </w:p>
    <w:p w:rsidR="005E2A68" w:rsidRDefault="005E2A68" w:rsidP="005E2A68">
      <w:pPr>
        <w:rPr>
          <w:b/>
          <w:sz w:val="28"/>
          <w:szCs w:val="28"/>
        </w:rPr>
      </w:pPr>
    </w:p>
    <w:p w:rsidR="005E2A68" w:rsidRPr="00836BF5" w:rsidRDefault="005E2A68" w:rsidP="005E2A68">
      <w:pPr>
        <w:pStyle w:val="Heading2"/>
        <w:rPr>
          <w:rFonts w:ascii="Times New Roman" w:hAnsi="Times New Roman" w:cs="Times New Roman"/>
          <w:b/>
          <w:color w:val="auto"/>
        </w:rPr>
      </w:pPr>
      <w:r w:rsidRPr="00836BF5">
        <w:rPr>
          <w:rFonts w:ascii="Times New Roman" w:hAnsi="Times New Roman" w:cs="Times New Roman"/>
          <w:b/>
          <w:color w:val="auto"/>
        </w:rPr>
        <w:t>A 3.3  Base station program for Algorithm (c.nc)</w:t>
      </w:r>
    </w:p>
    <w:p w:rsidR="005E2A68" w:rsidRPr="00ED0E6D" w:rsidRDefault="005E2A68" w:rsidP="005E2A68">
      <w:pPr>
        <w:pStyle w:val="PlainText"/>
        <w:rPr>
          <w:rFonts w:ascii="Courier New" w:hAnsi="Courier New" w:cs="Courier New"/>
        </w:rPr>
      </w:pPr>
      <w:r w:rsidRPr="00ED0E6D">
        <w:rPr>
          <w:rFonts w:ascii="Courier New" w:hAnsi="Courier New" w:cs="Courier New"/>
        </w:rPr>
        <w:t>#include "Timer.h"</w:t>
      </w:r>
    </w:p>
    <w:p w:rsidR="005E2A68" w:rsidRPr="00ED0E6D" w:rsidRDefault="005E2A68" w:rsidP="005E2A68">
      <w:pPr>
        <w:pStyle w:val="PlainText"/>
        <w:rPr>
          <w:rFonts w:ascii="Courier New" w:hAnsi="Courier New" w:cs="Courier New"/>
        </w:rPr>
      </w:pPr>
      <w:r w:rsidRPr="00ED0E6D">
        <w:rPr>
          <w:rFonts w:ascii="Courier New" w:hAnsi="Courier New" w:cs="Courier New"/>
        </w:rPr>
        <w:t>#include "RadioCountToLeds.h"</w:t>
      </w:r>
    </w:p>
    <w:p w:rsidR="005E2A68" w:rsidRPr="00ED0E6D" w:rsidRDefault="005E2A68" w:rsidP="005E2A68">
      <w:pPr>
        <w:pStyle w:val="PlainText"/>
        <w:rPr>
          <w:rFonts w:ascii="Courier New" w:hAnsi="Courier New" w:cs="Courier New"/>
        </w:rPr>
      </w:pPr>
      <w:r w:rsidRPr="00ED0E6D">
        <w:rPr>
          <w:rFonts w:ascii="Courier New" w:hAnsi="Courier New" w:cs="Courier New"/>
        </w:rPr>
        <w:t>#include "string.h"</w:t>
      </w:r>
    </w:p>
    <w:p w:rsidR="005E2A68" w:rsidRPr="00ED0E6D" w:rsidRDefault="005E2A68" w:rsidP="005E2A68">
      <w:pPr>
        <w:pStyle w:val="PlainText"/>
        <w:rPr>
          <w:rFonts w:ascii="Courier New" w:hAnsi="Courier New" w:cs="Courier New"/>
        </w:rPr>
      </w:pPr>
      <w:r w:rsidRPr="00ED0E6D">
        <w:rPr>
          <w:rFonts w:ascii="Courier New" w:hAnsi="Courier New" w:cs="Courier New"/>
        </w:rPr>
        <w:t>#include "stdio.h"</w:t>
      </w:r>
    </w:p>
    <w:p w:rsidR="005E2A68" w:rsidRPr="00ED0E6D" w:rsidRDefault="005E2A68" w:rsidP="005E2A68">
      <w:pPr>
        <w:pStyle w:val="PlainText"/>
        <w:rPr>
          <w:rFonts w:ascii="Courier New" w:hAnsi="Courier New" w:cs="Courier New"/>
        </w:rPr>
      </w:pPr>
    </w:p>
    <w:p w:rsidR="005E2A68" w:rsidRPr="00ED0E6D" w:rsidRDefault="005E2A68" w:rsidP="005E2A68">
      <w:pPr>
        <w:pStyle w:val="PlainText"/>
        <w:rPr>
          <w:rFonts w:ascii="Courier New" w:hAnsi="Courier New" w:cs="Courier New"/>
        </w:rPr>
      </w:pPr>
    </w:p>
    <w:p w:rsidR="005E2A68" w:rsidRPr="00ED0E6D" w:rsidRDefault="005E2A68" w:rsidP="005E2A68">
      <w:pPr>
        <w:pStyle w:val="PlainText"/>
        <w:rPr>
          <w:rFonts w:ascii="Courier New" w:hAnsi="Courier New" w:cs="Courier New"/>
        </w:rPr>
      </w:pPr>
      <w:r w:rsidRPr="00ED0E6D">
        <w:rPr>
          <w:rFonts w:ascii="Courier New" w:hAnsi="Courier New" w:cs="Courier New"/>
        </w:rPr>
        <w:t>module RadioCountToLedsC @safe() {</w:t>
      </w:r>
    </w:p>
    <w:p w:rsidR="005E2A68" w:rsidRPr="00ED0E6D" w:rsidRDefault="005E2A68" w:rsidP="005E2A68">
      <w:pPr>
        <w:pStyle w:val="PlainText"/>
        <w:rPr>
          <w:rFonts w:ascii="Courier New" w:hAnsi="Courier New" w:cs="Courier New"/>
        </w:rPr>
      </w:pPr>
      <w:r w:rsidRPr="00ED0E6D">
        <w:rPr>
          <w:rFonts w:ascii="Courier New" w:hAnsi="Courier New" w:cs="Courier New"/>
        </w:rPr>
        <w:lastRenderedPageBreak/>
        <w:t xml:space="preserve">  uses {</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interface Leds;</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interface Boot;</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interface Receive;</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interface AMSend;</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interface SplitControl as AMControl;</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interface Packet;</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interface CC2420Packet;</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w:t>
      </w:r>
    </w:p>
    <w:p w:rsidR="005E2A68" w:rsidRPr="00ED0E6D" w:rsidRDefault="005E2A68" w:rsidP="005E2A68">
      <w:pPr>
        <w:pStyle w:val="PlainText"/>
        <w:rPr>
          <w:rFonts w:ascii="Courier New" w:hAnsi="Courier New" w:cs="Courier New"/>
        </w:rPr>
      </w:pPr>
      <w:r w:rsidRPr="00ED0E6D">
        <w:rPr>
          <w:rFonts w:ascii="Courier New" w:hAnsi="Courier New" w:cs="Courier New"/>
        </w:rPr>
        <w:t>}</w:t>
      </w:r>
    </w:p>
    <w:p w:rsidR="005E2A68" w:rsidRPr="00ED0E6D" w:rsidRDefault="005E2A68" w:rsidP="005E2A68">
      <w:pPr>
        <w:pStyle w:val="PlainText"/>
        <w:rPr>
          <w:rFonts w:ascii="Courier New" w:hAnsi="Courier New" w:cs="Courier New"/>
        </w:rPr>
      </w:pPr>
      <w:r w:rsidRPr="00ED0E6D">
        <w:rPr>
          <w:rFonts w:ascii="Courier New" w:hAnsi="Courier New" w:cs="Courier New"/>
        </w:rPr>
        <w:t>implementation {</w:t>
      </w:r>
    </w:p>
    <w:p w:rsidR="005E2A68" w:rsidRPr="00ED0E6D" w:rsidRDefault="005E2A68" w:rsidP="005E2A68">
      <w:pPr>
        <w:pStyle w:val="PlainText"/>
        <w:rPr>
          <w:rFonts w:ascii="Courier New" w:hAnsi="Courier New" w:cs="Courier New"/>
        </w:rPr>
      </w:pP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message_t packet;</w:t>
      </w:r>
    </w:p>
    <w:p w:rsidR="005E2A68" w:rsidRPr="00ED0E6D" w:rsidRDefault="005E2A68" w:rsidP="005E2A68">
      <w:pPr>
        <w:pStyle w:val="PlainText"/>
        <w:rPr>
          <w:rFonts w:ascii="Courier New" w:hAnsi="Courier New" w:cs="Courier New"/>
        </w:rPr>
      </w:pP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bool locked;</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uint16_t counter = 0;</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uint16_t current_temp;</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uint16_t rssi;  </w:t>
      </w:r>
    </w:p>
    <w:p w:rsidR="005E2A68" w:rsidRPr="00ED0E6D" w:rsidRDefault="005E2A68" w:rsidP="005E2A68">
      <w:pPr>
        <w:pStyle w:val="PlainText"/>
        <w:rPr>
          <w:rFonts w:ascii="Courier New" w:hAnsi="Courier New" w:cs="Courier New"/>
        </w:rPr>
      </w:pP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event void Boot.booted() {</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call AMControl.start();</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w:t>
      </w:r>
    </w:p>
    <w:p w:rsidR="005E2A68" w:rsidRPr="00ED0E6D" w:rsidRDefault="005E2A68" w:rsidP="005E2A68">
      <w:pPr>
        <w:pStyle w:val="PlainText"/>
        <w:rPr>
          <w:rFonts w:ascii="Courier New" w:hAnsi="Courier New" w:cs="Courier New"/>
        </w:rPr>
      </w:pP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event void AMControl.startDone(error_t err) {</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if (err == SUCCESS) {</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call MilliTimer.startPeriodic(250);</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else {</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call AMControl.start();</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w:t>
      </w:r>
    </w:p>
    <w:p w:rsidR="005E2A68" w:rsidRPr="00ED0E6D" w:rsidRDefault="005E2A68" w:rsidP="005E2A68">
      <w:pPr>
        <w:pStyle w:val="PlainText"/>
        <w:rPr>
          <w:rFonts w:ascii="Courier New" w:hAnsi="Courier New" w:cs="Courier New"/>
        </w:rPr>
      </w:pP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event void AMControl.stopDone(error_t err) {</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 do nothing</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event message_t* Receive.receive(message_t* bufPtr, void* payload, uint8_t len) {</w:t>
      </w:r>
    </w:p>
    <w:p w:rsidR="005E2A68" w:rsidRPr="00ED0E6D" w:rsidRDefault="005E2A68" w:rsidP="005E2A68">
      <w:pPr>
        <w:pStyle w:val="PlainText"/>
        <w:rPr>
          <w:rFonts w:ascii="Courier New" w:hAnsi="Courier New" w:cs="Courier New"/>
        </w:rPr>
      </w:pP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if (len != sizeof(radio_count_msg_t)) </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return bufPtr;</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else </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radio_count_msg_t* rcm = (radio_count_msg_t*)payload;</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rssi = (int16_t)call CC2420Packet.getRssi(bufPtr);</w:t>
      </w:r>
    </w:p>
    <w:p w:rsidR="005E2A68" w:rsidRPr="00ED0E6D" w:rsidRDefault="005E2A68" w:rsidP="005E2A68">
      <w:pPr>
        <w:pStyle w:val="PlainText"/>
        <w:rPr>
          <w:rFonts w:ascii="Courier New" w:hAnsi="Courier New" w:cs="Courier New"/>
        </w:rPr>
      </w:pPr>
      <w:r w:rsidRPr="00ED0E6D">
        <w:rPr>
          <w:rFonts w:ascii="Courier New" w:hAnsi="Courier New" w:cs="Courier New"/>
        </w:rPr>
        <w:tab/>
        <w:t xml:space="preserve">  printf("nodeId id %u  Rssi %u \n ",rcm-&gt;nodeId,rssi);</w:t>
      </w:r>
    </w:p>
    <w:p w:rsidR="005E2A68" w:rsidRPr="00ED0E6D" w:rsidRDefault="005E2A68" w:rsidP="005E2A68">
      <w:pPr>
        <w:pStyle w:val="PlainText"/>
        <w:rPr>
          <w:rFonts w:ascii="Courier New" w:hAnsi="Courier New" w:cs="Courier New"/>
        </w:rPr>
      </w:pPr>
      <w:r w:rsidRPr="00ED0E6D">
        <w:rPr>
          <w:rFonts w:ascii="Courier New" w:hAnsi="Courier New" w:cs="Courier New"/>
        </w:rPr>
        <w:tab/>
        <w:t>call Leds.led0Toggle();</w:t>
      </w:r>
    </w:p>
    <w:p w:rsidR="005E2A68" w:rsidRPr="00ED0E6D" w:rsidRDefault="005E2A68" w:rsidP="005E2A68">
      <w:pPr>
        <w:pStyle w:val="PlainText"/>
        <w:rPr>
          <w:rFonts w:ascii="Courier New" w:hAnsi="Courier New" w:cs="Courier New"/>
        </w:rPr>
      </w:pPr>
      <w:r w:rsidRPr="00ED0E6D">
        <w:rPr>
          <w:rFonts w:ascii="Courier New" w:hAnsi="Courier New" w:cs="Courier New"/>
        </w:rPr>
        <w:tab/>
        <w:t>call Leds.led1Toggle();</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return bufPtr;</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w:t>
      </w:r>
    </w:p>
    <w:p w:rsidR="005E2A68" w:rsidRPr="00ED0E6D" w:rsidRDefault="005E2A68" w:rsidP="005E2A68">
      <w:pPr>
        <w:pStyle w:val="PlainText"/>
        <w:rPr>
          <w:rFonts w:ascii="Courier New" w:hAnsi="Courier New" w:cs="Courier New"/>
        </w:rPr>
      </w:pPr>
    </w:p>
    <w:p w:rsidR="005E2A68" w:rsidRPr="00ED0E6D" w:rsidRDefault="005E2A68" w:rsidP="005E2A68">
      <w:pPr>
        <w:pStyle w:val="PlainText"/>
        <w:rPr>
          <w:rFonts w:ascii="Courier New" w:hAnsi="Courier New" w:cs="Courier New"/>
        </w:rPr>
      </w:pPr>
      <w:r w:rsidRPr="00ED0E6D">
        <w:rPr>
          <w:rFonts w:ascii="Courier New" w:hAnsi="Courier New" w:cs="Courier New"/>
        </w:rPr>
        <w:lastRenderedPageBreak/>
        <w:t xml:space="preserve">  event void AMSend.sendDone(message_t* bufPtr, error_t error) {</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if (&amp;packet == bufPtr) {</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locked = FALSE;</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w:t>
      </w:r>
    </w:p>
    <w:p w:rsidR="005E2A68" w:rsidRPr="00ED0E6D" w:rsidRDefault="005E2A68" w:rsidP="005E2A68">
      <w:pPr>
        <w:pStyle w:val="PlainText"/>
        <w:rPr>
          <w:rFonts w:ascii="Courier New" w:hAnsi="Courier New" w:cs="Courier New"/>
        </w:rPr>
      </w:pPr>
      <w:r w:rsidRPr="00ED0E6D">
        <w:rPr>
          <w:rFonts w:ascii="Courier New" w:hAnsi="Courier New" w:cs="Courier New"/>
        </w:rPr>
        <w:t xml:space="preserve">  }</w:t>
      </w:r>
    </w:p>
    <w:p w:rsidR="005E2A68" w:rsidRPr="00ED0E6D" w:rsidRDefault="005E2A68" w:rsidP="005E2A68">
      <w:pPr>
        <w:pStyle w:val="PlainText"/>
        <w:rPr>
          <w:rFonts w:ascii="Courier New" w:hAnsi="Courier New" w:cs="Courier New"/>
        </w:rPr>
      </w:pPr>
    </w:p>
    <w:p w:rsidR="005E2A68" w:rsidRPr="00ED0E6D" w:rsidRDefault="005E2A68" w:rsidP="005E2A68">
      <w:pPr>
        <w:pStyle w:val="PlainText"/>
        <w:rPr>
          <w:rFonts w:ascii="Courier New" w:hAnsi="Courier New" w:cs="Courier New"/>
        </w:rPr>
      </w:pPr>
      <w:r w:rsidRPr="00ED0E6D">
        <w:rPr>
          <w:rFonts w:ascii="Courier New" w:hAnsi="Courier New" w:cs="Courier New"/>
        </w:rPr>
        <w:t>}</w:t>
      </w:r>
    </w:p>
    <w:p w:rsidR="005E2A68" w:rsidRPr="00CE0CF6" w:rsidRDefault="005E2A68" w:rsidP="005E2A68"/>
    <w:p w:rsidR="005E2A68" w:rsidRPr="0011553B" w:rsidRDefault="005E2A68" w:rsidP="005E2A68">
      <w:pPr>
        <w:pStyle w:val="PlainText"/>
        <w:rPr>
          <w:rFonts w:ascii="Courier New" w:hAnsi="Courier New" w:cs="Courier New"/>
        </w:rPr>
      </w:pPr>
    </w:p>
    <w:p w:rsidR="005E2A68" w:rsidRPr="00836BF5" w:rsidRDefault="005E2A68" w:rsidP="005E2A68">
      <w:pPr>
        <w:pStyle w:val="Heading2"/>
        <w:rPr>
          <w:rFonts w:ascii="Times New Roman" w:hAnsi="Times New Roman" w:cs="Times New Roman"/>
          <w:b/>
          <w:color w:val="auto"/>
        </w:rPr>
      </w:pPr>
      <w:bookmarkStart w:id="45" w:name="_Toc500630250"/>
      <w:r w:rsidRPr="00836BF5">
        <w:rPr>
          <w:rFonts w:ascii="Times New Roman" w:hAnsi="Times New Roman" w:cs="Times New Roman"/>
          <w:b/>
          <w:color w:val="auto"/>
        </w:rPr>
        <w:t>A 3.4 Python program for getting the data from Base station</w:t>
      </w:r>
      <w:bookmarkEnd w:id="45"/>
    </w:p>
    <w:p w:rsidR="005E2A68" w:rsidRPr="0011553B" w:rsidRDefault="005E2A68" w:rsidP="005E2A68">
      <w:pPr>
        <w:pStyle w:val="PlainText"/>
        <w:rPr>
          <w:rFonts w:ascii="Times New Roman" w:hAnsi="Times New Roman" w:cs="Times New Roman"/>
          <w:b/>
          <w:sz w:val="28"/>
          <w:szCs w:val="28"/>
        </w:rPr>
      </w:pPr>
    </w:p>
    <w:p w:rsidR="005E2A68" w:rsidRPr="0011553B" w:rsidRDefault="005E2A68" w:rsidP="005E2A68">
      <w:pPr>
        <w:pStyle w:val="PlainText"/>
        <w:rPr>
          <w:rFonts w:ascii="Courier New" w:hAnsi="Courier New" w:cs="Courier New"/>
        </w:rPr>
      </w:pPr>
      <w:r w:rsidRPr="0011553B">
        <w:rPr>
          <w:rFonts w:ascii="Courier New" w:hAnsi="Courier New" w:cs="Courier New"/>
        </w:rPr>
        <w:t># Python Script to get the da#ta from base station</w:t>
      </w:r>
    </w:p>
    <w:p w:rsidR="005E2A68" w:rsidRPr="0011553B" w:rsidRDefault="005E2A68" w:rsidP="005E2A68">
      <w:pPr>
        <w:pStyle w:val="PlainText"/>
        <w:rPr>
          <w:rFonts w:ascii="Courier New" w:hAnsi="Courier New" w:cs="Courier New"/>
        </w:rPr>
      </w:pPr>
    </w:p>
    <w:p w:rsidR="005E2A68" w:rsidRPr="0011553B" w:rsidRDefault="005E2A68" w:rsidP="005E2A68">
      <w:pPr>
        <w:pStyle w:val="PlainText"/>
        <w:rPr>
          <w:rFonts w:ascii="Courier New" w:hAnsi="Courier New" w:cs="Courier New"/>
        </w:rPr>
      </w:pPr>
      <w:r w:rsidRPr="0011553B">
        <w:rPr>
          <w:rFonts w:ascii="Courier New" w:hAnsi="Courier New" w:cs="Courier New"/>
        </w:rPr>
        <w:t>moteUsbPort = '/dev/ttyUSB0' #change this according to the mote usb port</w:t>
      </w:r>
    </w:p>
    <w:p w:rsidR="005E2A68" w:rsidRPr="0011553B" w:rsidRDefault="005E2A68" w:rsidP="005E2A68">
      <w:pPr>
        <w:pStyle w:val="PlainText"/>
        <w:rPr>
          <w:rFonts w:ascii="Courier New" w:hAnsi="Courier New" w:cs="Courier New"/>
        </w:rPr>
      </w:pPr>
      <w:r w:rsidRPr="0011553B">
        <w:rPr>
          <w:rFonts w:ascii="Courier New" w:hAnsi="Courier New" w:cs="Courier New"/>
        </w:rPr>
        <w:t>moteBaudRate = 115200 # chage this according to the mote baud rate</w:t>
      </w:r>
    </w:p>
    <w:p w:rsidR="005E2A68" w:rsidRPr="0011553B" w:rsidRDefault="005E2A68" w:rsidP="005E2A68">
      <w:pPr>
        <w:pStyle w:val="PlainText"/>
        <w:rPr>
          <w:rFonts w:ascii="Courier New" w:hAnsi="Courier New" w:cs="Courier New"/>
        </w:rPr>
      </w:pPr>
    </w:p>
    <w:p w:rsidR="005E2A68" w:rsidRPr="0011553B" w:rsidRDefault="005E2A68" w:rsidP="005E2A68">
      <w:pPr>
        <w:pStyle w:val="PlainText"/>
        <w:rPr>
          <w:rFonts w:ascii="Courier New" w:hAnsi="Courier New" w:cs="Courier New"/>
        </w:rPr>
      </w:pPr>
      <w:r w:rsidRPr="0011553B">
        <w:rPr>
          <w:rFonts w:ascii="Courier New" w:hAnsi="Courier New" w:cs="Courier New"/>
        </w:rPr>
        <w:t>import serial</w:t>
      </w:r>
    </w:p>
    <w:p w:rsidR="005E2A68" w:rsidRPr="0011553B" w:rsidRDefault="005E2A68" w:rsidP="005E2A68">
      <w:pPr>
        <w:pStyle w:val="PlainText"/>
        <w:rPr>
          <w:rFonts w:ascii="Courier New" w:hAnsi="Courier New" w:cs="Courier New"/>
        </w:rPr>
      </w:pPr>
      <w:r w:rsidRPr="0011553B">
        <w:rPr>
          <w:rFonts w:ascii="Courier New" w:hAnsi="Courier New" w:cs="Courier New"/>
        </w:rPr>
        <w:t>import time</w:t>
      </w:r>
    </w:p>
    <w:p w:rsidR="005E2A68" w:rsidRPr="0011553B" w:rsidRDefault="005E2A68" w:rsidP="005E2A68">
      <w:pPr>
        <w:pStyle w:val="PlainText"/>
        <w:rPr>
          <w:rFonts w:ascii="Courier New" w:hAnsi="Courier New" w:cs="Courier New"/>
        </w:rPr>
      </w:pPr>
    </w:p>
    <w:p w:rsidR="005E2A68" w:rsidRPr="0011553B" w:rsidRDefault="005E2A68" w:rsidP="005E2A68">
      <w:pPr>
        <w:pStyle w:val="PlainText"/>
        <w:rPr>
          <w:rFonts w:ascii="Courier New" w:hAnsi="Courier New" w:cs="Courier New"/>
        </w:rPr>
      </w:pPr>
      <w:r w:rsidRPr="0011553B">
        <w:rPr>
          <w:rFonts w:ascii="Courier New" w:hAnsi="Courier New" w:cs="Courier New"/>
        </w:rPr>
        <w:t>fHandler = open("data.txt",'w')</w:t>
      </w:r>
    </w:p>
    <w:p w:rsidR="005E2A68" w:rsidRPr="0011553B" w:rsidRDefault="005E2A68" w:rsidP="005E2A68">
      <w:pPr>
        <w:pStyle w:val="PlainText"/>
        <w:rPr>
          <w:rFonts w:ascii="Courier New" w:hAnsi="Courier New" w:cs="Courier New"/>
        </w:rPr>
      </w:pPr>
      <w:r w:rsidRPr="0011553B">
        <w:rPr>
          <w:rFonts w:ascii="Courier New" w:hAnsi="Courier New" w:cs="Courier New"/>
        </w:rPr>
        <w:t>ser = serial.Serial(moteUsbPort,moteBaudRate)</w:t>
      </w:r>
    </w:p>
    <w:p w:rsidR="005E2A68" w:rsidRPr="0011553B" w:rsidRDefault="005E2A68" w:rsidP="005E2A68">
      <w:pPr>
        <w:pStyle w:val="PlainText"/>
        <w:rPr>
          <w:rFonts w:ascii="Courier New" w:hAnsi="Courier New" w:cs="Courier New"/>
        </w:rPr>
      </w:pPr>
      <w:r w:rsidRPr="0011553B">
        <w:rPr>
          <w:rFonts w:ascii="Courier New" w:hAnsi="Courier New" w:cs="Courier New"/>
        </w:rPr>
        <w:t>print "hi there"</w:t>
      </w:r>
    </w:p>
    <w:p w:rsidR="005E2A68" w:rsidRPr="0011553B" w:rsidRDefault="005E2A68" w:rsidP="005E2A68">
      <w:pPr>
        <w:pStyle w:val="PlainText"/>
        <w:rPr>
          <w:rFonts w:ascii="Courier New" w:hAnsi="Courier New" w:cs="Courier New"/>
        </w:rPr>
      </w:pPr>
    </w:p>
    <w:p w:rsidR="005E2A68" w:rsidRPr="0011553B" w:rsidRDefault="005E2A68" w:rsidP="005E2A68">
      <w:pPr>
        <w:pStyle w:val="PlainText"/>
        <w:rPr>
          <w:rFonts w:ascii="Courier New" w:hAnsi="Courier New" w:cs="Courier New"/>
        </w:rPr>
      </w:pPr>
      <w:r w:rsidRPr="0011553B">
        <w:rPr>
          <w:rFonts w:ascii="Courier New" w:hAnsi="Courier New" w:cs="Courier New"/>
        </w:rPr>
        <w:t>while True :</w:t>
      </w:r>
    </w:p>
    <w:p w:rsidR="005E2A68" w:rsidRPr="0011553B" w:rsidRDefault="005E2A68" w:rsidP="005E2A68">
      <w:pPr>
        <w:pStyle w:val="PlainText"/>
        <w:rPr>
          <w:rFonts w:ascii="Courier New" w:hAnsi="Courier New" w:cs="Courier New"/>
        </w:rPr>
      </w:pPr>
      <w:r w:rsidRPr="0011553B">
        <w:rPr>
          <w:rFonts w:ascii="Courier New" w:hAnsi="Courier New" w:cs="Courier New"/>
        </w:rPr>
        <w:tab/>
        <w:t>try:</w:t>
      </w:r>
    </w:p>
    <w:p w:rsidR="005E2A68" w:rsidRPr="0011553B" w:rsidRDefault="005E2A68" w:rsidP="005E2A68">
      <w:pPr>
        <w:pStyle w:val="PlainText"/>
        <w:rPr>
          <w:rFonts w:ascii="Courier New" w:hAnsi="Courier New" w:cs="Courier New"/>
        </w:rPr>
      </w:pPr>
      <w:r w:rsidRPr="0011553B">
        <w:rPr>
          <w:rFonts w:ascii="Courier New" w:hAnsi="Courier New" w:cs="Courier New"/>
        </w:rPr>
        <w:tab/>
      </w:r>
      <w:r w:rsidRPr="0011553B">
        <w:rPr>
          <w:rFonts w:ascii="Courier New" w:hAnsi="Courier New" w:cs="Courier New"/>
        </w:rPr>
        <w:tab/>
        <w:t>print "getting data"</w:t>
      </w:r>
    </w:p>
    <w:p w:rsidR="005E2A68" w:rsidRPr="0011553B" w:rsidRDefault="005E2A68" w:rsidP="005E2A68">
      <w:pPr>
        <w:pStyle w:val="PlainText"/>
        <w:rPr>
          <w:rFonts w:ascii="Courier New" w:hAnsi="Courier New" w:cs="Courier New"/>
        </w:rPr>
      </w:pPr>
      <w:r w:rsidRPr="0011553B">
        <w:rPr>
          <w:rFonts w:ascii="Courier New" w:hAnsi="Courier New" w:cs="Courier New"/>
        </w:rPr>
        <w:tab/>
      </w:r>
      <w:r w:rsidRPr="0011553B">
        <w:rPr>
          <w:rFonts w:ascii="Courier New" w:hAnsi="Courier New" w:cs="Courier New"/>
        </w:rPr>
        <w:tab/>
        <w:t>reading = ser.read()</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val = reading</w:t>
      </w:r>
    </w:p>
    <w:p w:rsidR="005E2A68" w:rsidRPr="0011553B" w:rsidRDefault="005E2A68" w:rsidP="005E2A68">
      <w:pPr>
        <w:pStyle w:val="PlainText"/>
        <w:rPr>
          <w:rFonts w:ascii="Courier New" w:hAnsi="Courier New" w:cs="Courier New"/>
        </w:rPr>
      </w:pPr>
      <w:r w:rsidRPr="0011553B">
        <w:rPr>
          <w:rFonts w:ascii="Courier New" w:hAnsi="Courier New" w:cs="Courier New"/>
        </w:rPr>
        <w:tab/>
      </w:r>
      <w:r w:rsidRPr="0011553B">
        <w:rPr>
          <w:rFonts w:ascii="Courier New" w:hAnsi="Courier New" w:cs="Courier New"/>
        </w:rPr>
        <w:tab/>
        <w:t>readingHex = reading.encode('hex')</w:t>
      </w:r>
    </w:p>
    <w:p w:rsidR="005E2A68" w:rsidRPr="0011553B" w:rsidRDefault="005E2A68" w:rsidP="005E2A68">
      <w:pPr>
        <w:pStyle w:val="PlainText"/>
        <w:rPr>
          <w:rFonts w:ascii="Courier New" w:hAnsi="Courier New" w:cs="Courier New"/>
        </w:rPr>
      </w:pPr>
      <w:r w:rsidRPr="0011553B">
        <w:rPr>
          <w:rFonts w:ascii="Courier New" w:hAnsi="Courier New" w:cs="Courier New"/>
        </w:rPr>
        <w:tab/>
      </w:r>
      <w:r w:rsidRPr="0011553B">
        <w:rPr>
          <w:rFonts w:ascii="Courier New" w:hAnsi="Courier New" w:cs="Courier New"/>
        </w:rPr>
        <w:tab/>
        <w:t>print(readingHex)</w:t>
      </w:r>
    </w:p>
    <w:p w:rsidR="005E2A68" w:rsidRPr="0011553B" w:rsidRDefault="005E2A68" w:rsidP="005E2A68">
      <w:pPr>
        <w:pStyle w:val="PlainText"/>
        <w:rPr>
          <w:rFonts w:ascii="Courier New" w:hAnsi="Courier New" w:cs="Courier New"/>
        </w:rPr>
      </w:pPr>
      <w:r w:rsidRPr="0011553B">
        <w:rPr>
          <w:rFonts w:ascii="Courier New" w:hAnsi="Courier New" w:cs="Courier New"/>
        </w:rPr>
        <w:tab/>
      </w:r>
      <w:r w:rsidRPr="0011553B">
        <w:rPr>
          <w:rFonts w:ascii="Courier New" w:hAnsi="Courier New" w:cs="Courier New"/>
        </w:rPr>
        <w:tab/>
        <w:t>fHandler.write(val)</w:t>
      </w:r>
    </w:p>
    <w:p w:rsidR="005E2A68" w:rsidRPr="0011553B" w:rsidRDefault="005E2A68" w:rsidP="005E2A68">
      <w:pPr>
        <w:pStyle w:val="PlainText"/>
        <w:rPr>
          <w:rFonts w:ascii="Courier New" w:hAnsi="Courier New" w:cs="Courier New"/>
        </w:rPr>
      </w:pPr>
      <w:r w:rsidRPr="0011553B">
        <w:rPr>
          <w:rFonts w:ascii="Courier New" w:hAnsi="Courier New" w:cs="Courier New"/>
        </w:rPr>
        <w:tab/>
      </w:r>
      <w:r w:rsidRPr="0011553B">
        <w:rPr>
          <w:rFonts w:ascii="Courier New" w:hAnsi="Courier New" w:cs="Courier New"/>
        </w:rPr>
        <w:tab/>
        <w:t>if(int(readingHex,16) == int('A',16)) :</w:t>
      </w:r>
    </w:p>
    <w:p w:rsidR="005E2A68" w:rsidRPr="0011553B" w:rsidRDefault="005E2A68" w:rsidP="005E2A68">
      <w:pPr>
        <w:pStyle w:val="PlainText"/>
        <w:rPr>
          <w:rFonts w:ascii="Courier New" w:hAnsi="Courier New" w:cs="Courier New"/>
        </w:rPr>
      </w:pPr>
      <w:r w:rsidRPr="0011553B">
        <w:rPr>
          <w:rFonts w:ascii="Courier New" w:hAnsi="Courier New" w:cs="Courier New"/>
        </w:rPr>
        <w:tab/>
      </w:r>
      <w:r w:rsidRPr="0011553B">
        <w:rPr>
          <w:rFonts w:ascii="Courier New" w:hAnsi="Courier New" w:cs="Courier New"/>
        </w:rPr>
        <w:tab/>
      </w:r>
      <w:r w:rsidRPr="0011553B">
        <w:rPr>
          <w:rFonts w:ascii="Courier New" w:hAnsi="Courier New" w:cs="Courier New"/>
        </w:rPr>
        <w:tab/>
        <w:t>print "got the ending"</w:t>
      </w:r>
    </w:p>
    <w:p w:rsidR="005E2A68" w:rsidRPr="0011553B" w:rsidRDefault="005E2A68" w:rsidP="005E2A68">
      <w:pPr>
        <w:pStyle w:val="PlainText"/>
        <w:rPr>
          <w:rFonts w:ascii="Courier New" w:hAnsi="Courier New" w:cs="Courier New"/>
        </w:rPr>
      </w:pPr>
      <w:r w:rsidRPr="0011553B">
        <w:rPr>
          <w:rFonts w:ascii="Courier New" w:hAnsi="Courier New" w:cs="Courier New"/>
        </w:rPr>
        <w:tab/>
      </w:r>
      <w:r w:rsidRPr="0011553B">
        <w:rPr>
          <w:rFonts w:ascii="Courier New" w:hAnsi="Courier New" w:cs="Courier New"/>
        </w:rPr>
        <w:tab/>
      </w:r>
      <w:r w:rsidRPr="0011553B">
        <w:rPr>
          <w:rFonts w:ascii="Courier New" w:hAnsi="Courier New" w:cs="Courier New"/>
        </w:rPr>
        <w:tab/>
        <w:t>#fHandler.write('\n')</w:t>
      </w:r>
    </w:p>
    <w:p w:rsidR="005E2A68" w:rsidRPr="0011553B" w:rsidRDefault="005E2A68" w:rsidP="005E2A68">
      <w:pPr>
        <w:pStyle w:val="PlainText"/>
        <w:rPr>
          <w:rFonts w:ascii="Courier New" w:hAnsi="Courier New" w:cs="Courier New"/>
        </w:rPr>
      </w:pPr>
      <w:r w:rsidRPr="0011553B">
        <w:rPr>
          <w:rFonts w:ascii="Courier New" w:hAnsi="Courier New" w:cs="Courier New"/>
        </w:rPr>
        <w:tab/>
        <w:t>except KeyboardInterrupt:</w:t>
      </w:r>
    </w:p>
    <w:p w:rsidR="005E2A68" w:rsidRPr="0011553B" w:rsidRDefault="005E2A68" w:rsidP="005E2A68">
      <w:pPr>
        <w:pStyle w:val="PlainText"/>
        <w:rPr>
          <w:rFonts w:ascii="Times New Roman" w:hAnsi="Times New Roman" w:cs="Times New Roman"/>
          <w:b/>
          <w:sz w:val="28"/>
          <w:szCs w:val="28"/>
        </w:rPr>
      </w:pPr>
      <w:r w:rsidRPr="0011553B">
        <w:rPr>
          <w:rFonts w:ascii="Courier New" w:hAnsi="Courier New" w:cs="Courier New"/>
        </w:rPr>
        <w:tab/>
      </w:r>
      <w:r w:rsidRPr="0011553B">
        <w:rPr>
          <w:rFonts w:ascii="Courier New" w:hAnsi="Courier New" w:cs="Courier New"/>
        </w:rPr>
        <w:tab/>
        <w:t>fHandler.close()</w:t>
      </w:r>
    </w:p>
    <w:p w:rsidR="005E2A68" w:rsidRPr="0011553B" w:rsidRDefault="005E2A68" w:rsidP="005E2A68">
      <w:pPr>
        <w:pStyle w:val="PlainText"/>
        <w:rPr>
          <w:rFonts w:ascii="Times New Roman" w:hAnsi="Times New Roman" w:cs="Times New Roman"/>
          <w:b/>
          <w:sz w:val="28"/>
          <w:szCs w:val="28"/>
        </w:rPr>
      </w:pPr>
    </w:p>
    <w:p w:rsidR="005E2A68" w:rsidRPr="0011553B" w:rsidRDefault="005E2A68" w:rsidP="005E2A68">
      <w:pPr>
        <w:pStyle w:val="PlainText"/>
        <w:rPr>
          <w:rFonts w:ascii="Times New Roman" w:hAnsi="Times New Roman" w:cs="Times New Roman"/>
          <w:b/>
          <w:sz w:val="28"/>
          <w:szCs w:val="28"/>
        </w:rPr>
      </w:pPr>
    </w:p>
    <w:p w:rsidR="005E2A68" w:rsidRPr="0011553B" w:rsidRDefault="005E2A68" w:rsidP="005E2A68">
      <w:pPr>
        <w:pStyle w:val="PlainText"/>
        <w:rPr>
          <w:rFonts w:ascii="Times New Roman" w:hAnsi="Times New Roman" w:cs="Times New Roman"/>
          <w:b/>
          <w:sz w:val="28"/>
          <w:szCs w:val="28"/>
        </w:rPr>
      </w:pPr>
    </w:p>
    <w:p w:rsidR="005E2A68" w:rsidRPr="00836BF5" w:rsidRDefault="005E2A68" w:rsidP="005E2A68">
      <w:pPr>
        <w:pStyle w:val="Heading2"/>
        <w:rPr>
          <w:rFonts w:ascii="Times New Roman" w:hAnsi="Times New Roman" w:cs="Times New Roman"/>
          <w:b/>
          <w:color w:val="auto"/>
        </w:rPr>
      </w:pPr>
      <w:bookmarkStart w:id="46" w:name="_Toc500630251"/>
      <w:r w:rsidRPr="00836BF5">
        <w:rPr>
          <w:rFonts w:ascii="Times New Roman" w:hAnsi="Times New Roman" w:cs="Times New Roman"/>
          <w:b/>
          <w:color w:val="auto"/>
        </w:rPr>
        <w:t>A 3.5 Python program for Algorithm to calculate shortest Distance after getting data.</w:t>
      </w:r>
      <w:bookmarkEnd w:id="46"/>
    </w:p>
    <w:p w:rsidR="005E2A68" w:rsidRPr="0011553B" w:rsidRDefault="005E2A68" w:rsidP="005E2A68">
      <w:pPr>
        <w:pStyle w:val="PlainText"/>
        <w:rPr>
          <w:rFonts w:ascii="Times New Roman" w:hAnsi="Times New Roman" w:cs="Times New Roman"/>
          <w:b/>
          <w:sz w:val="28"/>
          <w:szCs w:val="28"/>
        </w:rPr>
      </w:pPr>
    </w:p>
    <w:p w:rsidR="005E2A68" w:rsidRPr="0011553B" w:rsidRDefault="005E2A68" w:rsidP="005E2A68">
      <w:pPr>
        <w:pStyle w:val="PlainText"/>
        <w:rPr>
          <w:rFonts w:ascii="Times New Roman" w:hAnsi="Times New Roman" w:cs="Times New Roman"/>
          <w:b/>
          <w:sz w:val="28"/>
          <w:szCs w:val="28"/>
        </w:rPr>
      </w:pPr>
    </w:p>
    <w:p w:rsidR="005E2A68" w:rsidRPr="0011553B" w:rsidRDefault="005E2A68" w:rsidP="005E2A68">
      <w:pPr>
        <w:pStyle w:val="PlainText"/>
        <w:rPr>
          <w:rFonts w:ascii="Times New Roman" w:hAnsi="Times New Roman" w:cs="Times New Roman"/>
          <w:b/>
          <w:sz w:val="28"/>
          <w:szCs w:val="28"/>
        </w:rPr>
      </w:pPr>
    </w:p>
    <w:p w:rsidR="005E2A68" w:rsidRPr="0011553B" w:rsidRDefault="005E2A68" w:rsidP="005E2A68">
      <w:pPr>
        <w:pStyle w:val="PlainText"/>
        <w:rPr>
          <w:rFonts w:ascii="Courier New" w:hAnsi="Courier New" w:cs="Courier New"/>
        </w:rPr>
      </w:pPr>
      <w:r w:rsidRPr="0011553B">
        <w:rPr>
          <w:rFonts w:ascii="Courier New" w:hAnsi="Courier New" w:cs="Courier New"/>
        </w:rPr>
        <w:t>class InterpolatedArray(object):</w:t>
      </w:r>
    </w:p>
    <w:p w:rsidR="005E2A68" w:rsidRPr="0011553B" w:rsidRDefault="005E2A68" w:rsidP="005E2A68">
      <w:pPr>
        <w:pStyle w:val="PlainText"/>
        <w:rPr>
          <w:rFonts w:ascii="Courier New" w:hAnsi="Courier New" w:cs="Courier New"/>
        </w:rPr>
      </w:pP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An array-like object that provides</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interpolated values between set ps."""</w:t>
      </w:r>
    </w:p>
    <w:p w:rsidR="005E2A68" w:rsidRPr="0011553B" w:rsidRDefault="005E2A68" w:rsidP="005E2A68">
      <w:pPr>
        <w:pStyle w:val="PlainText"/>
        <w:rPr>
          <w:rFonts w:ascii="Courier New" w:hAnsi="Courier New" w:cs="Courier New"/>
        </w:rPr>
      </w:pPr>
    </w:p>
    <w:p w:rsidR="005E2A68" w:rsidRPr="0011553B" w:rsidRDefault="005E2A68" w:rsidP="005E2A68">
      <w:pPr>
        <w:pStyle w:val="PlainText"/>
        <w:rPr>
          <w:rFonts w:ascii="Courier New" w:hAnsi="Courier New" w:cs="Courier New"/>
        </w:rPr>
      </w:pPr>
      <w:r w:rsidRPr="0011553B">
        <w:rPr>
          <w:rFonts w:ascii="Courier New" w:hAnsi="Courier New" w:cs="Courier New"/>
        </w:rPr>
        <w:lastRenderedPageBreak/>
        <w:t xml:space="preserve">  def __init__(self, ps):</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self.ps = sorted(ps)</w:t>
      </w:r>
    </w:p>
    <w:p w:rsidR="005E2A68" w:rsidRPr="0011553B" w:rsidRDefault="005E2A68" w:rsidP="005E2A68">
      <w:pPr>
        <w:pStyle w:val="PlainText"/>
        <w:rPr>
          <w:rFonts w:ascii="Courier New" w:hAnsi="Courier New" w:cs="Courier New"/>
        </w:rPr>
      </w:pP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def __getitem__(self, x):</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if x &lt; self.ps[0][0] or x &gt; self.ps[-1][0]:</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raise ValueError</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lower_p, upper_p = self._GetBoundingps(x)</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return self._Interpolate(x, lower_p, upper_p)</w:t>
      </w:r>
    </w:p>
    <w:p w:rsidR="005E2A68" w:rsidRPr="0011553B" w:rsidRDefault="005E2A68" w:rsidP="005E2A68">
      <w:pPr>
        <w:pStyle w:val="PlainText"/>
        <w:rPr>
          <w:rFonts w:ascii="Courier New" w:hAnsi="Courier New" w:cs="Courier New"/>
        </w:rPr>
      </w:pP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def _GetBoundingps(self, x):</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Get the lower/upper ps that bound x."""</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lower_p = None</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upper_p = self.ps[0]</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for p  in self.ps[1:]:</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lower_p = upper_p</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upper_p = p</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if x &lt;= upper_p[0]:</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break</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return lower_p, upper_p</w:t>
      </w:r>
    </w:p>
    <w:p w:rsidR="005E2A68" w:rsidRPr="0011553B" w:rsidRDefault="005E2A68" w:rsidP="005E2A68">
      <w:pPr>
        <w:pStyle w:val="PlainText"/>
        <w:rPr>
          <w:rFonts w:ascii="Courier New" w:hAnsi="Courier New" w:cs="Courier New"/>
        </w:rPr>
      </w:pP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def _Interpolate(self, x, lower_p, upper_p):</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Interpolate a Y value for x given lower &amp; upper</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bounding ps."""</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slope = (float(upper_p[1] - lower_p[1]) /</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upper_p[0] - lower_p[0]))</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return lower_p[1] + (slope * (x - lower_p[0]))</w:t>
      </w:r>
    </w:p>
    <w:p w:rsidR="005E2A68" w:rsidRPr="0011553B" w:rsidRDefault="005E2A68" w:rsidP="005E2A68">
      <w:pPr>
        <w:pStyle w:val="PlainText"/>
        <w:rPr>
          <w:rFonts w:ascii="Courier New" w:hAnsi="Courier New" w:cs="Courier New"/>
        </w:rPr>
      </w:pPr>
    </w:p>
    <w:p w:rsidR="005E2A68" w:rsidRPr="0011553B" w:rsidRDefault="005E2A68" w:rsidP="005E2A68">
      <w:pPr>
        <w:pStyle w:val="PlainText"/>
        <w:rPr>
          <w:rFonts w:ascii="Courier New" w:hAnsi="Courier New" w:cs="Courier New"/>
        </w:rPr>
      </w:pPr>
    </w:p>
    <w:p w:rsidR="005E2A68" w:rsidRPr="0011553B" w:rsidRDefault="005E2A68" w:rsidP="005E2A68">
      <w:pPr>
        <w:pStyle w:val="PlainText"/>
        <w:rPr>
          <w:rFonts w:ascii="Courier New" w:hAnsi="Courier New" w:cs="Courier New"/>
        </w:rPr>
      </w:pPr>
      <w:r w:rsidRPr="0011553B">
        <w:rPr>
          <w:rFonts w:ascii="Courier New" w:hAnsi="Courier New" w:cs="Courier New"/>
        </w:rPr>
        <w:t>from dj import *</w:t>
      </w:r>
    </w:p>
    <w:p w:rsidR="005E2A68" w:rsidRPr="0011553B" w:rsidRDefault="005E2A68" w:rsidP="005E2A68">
      <w:pPr>
        <w:pStyle w:val="PlainText"/>
        <w:rPr>
          <w:rFonts w:ascii="Courier New" w:hAnsi="Courier New" w:cs="Courier New"/>
        </w:rPr>
      </w:pPr>
      <w:r w:rsidRPr="0011553B">
        <w:rPr>
          <w:rFonts w:ascii="Courier New" w:hAnsi="Courier New" w:cs="Courier New"/>
        </w:rPr>
        <w:t>from time import sleep</w:t>
      </w:r>
    </w:p>
    <w:p w:rsidR="005E2A68" w:rsidRPr="0011553B" w:rsidRDefault="005E2A68" w:rsidP="005E2A68">
      <w:pPr>
        <w:pStyle w:val="PlainText"/>
        <w:rPr>
          <w:rFonts w:ascii="Courier New" w:hAnsi="Courier New" w:cs="Courier New"/>
        </w:rPr>
      </w:pPr>
      <w:r w:rsidRPr="0011553B">
        <w:rPr>
          <w:rFonts w:ascii="Courier New" w:hAnsi="Courier New" w:cs="Courier New"/>
        </w:rPr>
        <w:t>import re</w:t>
      </w:r>
    </w:p>
    <w:p w:rsidR="005E2A68" w:rsidRPr="0011553B" w:rsidRDefault="005E2A68" w:rsidP="005E2A68">
      <w:pPr>
        <w:pStyle w:val="PlainText"/>
        <w:rPr>
          <w:rFonts w:ascii="Courier New" w:hAnsi="Courier New" w:cs="Courier New"/>
        </w:rPr>
      </w:pPr>
      <w:r w:rsidRPr="0011553B">
        <w:rPr>
          <w:rFonts w:ascii="Courier New" w:hAnsi="Courier New" w:cs="Courier New"/>
        </w:rPr>
        <w:t>import serial</w:t>
      </w:r>
    </w:p>
    <w:p w:rsidR="005E2A68" w:rsidRPr="0011553B" w:rsidRDefault="005E2A68" w:rsidP="005E2A68">
      <w:pPr>
        <w:pStyle w:val="PlainText"/>
        <w:rPr>
          <w:rFonts w:ascii="Courier New" w:hAnsi="Courier New" w:cs="Courier New"/>
        </w:rPr>
      </w:pPr>
      <w:r w:rsidRPr="0011553B">
        <w:rPr>
          <w:rFonts w:ascii="Courier New" w:hAnsi="Courier New" w:cs="Courier New"/>
        </w:rPr>
        <w:t>a=0</w:t>
      </w:r>
    </w:p>
    <w:p w:rsidR="005E2A68" w:rsidRPr="0011553B" w:rsidRDefault="005E2A68" w:rsidP="005E2A68">
      <w:pPr>
        <w:pStyle w:val="PlainText"/>
        <w:rPr>
          <w:rFonts w:ascii="Courier New" w:hAnsi="Courier New" w:cs="Courier New"/>
        </w:rPr>
      </w:pPr>
      <w:r w:rsidRPr="0011553B">
        <w:rPr>
          <w:rFonts w:ascii="Courier New" w:hAnsi="Courier New" w:cs="Courier New"/>
        </w:rPr>
        <w:t>d=0</w:t>
      </w:r>
    </w:p>
    <w:p w:rsidR="005E2A68" w:rsidRPr="0011553B" w:rsidRDefault="005E2A68" w:rsidP="005E2A68">
      <w:pPr>
        <w:pStyle w:val="PlainText"/>
        <w:rPr>
          <w:rFonts w:ascii="Courier New" w:hAnsi="Courier New" w:cs="Courier New"/>
        </w:rPr>
      </w:pPr>
      <w:r w:rsidRPr="0011553B">
        <w:rPr>
          <w:rFonts w:ascii="Courier New" w:hAnsi="Courier New" w:cs="Courier New"/>
        </w:rPr>
        <w:t>z=0</w:t>
      </w:r>
    </w:p>
    <w:p w:rsidR="005E2A68" w:rsidRPr="0011553B" w:rsidRDefault="005E2A68" w:rsidP="005E2A68">
      <w:pPr>
        <w:pStyle w:val="PlainText"/>
        <w:rPr>
          <w:rFonts w:ascii="Courier New" w:hAnsi="Courier New" w:cs="Courier New"/>
        </w:rPr>
      </w:pPr>
      <w:r w:rsidRPr="0011553B">
        <w:rPr>
          <w:rFonts w:ascii="Courier New" w:hAnsi="Courier New" w:cs="Courier New"/>
        </w:rPr>
        <w:t>b=z-a</w:t>
      </w:r>
    </w:p>
    <w:p w:rsidR="005E2A68" w:rsidRPr="0011553B" w:rsidRDefault="005E2A68" w:rsidP="005E2A68">
      <w:pPr>
        <w:pStyle w:val="PlainText"/>
        <w:rPr>
          <w:rFonts w:ascii="Courier New" w:hAnsi="Courier New" w:cs="Courier New"/>
        </w:rPr>
      </w:pPr>
      <w:r w:rsidRPr="0011553B">
        <w:rPr>
          <w:rFonts w:ascii="Courier New" w:hAnsi="Courier New" w:cs="Courier New"/>
        </w:rPr>
        <w:t>c=z-d</w:t>
      </w:r>
    </w:p>
    <w:p w:rsidR="005E2A68" w:rsidRPr="0011553B" w:rsidRDefault="005E2A68" w:rsidP="005E2A68">
      <w:pPr>
        <w:pStyle w:val="PlainText"/>
        <w:rPr>
          <w:rFonts w:ascii="Courier New" w:hAnsi="Courier New" w:cs="Courier New"/>
        </w:rPr>
      </w:pPr>
    </w:p>
    <w:p w:rsidR="005E2A68" w:rsidRPr="0011553B" w:rsidRDefault="005E2A68" w:rsidP="005E2A68">
      <w:pPr>
        <w:pStyle w:val="PlainText"/>
        <w:rPr>
          <w:rFonts w:ascii="Courier New" w:hAnsi="Courier New" w:cs="Courier New"/>
        </w:rPr>
      </w:pPr>
      <w:r w:rsidRPr="0011553B">
        <w:rPr>
          <w:rFonts w:ascii="Courier New" w:hAnsi="Courier New" w:cs="Courier New"/>
        </w:rPr>
        <w:t>#cmd = 'java RssiDemo -comm serial@/dev/ttyUSB0:telos'</w:t>
      </w:r>
    </w:p>
    <w:p w:rsidR="005E2A68" w:rsidRPr="0011553B" w:rsidRDefault="005E2A68" w:rsidP="005E2A68">
      <w:pPr>
        <w:pStyle w:val="PlainText"/>
        <w:rPr>
          <w:rFonts w:ascii="Courier New" w:hAnsi="Courier New" w:cs="Courier New"/>
        </w:rPr>
      </w:pPr>
      <w:r w:rsidRPr="0011553B">
        <w:rPr>
          <w:rFonts w:ascii="Courier New" w:hAnsi="Courier New" w:cs="Courier New"/>
        </w:rPr>
        <w:t>#cmd = 'python ./output.py'</w:t>
      </w:r>
    </w:p>
    <w:p w:rsidR="005E2A68" w:rsidRPr="0011553B" w:rsidRDefault="005E2A68" w:rsidP="005E2A68">
      <w:pPr>
        <w:pStyle w:val="PlainText"/>
        <w:rPr>
          <w:rFonts w:ascii="Courier New" w:hAnsi="Courier New" w:cs="Courier New"/>
        </w:rPr>
      </w:pPr>
    </w:p>
    <w:p w:rsidR="005E2A68" w:rsidRPr="0011553B" w:rsidRDefault="005E2A68" w:rsidP="005E2A68">
      <w:pPr>
        <w:pStyle w:val="PlainText"/>
        <w:rPr>
          <w:rFonts w:ascii="Courier New" w:hAnsi="Courier New" w:cs="Courier New"/>
        </w:rPr>
      </w:pPr>
      <w:r w:rsidRPr="0011553B">
        <w:rPr>
          <w:rFonts w:ascii="Courier New" w:hAnsi="Courier New" w:cs="Courier New"/>
        </w:rPr>
        <w:t>ser = serial.Serial('/dev/ttyUSB0',9600,timeout=5)</w:t>
      </w:r>
    </w:p>
    <w:p w:rsidR="005E2A68" w:rsidRPr="0011553B" w:rsidRDefault="005E2A68" w:rsidP="005E2A68">
      <w:pPr>
        <w:pStyle w:val="PlainText"/>
        <w:rPr>
          <w:rFonts w:ascii="Courier New" w:hAnsi="Courier New" w:cs="Courier New"/>
        </w:rPr>
      </w:pPr>
    </w:p>
    <w:p w:rsidR="005E2A68" w:rsidRPr="0011553B" w:rsidRDefault="005E2A68" w:rsidP="005E2A68">
      <w:pPr>
        <w:pStyle w:val="PlainText"/>
        <w:rPr>
          <w:rFonts w:ascii="Courier New" w:hAnsi="Courier New" w:cs="Courier New"/>
        </w:rPr>
      </w:pPr>
      <w:r w:rsidRPr="0011553B">
        <w:rPr>
          <w:rFonts w:ascii="Courier New" w:hAnsi="Courier New" w:cs="Courier New"/>
        </w:rPr>
        <w:t>if __name__ == '__main__':</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ps = ((30,0), (21, 15), (8,30),(6,45),</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4,60),(0,75),(-2,90),(-12,110),(-14,150),(-17,300),</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29,450),(-37,800),(-42,1000))</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table = InterpolatedArray(ps)</w:t>
      </w:r>
    </w:p>
    <w:p w:rsidR="005E2A68" w:rsidRPr="0011553B" w:rsidRDefault="005E2A68" w:rsidP="005E2A68">
      <w:pPr>
        <w:pStyle w:val="PlainText"/>
        <w:rPr>
          <w:rFonts w:ascii="Courier New" w:hAnsi="Courier New" w:cs="Courier New"/>
        </w:rPr>
      </w:pP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 weightMatrix = [</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                 [0,a,0,d],</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                 [a,0,b,0],</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                 [0,b,0,0],</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                 [d,0,c,0]</w:t>
      </w:r>
    </w:p>
    <w:p w:rsidR="005E2A68" w:rsidRPr="0011553B" w:rsidRDefault="005E2A68" w:rsidP="005E2A68">
      <w:pPr>
        <w:pStyle w:val="PlainText"/>
        <w:rPr>
          <w:rFonts w:ascii="Courier New" w:hAnsi="Courier New" w:cs="Courier New"/>
        </w:rPr>
      </w:pPr>
      <w:r w:rsidRPr="0011553B">
        <w:rPr>
          <w:rFonts w:ascii="Courier New" w:hAnsi="Courier New" w:cs="Courier New"/>
        </w:rPr>
        <w:lastRenderedPageBreak/>
        <w:t xml:space="preserve">    #               ]</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print len(weightMatrix)</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while True:</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user_input = raw_input("please enter y to calculate the shortest path ")</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if user_input == 'y':</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 fHandle = open('alData.txt','w')</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 for i in range(0,1000):</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     recvData = ser.read()</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     fHandle.write(recvData)</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     val = re.findall('\d+',recvData)</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 fHandle.close()</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fHandleR = open('data.txt','r')</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for line in fHandleR :</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print line</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print '--'</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try :</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val = re.findall('\d+',line)</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w:t>
      </w:r>
      <w:r w:rsidRPr="0011553B">
        <w:rPr>
          <w:rFonts w:ascii="Courier New" w:hAnsi="Courier New" w:cs="Courier New"/>
        </w:rPr>
        <w:tab/>
        <w:t xml:space="preserve"> </w:t>
      </w:r>
      <w:r w:rsidRPr="0011553B">
        <w:rPr>
          <w:rFonts w:ascii="Courier New" w:hAnsi="Courier New" w:cs="Courier New"/>
        </w:rPr>
        <w:tab/>
        <w:t xml:space="preserve">        # if int(val[1]) &gt; 100:</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w:t>
      </w:r>
      <w:r w:rsidRPr="0011553B">
        <w:rPr>
          <w:rFonts w:ascii="Courier New" w:hAnsi="Courier New" w:cs="Courier New"/>
        </w:rPr>
        <w:tab/>
      </w:r>
      <w:r w:rsidRPr="0011553B">
        <w:rPr>
          <w:rFonts w:ascii="Courier New" w:hAnsi="Courier New" w:cs="Courier New"/>
        </w:rPr>
        <w:tab/>
        <w:t xml:space="preserve">         #    val[1]=0</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if int(val[1]) &gt; 100:</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val[1] = 0 </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if int(val[0]) == 1 :</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a =  table[int(val[1])]</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print "received rssi val for node 1"</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elif int(val[0]) == 2:</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z = table[int(val[1])]  </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print "received rssi for node 2"               </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elif int(val[0]) == 3:</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d = table[int(val[1])]</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print "received rssi for node 3"</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except :</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pass</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b=z-a</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if b &lt; 0 :</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b = -1*b</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c=z-d</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if c &lt; 0 :</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c = -1*c</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weightMatrix = [</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0,a,0,d],</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a,0,b,0],</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0,b,0,0],</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d,0,c,0]</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print weightMatrix</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g = Graph(4)</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g.graph = weightMatrix</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g.dijkstra(0)</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else :</w:t>
      </w:r>
    </w:p>
    <w:p w:rsidR="005E2A68" w:rsidRPr="0011553B" w:rsidRDefault="005E2A68" w:rsidP="005E2A68">
      <w:pPr>
        <w:pStyle w:val="PlainText"/>
        <w:rPr>
          <w:rFonts w:ascii="Courier New" w:hAnsi="Courier New" w:cs="Courier New"/>
        </w:rPr>
      </w:pPr>
      <w:r w:rsidRPr="0011553B">
        <w:rPr>
          <w:rFonts w:ascii="Courier New" w:hAnsi="Courier New" w:cs="Courier New"/>
        </w:rPr>
        <w:t xml:space="preserve">          print "please enter y to calulate the shortest path"  </w:t>
      </w:r>
    </w:p>
    <w:p w:rsidR="005E2A68" w:rsidRDefault="005E2A68" w:rsidP="005E2A68">
      <w:pPr>
        <w:pStyle w:val="PlainText"/>
        <w:rPr>
          <w:rFonts w:ascii="Times New Roman" w:hAnsi="Times New Roman" w:cs="Times New Roman"/>
          <w:b/>
          <w:sz w:val="28"/>
          <w:szCs w:val="28"/>
        </w:rPr>
      </w:pPr>
      <w:r w:rsidRPr="0011553B">
        <w:rPr>
          <w:rFonts w:ascii="Courier New" w:hAnsi="Courier New" w:cs="Courier New"/>
        </w:rPr>
        <w:t xml:space="preserve">    #print weightMatrix</w:t>
      </w:r>
    </w:p>
    <w:p w:rsidR="002B33E3" w:rsidRDefault="002B33E3" w:rsidP="002B33E3">
      <w:pPr>
        <w:pStyle w:val="PlainText"/>
        <w:rPr>
          <w:rFonts w:ascii="Times New Roman" w:hAnsi="Times New Roman" w:cs="Times New Roman"/>
          <w:b/>
          <w:sz w:val="28"/>
          <w:szCs w:val="28"/>
        </w:rPr>
      </w:pPr>
    </w:p>
    <w:sectPr w:rsidR="002B33E3" w:rsidSect="00164AF9">
      <w:footerReference w:type="defaul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D7C20" w:rsidRDefault="00DD7C20" w:rsidP="0002676F">
      <w:pPr>
        <w:spacing w:after="0" w:line="240" w:lineRule="auto"/>
      </w:pPr>
      <w:r>
        <w:separator/>
      </w:r>
    </w:p>
  </w:endnote>
  <w:endnote w:type="continuationSeparator" w:id="0">
    <w:p w:rsidR="00DD7C20" w:rsidRDefault="00DD7C20" w:rsidP="000267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IDFont+F1">
    <w:altName w:val="Times New Roman"/>
    <w:panose1 w:val="00000000000000000000"/>
    <w:charset w:val="B1"/>
    <w:family w:val="auto"/>
    <w:notTrueType/>
    <w:pitch w:val="default"/>
    <w:sig w:usb0="00000801" w:usb1="00000000" w:usb2="00000000" w:usb3="00000000" w:csb0="00000020"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6417226"/>
      <w:docPartObj>
        <w:docPartGallery w:val="Page Numbers (Bottom of Page)"/>
        <w:docPartUnique/>
      </w:docPartObj>
    </w:sdtPr>
    <w:sdtEndPr>
      <w:rPr>
        <w:noProof/>
      </w:rPr>
    </w:sdtEndPr>
    <w:sdtContent>
      <w:p w:rsidR="000C3DE8" w:rsidRDefault="000C3DE8">
        <w:pPr>
          <w:pStyle w:val="Footer"/>
          <w:jc w:val="right"/>
        </w:pPr>
        <w:r>
          <w:fldChar w:fldCharType="begin"/>
        </w:r>
        <w:r>
          <w:instrText xml:space="preserve"> PAGE   \* MERGEFORMAT </w:instrText>
        </w:r>
        <w:r>
          <w:fldChar w:fldCharType="separate"/>
        </w:r>
        <w:r w:rsidR="00741546">
          <w:rPr>
            <w:noProof/>
          </w:rPr>
          <w:t>31</w:t>
        </w:r>
        <w:r>
          <w:rPr>
            <w:noProof/>
          </w:rPr>
          <w:fldChar w:fldCharType="end"/>
        </w:r>
      </w:p>
    </w:sdtContent>
  </w:sdt>
  <w:p w:rsidR="000C3DE8" w:rsidRDefault="000C3DE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D7C20" w:rsidRDefault="00DD7C20" w:rsidP="0002676F">
      <w:pPr>
        <w:spacing w:after="0" w:line="240" w:lineRule="auto"/>
      </w:pPr>
      <w:r>
        <w:separator/>
      </w:r>
    </w:p>
  </w:footnote>
  <w:footnote w:type="continuationSeparator" w:id="0">
    <w:p w:rsidR="00DD7C20" w:rsidRDefault="00DD7C20" w:rsidP="0002676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F6768"/>
    <w:multiLevelType w:val="hybridMultilevel"/>
    <w:tmpl w:val="8736BCAA"/>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5F5D03"/>
    <w:multiLevelType w:val="hybridMultilevel"/>
    <w:tmpl w:val="16C29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33373"/>
    <w:multiLevelType w:val="hybridMultilevel"/>
    <w:tmpl w:val="5E648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2B33D8"/>
    <w:multiLevelType w:val="multilevel"/>
    <w:tmpl w:val="389AE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9A35B1"/>
    <w:multiLevelType w:val="hybridMultilevel"/>
    <w:tmpl w:val="18C6AD74"/>
    <w:lvl w:ilvl="0" w:tplc="0409000F">
      <w:start w:val="1"/>
      <w:numFmt w:val="decimal"/>
      <w:lvlText w:val="%1."/>
      <w:lvlJc w:val="left"/>
      <w:pPr>
        <w:ind w:left="817" w:hanging="360"/>
      </w:pPr>
    </w:lvl>
    <w:lvl w:ilvl="1" w:tplc="04090019" w:tentative="1">
      <w:start w:val="1"/>
      <w:numFmt w:val="lowerLetter"/>
      <w:lvlText w:val="%2."/>
      <w:lvlJc w:val="left"/>
      <w:pPr>
        <w:ind w:left="1537" w:hanging="360"/>
      </w:pPr>
    </w:lvl>
    <w:lvl w:ilvl="2" w:tplc="0409001B" w:tentative="1">
      <w:start w:val="1"/>
      <w:numFmt w:val="lowerRoman"/>
      <w:lvlText w:val="%3."/>
      <w:lvlJc w:val="right"/>
      <w:pPr>
        <w:ind w:left="2257" w:hanging="180"/>
      </w:pPr>
    </w:lvl>
    <w:lvl w:ilvl="3" w:tplc="0409000F" w:tentative="1">
      <w:start w:val="1"/>
      <w:numFmt w:val="decimal"/>
      <w:lvlText w:val="%4."/>
      <w:lvlJc w:val="left"/>
      <w:pPr>
        <w:ind w:left="2977" w:hanging="360"/>
      </w:pPr>
    </w:lvl>
    <w:lvl w:ilvl="4" w:tplc="04090019" w:tentative="1">
      <w:start w:val="1"/>
      <w:numFmt w:val="lowerLetter"/>
      <w:lvlText w:val="%5."/>
      <w:lvlJc w:val="left"/>
      <w:pPr>
        <w:ind w:left="3697" w:hanging="360"/>
      </w:pPr>
    </w:lvl>
    <w:lvl w:ilvl="5" w:tplc="0409001B" w:tentative="1">
      <w:start w:val="1"/>
      <w:numFmt w:val="lowerRoman"/>
      <w:lvlText w:val="%6."/>
      <w:lvlJc w:val="right"/>
      <w:pPr>
        <w:ind w:left="4417" w:hanging="180"/>
      </w:pPr>
    </w:lvl>
    <w:lvl w:ilvl="6" w:tplc="0409000F" w:tentative="1">
      <w:start w:val="1"/>
      <w:numFmt w:val="decimal"/>
      <w:lvlText w:val="%7."/>
      <w:lvlJc w:val="left"/>
      <w:pPr>
        <w:ind w:left="5137" w:hanging="360"/>
      </w:pPr>
    </w:lvl>
    <w:lvl w:ilvl="7" w:tplc="04090019" w:tentative="1">
      <w:start w:val="1"/>
      <w:numFmt w:val="lowerLetter"/>
      <w:lvlText w:val="%8."/>
      <w:lvlJc w:val="left"/>
      <w:pPr>
        <w:ind w:left="5857" w:hanging="360"/>
      </w:pPr>
    </w:lvl>
    <w:lvl w:ilvl="8" w:tplc="0409001B" w:tentative="1">
      <w:start w:val="1"/>
      <w:numFmt w:val="lowerRoman"/>
      <w:lvlText w:val="%9."/>
      <w:lvlJc w:val="right"/>
      <w:pPr>
        <w:ind w:left="6577" w:hanging="180"/>
      </w:pPr>
    </w:lvl>
  </w:abstractNum>
  <w:abstractNum w:abstractNumId="5" w15:restartNumberingAfterBreak="0">
    <w:nsid w:val="1069338E"/>
    <w:multiLevelType w:val="multilevel"/>
    <w:tmpl w:val="160EA046"/>
    <w:lvl w:ilvl="0">
      <w:start w:val="4"/>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6" w15:restartNumberingAfterBreak="0">
    <w:nsid w:val="14011ABC"/>
    <w:multiLevelType w:val="hybridMultilevel"/>
    <w:tmpl w:val="9E245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930514"/>
    <w:multiLevelType w:val="multilevel"/>
    <w:tmpl w:val="DCE2662E"/>
    <w:lvl w:ilvl="0">
      <w:start w:val="8"/>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8A82AC3"/>
    <w:multiLevelType w:val="multilevel"/>
    <w:tmpl w:val="C8C2725E"/>
    <w:lvl w:ilvl="0">
      <w:start w:val="4"/>
      <w:numFmt w:val="decimal"/>
      <w:lvlText w:val="%1"/>
      <w:lvlJc w:val="left"/>
      <w:pPr>
        <w:ind w:left="456" w:hanging="456"/>
      </w:pPr>
      <w:rPr>
        <w:rFonts w:hint="default"/>
      </w:rPr>
    </w:lvl>
    <w:lvl w:ilvl="1">
      <w:start w:val="4"/>
      <w:numFmt w:val="decimal"/>
      <w:lvlText w:val="%1.%2"/>
      <w:lvlJc w:val="left"/>
      <w:pPr>
        <w:ind w:left="1128" w:hanging="720"/>
      </w:pPr>
      <w:rPr>
        <w:rFonts w:hint="default"/>
        <w:sz w:val="36"/>
        <w:szCs w:val="36"/>
      </w:rPr>
    </w:lvl>
    <w:lvl w:ilvl="2">
      <w:start w:val="1"/>
      <w:numFmt w:val="decimal"/>
      <w:lvlText w:val="%1.%2.%3"/>
      <w:lvlJc w:val="left"/>
      <w:pPr>
        <w:ind w:left="1896" w:hanging="1080"/>
      </w:pPr>
      <w:rPr>
        <w:rFonts w:hint="default"/>
      </w:rPr>
    </w:lvl>
    <w:lvl w:ilvl="3">
      <w:start w:val="1"/>
      <w:numFmt w:val="decimal"/>
      <w:lvlText w:val="%1.%2.%3.%4"/>
      <w:lvlJc w:val="left"/>
      <w:pPr>
        <w:ind w:left="2304" w:hanging="1080"/>
      </w:pPr>
      <w:rPr>
        <w:rFonts w:hint="default"/>
      </w:rPr>
    </w:lvl>
    <w:lvl w:ilvl="4">
      <w:start w:val="1"/>
      <w:numFmt w:val="decimal"/>
      <w:lvlText w:val="%1.%2.%3.%4.%5"/>
      <w:lvlJc w:val="left"/>
      <w:pPr>
        <w:ind w:left="3072" w:hanging="1440"/>
      </w:pPr>
      <w:rPr>
        <w:rFonts w:hint="default"/>
      </w:rPr>
    </w:lvl>
    <w:lvl w:ilvl="5">
      <w:start w:val="1"/>
      <w:numFmt w:val="decimal"/>
      <w:lvlText w:val="%1.%2.%3.%4.%5.%6"/>
      <w:lvlJc w:val="left"/>
      <w:pPr>
        <w:ind w:left="3840" w:hanging="1800"/>
      </w:pPr>
      <w:rPr>
        <w:rFonts w:hint="default"/>
      </w:rPr>
    </w:lvl>
    <w:lvl w:ilvl="6">
      <w:start w:val="1"/>
      <w:numFmt w:val="decimal"/>
      <w:lvlText w:val="%1.%2.%3.%4.%5.%6.%7"/>
      <w:lvlJc w:val="left"/>
      <w:pPr>
        <w:ind w:left="4608" w:hanging="2160"/>
      </w:pPr>
      <w:rPr>
        <w:rFonts w:hint="default"/>
      </w:rPr>
    </w:lvl>
    <w:lvl w:ilvl="7">
      <w:start w:val="1"/>
      <w:numFmt w:val="decimal"/>
      <w:lvlText w:val="%1.%2.%3.%4.%5.%6.%7.%8"/>
      <w:lvlJc w:val="left"/>
      <w:pPr>
        <w:ind w:left="5016" w:hanging="2160"/>
      </w:pPr>
      <w:rPr>
        <w:rFonts w:hint="default"/>
      </w:rPr>
    </w:lvl>
    <w:lvl w:ilvl="8">
      <w:start w:val="1"/>
      <w:numFmt w:val="decimal"/>
      <w:lvlText w:val="%1.%2.%3.%4.%5.%6.%7.%8.%9"/>
      <w:lvlJc w:val="left"/>
      <w:pPr>
        <w:ind w:left="5784" w:hanging="2520"/>
      </w:pPr>
      <w:rPr>
        <w:rFonts w:hint="default"/>
      </w:rPr>
    </w:lvl>
  </w:abstractNum>
  <w:abstractNum w:abstractNumId="9" w15:restartNumberingAfterBreak="0">
    <w:nsid w:val="1D115E8B"/>
    <w:multiLevelType w:val="multilevel"/>
    <w:tmpl w:val="9E4C5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DD3D51"/>
    <w:multiLevelType w:val="hybridMultilevel"/>
    <w:tmpl w:val="00D40C84"/>
    <w:lvl w:ilvl="0" w:tplc="04090001">
      <w:start w:val="1"/>
      <w:numFmt w:val="bullet"/>
      <w:lvlText w:val=""/>
      <w:lvlJc w:val="left"/>
      <w:pPr>
        <w:ind w:left="1522" w:hanging="360"/>
      </w:pPr>
      <w:rPr>
        <w:rFonts w:ascii="Symbol" w:hAnsi="Symbol" w:hint="default"/>
      </w:rPr>
    </w:lvl>
    <w:lvl w:ilvl="1" w:tplc="04090003" w:tentative="1">
      <w:start w:val="1"/>
      <w:numFmt w:val="bullet"/>
      <w:lvlText w:val="o"/>
      <w:lvlJc w:val="left"/>
      <w:pPr>
        <w:ind w:left="2242" w:hanging="360"/>
      </w:pPr>
      <w:rPr>
        <w:rFonts w:ascii="Courier New" w:hAnsi="Courier New" w:cs="Courier New" w:hint="default"/>
      </w:rPr>
    </w:lvl>
    <w:lvl w:ilvl="2" w:tplc="04090005" w:tentative="1">
      <w:start w:val="1"/>
      <w:numFmt w:val="bullet"/>
      <w:lvlText w:val=""/>
      <w:lvlJc w:val="left"/>
      <w:pPr>
        <w:ind w:left="2962" w:hanging="360"/>
      </w:pPr>
      <w:rPr>
        <w:rFonts w:ascii="Wingdings" w:hAnsi="Wingdings" w:hint="default"/>
      </w:rPr>
    </w:lvl>
    <w:lvl w:ilvl="3" w:tplc="04090001" w:tentative="1">
      <w:start w:val="1"/>
      <w:numFmt w:val="bullet"/>
      <w:lvlText w:val=""/>
      <w:lvlJc w:val="left"/>
      <w:pPr>
        <w:ind w:left="3682" w:hanging="360"/>
      </w:pPr>
      <w:rPr>
        <w:rFonts w:ascii="Symbol" w:hAnsi="Symbol" w:hint="default"/>
      </w:rPr>
    </w:lvl>
    <w:lvl w:ilvl="4" w:tplc="04090003" w:tentative="1">
      <w:start w:val="1"/>
      <w:numFmt w:val="bullet"/>
      <w:lvlText w:val="o"/>
      <w:lvlJc w:val="left"/>
      <w:pPr>
        <w:ind w:left="4402" w:hanging="360"/>
      </w:pPr>
      <w:rPr>
        <w:rFonts w:ascii="Courier New" w:hAnsi="Courier New" w:cs="Courier New" w:hint="default"/>
      </w:rPr>
    </w:lvl>
    <w:lvl w:ilvl="5" w:tplc="04090005" w:tentative="1">
      <w:start w:val="1"/>
      <w:numFmt w:val="bullet"/>
      <w:lvlText w:val=""/>
      <w:lvlJc w:val="left"/>
      <w:pPr>
        <w:ind w:left="5122" w:hanging="360"/>
      </w:pPr>
      <w:rPr>
        <w:rFonts w:ascii="Wingdings" w:hAnsi="Wingdings" w:hint="default"/>
      </w:rPr>
    </w:lvl>
    <w:lvl w:ilvl="6" w:tplc="04090001" w:tentative="1">
      <w:start w:val="1"/>
      <w:numFmt w:val="bullet"/>
      <w:lvlText w:val=""/>
      <w:lvlJc w:val="left"/>
      <w:pPr>
        <w:ind w:left="5842" w:hanging="360"/>
      </w:pPr>
      <w:rPr>
        <w:rFonts w:ascii="Symbol" w:hAnsi="Symbol" w:hint="default"/>
      </w:rPr>
    </w:lvl>
    <w:lvl w:ilvl="7" w:tplc="04090003" w:tentative="1">
      <w:start w:val="1"/>
      <w:numFmt w:val="bullet"/>
      <w:lvlText w:val="o"/>
      <w:lvlJc w:val="left"/>
      <w:pPr>
        <w:ind w:left="6562" w:hanging="360"/>
      </w:pPr>
      <w:rPr>
        <w:rFonts w:ascii="Courier New" w:hAnsi="Courier New" w:cs="Courier New" w:hint="default"/>
      </w:rPr>
    </w:lvl>
    <w:lvl w:ilvl="8" w:tplc="04090005" w:tentative="1">
      <w:start w:val="1"/>
      <w:numFmt w:val="bullet"/>
      <w:lvlText w:val=""/>
      <w:lvlJc w:val="left"/>
      <w:pPr>
        <w:ind w:left="7282" w:hanging="360"/>
      </w:pPr>
      <w:rPr>
        <w:rFonts w:ascii="Wingdings" w:hAnsi="Wingdings" w:hint="default"/>
      </w:rPr>
    </w:lvl>
  </w:abstractNum>
  <w:abstractNum w:abstractNumId="11" w15:restartNumberingAfterBreak="0">
    <w:nsid w:val="2C462C8C"/>
    <w:multiLevelType w:val="hybridMultilevel"/>
    <w:tmpl w:val="5C78F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5105DC"/>
    <w:multiLevelType w:val="multilevel"/>
    <w:tmpl w:val="D0282E08"/>
    <w:lvl w:ilvl="0">
      <w:start w:val="4"/>
      <w:numFmt w:val="decimal"/>
      <w:lvlText w:val="%1"/>
      <w:lvlJc w:val="left"/>
      <w:pPr>
        <w:ind w:left="450" w:hanging="450"/>
      </w:pPr>
      <w:rPr>
        <w:rFonts w:cstheme="minorHAnsi" w:hint="default"/>
        <w:sz w:val="36"/>
      </w:rPr>
    </w:lvl>
    <w:lvl w:ilvl="1">
      <w:start w:val="7"/>
      <w:numFmt w:val="decimal"/>
      <w:lvlText w:val="%1.%2"/>
      <w:lvlJc w:val="left"/>
      <w:pPr>
        <w:ind w:left="1578" w:hanging="450"/>
      </w:pPr>
      <w:rPr>
        <w:rFonts w:cstheme="minorHAnsi" w:hint="default"/>
        <w:sz w:val="36"/>
      </w:rPr>
    </w:lvl>
    <w:lvl w:ilvl="2">
      <w:start w:val="1"/>
      <w:numFmt w:val="decimal"/>
      <w:lvlText w:val="%1.%2.%3"/>
      <w:lvlJc w:val="left"/>
      <w:pPr>
        <w:ind w:left="2976" w:hanging="720"/>
      </w:pPr>
      <w:rPr>
        <w:rFonts w:cstheme="minorHAnsi" w:hint="default"/>
        <w:sz w:val="36"/>
      </w:rPr>
    </w:lvl>
    <w:lvl w:ilvl="3">
      <w:start w:val="1"/>
      <w:numFmt w:val="decimal"/>
      <w:lvlText w:val="%1.%2.%3.%4"/>
      <w:lvlJc w:val="left"/>
      <w:pPr>
        <w:ind w:left="4464" w:hanging="1080"/>
      </w:pPr>
      <w:rPr>
        <w:rFonts w:cstheme="minorHAnsi" w:hint="default"/>
        <w:sz w:val="36"/>
      </w:rPr>
    </w:lvl>
    <w:lvl w:ilvl="4">
      <w:start w:val="1"/>
      <w:numFmt w:val="decimal"/>
      <w:lvlText w:val="%1.%2.%3.%4.%5"/>
      <w:lvlJc w:val="left"/>
      <w:pPr>
        <w:ind w:left="5592" w:hanging="1080"/>
      </w:pPr>
      <w:rPr>
        <w:rFonts w:cstheme="minorHAnsi" w:hint="default"/>
        <w:sz w:val="36"/>
      </w:rPr>
    </w:lvl>
    <w:lvl w:ilvl="5">
      <w:start w:val="1"/>
      <w:numFmt w:val="decimal"/>
      <w:lvlText w:val="%1.%2.%3.%4.%5.%6"/>
      <w:lvlJc w:val="left"/>
      <w:pPr>
        <w:ind w:left="7080" w:hanging="1440"/>
      </w:pPr>
      <w:rPr>
        <w:rFonts w:cstheme="minorHAnsi" w:hint="default"/>
        <w:sz w:val="36"/>
      </w:rPr>
    </w:lvl>
    <w:lvl w:ilvl="6">
      <w:start w:val="1"/>
      <w:numFmt w:val="decimal"/>
      <w:lvlText w:val="%1.%2.%3.%4.%5.%6.%7"/>
      <w:lvlJc w:val="left"/>
      <w:pPr>
        <w:ind w:left="8208" w:hanging="1440"/>
      </w:pPr>
      <w:rPr>
        <w:rFonts w:cstheme="minorHAnsi" w:hint="default"/>
        <w:sz w:val="36"/>
      </w:rPr>
    </w:lvl>
    <w:lvl w:ilvl="7">
      <w:start w:val="1"/>
      <w:numFmt w:val="decimal"/>
      <w:lvlText w:val="%1.%2.%3.%4.%5.%6.%7.%8"/>
      <w:lvlJc w:val="left"/>
      <w:pPr>
        <w:ind w:left="9696" w:hanging="1800"/>
      </w:pPr>
      <w:rPr>
        <w:rFonts w:cstheme="minorHAnsi" w:hint="default"/>
        <w:sz w:val="36"/>
      </w:rPr>
    </w:lvl>
    <w:lvl w:ilvl="8">
      <w:start w:val="1"/>
      <w:numFmt w:val="decimal"/>
      <w:lvlText w:val="%1.%2.%3.%4.%5.%6.%7.%8.%9"/>
      <w:lvlJc w:val="left"/>
      <w:pPr>
        <w:ind w:left="11184" w:hanging="2160"/>
      </w:pPr>
      <w:rPr>
        <w:rFonts w:cstheme="minorHAnsi" w:hint="default"/>
        <w:sz w:val="36"/>
      </w:rPr>
    </w:lvl>
  </w:abstractNum>
  <w:abstractNum w:abstractNumId="13" w15:restartNumberingAfterBreak="0">
    <w:nsid w:val="2F1A24CA"/>
    <w:multiLevelType w:val="hybridMultilevel"/>
    <w:tmpl w:val="07E65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8166954"/>
    <w:multiLevelType w:val="hybridMultilevel"/>
    <w:tmpl w:val="F08A5CE6"/>
    <w:lvl w:ilvl="0" w:tplc="0409000F">
      <w:start w:val="1"/>
      <w:numFmt w:val="decimal"/>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15" w15:restartNumberingAfterBreak="0">
    <w:nsid w:val="3BA86679"/>
    <w:multiLevelType w:val="hybridMultilevel"/>
    <w:tmpl w:val="0128D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3549CF"/>
    <w:multiLevelType w:val="hybridMultilevel"/>
    <w:tmpl w:val="8ED62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882338"/>
    <w:multiLevelType w:val="hybridMultilevel"/>
    <w:tmpl w:val="B964D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5F6196"/>
    <w:multiLevelType w:val="multilevel"/>
    <w:tmpl w:val="1D720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A027A89"/>
    <w:multiLevelType w:val="multilevel"/>
    <w:tmpl w:val="42401D58"/>
    <w:lvl w:ilvl="0">
      <w:start w:val="5"/>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0" w15:restartNumberingAfterBreak="0">
    <w:nsid w:val="4B471EB3"/>
    <w:multiLevelType w:val="hybridMultilevel"/>
    <w:tmpl w:val="D39A6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7F0C70"/>
    <w:multiLevelType w:val="hybridMultilevel"/>
    <w:tmpl w:val="9BF44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CF15AE"/>
    <w:multiLevelType w:val="hybridMultilevel"/>
    <w:tmpl w:val="BA7CA7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475413A"/>
    <w:multiLevelType w:val="multilevel"/>
    <w:tmpl w:val="3F40C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8A91CAA"/>
    <w:multiLevelType w:val="multilevel"/>
    <w:tmpl w:val="CF360AFC"/>
    <w:lvl w:ilvl="0">
      <w:start w:val="4"/>
      <w:numFmt w:val="decimal"/>
      <w:lvlText w:val="%1"/>
      <w:lvlJc w:val="left"/>
      <w:pPr>
        <w:ind w:left="405" w:hanging="405"/>
      </w:pPr>
      <w:rPr>
        <w:rFonts w:cstheme="minorHAnsi" w:hint="default"/>
      </w:rPr>
    </w:lvl>
    <w:lvl w:ilvl="1">
      <w:start w:val="7"/>
      <w:numFmt w:val="decimal"/>
      <w:lvlText w:val="%1.%2"/>
      <w:lvlJc w:val="left"/>
      <w:pPr>
        <w:ind w:left="1848" w:hanging="720"/>
      </w:pPr>
      <w:rPr>
        <w:rFonts w:cstheme="minorHAnsi" w:hint="default"/>
      </w:rPr>
    </w:lvl>
    <w:lvl w:ilvl="2">
      <w:start w:val="1"/>
      <w:numFmt w:val="decimal"/>
      <w:lvlText w:val="%1.%2.%3"/>
      <w:lvlJc w:val="left"/>
      <w:pPr>
        <w:ind w:left="2976" w:hanging="720"/>
      </w:pPr>
      <w:rPr>
        <w:rFonts w:cstheme="minorHAnsi" w:hint="default"/>
      </w:rPr>
    </w:lvl>
    <w:lvl w:ilvl="3">
      <w:start w:val="1"/>
      <w:numFmt w:val="decimal"/>
      <w:lvlText w:val="%1.%2.%3.%4"/>
      <w:lvlJc w:val="left"/>
      <w:pPr>
        <w:ind w:left="4464" w:hanging="1080"/>
      </w:pPr>
      <w:rPr>
        <w:rFonts w:cstheme="minorHAnsi" w:hint="default"/>
      </w:rPr>
    </w:lvl>
    <w:lvl w:ilvl="4">
      <w:start w:val="1"/>
      <w:numFmt w:val="decimal"/>
      <w:lvlText w:val="%1.%2.%3.%4.%5"/>
      <w:lvlJc w:val="left"/>
      <w:pPr>
        <w:ind w:left="5952" w:hanging="1440"/>
      </w:pPr>
      <w:rPr>
        <w:rFonts w:cstheme="minorHAnsi" w:hint="default"/>
      </w:rPr>
    </w:lvl>
    <w:lvl w:ilvl="5">
      <w:start w:val="1"/>
      <w:numFmt w:val="decimal"/>
      <w:lvlText w:val="%1.%2.%3.%4.%5.%6"/>
      <w:lvlJc w:val="left"/>
      <w:pPr>
        <w:ind w:left="7080" w:hanging="1440"/>
      </w:pPr>
      <w:rPr>
        <w:rFonts w:cstheme="minorHAnsi" w:hint="default"/>
      </w:rPr>
    </w:lvl>
    <w:lvl w:ilvl="6">
      <w:start w:val="1"/>
      <w:numFmt w:val="decimal"/>
      <w:lvlText w:val="%1.%2.%3.%4.%5.%6.%7"/>
      <w:lvlJc w:val="left"/>
      <w:pPr>
        <w:ind w:left="8568" w:hanging="1800"/>
      </w:pPr>
      <w:rPr>
        <w:rFonts w:cstheme="minorHAnsi" w:hint="default"/>
      </w:rPr>
    </w:lvl>
    <w:lvl w:ilvl="7">
      <w:start w:val="1"/>
      <w:numFmt w:val="decimal"/>
      <w:lvlText w:val="%1.%2.%3.%4.%5.%6.%7.%8"/>
      <w:lvlJc w:val="left"/>
      <w:pPr>
        <w:ind w:left="10056" w:hanging="2160"/>
      </w:pPr>
      <w:rPr>
        <w:rFonts w:cstheme="minorHAnsi" w:hint="default"/>
      </w:rPr>
    </w:lvl>
    <w:lvl w:ilvl="8">
      <w:start w:val="1"/>
      <w:numFmt w:val="decimal"/>
      <w:lvlText w:val="%1.%2.%3.%4.%5.%6.%7.%8.%9"/>
      <w:lvlJc w:val="left"/>
      <w:pPr>
        <w:ind w:left="11184" w:hanging="2160"/>
      </w:pPr>
      <w:rPr>
        <w:rFonts w:cstheme="minorHAnsi" w:hint="default"/>
      </w:rPr>
    </w:lvl>
  </w:abstractNum>
  <w:abstractNum w:abstractNumId="25" w15:restartNumberingAfterBreak="0">
    <w:nsid w:val="598810E7"/>
    <w:multiLevelType w:val="hybridMultilevel"/>
    <w:tmpl w:val="4C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63556E"/>
    <w:multiLevelType w:val="hybridMultilevel"/>
    <w:tmpl w:val="6838A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DA6465"/>
    <w:multiLevelType w:val="multilevel"/>
    <w:tmpl w:val="AC3AACBA"/>
    <w:lvl w:ilvl="0">
      <w:start w:val="4"/>
      <w:numFmt w:val="decimal"/>
      <w:lvlText w:val="%1"/>
      <w:lvlJc w:val="left"/>
      <w:pPr>
        <w:ind w:left="405" w:hanging="405"/>
      </w:pPr>
      <w:rPr>
        <w:rFonts w:cstheme="minorHAnsi" w:hint="default"/>
      </w:rPr>
    </w:lvl>
    <w:lvl w:ilvl="1">
      <w:start w:val="7"/>
      <w:numFmt w:val="decimal"/>
      <w:lvlText w:val="%1.%2"/>
      <w:lvlJc w:val="left"/>
      <w:pPr>
        <w:ind w:left="720" w:hanging="720"/>
      </w:pPr>
      <w:rPr>
        <w:rFonts w:cstheme="minorHAnsi" w:hint="default"/>
      </w:rPr>
    </w:lvl>
    <w:lvl w:ilvl="2">
      <w:start w:val="1"/>
      <w:numFmt w:val="decimal"/>
      <w:lvlText w:val="%1.%2.%3"/>
      <w:lvlJc w:val="left"/>
      <w:pPr>
        <w:ind w:left="720" w:hanging="720"/>
      </w:pPr>
      <w:rPr>
        <w:rFonts w:cstheme="minorHAnsi" w:hint="default"/>
      </w:rPr>
    </w:lvl>
    <w:lvl w:ilvl="3">
      <w:start w:val="1"/>
      <w:numFmt w:val="decimal"/>
      <w:lvlText w:val="%1.%2.%3.%4"/>
      <w:lvlJc w:val="left"/>
      <w:pPr>
        <w:ind w:left="1080" w:hanging="1080"/>
      </w:pPr>
      <w:rPr>
        <w:rFonts w:cstheme="minorHAnsi" w:hint="default"/>
      </w:rPr>
    </w:lvl>
    <w:lvl w:ilvl="4">
      <w:start w:val="1"/>
      <w:numFmt w:val="decimal"/>
      <w:lvlText w:val="%1.%2.%3.%4.%5"/>
      <w:lvlJc w:val="left"/>
      <w:pPr>
        <w:ind w:left="1440" w:hanging="1440"/>
      </w:pPr>
      <w:rPr>
        <w:rFonts w:cstheme="minorHAnsi" w:hint="default"/>
      </w:rPr>
    </w:lvl>
    <w:lvl w:ilvl="5">
      <w:start w:val="1"/>
      <w:numFmt w:val="decimal"/>
      <w:lvlText w:val="%1.%2.%3.%4.%5.%6"/>
      <w:lvlJc w:val="left"/>
      <w:pPr>
        <w:ind w:left="1440" w:hanging="1440"/>
      </w:pPr>
      <w:rPr>
        <w:rFonts w:cstheme="minorHAnsi" w:hint="default"/>
      </w:rPr>
    </w:lvl>
    <w:lvl w:ilvl="6">
      <w:start w:val="1"/>
      <w:numFmt w:val="decimal"/>
      <w:lvlText w:val="%1.%2.%3.%4.%5.%6.%7"/>
      <w:lvlJc w:val="left"/>
      <w:pPr>
        <w:ind w:left="1800" w:hanging="1800"/>
      </w:pPr>
      <w:rPr>
        <w:rFonts w:cstheme="minorHAnsi" w:hint="default"/>
      </w:rPr>
    </w:lvl>
    <w:lvl w:ilvl="7">
      <w:start w:val="1"/>
      <w:numFmt w:val="decimal"/>
      <w:lvlText w:val="%1.%2.%3.%4.%5.%6.%7.%8"/>
      <w:lvlJc w:val="left"/>
      <w:pPr>
        <w:ind w:left="2160" w:hanging="2160"/>
      </w:pPr>
      <w:rPr>
        <w:rFonts w:cstheme="minorHAnsi" w:hint="default"/>
      </w:rPr>
    </w:lvl>
    <w:lvl w:ilvl="8">
      <w:start w:val="1"/>
      <w:numFmt w:val="decimal"/>
      <w:lvlText w:val="%1.%2.%3.%4.%5.%6.%7.%8.%9"/>
      <w:lvlJc w:val="left"/>
      <w:pPr>
        <w:ind w:left="2160" w:hanging="2160"/>
      </w:pPr>
      <w:rPr>
        <w:rFonts w:cstheme="minorHAnsi" w:hint="default"/>
      </w:rPr>
    </w:lvl>
  </w:abstractNum>
  <w:abstractNum w:abstractNumId="28" w15:restartNumberingAfterBreak="0">
    <w:nsid w:val="5EB938E7"/>
    <w:multiLevelType w:val="multilevel"/>
    <w:tmpl w:val="5F2C737C"/>
    <w:lvl w:ilvl="0">
      <w:start w:val="1"/>
      <w:numFmt w:val="decimal"/>
      <w:lvlText w:val="%1"/>
      <w:lvlJc w:val="left"/>
      <w:pPr>
        <w:ind w:left="47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ECD1CCA"/>
    <w:multiLevelType w:val="multilevel"/>
    <w:tmpl w:val="22B25C9A"/>
    <w:lvl w:ilvl="0">
      <w:start w:val="4"/>
      <w:numFmt w:val="decimal"/>
      <w:lvlText w:val="%1"/>
      <w:lvlJc w:val="left"/>
      <w:pPr>
        <w:ind w:left="456"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416" w:hanging="720"/>
      </w:pPr>
      <w:rPr>
        <w:rFonts w:hint="default"/>
      </w:rPr>
    </w:lvl>
    <w:lvl w:ilvl="3">
      <w:start w:val="1"/>
      <w:numFmt w:val="decimal"/>
      <w:isLgl/>
      <w:lvlText w:val="%1.%2.%3.%4"/>
      <w:lvlJc w:val="left"/>
      <w:pPr>
        <w:ind w:left="1716" w:hanging="720"/>
      </w:pPr>
      <w:rPr>
        <w:rFonts w:hint="default"/>
      </w:rPr>
    </w:lvl>
    <w:lvl w:ilvl="4">
      <w:start w:val="1"/>
      <w:numFmt w:val="decimal"/>
      <w:isLgl/>
      <w:lvlText w:val="%1.%2.%3.%4.%5"/>
      <w:lvlJc w:val="left"/>
      <w:pPr>
        <w:ind w:left="2376" w:hanging="1080"/>
      </w:pPr>
      <w:rPr>
        <w:rFonts w:hint="default"/>
      </w:rPr>
    </w:lvl>
    <w:lvl w:ilvl="5">
      <w:start w:val="1"/>
      <w:numFmt w:val="decimal"/>
      <w:isLgl/>
      <w:lvlText w:val="%1.%2.%3.%4.%5.%6"/>
      <w:lvlJc w:val="left"/>
      <w:pPr>
        <w:ind w:left="2676" w:hanging="1080"/>
      </w:pPr>
      <w:rPr>
        <w:rFonts w:hint="default"/>
      </w:rPr>
    </w:lvl>
    <w:lvl w:ilvl="6">
      <w:start w:val="1"/>
      <w:numFmt w:val="decimal"/>
      <w:isLgl/>
      <w:lvlText w:val="%1.%2.%3.%4.%5.%6.%7"/>
      <w:lvlJc w:val="left"/>
      <w:pPr>
        <w:ind w:left="3336" w:hanging="1440"/>
      </w:pPr>
      <w:rPr>
        <w:rFonts w:hint="default"/>
      </w:rPr>
    </w:lvl>
    <w:lvl w:ilvl="7">
      <w:start w:val="1"/>
      <w:numFmt w:val="decimal"/>
      <w:isLgl/>
      <w:lvlText w:val="%1.%2.%3.%4.%5.%6.%7.%8"/>
      <w:lvlJc w:val="left"/>
      <w:pPr>
        <w:ind w:left="3636" w:hanging="1440"/>
      </w:pPr>
      <w:rPr>
        <w:rFonts w:hint="default"/>
      </w:rPr>
    </w:lvl>
    <w:lvl w:ilvl="8">
      <w:start w:val="1"/>
      <w:numFmt w:val="decimal"/>
      <w:isLgl/>
      <w:lvlText w:val="%1.%2.%3.%4.%5.%6.%7.%8.%9"/>
      <w:lvlJc w:val="left"/>
      <w:pPr>
        <w:ind w:left="3936" w:hanging="1440"/>
      </w:pPr>
      <w:rPr>
        <w:rFonts w:hint="default"/>
      </w:rPr>
    </w:lvl>
  </w:abstractNum>
  <w:abstractNum w:abstractNumId="30" w15:restartNumberingAfterBreak="0">
    <w:nsid w:val="606C6847"/>
    <w:multiLevelType w:val="hybridMultilevel"/>
    <w:tmpl w:val="8F88C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C11345"/>
    <w:multiLevelType w:val="hybridMultilevel"/>
    <w:tmpl w:val="004A6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2A07B7"/>
    <w:multiLevelType w:val="multilevel"/>
    <w:tmpl w:val="2B70B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84B5AFF"/>
    <w:multiLevelType w:val="multilevel"/>
    <w:tmpl w:val="534E2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B684DE2"/>
    <w:multiLevelType w:val="hybridMultilevel"/>
    <w:tmpl w:val="1D524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D51002"/>
    <w:multiLevelType w:val="hybridMultilevel"/>
    <w:tmpl w:val="8260381A"/>
    <w:lvl w:ilvl="0" w:tplc="04090001">
      <w:start w:val="1"/>
      <w:numFmt w:val="bullet"/>
      <w:lvlText w:val=""/>
      <w:lvlJc w:val="left"/>
      <w:pPr>
        <w:ind w:left="715" w:hanging="360"/>
      </w:pPr>
      <w:rPr>
        <w:rFonts w:ascii="Symbol" w:hAnsi="Symbol" w:hint="default"/>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36" w15:restartNumberingAfterBreak="0">
    <w:nsid w:val="70F1275C"/>
    <w:multiLevelType w:val="multilevel"/>
    <w:tmpl w:val="7EB45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1BA4701"/>
    <w:multiLevelType w:val="hybridMultilevel"/>
    <w:tmpl w:val="8BA22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496602"/>
    <w:multiLevelType w:val="multilevel"/>
    <w:tmpl w:val="3EB03058"/>
    <w:lvl w:ilvl="0">
      <w:start w:val="4"/>
      <w:numFmt w:val="decimal"/>
      <w:lvlText w:val="%1"/>
      <w:lvlJc w:val="left"/>
      <w:pPr>
        <w:ind w:left="360" w:hanging="360"/>
      </w:pPr>
      <w:rPr>
        <w:rFonts w:hint="default"/>
        <w:b w:val="0"/>
        <w:color w:val="333333"/>
        <w:sz w:val="24"/>
      </w:rPr>
    </w:lvl>
    <w:lvl w:ilvl="1">
      <w:start w:val="7"/>
      <w:numFmt w:val="decimal"/>
      <w:lvlText w:val="%1.%2"/>
      <w:lvlJc w:val="left"/>
      <w:pPr>
        <w:ind w:left="1440" w:hanging="720"/>
      </w:pPr>
      <w:rPr>
        <w:rFonts w:hint="default"/>
        <w:b w:val="0"/>
        <w:color w:val="333333"/>
        <w:sz w:val="24"/>
      </w:rPr>
    </w:lvl>
    <w:lvl w:ilvl="2">
      <w:start w:val="1"/>
      <w:numFmt w:val="decimal"/>
      <w:lvlText w:val="%1.%2.%3"/>
      <w:lvlJc w:val="left"/>
      <w:pPr>
        <w:ind w:left="2160" w:hanging="720"/>
      </w:pPr>
      <w:rPr>
        <w:rFonts w:hint="default"/>
        <w:b w:val="0"/>
        <w:color w:val="333333"/>
        <w:sz w:val="24"/>
      </w:rPr>
    </w:lvl>
    <w:lvl w:ilvl="3">
      <w:start w:val="1"/>
      <w:numFmt w:val="decimal"/>
      <w:lvlText w:val="%1.%2.%3.%4"/>
      <w:lvlJc w:val="left"/>
      <w:pPr>
        <w:ind w:left="3240" w:hanging="1080"/>
      </w:pPr>
      <w:rPr>
        <w:rFonts w:hint="default"/>
        <w:b w:val="0"/>
        <w:color w:val="333333"/>
        <w:sz w:val="24"/>
      </w:rPr>
    </w:lvl>
    <w:lvl w:ilvl="4">
      <w:start w:val="1"/>
      <w:numFmt w:val="decimal"/>
      <w:lvlText w:val="%1.%2.%3.%4.%5"/>
      <w:lvlJc w:val="left"/>
      <w:pPr>
        <w:ind w:left="4320" w:hanging="1440"/>
      </w:pPr>
      <w:rPr>
        <w:rFonts w:hint="default"/>
        <w:b w:val="0"/>
        <w:color w:val="333333"/>
        <w:sz w:val="24"/>
      </w:rPr>
    </w:lvl>
    <w:lvl w:ilvl="5">
      <w:start w:val="1"/>
      <w:numFmt w:val="decimal"/>
      <w:lvlText w:val="%1.%2.%3.%4.%5.%6"/>
      <w:lvlJc w:val="left"/>
      <w:pPr>
        <w:ind w:left="5040" w:hanging="1440"/>
      </w:pPr>
      <w:rPr>
        <w:rFonts w:hint="default"/>
        <w:b w:val="0"/>
        <w:color w:val="333333"/>
        <w:sz w:val="24"/>
      </w:rPr>
    </w:lvl>
    <w:lvl w:ilvl="6">
      <w:start w:val="1"/>
      <w:numFmt w:val="decimal"/>
      <w:lvlText w:val="%1.%2.%3.%4.%5.%6.%7"/>
      <w:lvlJc w:val="left"/>
      <w:pPr>
        <w:ind w:left="6120" w:hanging="1800"/>
      </w:pPr>
      <w:rPr>
        <w:rFonts w:hint="default"/>
        <w:b w:val="0"/>
        <w:color w:val="333333"/>
        <w:sz w:val="24"/>
      </w:rPr>
    </w:lvl>
    <w:lvl w:ilvl="7">
      <w:start w:val="1"/>
      <w:numFmt w:val="decimal"/>
      <w:lvlText w:val="%1.%2.%3.%4.%5.%6.%7.%8"/>
      <w:lvlJc w:val="left"/>
      <w:pPr>
        <w:ind w:left="7200" w:hanging="2160"/>
      </w:pPr>
      <w:rPr>
        <w:rFonts w:hint="default"/>
        <w:b w:val="0"/>
        <w:color w:val="333333"/>
        <w:sz w:val="24"/>
      </w:rPr>
    </w:lvl>
    <w:lvl w:ilvl="8">
      <w:start w:val="1"/>
      <w:numFmt w:val="decimal"/>
      <w:lvlText w:val="%1.%2.%3.%4.%5.%6.%7.%8.%9"/>
      <w:lvlJc w:val="left"/>
      <w:pPr>
        <w:ind w:left="7920" w:hanging="2160"/>
      </w:pPr>
      <w:rPr>
        <w:rFonts w:hint="default"/>
        <w:b w:val="0"/>
        <w:color w:val="333333"/>
        <w:sz w:val="24"/>
      </w:rPr>
    </w:lvl>
  </w:abstractNum>
  <w:abstractNum w:abstractNumId="39" w15:restartNumberingAfterBreak="0">
    <w:nsid w:val="797E2862"/>
    <w:multiLevelType w:val="multilevel"/>
    <w:tmpl w:val="F2AC5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CC72406"/>
    <w:multiLevelType w:val="multilevel"/>
    <w:tmpl w:val="5E78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7"/>
  </w:num>
  <w:num w:numId="3">
    <w:abstractNumId w:val="2"/>
  </w:num>
  <w:num w:numId="4">
    <w:abstractNumId w:val="5"/>
  </w:num>
  <w:num w:numId="5">
    <w:abstractNumId w:val="10"/>
  </w:num>
  <w:num w:numId="6">
    <w:abstractNumId w:val="36"/>
  </w:num>
  <w:num w:numId="7">
    <w:abstractNumId w:val="32"/>
  </w:num>
  <w:num w:numId="8">
    <w:abstractNumId w:val="39"/>
  </w:num>
  <w:num w:numId="9">
    <w:abstractNumId w:val="21"/>
  </w:num>
  <w:num w:numId="10">
    <w:abstractNumId w:val="29"/>
  </w:num>
  <w:num w:numId="11">
    <w:abstractNumId w:val="28"/>
  </w:num>
  <w:num w:numId="12">
    <w:abstractNumId w:val="35"/>
  </w:num>
  <w:num w:numId="13">
    <w:abstractNumId w:val="22"/>
  </w:num>
  <w:num w:numId="14">
    <w:abstractNumId w:val="8"/>
  </w:num>
  <w:num w:numId="15">
    <w:abstractNumId w:val="9"/>
  </w:num>
  <w:num w:numId="16">
    <w:abstractNumId w:val="15"/>
  </w:num>
  <w:num w:numId="17">
    <w:abstractNumId w:val="12"/>
  </w:num>
  <w:num w:numId="18">
    <w:abstractNumId w:val="0"/>
  </w:num>
  <w:num w:numId="19">
    <w:abstractNumId w:val="19"/>
  </w:num>
  <w:num w:numId="20">
    <w:abstractNumId w:val="23"/>
  </w:num>
  <w:num w:numId="21">
    <w:abstractNumId w:val="40"/>
  </w:num>
  <w:num w:numId="22">
    <w:abstractNumId w:val="33"/>
  </w:num>
  <w:num w:numId="23">
    <w:abstractNumId w:val="17"/>
  </w:num>
  <w:num w:numId="24">
    <w:abstractNumId w:val="18"/>
  </w:num>
  <w:num w:numId="25">
    <w:abstractNumId w:val="3"/>
  </w:num>
  <w:num w:numId="26">
    <w:abstractNumId w:val="4"/>
  </w:num>
  <w:num w:numId="27">
    <w:abstractNumId w:val="14"/>
  </w:num>
  <w:num w:numId="28">
    <w:abstractNumId w:val="7"/>
  </w:num>
  <w:num w:numId="29">
    <w:abstractNumId w:val="24"/>
  </w:num>
  <w:num w:numId="30">
    <w:abstractNumId w:val="27"/>
  </w:num>
  <w:num w:numId="31">
    <w:abstractNumId w:val="38"/>
  </w:num>
  <w:num w:numId="32">
    <w:abstractNumId w:val="26"/>
  </w:num>
  <w:num w:numId="33">
    <w:abstractNumId w:val="30"/>
  </w:num>
  <w:num w:numId="34">
    <w:abstractNumId w:val="13"/>
  </w:num>
  <w:num w:numId="35">
    <w:abstractNumId w:val="31"/>
  </w:num>
  <w:num w:numId="36">
    <w:abstractNumId w:val="34"/>
  </w:num>
  <w:num w:numId="37">
    <w:abstractNumId w:val="6"/>
  </w:num>
  <w:num w:numId="38">
    <w:abstractNumId w:val="11"/>
  </w:num>
  <w:num w:numId="39">
    <w:abstractNumId w:val="25"/>
  </w:num>
  <w:num w:numId="40">
    <w:abstractNumId w:val="16"/>
  </w:num>
  <w:num w:numId="4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xNLG0sDA2MDWwNDNQ0lEKTi0uzszPAykwrgUA7RbO7SwAAAA="/>
  </w:docVars>
  <w:rsids>
    <w:rsidRoot w:val="00AE2A20"/>
    <w:rsid w:val="000033CD"/>
    <w:rsid w:val="00005072"/>
    <w:rsid w:val="00006694"/>
    <w:rsid w:val="00015D9A"/>
    <w:rsid w:val="0002676F"/>
    <w:rsid w:val="000274B1"/>
    <w:rsid w:val="000329AA"/>
    <w:rsid w:val="00046830"/>
    <w:rsid w:val="00050424"/>
    <w:rsid w:val="000564B5"/>
    <w:rsid w:val="00056728"/>
    <w:rsid w:val="00076BCF"/>
    <w:rsid w:val="000817B9"/>
    <w:rsid w:val="00083312"/>
    <w:rsid w:val="000837B4"/>
    <w:rsid w:val="000936C4"/>
    <w:rsid w:val="000A120C"/>
    <w:rsid w:val="000A3692"/>
    <w:rsid w:val="000A755C"/>
    <w:rsid w:val="000C3DE8"/>
    <w:rsid w:val="000C48BC"/>
    <w:rsid w:val="000D2806"/>
    <w:rsid w:val="000D623C"/>
    <w:rsid w:val="000F0F82"/>
    <w:rsid w:val="000F752B"/>
    <w:rsid w:val="001115D1"/>
    <w:rsid w:val="00113C3D"/>
    <w:rsid w:val="0011553B"/>
    <w:rsid w:val="00120BD6"/>
    <w:rsid w:val="00120DC0"/>
    <w:rsid w:val="00121502"/>
    <w:rsid w:val="00151A7C"/>
    <w:rsid w:val="00156A77"/>
    <w:rsid w:val="00160138"/>
    <w:rsid w:val="00164AF9"/>
    <w:rsid w:val="00165842"/>
    <w:rsid w:val="00171CCA"/>
    <w:rsid w:val="00174B2C"/>
    <w:rsid w:val="00174BA8"/>
    <w:rsid w:val="00185D04"/>
    <w:rsid w:val="00186111"/>
    <w:rsid w:val="001B1063"/>
    <w:rsid w:val="001B1306"/>
    <w:rsid w:val="001C0A8E"/>
    <w:rsid w:val="001C491D"/>
    <w:rsid w:val="001D0604"/>
    <w:rsid w:val="001D06BF"/>
    <w:rsid w:val="001D396A"/>
    <w:rsid w:val="001D7BAC"/>
    <w:rsid w:val="001E00A3"/>
    <w:rsid w:val="001E53EA"/>
    <w:rsid w:val="001E7A51"/>
    <w:rsid w:val="001F3FF5"/>
    <w:rsid w:val="00211A55"/>
    <w:rsid w:val="00234136"/>
    <w:rsid w:val="0024346E"/>
    <w:rsid w:val="00253D67"/>
    <w:rsid w:val="00266930"/>
    <w:rsid w:val="002773CE"/>
    <w:rsid w:val="002853C9"/>
    <w:rsid w:val="00291101"/>
    <w:rsid w:val="002A751F"/>
    <w:rsid w:val="002A77E0"/>
    <w:rsid w:val="002B2667"/>
    <w:rsid w:val="002B33E3"/>
    <w:rsid w:val="002B3C5C"/>
    <w:rsid w:val="002D68CF"/>
    <w:rsid w:val="002E08D0"/>
    <w:rsid w:val="002E17B0"/>
    <w:rsid w:val="002E26F7"/>
    <w:rsid w:val="002E7CA0"/>
    <w:rsid w:val="002F4245"/>
    <w:rsid w:val="002F5314"/>
    <w:rsid w:val="002F5EB0"/>
    <w:rsid w:val="002F62C4"/>
    <w:rsid w:val="00310B00"/>
    <w:rsid w:val="0031166D"/>
    <w:rsid w:val="00321BD1"/>
    <w:rsid w:val="00344CD8"/>
    <w:rsid w:val="00353381"/>
    <w:rsid w:val="003605BC"/>
    <w:rsid w:val="00362951"/>
    <w:rsid w:val="00377A5C"/>
    <w:rsid w:val="00377CCD"/>
    <w:rsid w:val="00382271"/>
    <w:rsid w:val="003976C2"/>
    <w:rsid w:val="003A426A"/>
    <w:rsid w:val="003A5C61"/>
    <w:rsid w:val="003B3AB4"/>
    <w:rsid w:val="003B78C9"/>
    <w:rsid w:val="003C6421"/>
    <w:rsid w:val="003E27D1"/>
    <w:rsid w:val="003E2FCB"/>
    <w:rsid w:val="003F0147"/>
    <w:rsid w:val="003F20AA"/>
    <w:rsid w:val="003F59C9"/>
    <w:rsid w:val="00402D0E"/>
    <w:rsid w:val="00403520"/>
    <w:rsid w:val="00420ED6"/>
    <w:rsid w:val="004270DB"/>
    <w:rsid w:val="00435E72"/>
    <w:rsid w:val="00462412"/>
    <w:rsid w:val="00466579"/>
    <w:rsid w:val="00470849"/>
    <w:rsid w:val="00476D3F"/>
    <w:rsid w:val="00492224"/>
    <w:rsid w:val="00493BB9"/>
    <w:rsid w:val="004A633B"/>
    <w:rsid w:val="004B0027"/>
    <w:rsid w:val="004B6DEA"/>
    <w:rsid w:val="004D1AD8"/>
    <w:rsid w:val="004E049A"/>
    <w:rsid w:val="004E69F7"/>
    <w:rsid w:val="004E720A"/>
    <w:rsid w:val="00501CE8"/>
    <w:rsid w:val="005101BE"/>
    <w:rsid w:val="00513029"/>
    <w:rsid w:val="00556B39"/>
    <w:rsid w:val="00564BA8"/>
    <w:rsid w:val="005745EE"/>
    <w:rsid w:val="00585709"/>
    <w:rsid w:val="005875A5"/>
    <w:rsid w:val="0059751D"/>
    <w:rsid w:val="005A5BD3"/>
    <w:rsid w:val="005A7BD0"/>
    <w:rsid w:val="005B3181"/>
    <w:rsid w:val="005D4047"/>
    <w:rsid w:val="005D61AF"/>
    <w:rsid w:val="005D6C15"/>
    <w:rsid w:val="005E2A68"/>
    <w:rsid w:val="005F012C"/>
    <w:rsid w:val="00604F6B"/>
    <w:rsid w:val="00621770"/>
    <w:rsid w:val="00635900"/>
    <w:rsid w:val="00641938"/>
    <w:rsid w:val="00647271"/>
    <w:rsid w:val="0065174F"/>
    <w:rsid w:val="0065194B"/>
    <w:rsid w:val="00661485"/>
    <w:rsid w:val="006822FF"/>
    <w:rsid w:val="0068515D"/>
    <w:rsid w:val="006904C2"/>
    <w:rsid w:val="006A5D95"/>
    <w:rsid w:val="006B1A27"/>
    <w:rsid w:val="006D7301"/>
    <w:rsid w:val="006E497D"/>
    <w:rsid w:val="006F329E"/>
    <w:rsid w:val="00702BBB"/>
    <w:rsid w:val="00705920"/>
    <w:rsid w:val="00707690"/>
    <w:rsid w:val="00711DEE"/>
    <w:rsid w:val="00712165"/>
    <w:rsid w:val="007175A3"/>
    <w:rsid w:val="007213D4"/>
    <w:rsid w:val="0072517D"/>
    <w:rsid w:val="00736513"/>
    <w:rsid w:val="00741546"/>
    <w:rsid w:val="007629FD"/>
    <w:rsid w:val="007638A6"/>
    <w:rsid w:val="00774B02"/>
    <w:rsid w:val="00776313"/>
    <w:rsid w:val="00786EEB"/>
    <w:rsid w:val="0079034A"/>
    <w:rsid w:val="007957C8"/>
    <w:rsid w:val="00797808"/>
    <w:rsid w:val="007D6F0C"/>
    <w:rsid w:val="007F1FA6"/>
    <w:rsid w:val="007F592A"/>
    <w:rsid w:val="007F5CA1"/>
    <w:rsid w:val="00811766"/>
    <w:rsid w:val="00827808"/>
    <w:rsid w:val="008362F5"/>
    <w:rsid w:val="00837DEC"/>
    <w:rsid w:val="008639F0"/>
    <w:rsid w:val="00866EB9"/>
    <w:rsid w:val="00873E3B"/>
    <w:rsid w:val="008769B5"/>
    <w:rsid w:val="0089044F"/>
    <w:rsid w:val="00894619"/>
    <w:rsid w:val="008B1860"/>
    <w:rsid w:val="008B635D"/>
    <w:rsid w:val="008D07ED"/>
    <w:rsid w:val="008E7F3E"/>
    <w:rsid w:val="008F5076"/>
    <w:rsid w:val="00906B09"/>
    <w:rsid w:val="00934D64"/>
    <w:rsid w:val="00934DA8"/>
    <w:rsid w:val="00940C4F"/>
    <w:rsid w:val="009579E1"/>
    <w:rsid w:val="00966147"/>
    <w:rsid w:val="00976F6B"/>
    <w:rsid w:val="009804CE"/>
    <w:rsid w:val="00992FEF"/>
    <w:rsid w:val="00993A2C"/>
    <w:rsid w:val="009954BC"/>
    <w:rsid w:val="009964D0"/>
    <w:rsid w:val="009C11BF"/>
    <w:rsid w:val="009C4922"/>
    <w:rsid w:val="009C53B8"/>
    <w:rsid w:val="009E5165"/>
    <w:rsid w:val="009F185E"/>
    <w:rsid w:val="009F56FD"/>
    <w:rsid w:val="00A06AB6"/>
    <w:rsid w:val="00A20B6C"/>
    <w:rsid w:val="00A252EF"/>
    <w:rsid w:val="00A274AD"/>
    <w:rsid w:val="00A3691D"/>
    <w:rsid w:val="00A37608"/>
    <w:rsid w:val="00A54D80"/>
    <w:rsid w:val="00A919BB"/>
    <w:rsid w:val="00AA17AD"/>
    <w:rsid w:val="00AB3B5B"/>
    <w:rsid w:val="00AB64A0"/>
    <w:rsid w:val="00AC79AD"/>
    <w:rsid w:val="00AE2A20"/>
    <w:rsid w:val="00AE6E44"/>
    <w:rsid w:val="00AF2BB0"/>
    <w:rsid w:val="00AF558F"/>
    <w:rsid w:val="00AF6F6A"/>
    <w:rsid w:val="00B01649"/>
    <w:rsid w:val="00B017F1"/>
    <w:rsid w:val="00B25041"/>
    <w:rsid w:val="00B300A9"/>
    <w:rsid w:val="00B45E2F"/>
    <w:rsid w:val="00BA6EC3"/>
    <w:rsid w:val="00BD104E"/>
    <w:rsid w:val="00BE063E"/>
    <w:rsid w:val="00BE74C5"/>
    <w:rsid w:val="00BE7B02"/>
    <w:rsid w:val="00BF4F43"/>
    <w:rsid w:val="00C02568"/>
    <w:rsid w:val="00C05C9B"/>
    <w:rsid w:val="00C05CE9"/>
    <w:rsid w:val="00C068FA"/>
    <w:rsid w:val="00C1210F"/>
    <w:rsid w:val="00C144EB"/>
    <w:rsid w:val="00C177CB"/>
    <w:rsid w:val="00C24E4D"/>
    <w:rsid w:val="00C42F6A"/>
    <w:rsid w:val="00C62A0E"/>
    <w:rsid w:val="00C7388A"/>
    <w:rsid w:val="00C76C2B"/>
    <w:rsid w:val="00C871C6"/>
    <w:rsid w:val="00C9332F"/>
    <w:rsid w:val="00CA0E70"/>
    <w:rsid w:val="00CA4989"/>
    <w:rsid w:val="00CB4A58"/>
    <w:rsid w:val="00CB5951"/>
    <w:rsid w:val="00CC3150"/>
    <w:rsid w:val="00CE2DC3"/>
    <w:rsid w:val="00CE6339"/>
    <w:rsid w:val="00D10613"/>
    <w:rsid w:val="00D11ABD"/>
    <w:rsid w:val="00D20F8D"/>
    <w:rsid w:val="00D21128"/>
    <w:rsid w:val="00D259E4"/>
    <w:rsid w:val="00D379F9"/>
    <w:rsid w:val="00D55585"/>
    <w:rsid w:val="00D64DE2"/>
    <w:rsid w:val="00D66517"/>
    <w:rsid w:val="00D672B9"/>
    <w:rsid w:val="00D83A96"/>
    <w:rsid w:val="00D86085"/>
    <w:rsid w:val="00D93140"/>
    <w:rsid w:val="00D97E87"/>
    <w:rsid w:val="00DA2383"/>
    <w:rsid w:val="00DC140A"/>
    <w:rsid w:val="00DC7BF1"/>
    <w:rsid w:val="00DD7C20"/>
    <w:rsid w:val="00E01194"/>
    <w:rsid w:val="00E10DD9"/>
    <w:rsid w:val="00E37D27"/>
    <w:rsid w:val="00E42E58"/>
    <w:rsid w:val="00E50645"/>
    <w:rsid w:val="00E5754A"/>
    <w:rsid w:val="00E640A2"/>
    <w:rsid w:val="00E766F3"/>
    <w:rsid w:val="00E8180B"/>
    <w:rsid w:val="00E94106"/>
    <w:rsid w:val="00E9554B"/>
    <w:rsid w:val="00EA02A8"/>
    <w:rsid w:val="00F00107"/>
    <w:rsid w:val="00F07DFE"/>
    <w:rsid w:val="00F120D6"/>
    <w:rsid w:val="00F15278"/>
    <w:rsid w:val="00F16658"/>
    <w:rsid w:val="00F27E37"/>
    <w:rsid w:val="00F351AE"/>
    <w:rsid w:val="00F37EC1"/>
    <w:rsid w:val="00F4502E"/>
    <w:rsid w:val="00F56E1D"/>
    <w:rsid w:val="00F608AB"/>
    <w:rsid w:val="00F703AA"/>
    <w:rsid w:val="00F83A22"/>
    <w:rsid w:val="00F94A91"/>
    <w:rsid w:val="00FA503F"/>
    <w:rsid w:val="00FB5349"/>
    <w:rsid w:val="00FB75F3"/>
    <w:rsid w:val="00FD56F5"/>
    <w:rsid w:val="00FF7A1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2773079-5099-4C9D-B840-77FCC3D63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sz w:val="24"/>
        <w:szCs w:val="24"/>
        <w:lang w:val="en-US" w:eastAsia="en-US" w:bidi="ar-SA"/>
      </w:rPr>
    </w:rPrDefault>
    <w:pPrDefault>
      <w:pPr>
        <w:spacing w:after="20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6085"/>
  </w:style>
  <w:style w:type="paragraph" w:styleId="Heading1">
    <w:name w:val="heading 1"/>
    <w:basedOn w:val="Normal"/>
    <w:next w:val="Normal"/>
    <w:link w:val="Heading1Char"/>
    <w:uiPriority w:val="9"/>
    <w:qFormat/>
    <w:rsid w:val="00D86085"/>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unhideWhenUsed/>
    <w:qFormat/>
    <w:rsid w:val="00D86085"/>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D86085"/>
    <w:pPr>
      <w:keepNext/>
      <w:keepLines/>
      <w:spacing w:before="80" w:after="0" w:line="240" w:lineRule="auto"/>
      <w:outlineLvl w:val="2"/>
    </w:pPr>
    <w:rPr>
      <w:rFonts w:asciiTheme="majorHAnsi" w:eastAsiaTheme="majorEastAsia" w:hAnsiTheme="majorHAnsi" w:cstheme="majorBidi"/>
      <w:color w:val="538135" w:themeColor="accent6" w:themeShade="BF"/>
    </w:rPr>
  </w:style>
  <w:style w:type="paragraph" w:styleId="Heading4">
    <w:name w:val="heading 4"/>
    <w:basedOn w:val="Normal"/>
    <w:next w:val="Normal"/>
    <w:link w:val="Heading4Char"/>
    <w:uiPriority w:val="9"/>
    <w:semiHidden/>
    <w:unhideWhenUsed/>
    <w:qFormat/>
    <w:rsid w:val="00D86085"/>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D86085"/>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D86085"/>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D86085"/>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D86085"/>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D86085"/>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E2A20"/>
    <w:pPr>
      <w:spacing w:before="100" w:beforeAutospacing="1" w:after="100" w:afterAutospacing="1" w:line="240" w:lineRule="auto"/>
    </w:pPr>
    <w:rPr>
      <w:rFonts w:eastAsia="Times New Roman"/>
    </w:rPr>
  </w:style>
  <w:style w:type="character" w:styleId="Hyperlink">
    <w:name w:val="Hyperlink"/>
    <w:basedOn w:val="DefaultParagraphFont"/>
    <w:uiPriority w:val="99"/>
    <w:unhideWhenUsed/>
    <w:rsid w:val="00AE2A20"/>
    <w:rPr>
      <w:color w:val="0000FF"/>
      <w:u w:val="single"/>
    </w:rPr>
  </w:style>
  <w:style w:type="paragraph" w:styleId="ListParagraph">
    <w:name w:val="List Paragraph"/>
    <w:basedOn w:val="Normal"/>
    <w:uiPriority w:val="34"/>
    <w:qFormat/>
    <w:rsid w:val="001B1063"/>
    <w:pPr>
      <w:ind w:left="720"/>
      <w:contextualSpacing/>
    </w:pPr>
  </w:style>
  <w:style w:type="character" w:customStyle="1" w:styleId="apple-converted-space">
    <w:name w:val="apple-converted-space"/>
    <w:basedOn w:val="DefaultParagraphFont"/>
    <w:rsid w:val="001B1063"/>
  </w:style>
  <w:style w:type="paragraph" w:styleId="z-TopofForm">
    <w:name w:val="HTML Top of Form"/>
    <w:basedOn w:val="Normal"/>
    <w:next w:val="Normal"/>
    <w:link w:val="z-TopofFormChar"/>
    <w:hidden/>
    <w:uiPriority w:val="99"/>
    <w:semiHidden/>
    <w:unhideWhenUsed/>
    <w:rsid w:val="00621770"/>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621770"/>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621770"/>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621770"/>
    <w:rPr>
      <w:rFonts w:ascii="Arial" w:eastAsia="Times New Roman" w:hAnsi="Arial" w:cs="Arial"/>
      <w:vanish/>
      <w:sz w:val="16"/>
      <w:szCs w:val="16"/>
    </w:rPr>
  </w:style>
  <w:style w:type="character" w:customStyle="1" w:styleId="advanticblueadmaintext4">
    <w:name w:val="advantic_blue_ad_main_text4"/>
    <w:basedOn w:val="DefaultParagraphFont"/>
    <w:rsid w:val="00621770"/>
  </w:style>
  <w:style w:type="character" w:styleId="Emphasis">
    <w:name w:val="Emphasis"/>
    <w:basedOn w:val="DefaultParagraphFont"/>
    <w:uiPriority w:val="20"/>
    <w:qFormat/>
    <w:rsid w:val="00D86085"/>
    <w:rPr>
      <w:i/>
      <w:iCs/>
      <w:color w:val="70AD47" w:themeColor="accent6"/>
    </w:rPr>
  </w:style>
  <w:style w:type="character" w:styleId="Strong">
    <w:name w:val="Strong"/>
    <w:basedOn w:val="DefaultParagraphFont"/>
    <w:uiPriority w:val="22"/>
    <w:qFormat/>
    <w:rsid w:val="00D86085"/>
    <w:rPr>
      <w:b/>
      <w:bCs/>
    </w:rPr>
  </w:style>
  <w:style w:type="character" w:customStyle="1" w:styleId="Heading1Char">
    <w:name w:val="Heading 1 Char"/>
    <w:basedOn w:val="DefaultParagraphFont"/>
    <w:link w:val="Heading1"/>
    <w:uiPriority w:val="9"/>
    <w:rsid w:val="00D86085"/>
    <w:rPr>
      <w:rFonts w:asciiTheme="majorHAnsi" w:eastAsiaTheme="majorEastAsia" w:hAnsiTheme="majorHAnsi" w:cstheme="majorBidi"/>
      <w:color w:val="538135" w:themeColor="accent6" w:themeShade="BF"/>
      <w:sz w:val="40"/>
      <w:szCs w:val="40"/>
    </w:rPr>
  </w:style>
  <w:style w:type="character" w:customStyle="1" w:styleId="Heading2Char">
    <w:name w:val="Heading 2 Char"/>
    <w:basedOn w:val="DefaultParagraphFont"/>
    <w:link w:val="Heading2"/>
    <w:uiPriority w:val="9"/>
    <w:rsid w:val="00D86085"/>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D86085"/>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D86085"/>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D86085"/>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D86085"/>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D86085"/>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D86085"/>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D86085"/>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D86085"/>
    <w:pPr>
      <w:spacing w:line="240" w:lineRule="auto"/>
    </w:pPr>
    <w:rPr>
      <w:b/>
      <w:bCs/>
      <w:smallCaps/>
      <w:color w:val="595959" w:themeColor="text1" w:themeTint="A6"/>
    </w:rPr>
  </w:style>
  <w:style w:type="paragraph" w:styleId="Title">
    <w:name w:val="Title"/>
    <w:basedOn w:val="Normal"/>
    <w:next w:val="Normal"/>
    <w:link w:val="TitleChar"/>
    <w:uiPriority w:val="10"/>
    <w:qFormat/>
    <w:rsid w:val="00D86085"/>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D86085"/>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D86085"/>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D86085"/>
    <w:rPr>
      <w:rFonts w:asciiTheme="majorHAnsi" w:eastAsiaTheme="majorEastAsia" w:hAnsiTheme="majorHAnsi" w:cstheme="majorBidi"/>
      <w:sz w:val="30"/>
      <w:szCs w:val="30"/>
    </w:rPr>
  </w:style>
  <w:style w:type="paragraph" w:styleId="NoSpacing">
    <w:name w:val="No Spacing"/>
    <w:uiPriority w:val="1"/>
    <w:qFormat/>
    <w:rsid w:val="00D86085"/>
    <w:pPr>
      <w:spacing w:after="0" w:line="240" w:lineRule="auto"/>
    </w:pPr>
  </w:style>
  <w:style w:type="paragraph" w:styleId="Quote">
    <w:name w:val="Quote"/>
    <w:basedOn w:val="Normal"/>
    <w:next w:val="Normal"/>
    <w:link w:val="QuoteChar"/>
    <w:uiPriority w:val="29"/>
    <w:qFormat/>
    <w:rsid w:val="00D86085"/>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D86085"/>
    <w:rPr>
      <w:i/>
      <w:iCs/>
      <w:color w:val="262626" w:themeColor="text1" w:themeTint="D9"/>
    </w:rPr>
  </w:style>
  <w:style w:type="paragraph" w:styleId="IntenseQuote">
    <w:name w:val="Intense Quote"/>
    <w:basedOn w:val="Normal"/>
    <w:next w:val="Normal"/>
    <w:link w:val="IntenseQuoteChar"/>
    <w:uiPriority w:val="30"/>
    <w:qFormat/>
    <w:rsid w:val="00D86085"/>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D86085"/>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D86085"/>
    <w:rPr>
      <w:i/>
      <w:iCs/>
    </w:rPr>
  </w:style>
  <w:style w:type="character" w:styleId="IntenseEmphasis">
    <w:name w:val="Intense Emphasis"/>
    <w:basedOn w:val="DefaultParagraphFont"/>
    <w:uiPriority w:val="21"/>
    <w:qFormat/>
    <w:rsid w:val="00D86085"/>
    <w:rPr>
      <w:b/>
      <w:bCs/>
      <w:i/>
      <w:iCs/>
    </w:rPr>
  </w:style>
  <w:style w:type="character" w:styleId="SubtleReference">
    <w:name w:val="Subtle Reference"/>
    <w:basedOn w:val="DefaultParagraphFont"/>
    <w:uiPriority w:val="31"/>
    <w:qFormat/>
    <w:rsid w:val="00D86085"/>
    <w:rPr>
      <w:smallCaps/>
      <w:color w:val="595959" w:themeColor="text1" w:themeTint="A6"/>
    </w:rPr>
  </w:style>
  <w:style w:type="character" w:styleId="IntenseReference">
    <w:name w:val="Intense Reference"/>
    <w:basedOn w:val="DefaultParagraphFont"/>
    <w:uiPriority w:val="32"/>
    <w:qFormat/>
    <w:rsid w:val="00D86085"/>
    <w:rPr>
      <w:b/>
      <w:bCs/>
      <w:smallCaps/>
      <w:color w:val="70AD47" w:themeColor="accent6"/>
    </w:rPr>
  </w:style>
  <w:style w:type="character" w:styleId="BookTitle">
    <w:name w:val="Book Title"/>
    <w:basedOn w:val="DefaultParagraphFont"/>
    <w:uiPriority w:val="33"/>
    <w:qFormat/>
    <w:rsid w:val="00D86085"/>
    <w:rPr>
      <w:b/>
      <w:bCs/>
      <w:caps w:val="0"/>
      <w:smallCaps/>
      <w:spacing w:val="7"/>
      <w:sz w:val="21"/>
      <w:szCs w:val="21"/>
    </w:rPr>
  </w:style>
  <w:style w:type="paragraph" w:styleId="TOCHeading">
    <w:name w:val="TOC Heading"/>
    <w:basedOn w:val="Heading1"/>
    <w:next w:val="Normal"/>
    <w:uiPriority w:val="39"/>
    <w:unhideWhenUsed/>
    <w:qFormat/>
    <w:rsid w:val="00D86085"/>
    <w:pPr>
      <w:outlineLvl w:val="9"/>
    </w:pPr>
  </w:style>
  <w:style w:type="character" w:customStyle="1" w:styleId="mjx-char">
    <w:name w:val="mjx-char"/>
    <w:basedOn w:val="DefaultParagraphFont"/>
    <w:rsid w:val="00253D67"/>
  </w:style>
  <w:style w:type="character" w:customStyle="1" w:styleId="mjxassistivemathml">
    <w:name w:val="mjx_assistive_mathml"/>
    <w:basedOn w:val="DefaultParagraphFont"/>
    <w:rsid w:val="00253D67"/>
  </w:style>
  <w:style w:type="paragraph" w:styleId="Header">
    <w:name w:val="header"/>
    <w:basedOn w:val="Normal"/>
    <w:link w:val="HeaderChar"/>
    <w:uiPriority w:val="99"/>
    <w:unhideWhenUsed/>
    <w:rsid w:val="000267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676F"/>
  </w:style>
  <w:style w:type="paragraph" w:styleId="Footer">
    <w:name w:val="footer"/>
    <w:basedOn w:val="Normal"/>
    <w:link w:val="FooterChar"/>
    <w:uiPriority w:val="99"/>
    <w:unhideWhenUsed/>
    <w:rsid w:val="000267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676F"/>
  </w:style>
  <w:style w:type="table" w:styleId="TableGrid">
    <w:name w:val="Table Grid"/>
    <w:basedOn w:val="TableNormal"/>
    <w:uiPriority w:val="39"/>
    <w:rsid w:val="00FF7A15"/>
    <w:pPr>
      <w:spacing w:after="0"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466579"/>
    <w:pPr>
      <w:spacing w:after="0" w:line="240" w:lineRule="auto"/>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466579"/>
    <w:rPr>
      <w:rFonts w:ascii="Consolas" w:eastAsiaTheme="minorHAnsi" w:hAnsi="Consolas" w:cstheme="minorBidi"/>
      <w:sz w:val="21"/>
      <w:szCs w:val="21"/>
    </w:rPr>
  </w:style>
  <w:style w:type="paragraph" w:styleId="BalloonText">
    <w:name w:val="Balloon Text"/>
    <w:basedOn w:val="Normal"/>
    <w:link w:val="BalloonTextChar"/>
    <w:uiPriority w:val="99"/>
    <w:semiHidden/>
    <w:unhideWhenUsed/>
    <w:rsid w:val="00C76C2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6C2B"/>
    <w:rPr>
      <w:rFonts w:ascii="Tahoma" w:hAnsi="Tahoma" w:cs="Tahoma"/>
      <w:sz w:val="16"/>
      <w:szCs w:val="16"/>
    </w:rPr>
  </w:style>
  <w:style w:type="paragraph" w:styleId="TOC1">
    <w:name w:val="toc 1"/>
    <w:basedOn w:val="Normal"/>
    <w:next w:val="Normal"/>
    <w:autoRedefine/>
    <w:uiPriority w:val="39"/>
    <w:unhideWhenUsed/>
    <w:rsid w:val="00DC140A"/>
    <w:pPr>
      <w:tabs>
        <w:tab w:val="right" w:leader="dot" w:pos="9350"/>
      </w:tabs>
      <w:spacing w:after="100"/>
    </w:pPr>
    <w:rPr>
      <w:b/>
      <w:sz w:val="32"/>
      <w:szCs w:val="32"/>
    </w:rPr>
  </w:style>
  <w:style w:type="paragraph" w:styleId="TOC2">
    <w:name w:val="toc 2"/>
    <w:basedOn w:val="Normal"/>
    <w:next w:val="Normal"/>
    <w:autoRedefine/>
    <w:uiPriority w:val="39"/>
    <w:unhideWhenUsed/>
    <w:rsid w:val="00DC140A"/>
    <w:pPr>
      <w:tabs>
        <w:tab w:val="right" w:leader="dot" w:pos="9350"/>
      </w:tabs>
      <w:spacing w:after="100"/>
    </w:pPr>
    <w:rPr>
      <w:b/>
      <w:sz w:val="32"/>
      <w:szCs w:val="32"/>
    </w:rPr>
  </w:style>
  <w:style w:type="paragraph" w:styleId="TOC3">
    <w:name w:val="toc 3"/>
    <w:basedOn w:val="Normal"/>
    <w:next w:val="Normal"/>
    <w:autoRedefine/>
    <w:uiPriority w:val="39"/>
    <w:unhideWhenUsed/>
    <w:rsid w:val="00211A55"/>
    <w:pPr>
      <w:spacing w:after="100" w:line="259" w:lineRule="auto"/>
      <w:ind w:left="440"/>
    </w:pPr>
    <w:rPr>
      <w:rFonts w:asciiTheme="minorHAnsi"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440330">
      <w:bodyDiv w:val="1"/>
      <w:marLeft w:val="0"/>
      <w:marRight w:val="0"/>
      <w:marTop w:val="0"/>
      <w:marBottom w:val="0"/>
      <w:divBdr>
        <w:top w:val="none" w:sz="0" w:space="0" w:color="auto"/>
        <w:left w:val="none" w:sz="0" w:space="0" w:color="auto"/>
        <w:bottom w:val="none" w:sz="0" w:space="0" w:color="auto"/>
        <w:right w:val="none" w:sz="0" w:space="0" w:color="auto"/>
      </w:divBdr>
    </w:div>
    <w:div w:id="167602166">
      <w:bodyDiv w:val="1"/>
      <w:marLeft w:val="0"/>
      <w:marRight w:val="0"/>
      <w:marTop w:val="0"/>
      <w:marBottom w:val="0"/>
      <w:divBdr>
        <w:top w:val="none" w:sz="0" w:space="0" w:color="auto"/>
        <w:left w:val="none" w:sz="0" w:space="0" w:color="auto"/>
        <w:bottom w:val="none" w:sz="0" w:space="0" w:color="auto"/>
        <w:right w:val="none" w:sz="0" w:space="0" w:color="auto"/>
      </w:divBdr>
    </w:div>
    <w:div w:id="193855943">
      <w:bodyDiv w:val="1"/>
      <w:marLeft w:val="0"/>
      <w:marRight w:val="0"/>
      <w:marTop w:val="0"/>
      <w:marBottom w:val="0"/>
      <w:divBdr>
        <w:top w:val="none" w:sz="0" w:space="0" w:color="auto"/>
        <w:left w:val="none" w:sz="0" w:space="0" w:color="auto"/>
        <w:bottom w:val="none" w:sz="0" w:space="0" w:color="auto"/>
        <w:right w:val="none" w:sz="0" w:space="0" w:color="auto"/>
      </w:divBdr>
      <w:divsChild>
        <w:div w:id="332688600">
          <w:marLeft w:val="0"/>
          <w:marRight w:val="0"/>
          <w:marTop w:val="0"/>
          <w:marBottom w:val="0"/>
          <w:divBdr>
            <w:top w:val="none" w:sz="0" w:space="0" w:color="auto"/>
            <w:left w:val="none" w:sz="0" w:space="0" w:color="auto"/>
            <w:bottom w:val="none" w:sz="0" w:space="0" w:color="auto"/>
            <w:right w:val="none" w:sz="0" w:space="0" w:color="auto"/>
          </w:divBdr>
        </w:div>
        <w:div w:id="1052463383">
          <w:marLeft w:val="0"/>
          <w:marRight w:val="0"/>
          <w:marTop w:val="0"/>
          <w:marBottom w:val="0"/>
          <w:divBdr>
            <w:top w:val="none" w:sz="0" w:space="0" w:color="auto"/>
            <w:left w:val="none" w:sz="0" w:space="0" w:color="auto"/>
            <w:bottom w:val="none" w:sz="0" w:space="0" w:color="auto"/>
            <w:right w:val="none" w:sz="0" w:space="0" w:color="auto"/>
          </w:divBdr>
        </w:div>
        <w:div w:id="1398433206">
          <w:marLeft w:val="0"/>
          <w:marRight w:val="0"/>
          <w:marTop w:val="0"/>
          <w:marBottom w:val="0"/>
          <w:divBdr>
            <w:top w:val="none" w:sz="0" w:space="0" w:color="auto"/>
            <w:left w:val="none" w:sz="0" w:space="0" w:color="auto"/>
            <w:bottom w:val="none" w:sz="0" w:space="0" w:color="auto"/>
            <w:right w:val="none" w:sz="0" w:space="0" w:color="auto"/>
          </w:divBdr>
        </w:div>
      </w:divsChild>
    </w:div>
    <w:div w:id="355811194">
      <w:bodyDiv w:val="1"/>
      <w:marLeft w:val="0"/>
      <w:marRight w:val="0"/>
      <w:marTop w:val="0"/>
      <w:marBottom w:val="0"/>
      <w:divBdr>
        <w:top w:val="none" w:sz="0" w:space="0" w:color="auto"/>
        <w:left w:val="none" w:sz="0" w:space="0" w:color="auto"/>
        <w:bottom w:val="none" w:sz="0" w:space="0" w:color="auto"/>
        <w:right w:val="none" w:sz="0" w:space="0" w:color="auto"/>
      </w:divBdr>
    </w:div>
    <w:div w:id="457914109">
      <w:bodyDiv w:val="1"/>
      <w:marLeft w:val="0"/>
      <w:marRight w:val="0"/>
      <w:marTop w:val="0"/>
      <w:marBottom w:val="0"/>
      <w:divBdr>
        <w:top w:val="none" w:sz="0" w:space="0" w:color="auto"/>
        <w:left w:val="none" w:sz="0" w:space="0" w:color="auto"/>
        <w:bottom w:val="none" w:sz="0" w:space="0" w:color="auto"/>
        <w:right w:val="none" w:sz="0" w:space="0" w:color="auto"/>
      </w:divBdr>
    </w:div>
    <w:div w:id="652753335">
      <w:bodyDiv w:val="1"/>
      <w:marLeft w:val="0"/>
      <w:marRight w:val="0"/>
      <w:marTop w:val="0"/>
      <w:marBottom w:val="0"/>
      <w:divBdr>
        <w:top w:val="none" w:sz="0" w:space="0" w:color="auto"/>
        <w:left w:val="none" w:sz="0" w:space="0" w:color="auto"/>
        <w:bottom w:val="none" w:sz="0" w:space="0" w:color="auto"/>
        <w:right w:val="none" w:sz="0" w:space="0" w:color="auto"/>
      </w:divBdr>
      <w:divsChild>
        <w:div w:id="57485337">
          <w:marLeft w:val="0"/>
          <w:marRight w:val="0"/>
          <w:marTop w:val="0"/>
          <w:marBottom w:val="0"/>
          <w:divBdr>
            <w:top w:val="none" w:sz="0" w:space="0" w:color="auto"/>
            <w:left w:val="none" w:sz="0" w:space="0" w:color="auto"/>
            <w:bottom w:val="none" w:sz="0" w:space="0" w:color="auto"/>
            <w:right w:val="none" w:sz="0" w:space="0" w:color="auto"/>
          </w:divBdr>
        </w:div>
        <w:div w:id="1459955024">
          <w:marLeft w:val="0"/>
          <w:marRight w:val="0"/>
          <w:marTop w:val="0"/>
          <w:marBottom w:val="0"/>
          <w:divBdr>
            <w:top w:val="none" w:sz="0" w:space="0" w:color="auto"/>
            <w:left w:val="none" w:sz="0" w:space="0" w:color="auto"/>
            <w:bottom w:val="none" w:sz="0" w:space="0" w:color="auto"/>
            <w:right w:val="none" w:sz="0" w:space="0" w:color="auto"/>
          </w:divBdr>
          <w:divsChild>
            <w:div w:id="129326259">
              <w:marLeft w:val="0"/>
              <w:marRight w:val="0"/>
              <w:marTop w:val="0"/>
              <w:marBottom w:val="0"/>
              <w:divBdr>
                <w:top w:val="none" w:sz="0" w:space="0" w:color="auto"/>
                <w:left w:val="none" w:sz="0" w:space="0" w:color="auto"/>
                <w:bottom w:val="none" w:sz="0" w:space="0" w:color="auto"/>
                <w:right w:val="none" w:sz="0" w:space="0" w:color="auto"/>
              </w:divBdr>
              <w:divsChild>
                <w:div w:id="469172354">
                  <w:marLeft w:val="0"/>
                  <w:marRight w:val="0"/>
                  <w:marTop w:val="0"/>
                  <w:marBottom w:val="0"/>
                  <w:divBdr>
                    <w:top w:val="none" w:sz="0" w:space="0" w:color="auto"/>
                    <w:left w:val="none" w:sz="0" w:space="0" w:color="auto"/>
                    <w:bottom w:val="none" w:sz="0" w:space="0" w:color="auto"/>
                    <w:right w:val="none" w:sz="0" w:space="0" w:color="auto"/>
                  </w:divBdr>
                  <w:divsChild>
                    <w:div w:id="110054954">
                      <w:marLeft w:val="0"/>
                      <w:marRight w:val="0"/>
                      <w:marTop w:val="0"/>
                      <w:marBottom w:val="0"/>
                      <w:divBdr>
                        <w:top w:val="none" w:sz="0" w:space="0" w:color="auto"/>
                        <w:left w:val="none" w:sz="0" w:space="0" w:color="auto"/>
                        <w:bottom w:val="none" w:sz="0" w:space="0" w:color="auto"/>
                        <w:right w:val="none" w:sz="0" w:space="0" w:color="auto"/>
                      </w:divBdr>
                    </w:div>
                    <w:div w:id="133136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261845">
          <w:marLeft w:val="0"/>
          <w:marRight w:val="0"/>
          <w:marTop w:val="0"/>
          <w:marBottom w:val="0"/>
          <w:divBdr>
            <w:top w:val="single" w:sz="6" w:space="0" w:color="DDDDDD"/>
            <w:left w:val="single" w:sz="6" w:space="0" w:color="DDDDDD"/>
            <w:bottom w:val="single" w:sz="6" w:space="0" w:color="DDDDDD"/>
            <w:right w:val="single" w:sz="6" w:space="0" w:color="DDDDDD"/>
          </w:divBdr>
          <w:divsChild>
            <w:div w:id="2116706838">
              <w:marLeft w:val="0"/>
              <w:marRight w:val="0"/>
              <w:marTop w:val="0"/>
              <w:marBottom w:val="0"/>
              <w:divBdr>
                <w:top w:val="single" w:sz="2" w:space="6" w:color="AAAAAA"/>
                <w:left w:val="single" w:sz="2" w:space="6" w:color="AAAAAA"/>
                <w:bottom w:val="single" w:sz="2" w:space="6" w:color="AAAAAA"/>
                <w:right w:val="single" w:sz="2" w:space="6" w:color="AAAAAA"/>
              </w:divBdr>
            </w:div>
          </w:divsChild>
        </w:div>
      </w:divsChild>
    </w:div>
    <w:div w:id="738670459">
      <w:bodyDiv w:val="1"/>
      <w:marLeft w:val="0"/>
      <w:marRight w:val="0"/>
      <w:marTop w:val="0"/>
      <w:marBottom w:val="0"/>
      <w:divBdr>
        <w:top w:val="none" w:sz="0" w:space="0" w:color="auto"/>
        <w:left w:val="none" w:sz="0" w:space="0" w:color="auto"/>
        <w:bottom w:val="none" w:sz="0" w:space="0" w:color="auto"/>
        <w:right w:val="none" w:sz="0" w:space="0" w:color="auto"/>
      </w:divBdr>
    </w:div>
    <w:div w:id="863783875">
      <w:bodyDiv w:val="1"/>
      <w:marLeft w:val="0"/>
      <w:marRight w:val="0"/>
      <w:marTop w:val="0"/>
      <w:marBottom w:val="0"/>
      <w:divBdr>
        <w:top w:val="none" w:sz="0" w:space="0" w:color="auto"/>
        <w:left w:val="none" w:sz="0" w:space="0" w:color="auto"/>
        <w:bottom w:val="none" w:sz="0" w:space="0" w:color="auto"/>
        <w:right w:val="none" w:sz="0" w:space="0" w:color="auto"/>
      </w:divBdr>
      <w:divsChild>
        <w:div w:id="959069481">
          <w:marLeft w:val="0"/>
          <w:marRight w:val="0"/>
          <w:marTop w:val="0"/>
          <w:marBottom w:val="0"/>
          <w:divBdr>
            <w:top w:val="none" w:sz="0" w:space="0" w:color="auto"/>
            <w:left w:val="none" w:sz="0" w:space="0" w:color="auto"/>
            <w:bottom w:val="none" w:sz="0" w:space="0" w:color="auto"/>
            <w:right w:val="none" w:sz="0" w:space="0" w:color="auto"/>
          </w:divBdr>
        </w:div>
        <w:div w:id="1438519782">
          <w:marLeft w:val="0"/>
          <w:marRight w:val="0"/>
          <w:marTop w:val="0"/>
          <w:marBottom w:val="0"/>
          <w:divBdr>
            <w:top w:val="none" w:sz="0" w:space="0" w:color="auto"/>
            <w:left w:val="none" w:sz="0" w:space="0" w:color="auto"/>
            <w:bottom w:val="none" w:sz="0" w:space="0" w:color="auto"/>
            <w:right w:val="none" w:sz="0" w:space="0" w:color="auto"/>
          </w:divBdr>
        </w:div>
      </w:divsChild>
    </w:div>
    <w:div w:id="1057779900">
      <w:bodyDiv w:val="1"/>
      <w:marLeft w:val="0"/>
      <w:marRight w:val="0"/>
      <w:marTop w:val="0"/>
      <w:marBottom w:val="0"/>
      <w:divBdr>
        <w:top w:val="none" w:sz="0" w:space="0" w:color="auto"/>
        <w:left w:val="none" w:sz="0" w:space="0" w:color="auto"/>
        <w:bottom w:val="none" w:sz="0" w:space="0" w:color="auto"/>
        <w:right w:val="none" w:sz="0" w:space="0" w:color="auto"/>
      </w:divBdr>
    </w:div>
    <w:div w:id="1392272353">
      <w:bodyDiv w:val="1"/>
      <w:marLeft w:val="0"/>
      <w:marRight w:val="0"/>
      <w:marTop w:val="0"/>
      <w:marBottom w:val="0"/>
      <w:divBdr>
        <w:top w:val="none" w:sz="0" w:space="0" w:color="auto"/>
        <w:left w:val="none" w:sz="0" w:space="0" w:color="auto"/>
        <w:bottom w:val="none" w:sz="0" w:space="0" w:color="auto"/>
        <w:right w:val="none" w:sz="0" w:space="0" w:color="auto"/>
      </w:divBdr>
    </w:div>
    <w:div w:id="1846702478">
      <w:bodyDiv w:val="1"/>
      <w:marLeft w:val="0"/>
      <w:marRight w:val="0"/>
      <w:marTop w:val="0"/>
      <w:marBottom w:val="0"/>
      <w:divBdr>
        <w:top w:val="none" w:sz="0" w:space="0" w:color="auto"/>
        <w:left w:val="none" w:sz="0" w:space="0" w:color="auto"/>
        <w:bottom w:val="none" w:sz="0" w:space="0" w:color="auto"/>
        <w:right w:val="none" w:sz="0" w:space="0" w:color="auto"/>
      </w:divBdr>
    </w:div>
    <w:div w:id="1907839160">
      <w:bodyDiv w:val="1"/>
      <w:marLeft w:val="0"/>
      <w:marRight w:val="0"/>
      <w:marTop w:val="0"/>
      <w:marBottom w:val="0"/>
      <w:divBdr>
        <w:top w:val="none" w:sz="0" w:space="0" w:color="auto"/>
        <w:left w:val="none" w:sz="0" w:space="0" w:color="auto"/>
        <w:bottom w:val="none" w:sz="0" w:space="0" w:color="auto"/>
        <w:right w:val="none" w:sz="0" w:space="0" w:color="auto"/>
      </w:divBdr>
      <w:divsChild>
        <w:div w:id="691147503">
          <w:marLeft w:val="0"/>
          <w:marRight w:val="0"/>
          <w:marTop w:val="0"/>
          <w:marBottom w:val="0"/>
          <w:divBdr>
            <w:top w:val="none" w:sz="0" w:space="0" w:color="auto"/>
            <w:left w:val="none" w:sz="0" w:space="0" w:color="auto"/>
            <w:bottom w:val="none" w:sz="0" w:space="0" w:color="auto"/>
            <w:right w:val="none" w:sz="0" w:space="0" w:color="auto"/>
          </w:divBdr>
        </w:div>
        <w:div w:id="1821266569">
          <w:marLeft w:val="0"/>
          <w:marRight w:val="0"/>
          <w:marTop w:val="0"/>
          <w:marBottom w:val="0"/>
          <w:divBdr>
            <w:top w:val="none" w:sz="0" w:space="0" w:color="auto"/>
            <w:left w:val="none" w:sz="0" w:space="0" w:color="auto"/>
            <w:bottom w:val="none" w:sz="0" w:space="0" w:color="auto"/>
            <w:right w:val="none" w:sz="0" w:space="0" w:color="auto"/>
          </w:divBdr>
        </w:div>
      </w:divsChild>
    </w:div>
    <w:div w:id="2042122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n.wikipedia.org/wiki/Event-driven_programming" TargetMode="External"/><Relationship Id="rId18" Type="http://schemas.openxmlformats.org/officeDocument/2006/relationships/image" Target="media/image6.png"/><Relationship Id="rId26" Type="http://schemas.openxmlformats.org/officeDocument/2006/relationships/hyperlink" Target="https://brilliant.org/wiki/algorithms/?wiki_title=algorithm" TargetMode="External"/><Relationship Id="rId39" Type="http://schemas.openxmlformats.org/officeDocument/2006/relationships/hyperlink" Target="https://www.intechopen.com/books/wireless-sensor-networks-technology-and-protocols/overview-of-wireless-sensor-network"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hyperlink" Target="https://ceastech.unimap.edu.my/research/wsn" TargetMode="External"/><Relationship Id="rId42" Type="http://schemas.openxmlformats.org/officeDocument/2006/relationships/hyperlink" Target="https://shazkhan.wordpress.com/2011/03/11/basics-of-tinyos-and-nesc" TargetMode="External"/><Relationship Id="rId47"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en.wikipedia.org/wiki/Event-driven_programming" TargetMode="External"/><Relationship Id="rId25" Type="http://schemas.openxmlformats.org/officeDocument/2006/relationships/image" Target="media/image13.png"/><Relationship Id="rId33" Type="http://schemas.openxmlformats.org/officeDocument/2006/relationships/image" Target="media/image19.png"/><Relationship Id="rId38" Type="http://schemas.openxmlformats.org/officeDocument/2006/relationships/hyperlink" Target="http://dx.doi.org/10.4236/wsn.2016.84005" TargetMode="External"/><Relationship Id="rId46" Type="http://schemas.openxmlformats.org/officeDocument/2006/relationships/hyperlink" Target="https://www.hackerearth.com/practice/notes/dijkstras-algorithm/" TargetMode="External"/><Relationship Id="rId2" Type="http://schemas.openxmlformats.org/officeDocument/2006/relationships/numbering" Target="numbering.xml"/><Relationship Id="rId16" Type="http://schemas.openxmlformats.org/officeDocument/2006/relationships/hyperlink" Target="http://en.wikipedia.org/wiki/Event-driven_programming" TargetMode="External"/><Relationship Id="rId20" Type="http://schemas.openxmlformats.org/officeDocument/2006/relationships/image" Target="media/image8.png"/><Relationship Id="rId29" Type="http://schemas.openxmlformats.org/officeDocument/2006/relationships/image" Target="media/image15.png"/><Relationship Id="rId41" Type="http://schemas.openxmlformats.org/officeDocument/2006/relationships/hyperlink" Target="http://www.tinyos.n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2.png"/><Relationship Id="rId32" Type="http://schemas.openxmlformats.org/officeDocument/2006/relationships/image" Target="media/image18.png"/><Relationship Id="rId37" Type="http://schemas.openxmlformats.org/officeDocument/2006/relationships/hyperlink" Target="https://pdfs.semanticscholar.org/50fd/b06446fca2538d719d162543e49296fb6145.pdf" TargetMode="External"/><Relationship Id="rId40" Type="http://schemas.openxmlformats.org/officeDocument/2006/relationships/hyperlink" Target="https://www.advanticsys.com/shop/asxm1000-p-24.html" TargetMode="External"/><Relationship Id="rId45" Type="http://schemas.openxmlformats.org/officeDocument/2006/relationships/hyperlink" Target="http://www.geeksforgeeks.org/greedy-algorithms-set-6-dijkstras-shortest-path-algorithm/" TargetMode="External"/><Relationship Id="rId5" Type="http://schemas.openxmlformats.org/officeDocument/2006/relationships/webSettings" Target="webSettings.xml"/><Relationship Id="rId15" Type="http://schemas.openxmlformats.org/officeDocument/2006/relationships/hyperlink" Target="http://en.wikipedia.org/wiki/Event-driven_programming" TargetMode="External"/><Relationship Id="rId23" Type="http://schemas.openxmlformats.org/officeDocument/2006/relationships/image" Target="media/image11.png"/><Relationship Id="rId28" Type="http://schemas.openxmlformats.org/officeDocument/2006/relationships/image" Target="media/image14.jpeg"/><Relationship Id="rId36" Type="http://schemas.openxmlformats.org/officeDocument/2006/relationships/hyperlink" Target="http://www.uonbi.ac.ke/conferences/WSN/day1/Applications.pdf" TargetMode="External"/><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7.png"/><Relationship Id="rId31" Type="http://schemas.openxmlformats.org/officeDocument/2006/relationships/image" Target="media/image17.jpeg"/><Relationship Id="rId44" Type="http://schemas.openxmlformats.org/officeDocument/2006/relationships/hyperlink" Target="https://docs.python.org/2/library/tkinter.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en.wikipedia.org/wiki/Event-driven_programming" TargetMode="External"/><Relationship Id="rId22" Type="http://schemas.openxmlformats.org/officeDocument/2006/relationships/image" Target="media/image10.png"/><Relationship Id="rId27" Type="http://schemas.openxmlformats.org/officeDocument/2006/relationships/hyperlink" Target="https://brilliant.org/wiki/trees-basic/" TargetMode="External"/><Relationship Id="rId30" Type="http://schemas.openxmlformats.org/officeDocument/2006/relationships/image" Target="media/image16.png"/><Relationship Id="rId35" Type="http://schemas.openxmlformats.org/officeDocument/2006/relationships/hyperlink" Target="http://www-bsac.eecs.berkeley.edu/smartdust/" TargetMode="External"/><Relationship Id="rId43" Type="http://schemas.openxmlformats.org/officeDocument/2006/relationships/hyperlink" Target="https://link.springer.com/chapter/10.1007%2F978-1-4614-6357-3_1" TargetMode="External"/><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670A2-57D6-473D-9909-B709F7294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1794</Words>
  <Characters>67227</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sa Thatipamula</dc:creator>
  <cp:keywords/>
  <dc:description/>
  <cp:lastModifiedBy>Manasa Thatipamula</cp:lastModifiedBy>
  <cp:revision>3</cp:revision>
  <dcterms:created xsi:type="dcterms:W3CDTF">2017-12-15T05:14:00Z</dcterms:created>
  <dcterms:modified xsi:type="dcterms:W3CDTF">2017-12-15T05:14:00Z</dcterms:modified>
</cp:coreProperties>
</file>